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9CC84" w14:textId="1BB26503" w:rsidR="009B610E" w:rsidRDefault="0076226F" w:rsidP="009C7F1A">
      <w:pPr>
        <w:pStyle w:val="CoverTitleMain"/>
      </w:pPr>
      <w:bookmarkStart w:id="0" w:name="_Toc221798585"/>
      <w:bookmarkStart w:id="1" w:name="_Toc224203150"/>
      <w:bookmarkStart w:id="2" w:name="_Toc224828662"/>
      <w:bookmarkStart w:id="3" w:name="_Toc210979791"/>
      <w:bookmarkStart w:id="4" w:name="_Toc210981569"/>
      <w:bookmarkStart w:id="5" w:name="_Toc210984845"/>
      <w:bookmarkStart w:id="6" w:name="_Toc211583277"/>
      <w:bookmarkStart w:id="7" w:name="_Toc212036962"/>
      <w:bookmarkStart w:id="8" w:name="_Toc210741582"/>
      <w:r>
        <w:t>Statutory r</w:t>
      </w:r>
      <w:r w:rsidR="009B610E">
        <w:t xml:space="preserve">eview </w:t>
      </w:r>
      <w:r>
        <w:br/>
      </w:r>
      <w:r w:rsidR="009B610E">
        <w:t xml:space="preserve">of </w:t>
      </w:r>
      <w:r>
        <w:t xml:space="preserve">Australia’s </w:t>
      </w:r>
      <w:r>
        <w:br/>
        <w:t>t</w:t>
      </w:r>
      <w:r w:rsidR="009B610E">
        <w:t xml:space="preserve">hin </w:t>
      </w:r>
      <w:r>
        <w:t>c</w:t>
      </w:r>
      <w:r w:rsidR="009B610E">
        <w:t xml:space="preserve">apitalisation </w:t>
      </w:r>
      <w:r>
        <w:t>reforms</w:t>
      </w:r>
      <w:bookmarkEnd w:id="0"/>
      <w:bookmarkEnd w:id="1"/>
      <w:bookmarkEnd w:id="2"/>
    </w:p>
    <w:p w14:paraId="0900A820" w14:textId="0469024C" w:rsidR="00E83F26" w:rsidRPr="00082680" w:rsidRDefault="00D46C22" w:rsidP="009C7F1A">
      <w:pPr>
        <w:pStyle w:val="CoverTitleMain"/>
        <w:rPr>
          <w:color w:val="701F4D" w:themeColor="accent2"/>
        </w:rPr>
      </w:pPr>
      <w:bookmarkStart w:id="9" w:name="_Toc221798586"/>
      <w:bookmarkStart w:id="10" w:name="_Toc224203151"/>
      <w:bookmarkStart w:id="11" w:name="_Toc224828663"/>
      <w:r w:rsidRPr="2854566C">
        <w:rPr>
          <w:color w:val="701F4D" w:themeColor="accent2"/>
        </w:rPr>
        <w:t xml:space="preserve">Consultation </w:t>
      </w:r>
      <w:r w:rsidRPr="00082680">
        <w:rPr>
          <w:color w:val="701F4D" w:themeColor="accent2"/>
        </w:rPr>
        <w:t>Guide</w:t>
      </w:r>
      <w:bookmarkEnd w:id="3"/>
      <w:bookmarkEnd w:id="4"/>
      <w:bookmarkEnd w:id="5"/>
      <w:bookmarkEnd w:id="6"/>
      <w:bookmarkEnd w:id="7"/>
      <w:bookmarkEnd w:id="9"/>
      <w:bookmarkEnd w:id="10"/>
      <w:bookmarkEnd w:id="11"/>
      <w:r w:rsidR="008071D7" w:rsidRPr="00082680">
        <w:rPr>
          <w:color w:val="701F4D" w:themeColor="accent2"/>
        </w:rPr>
        <w:t xml:space="preserve"> </w:t>
      </w:r>
      <w:bookmarkEnd w:id="8"/>
    </w:p>
    <w:p w14:paraId="793E9243" w14:textId="2D9294ED" w:rsidR="00DD18CB" w:rsidRPr="00912467" w:rsidRDefault="00F050E1" w:rsidP="2854566C">
      <w:pPr>
        <w:pStyle w:val="CoverDate"/>
        <w:spacing w:line="259" w:lineRule="auto"/>
      </w:pPr>
      <w:r>
        <w:t xml:space="preserve">March </w:t>
      </w:r>
      <w:r w:rsidR="009B610E">
        <w:t>2026</w:t>
      </w:r>
    </w:p>
    <w:p w14:paraId="707E0ED8" w14:textId="77777777" w:rsidR="004C2DE1" w:rsidRPr="00A04EAA" w:rsidRDefault="004C2DE1" w:rsidP="00A04EAA"/>
    <w:p w14:paraId="2F0C7413" w14:textId="77777777" w:rsidR="00A04EAA" w:rsidRPr="00A04EAA" w:rsidRDefault="00A04EAA" w:rsidP="00A04EAA">
      <w:pPr>
        <w:sectPr w:rsidR="00A04EAA" w:rsidRPr="00A04EAA" w:rsidSect="00A04EAA">
          <w:headerReference w:type="even" r:id="rId7"/>
          <w:headerReference w:type="default" r:id="rId8"/>
          <w:footerReference w:type="even" r:id="rId9"/>
          <w:footerReference w:type="default" r:id="rId10"/>
          <w:headerReference w:type="first" r:id="rId11"/>
          <w:footerReference w:type="first" r:id="rId12"/>
          <w:type w:val="continuous"/>
          <w:pgSz w:w="11909" w:h="16834" w:code="9"/>
          <w:pgMar w:top="2268" w:right="1134" w:bottom="1985" w:left="1134" w:header="1134" w:footer="964" w:gutter="0"/>
          <w:pgNumType w:start="0"/>
          <w:cols w:space="708"/>
          <w:vAlign w:val="bottom"/>
          <w:titlePg/>
          <w:docGrid w:linePitch="360"/>
        </w:sectPr>
      </w:pPr>
    </w:p>
    <w:p w14:paraId="0BCDBD45" w14:textId="3B5495DD" w:rsidR="00486666" w:rsidRDefault="00486666" w:rsidP="00457853">
      <w:r w:rsidRPr="00661BF0">
        <w:lastRenderedPageBreak/>
        <w:t xml:space="preserve">© Commonwealth of Australia </w:t>
      </w:r>
      <w:r w:rsidRPr="00176035">
        <w:t>202</w:t>
      </w:r>
      <w:r w:rsidR="00ED3B65">
        <w:t>6</w:t>
      </w:r>
    </w:p>
    <w:p w14:paraId="6EE2B4AA" w14:textId="1D050071" w:rsidR="00486666" w:rsidRPr="00086F82" w:rsidRDefault="00486666" w:rsidP="006256BA">
      <w:pPr>
        <w:rPr>
          <w:rFonts w:cstheme="minorBidi"/>
          <w:sz w:val="24"/>
          <w:szCs w:val="24"/>
        </w:rPr>
      </w:pPr>
      <w:r w:rsidRPr="002F1BC2">
        <w:t>This publication is available for your use under a</w:t>
      </w:r>
      <w:r w:rsidRPr="00476F09">
        <w:rPr>
          <w:rFonts w:cstheme="minorHAnsi"/>
          <w:sz w:val="24"/>
          <w:szCs w:val="24"/>
        </w:rPr>
        <w:t xml:space="preserve"> </w:t>
      </w:r>
      <w:hyperlink r:id="rId13" w:history="1">
        <w:r w:rsidR="00B17B6E">
          <w:rPr>
            <w:rStyle w:val="Hyperlink"/>
          </w:rPr>
          <w:t>Creative Commons Attribution 4.0 International</w:t>
        </w:r>
      </w:hyperlink>
      <w:r w:rsidRPr="00476F09">
        <w:rPr>
          <w:rFonts w:cstheme="minorHAnsi"/>
          <w:sz w:val="24"/>
          <w:szCs w:val="24"/>
        </w:rPr>
        <w:t xml:space="preserve"> </w:t>
      </w:r>
      <w:r w:rsidRPr="002F1BC2">
        <w:t>licence, with the exception of the Commonwealth Coat of Arms, the Treasury logo</w:t>
      </w:r>
      <w:r>
        <w:t>, photographs, images,</w:t>
      </w:r>
      <w:r w:rsidR="00B17B6E">
        <w:t xml:space="preserve"> </w:t>
      </w:r>
      <w:r w:rsidR="00B17B6E" w:rsidRPr="004F5ACF">
        <w:t>third</w:t>
      </w:r>
      <w:r w:rsidR="00B17B6E">
        <w:t> </w:t>
      </w:r>
      <w:r w:rsidR="00B17B6E" w:rsidRPr="004F5ACF">
        <w:t>party materials, materials protected by a trademark</w:t>
      </w:r>
      <w:r w:rsidR="00B17B6E">
        <w:t>,</w:t>
      </w:r>
      <w:r>
        <w:t xml:space="preserve"> signatures </w:t>
      </w:r>
      <w:r w:rsidRPr="002F1BC2">
        <w:t>and where otherwise stated</w:t>
      </w:r>
      <w:r w:rsidR="00B17B6E">
        <w:t xml:space="preserve">. </w:t>
      </w:r>
      <w:r w:rsidRPr="002F1BC2">
        <w:t>The</w:t>
      </w:r>
      <w:r w:rsidR="00B17B6E">
        <w:t> </w:t>
      </w:r>
      <w:r w:rsidRPr="002F1BC2">
        <w:t>full</w:t>
      </w:r>
      <w:r w:rsidR="00B17B6E">
        <w:t> </w:t>
      </w:r>
      <w:r w:rsidRPr="002F1BC2">
        <w:t>licence terms are available from</w:t>
      </w:r>
      <w:r w:rsidRPr="00476F09">
        <w:rPr>
          <w:rFonts w:cstheme="minorHAnsi"/>
          <w:sz w:val="24"/>
          <w:szCs w:val="24"/>
        </w:rPr>
        <w:t xml:space="preserve"> </w:t>
      </w:r>
      <w:hyperlink r:id="rId14" w:history="1">
        <w:r w:rsidR="00B17B6E">
          <w:rPr>
            <w:rStyle w:val="Hyperlink"/>
          </w:rPr>
          <w:t>creativecommons.org/licenses/by/4.0/</w:t>
        </w:r>
        <w:proofErr w:type="spellStart"/>
        <w:r w:rsidR="00B17B6E">
          <w:rPr>
            <w:rStyle w:val="Hyperlink"/>
          </w:rPr>
          <w:t>legalcode</w:t>
        </w:r>
        <w:proofErr w:type="spellEnd"/>
      </w:hyperlink>
      <w:r w:rsidRPr="00B17B6E">
        <w:t>.</w:t>
      </w:r>
      <w:r w:rsidRPr="00D06A21">
        <w:rPr>
          <w:sz w:val="24"/>
          <w:szCs w:val="24"/>
        </w:rPr>
        <w:t xml:space="preserve"> </w:t>
      </w:r>
    </w:p>
    <w:p w14:paraId="0A39CB3B" w14:textId="77777777" w:rsidR="00486666" w:rsidRDefault="00486666" w:rsidP="006256BA">
      <w:pPr>
        <w:pStyle w:val="ChartGraphic"/>
        <w:spacing w:after="120"/>
        <w:jc w:val="left"/>
      </w:pPr>
      <w:r w:rsidRPr="00E56DFB">
        <w:rPr>
          <w:noProof/>
        </w:rPr>
        <w:drawing>
          <wp:inline distT="0" distB="0" distL="0" distR="0" wp14:anchorId="68F6EBF4" wp14:editId="63C6DA30">
            <wp:extent cx="809625" cy="285750"/>
            <wp:effectExtent l="0" t="0" r="9525" b="0"/>
            <wp:docPr id="2" name="Picture 2" descr="Creative Commons attribution licence 3.0 icon. " title="Creative Common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 by_gre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w="9525">
                      <a:noFill/>
                      <a:miter lim="800000"/>
                      <a:headEnd/>
                      <a:tailEnd/>
                    </a:ln>
                  </pic:spPr>
                </pic:pic>
              </a:graphicData>
            </a:graphic>
          </wp:inline>
        </w:drawing>
      </w:r>
    </w:p>
    <w:p w14:paraId="66365872" w14:textId="77777777" w:rsidR="00486666" w:rsidRPr="006627B4" w:rsidRDefault="00486666" w:rsidP="006256BA">
      <w:r w:rsidRPr="006627B4">
        <w:t>Use of Treasury material under a</w:t>
      </w:r>
      <w:r w:rsidRPr="00476F09">
        <w:rPr>
          <w:rFonts w:cstheme="minorHAnsi"/>
          <w:sz w:val="24"/>
          <w:szCs w:val="24"/>
        </w:rPr>
        <w:t xml:space="preserve"> </w:t>
      </w:r>
      <w:hyperlink r:id="rId16" w:history="1">
        <w:r w:rsidR="00B17B6E">
          <w:rPr>
            <w:rStyle w:val="Hyperlink"/>
          </w:rPr>
          <w:t>Creative Commons Attribution 4.0 International</w:t>
        </w:r>
      </w:hyperlink>
      <w:r w:rsidRPr="00B17B6E">
        <w:t xml:space="preserve"> </w:t>
      </w:r>
      <w:r w:rsidRPr="006627B4">
        <w:t>licence requires you to</w:t>
      </w:r>
      <w:r w:rsidR="00B17B6E">
        <w:t> </w:t>
      </w:r>
      <w:r w:rsidRPr="006627B4">
        <w:t>attribute the work (but not in any way that suggests that the Treasury endorse</w:t>
      </w:r>
      <w:r>
        <w:t>s you or your use of the</w:t>
      </w:r>
      <w:r w:rsidR="00B17B6E">
        <w:t> </w:t>
      </w:r>
      <w:r>
        <w:t>work).</w:t>
      </w:r>
    </w:p>
    <w:p w14:paraId="4DEBE83A" w14:textId="19AE1193" w:rsidR="00486666" w:rsidRPr="00B17B6E" w:rsidRDefault="00486666" w:rsidP="00C61E7B">
      <w:pPr>
        <w:spacing w:after="0"/>
        <w:rPr>
          <w:rStyle w:val="Strong"/>
        </w:rPr>
      </w:pPr>
      <w:r w:rsidRPr="00B17B6E">
        <w:rPr>
          <w:rStyle w:val="Strong"/>
        </w:rPr>
        <w:t xml:space="preserve">Treasury material used </w:t>
      </w:r>
      <w:r w:rsidR="00910073">
        <w:rPr>
          <w:rStyle w:val="Strong"/>
        </w:rPr>
        <w:t>‘</w:t>
      </w:r>
      <w:r w:rsidRPr="00B17B6E">
        <w:rPr>
          <w:rStyle w:val="Strong"/>
        </w:rPr>
        <w:t>as supplied</w:t>
      </w:r>
      <w:r w:rsidR="00910073">
        <w:rPr>
          <w:rStyle w:val="Strong"/>
        </w:rPr>
        <w:t>’</w:t>
      </w:r>
    </w:p>
    <w:p w14:paraId="6E38D89A" w14:textId="77777777" w:rsidR="00486666" w:rsidRPr="00476F09" w:rsidRDefault="00486666" w:rsidP="006256BA">
      <w:r w:rsidRPr="00476F09">
        <w:t>Provided you have not modified or transformed Treasury material in any way including, for example, by</w:t>
      </w:r>
      <w:r w:rsidR="00335077">
        <w:t> </w:t>
      </w:r>
      <w:r w:rsidRPr="0096692D">
        <w:t>changing the Treasury text; calculating percentage changes; graphing or charting data</w:t>
      </w:r>
      <w:r>
        <w:t>;</w:t>
      </w:r>
      <w:r w:rsidRPr="0096692D">
        <w:t xml:space="preserve"> or deriving new statistics from published Treasury statistics</w:t>
      </w:r>
      <w:r>
        <w:t xml:space="preserve"> </w:t>
      </w:r>
      <w:r w:rsidR="00B17B6E">
        <w:rPr>
          <w:rFonts w:cs="Calibri"/>
        </w:rPr>
        <w:t>–</w:t>
      </w:r>
      <w:r>
        <w:t xml:space="preserve"> then Treasury prefers t</w:t>
      </w:r>
      <w:r w:rsidRPr="00476F09">
        <w:t xml:space="preserve">he following attribution: </w:t>
      </w:r>
    </w:p>
    <w:p w14:paraId="15DA7C7E" w14:textId="77777777" w:rsidR="00B17B6E" w:rsidRPr="00A13A11" w:rsidRDefault="00B17B6E" w:rsidP="00B17B6E">
      <w:pPr>
        <w:ind w:firstLine="720"/>
      </w:pPr>
      <w:r w:rsidRPr="00E17231">
        <w:rPr>
          <w:iCs/>
        </w:rPr>
        <w:t>Source:</w:t>
      </w:r>
      <w:r w:rsidRPr="002F1BC2">
        <w:rPr>
          <w:i/>
        </w:rPr>
        <w:t xml:space="preserve"> </w:t>
      </w:r>
      <w:r w:rsidRPr="00AC2B70">
        <w:rPr>
          <w:rStyle w:val="Emphasis"/>
        </w:rPr>
        <w:t>The Commonwealth of Australia.</w:t>
      </w:r>
    </w:p>
    <w:p w14:paraId="79E69AA7" w14:textId="77777777" w:rsidR="00486666" w:rsidRPr="00B17B6E" w:rsidRDefault="00486666" w:rsidP="00C61E7B">
      <w:pPr>
        <w:spacing w:after="0"/>
        <w:rPr>
          <w:rStyle w:val="Strong"/>
        </w:rPr>
      </w:pPr>
      <w:r w:rsidRPr="00B17B6E">
        <w:rPr>
          <w:rStyle w:val="Strong"/>
        </w:rPr>
        <w:t>Derivative material</w:t>
      </w:r>
    </w:p>
    <w:p w14:paraId="1EC7F14E" w14:textId="77777777" w:rsidR="00486666" w:rsidRPr="006627B4" w:rsidRDefault="00486666" w:rsidP="006256BA">
      <w:r w:rsidRPr="006627B4">
        <w:t xml:space="preserve">If you have modified or transformed Treasury material, or derived new material from those of the Treasury in any way, then Treasury prefers the following attribution: </w:t>
      </w:r>
    </w:p>
    <w:p w14:paraId="778101E4" w14:textId="77777777" w:rsidR="00B17B6E" w:rsidRPr="00AC2B70" w:rsidRDefault="00B17B6E" w:rsidP="00B17B6E">
      <w:pPr>
        <w:ind w:firstLine="720"/>
        <w:rPr>
          <w:rStyle w:val="Emphasis"/>
        </w:rPr>
      </w:pPr>
      <w:r w:rsidRPr="00AC2B70">
        <w:rPr>
          <w:rStyle w:val="Emphasis"/>
        </w:rPr>
        <w:t>Based on Commonwealth of Australia</w:t>
      </w:r>
      <w:r w:rsidRPr="00AC2B70" w:rsidDel="002A3368">
        <w:rPr>
          <w:rStyle w:val="Emphasis"/>
        </w:rPr>
        <w:t xml:space="preserve"> </w:t>
      </w:r>
      <w:r w:rsidRPr="00AC2B70">
        <w:rPr>
          <w:rStyle w:val="Emphasis"/>
        </w:rPr>
        <w:t>data</w:t>
      </w:r>
      <w:r w:rsidRPr="00E17231">
        <w:rPr>
          <w:rStyle w:val="Emphasis"/>
        </w:rPr>
        <w:t>.</w:t>
      </w:r>
    </w:p>
    <w:p w14:paraId="2B328FC0" w14:textId="77777777" w:rsidR="00486666" w:rsidRPr="00B17B6E" w:rsidRDefault="00486666" w:rsidP="00C61E7B">
      <w:pPr>
        <w:spacing w:before="240" w:after="0"/>
        <w:rPr>
          <w:rStyle w:val="Strong"/>
        </w:rPr>
      </w:pPr>
      <w:r w:rsidRPr="00B17B6E">
        <w:rPr>
          <w:rStyle w:val="Strong"/>
        </w:rPr>
        <w:t>Use of the Coat of Arms</w:t>
      </w:r>
    </w:p>
    <w:p w14:paraId="4DC17F68" w14:textId="6498773C" w:rsidR="00673A4A" w:rsidRDefault="00486666" w:rsidP="00820CAF">
      <w:pPr>
        <w:rPr>
          <w:rStyle w:val="Hyperlink"/>
        </w:rPr>
      </w:pPr>
      <w:r w:rsidRPr="00820CAF">
        <w:t>The terms under which the Coat of Arms can be used are set out on the Department of the Prime</w:t>
      </w:r>
      <w:r w:rsidR="00FD4B77">
        <w:t> </w:t>
      </w:r>
      <w:r w:rsidRPr="00820CAF">
        <w:t xml:space="preserve">Minister and Cabinet website (see </w:t>
      </w:r>
      <w:hyperlink r:id="rId17" w:history="1">
        <w:r w:rsidR="00A43B68" w:rsidRPr="00A43B68">
          <w:rPr>
            <w:rStyle w:val="Hyperlink"/>
          </w:rPr>
          <w:t>www.pmc.gov.au/government/commonwealth</w:t>
        </w:r>
        <w:r w:rsidR="00910073">
          <w:rPr>
            <w:rStyle w:val="Hyperlink"/>
          </w:rPr>
          <w:noBreakHyphen/>
        </w:r>
        <w:r w:rsidR="00A43B68" w:rsidRPr="00A43B68">
          <w:rPr>
            <w:rStyle w:val="Hyperlink"/>
          </w:rPr>
          <w:t>coat</w:t>
        </w:r>
        <w:r w:rsidR="00910073">
          <w:rPr>
            <w:rStyle w:val="Hyperlink"/>
          </w:rPr>
          <w:noBreakHyphen/>
        </w:r>
        <w:r w:rsidR="00A43B68" w:rsidRPr="00A43B68">
          <w:rPr>
            <w:rStyle w:val="Hyperlink"/>
          </w:rPr>
          <w:t>arms</w:t>
        </w:r>
      </w:hyperlink>
      <w:r w:rsidR="00A43B68">
        <w:t>).</w:t>
      </w:r>
    </w:p>
    <w:p w14:paraId="13419DA3" w14:textId="77777777" w:rsidR="00486666" w:rsidRPr="006627B4" w:rsidRDefault="00486666" w:rsidP="00C61E7B">
      <w:pPr>
        <w:spacing w:before="240" w:after="0"/>
        <w:rPr>
          <w:b/>
        </w:rPr>
      </w:pPr>
      <w:r>
        <w:rPr>
          <w:b/>
        </w:rPr>
        <w:t>Other u</w:t>
      </w:r>
      <w:r w:rsidRPr="006627B4">
        <w:rPr>
          <w:b/>
        </w:rPr>
        <w:t>ses</w:t>
      </w:r>
    </w:p>
    <w:p w14:paraId="57493C6C" w14:textId="77777777" w:rsidR="00486666" w:rsidRPr="006627B4" w:rsidRDefault="00486666" w:rsidP="00A43962">
      <w:r>
        <w:t>E</w:t>
      </w:r>
      <w:r w:rsidRPr="006627B4">
        <w:t>nquiries regarding this licence and any other use of this document are welcome at:</w:t>
      </w:r>
    </w:p>
    <w:p w14:paraId="22E05E84" w14:textId="27780C02" w:rsidR="001D6A8A" w:rsidRPr="00D84B04" w:rsidRDefault="00486666" w:rsidP="00D84B04">
      <w:pPr>
        <w:pStyle w:val="NormalIndent"/>
        <w:rPr>
          <w:color w:val="1D2F66" w:themeColor="accent1" w:themeTint="E6"/>
          <w:u w:val="single"/>
        </w:rPr>
        <w:sectPr w:rsidR="001D6A8A" w:rsidRPr="00D84B04" w:rsidSect="00082680">
          <w:headerReference w:type="even" r:id="rId18"/>
          <w:headerReference w:type="default" r:id="rId19"/>
          <w:footerReference w:type="even" r:id="rId20"/>
          <w:footerReference w:type="default" r:id="rId21"/>
          <w:headerReference w:type="first" r:id="rId22"/>
          <w:footerReference w:type="first" r:id="rId23"/>
          <w:pgSz w:w="11909" w:h="16834" w:code="9"/>
          <w:pgMar w:top="2268" w:right="1134" w:bottom="1985" w:left="1134" w:header="1134" w:footer="964" w:gutter="0"/>
          <w:pgNumType w:fmt="lowerRoman"/>
          <w:cols w:space="708"/>
          <w:titlePg/>
          <w:docGrid w:linePitch="360"/>
        </w:sectPr>
      </w:pPr>
      <w:r w:rsidRPr="006256BA">
        <w:t>Manager</w:t>
      </w:r>
      <w:r w:rsidRPr="006256BA">
        <w:br/>
        <w:t>Media Unit</w:t>
      </w:r>
      <w:r w:rsidRPr="006256BA">
        <w:br/>
        <w:t>The Treasury</w:t>
      </w:r>
      <w:r w:rsidRPr="006256BA">
        <w:br/>
        <w:t>Langton Crescent</w:t>
      </w:r>
      <w:r w:rsidRPr="006627B4">
        <w:t xml:space="preserve"> </w:t>
      </w:r>
      <w:r>
        <w:br/>
      </w:r>
      <w:proofErr w:type="gramStart"/>
      <w:r w:rsidRPr="006627B4">
        <w:t xml:space="preserve">Parkes </w:t>
      </w:r>
      <w:r>
        <w:t xml:space="preserve"> </w:t>
      </w:r>
      <w:r w:rsidRPr="006627B4">
        <w:t>ACT</w:t>
      </w:r>
      <w:proofErr w:type="gramEnd"/>
      <w:r w:rsidRPr="006627B4">
        <w:t xml:space="preserve"> </w:t>
      </w:r>
      <w:r>
        <w:t xml:space="preserve"> </w:t>
      </w:r>
      <w:r w:rsidRPr="006627B4">
        <w:t>2600</w:t>
      </w:r>
      <w:r>
        <w:br/>
      </w:r>
      <w:r w:rsidRPr="006627B4">
        <w:t xml:space="preserve">Email: </w:t>
      </w:r>
      <w:r w:rsidRPr="007A23F4">
        <w:t>media@treasury.gov.au</w:t>
      </w:r>
    </w:p>
    <w:bookmarkStart w:id="12" w:name="_Toc221798587" w:displacedByCustomXml="next"/>
    <w:sdt>
      <w:sdtPr>
        <w:rPr>
          <w:rFonts w:ascii="Calibri" w:eastAsia="Times New Roman" w:hAnsi="Calibri" w:cs="Times New Roman"/>
          <w:color w:val="auto"/>
          <w:sz w:val="22"/>
          <w:szCs w:val="22"/>
          <w:lang w:val="en-AU" w:eastAsia="en-AU"/>
        </w:rPr>
        <w:id w:val="325945921"/>
        <w:docPartObj>
          <w:docPartGallery w:val="Table of Contents"/>
          <w:docPartUnique/>
        </w:docPartObj>
      </w:sdtPr>
      <w:sdtEndPr>
        <w:rPr>
          <w:b/>
          <w:bCs/>
          <w:noProof/>
        </w:rPr>
      </w:sdtEndPr>
      <w:sdtContent>
        <w:p w14:paraId="014C91B7" w14:textId="12A61D18" w:rsidR="00FA1C31" w:rsidRPr="00885CD5" w:rsidRDefault="00FA1C31">
          <w:pPr>
            <w:pStyle w:val="TOCHeading"/>
            <w:rPr>
              <w:rStyle w:val="Heading1Char"/>
            </w:rPr>
          </w:pPr>
          <w:r w:rsidRPr="00885CD5">
            <w:rPr>
              <w:rStyle w:val="Heading1Char"/>
            </w:rPr>
            <w:t>Contents</w:t>
          </w:r>
        </w:p>
        <w:p w14:paraId="71E9600D" w14:textId="73CD87A1" w:rsidR="00E570BD" w:rsidRDefault="00FA1C31">
          <w:pPr>
            <w:pStyle w:val="TOC1"/>
            <w:rPr>
              <w:rFonts w:asciiTheme="minorHAnsi" w:eastAsiaTheme="minorEastAsia" w:hAnsiTheme="minorHAnsi" w:cstheme="minorBidi"/>
              <w:noProof/>
              <w:color w:val="auto"/>
              <w:kern w:val="2"/>
              <w:szCs w:val="24"/>
              <w14:ligatures w14:val="standardContextual"/>
              <w14:numForm w14:val="default"/>
              <w14:numSpacing w14:val="default"/>
            </w:rPr>
          </w:pPr>
          <w:r>
            <w:fldChar w:fldCharType="begin"/>
          </w:r>
          <w:r>
            <w:instrText xml:space="preserve"> TOC \o "1-3" \h \z \u </w:instrText>
          </w:r>
          <w:r>
            <w:fldChar w:fldCharType="separate"/>
          </w:r>
          <w:hyperlink w:anchor="_Toc224828664" w:history="1">
            <w:r w:rsidR="00E570BD" w:rsidRPr="00F2512C">
              <w:rPr>
                <w:rStyle w:val="Hyperlink"/>
                <w:noProof/>
              </w:rPr>
              <w:t>Statutory review of Australia’s thin capitalisation reforms</w:t>
            </w:r>
            <w:r w:rsidR="00E570BD">
              <w:rPr>
                <w:noProof/>
                <w:webHidden/>
              </w:rPr>
              <w:tab/>
            </w:r>
            <w:r w:rsidR="00E570BD">
              <w:rPr>
                <w:noProof/>
                <w:webHidden/>
              </w:rPr>
              <w:fldChar w:fldCharType="begin"/>
            </w:r>
            <w:r w:rsidR="00E570BD">
              <w:rPr>
                <w:noProof/>
                <w:webHidden/>
              </w:rPr>
              <w:instrText xml:space="preserve"> PAGEREF _Toc224828664 \h </w:instrText>
            </w:r>
            <w:r w:rsidR="00E570BD">
              <w:rPr>
                <w:noProof/>
                <w:webHidden/>
              </w:rPr>
            </w:r>
            <w:r w:rsidR="00E570BD">
              <w:rPr>
                <w:noProof/>
                <w:webHidden/>
              </w:rPr>
              <w:fldChar w:fldCharType="separate"/>
            </w:r>
            <w:r w:rsidR="00E570BD">
              <w:rPr>
                <w:noProof/>
                <w:webHidden/>
              </w:rPr>
              <w:t>2</w:t>
            </w:r>
            <w:r w:rsidR="00E570BD">
              <w:rPr>
                <w:noProof/>
                <w:webHidden/>
              </w:rPr>
              <w:fldChar w:fldCharType="end"/>
            </w:r>
          </w:hyperlink>
        </w:p>
        <w:p w14:paraId="2116CB36" w14:textId="511DC837" w:rsidR="00E570BD" w:rsidRDefault="00E570BD">
          <w:pPr>
            <w:pStyle w:val="TOC2"/>
            <w:rPr>
              <w:rFonts w:asciiTheme="minorHAnsi" w:eastAsiaTheme="minorEastAsia" w:hAnsiTheme="minorHAnsi" w:cstheme="minorBidi"/>
              <w:noProof/>
              <w:color w:val="auto"/>
              <w:kern w:val="2"/>
              <w:sz w:val="24"/>
              <w:szCs w:val="24"/>
              <w14:ligatures w14:val="standardContextual"/>
            </w:rPr>
          </w:pPr>
          <w:hyperlink w:anchor="_Toc224828665" w:history="1">
            <w:r w:rsidRPr="00F2512C">
              <w:rPr>
                <w:rStyle w:val="Hyperlink"/>
                <w:noProof/>
              </w:rPr>
              <w:t>Background</w:t>
            </w:r>
            <w:r>
              <w:rPr>
                <w:noProof/>
                <w:webHidden/>
              </w:rPr>
              <w:tab/>
            </w:r>
            <w:r>
              <w:rPr>
                <w:noProof/>
                <w:webHidden/>
              </w:rPr>
              <w:fldChar w:fldCharType="begin"/>
            </w:r>
            <w:r>
              <w:rPr>
                <w:noProof/>
                <w:webHidden/>
              </w:rPr>
              <w:instrText xml:space="preserve"> PAGEREF _Toc224828665 \h </w:instrText>
            </w:r>
            <w:r>
              <w:rPr>
                <w:noProof/>
                <w:webHidden/>
              </w:rPr>
            </w:r>
            <w:r>
              <w:rPr>
                <w:noProof/>
                <w:webHidden/>
              </w:rPr>
              <w:fldChar w:fldCharType="separate"/>
            </w:r>
            <w:r>
              <w:rPr>
                <w:noProof/>
                <w:webHidden/>
              </w:rPr>
              <w:t>2</w:t>
            </w:r>
            <w:r>
              <w:rPr>
                <w:noProof/>
                <w:webHidden/>
              </w:rPr>
              <w:fldChar w:fldCharType="end"/>
            </w:r>
          </w:hyperlink>
        </w:p>
        <w:p w14:paraId="027E8D18" w14:textId="77A5D454" w:rsidR="00E570BD" w:rsidRDefault="00E570BD">
          <w:pPr>
            <w:pStyle w:val="TOC2"/>
            <w:rPr>
              <w:rFonts w:asciiTheme="minorHAnsi" w:eastAsiaTheme="minorEastAsia" w:hAnsiTheme="minorHAnsi" w:cstheme="minorBidi"/>
              <w:noProof/>
              <w:color w:val="auto"/>
              <w:kern w:val="2"/>
              <w:sz w:val="24"/>
              <w:szCs w:val="24"/>
              <w14:ligatures w14:val="standardContextual"/>
            </w:rPr>
          </w:pPr>
          <w:hyperlink w:anchor="_Toc224828666" w:history="1">
            <w:r w:rsidRPr="00F2512C">
              <w:rPr>
                <w:rStyle w:val="Hyperlink"/>
                <w:rFonts w:cs="Calibri"/>
                <w:noProof/>
              </w:rPr>
              <w:t>Objective</w:t>
            </w:r>
            <w:r>
              <w:rPr>
                <w:noProof/>
                <w:webHidden/>
              </w:rPr>
              <w:tab/>
            </w:r>
            <w:r>
              <w:rPr>
                <w:noProof/>
                <w:webHidden/>
              </w:rPr>
              <w:fldChar w:fldCharType="begin"/>
            </w:r>
            <w:r>
              <w:rPr>
                <w:noProof/>
                <w:webHidden/>
              </w:rPr>
              <w:instrText xml:space="preserve"> PAGEREF _Toc224828666 \h </w:instrText>
            </w:r>
            <w:r>
              <w:rPr>
                <w:noProof/>
                <w:webHidden/>
              </w:rPr>
            </w:r>
            <w:r>
              <w:rPr>
                <w:noProof/>
                <w:webHidden/>
              </w:rPr>
              <w:fldChar w:fldCharType="separate"/>
            </w:r>
            <w:r>
              <w:rPr>
                <w:noProof/>
                <w:webHidden/>
              </w:rPr>
              <w:t>3</w:t>
            </w:r>
            <w:r>
              <w:rPr>
                <w:noProof/>
                <w:webHidden/>
              </w:rPr>
              <w:fldChar w:fldCharType="end"/>
            </w:r>
          </w:hyperlink>
        </w:p>
        <w:p w14:paraId="4BF78738" w14:textId="4B160F17" w:rsidR="00E570BD" w:rsidRDefault="00E570BD">
          <w:pPr>
            <w:pStyle w:val="TOC2"/>
            <w:rPr>
              <w:rFonts w:asciiTheme="minorHAnsi" w:eastAsiaTheme="minorEastAsia" w:hAnsiTheme="minorHAnsi" w:cstheme="minorBidi"/>
              <w:noProof/>
              <w:color w:val="auto"/>
              <w:kern w:val="2"/>
              <w:sz w:val="24"/>
              <w:szCs w:val="24"/>
              <w14:ligatures w14:val="standardContextual"/>
            </w:rPr>
          </w:pPr>
          <w:hyperlink w:anchor="_Toc224828667" w:history="1">
            <w:r w:rsidRPr="00F2512C">
              <w:rPr>
                <w:rStyle w:val="Hyperlink"/>
                <w:noProof/>
              </w:rPr>
              <w:t>Consultation Questions</w:t>
            </w:r>
            <w:r>
              <w:rPr>
                <w:noProof/>
                <w:webHidden/>
              </w:rPr>
              <w:tab/>
            </w:r>
            <w:r>
              <w:rPr>
                <w:noProof/>
                <w:webHidden/>
              </w:rPr>
              <w:fldChar w:fldCharType="begin"/>
            </w:r>
            <w:r>
              <w:rPr>
                <w:noProof/>
                <w:webHidden/>
              </w:rPr>
              <w:instrText xml:space="preserve"> PAGEREF _Toc224828667 \h </w:instrText>
            </w:r>
            <w:r>
              <w:rPr>
                <w:noProof/>
                <w:webHidden/>
              </w:rPr>
            </w:r>
            <w:r>
              <w:rPr>
                <w:noProof/>
                <w:webHidden/>
              </w:rPr>
              <w:fldChar w:fldCharType="separate"/>
            </w:r>
            <w:r>
              <w:rPr>
                <w:noProof/>
                <w:webHidden/>
              </w:rPr>
              <w:t>3</w:t>
            </w:r>
            <w:r>
              <w:rPr>
                <w:noProof/>
                <w:webHidden/>
              </w:rPr>
              <w:fldChar w:fldCharType="end"/>
            </w:r>
          </w:hyperlink>
        </w:p>
        <w:p w14:paraId="720B3D58" w14:textId="495396D8" w:rsidR="00E570BD" w:rsidRDefault="00E570BD">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24828668" w:history="1">
            <w:r w:rsidRPr="00F2512C">
              <w:rPr>
                <w:rStyle w:val="Hyperlink"/>
                <w:noProof/>
              </w:rPr>
              <w:t>Consultation process</w:t>
            </w:r>
            <w:r>
              <w:rPr>
                <w:noProof/>
                <w:webHidden/>
              </w:rPr>
              <w:tab/>
            </w:r>
            <w:r>
              <w:rPr>
                <w:noProof/>
                <w:webHidden/>
              </w:rPr>
              <w:fldChar w:fldCharType="begin"/>
            </w:r>
            <w:r>
              <w:rPr>
                <w:noProof/>
                <w:webHidden/>
              </w:rPr>
              <w:instrText xml:space="preserve"> PAGEREF _Toc224828668 \h </w:instrText>
            </w:r>
            <w:r>
              <w:rPr>
                <w:noProof/>
                <w:webHidden/>
              </w:rPr>
            </w:r>
            <w:r>
              <w:rPr>
                <w:noProof/>
                <w:webHidden/>
              </w:rPr>
              <w:fldChar w:fldCharType="separate"/>
            </w:r>
            <w:r>
              <w:rPr>
                <w:noProof/>
                <w:webHidden/>
              </w:rPr>
              <w:t>5</w:t>
            </w:r>
            <w:r>
              <w:rPr>
                <w:noProof/>
                <w:webHidden/>
              </w:rPr>
              <w:fldChar w:fldCharType="end"/>
            </w:r>
          </w:hyperlink>
        </w:p>
        <w:p w14:paraId="343D4D2F" w14:textId="6509514A" w:rsidR="00E570BD" w:rsidRDefault="00E570BD">
          <w:pPr>
            <w:pStyle w:val="TOC2"/>
            <w:rPr>
              <w:rFonts w:asciiTheme="minorHAnsi" w:eastAsiaTheme="minorEastAsia" w:hAnsiTheme="minorHAnsi" w:cstheme="minorBidi"/>
              <w:noProof/>
              <w:color w:val="auto"/>
              <w:kern w:val="2"/>
              <w:sz w:val="24"/>
              <w:szCs w:val="24"/>
              <w14:ligatures w14:val="standardContextual"/>
            </w:rPr>
          </w:pPr>
          <w:hyperlink w:anchor="_Toc224828669" w:history="1">
            <w:r w:rsidRPr="00F2512C">
              <w:rPr>
                <w:rStyle w:val="Hyperlink"/>
                <w:noProof/>
              </w:rPr>
              <w:t>Timetable</w:t>
            </w:r>
            <w:r>
              <w:rPr>
                <w:noProof/>
                <w:webHidden/>
              </w:rPr>
              <w:tab/>
            </w:r>
            <w:r>
              <w:rPr>
                <w:noProof/>
                <w:webHidden/>
              </w:rPr>
              <w:fldChar w:fldCharType="begin"/>
            </w:r>
            <w:r>
              <w:rPr>
                <w:noProof/>
                <w:webHidden/>
              </w:rPr>
              <w:instrText xml:space="preserve"> PAGEREF _Toc224828669 \h </w:instrText>
            </w:r>
            <w:r>
              <w:rPr>
                <w:noProof/>
                <w:webHidden/>
              </w:rPr>
            </w:r>
            <w:r>
              <w:rPr>
                <w:noProof/>
                <w:webHidden/>
              </w:rPr>
              <w:fldChar w:fldCharType="separate"/>
            </w:r>
            <w:r>
              <w:rPr>
                <w:noProof/>
                <w:webHidden/>
              </w:rPr>
              <w:t>5</w:t>
            </w:r>
            <w:r>
              <w:rPr>
                <w:noProof/>
                <w:webHidden/>
              </w:rPr>
              <w:fldChar w:fldCharType="end"/>
            </w:r>
          </w:hyperlink>
        </w:p>
        <w:p w14:paraId="2EC6D36D" w14:textId="27589432" w:rsidR="00E570BD" w:rsidRDefault="00E570BD">
          <w:pPr>
            <w:pStyle w:val="TOC2"/>
            <w:rPr>
              <w:rFonts w:asciiTheme="minorHAnsi" w:eastAsiaTheme="minorEastAsia" w:hAnsiTheme="minorHAnsi" w:cstheme="minorBidi"/>
              <w:noProof/>
              <w:color w:val="auto"/>
              <w:kern w:val="2"/>
              <w:sz w:val="24"/>
              <w:szCs w:val="24"/>
              <w14:ligatures w14:val="standardContextual"/>
            </w:rPr>
          </w:pPr>
          <w:hyperlink w:anchor="_Toc224828670" w:history="1">
            <w:r w:rsidRPr="00F2512C">
              <w:rPr>
                <w:rStyle w:val="Hyperlink"/>
                <w:noProof/>
              </w:rPr>
              <w:t>How to participate</w:t>
            </w:r>
            <w:r>
              <w:rPr>
                <w:noProof/>
                <w:webHidden/>
              </w:rPr>
              <w:tab/>
            </w:r>
            <w:r>
              <w:rPr>
                <w:noProof/>
                <w:webHidden/>
              </w:rPr>
              <w:fldChar w:fldCharType="begin"/>
            </w:r>
            <w:r>
              <w:rPr>
                <w:noProof/>
                <w:webHidden/>
              </w:rPr>
              <w:instrText xml:space="preserve"> PAGEREF _Toc224828670 \h </w:instrText>
            </w:r>
            <w:r>
              <w:rPr>
                <w:noProof/>
                <w:webHidden/>
              </w:rPr>
            </w:r>
            <w:r>
              <w:rPr>
                <w:noProof/>
                <w:webHidden/>
              </w:rPr>
              <w:fldChar w:fldCharType="separate"/>
            </w:r>
            <w:r>
              <w:rPr>
                <w:noProof/>
                <w:webHidden/>
              </w:rPr>
              <w:t>5</w:t>
            </w:r>
            <w:r>
              <w:rPr>
                <w:noProof/>
                <w:webHidden/>
              </w:rPr>
              <w:fldChar w:fldCharType="end"/>
            </w:r>
          </w:hyperlink>
        </w:p>
        <w:p w14:paraId="36E2A2E9" w14:textId="6CA29D5A" w:rsidR="00E570BD" w:rsidRDefault="00E570BD">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24828672" w:history="1">
            <w:r w:rsidRPr="00F2512C">
              <w:rPr>
                <w:rStyle w:val="Hyperlink"/>
                <w:noProof/>
              </w:rPr>
              <w:t>Appendix A</w:t>
            </w:r>
            <w:r>
              <w:rPr>
                <w:noProof/>
                <w:webHidden/>
              </w:rPr>
              <w:tab/>
            </w:r>
            <w:r>
              <w:rPr>
                <w:noProof/>
                <w:webHidden/>
              </w:rPr>
              <w:fldChar w:fldCharType="begin"/>
            </w:r>
            <w:r>
              <w:rPr>
                <w:noProof/>
                <w:webHidden/>
              </w:rPr>
              <w:instrText xml:space="preserve"> PAGEREF _Toc224828672 \h </w:instrText>
            </w:r>
            <w:r>
              <w:rPr>
                <w:noProof/>
                <w:webHidden/>
              </w:rPr>
            </w:r>
            <w:r>
              <w:rPr>
                <w:noProof/>
                <w:webHidden/>
              </w:rPr>
              <w:fldChar w:fldCharType="separate"/>
            </w:r>
            <w:r>
              <w:rPr>
                <w:noProof/>
                <w:webHidden/>
              </w:rPr>
              <w:t>6</w:t>
            </w:r>
            <w:r>
              <w:rPr>
                <w:noProof/>
                <w:webHidden/>
              </w:rPr>
              <w:fldChar w:fldCharType="end"/>
            </w:r>
          </w:hyperlink>
        </w:p>
        <w:p w14:paraId="2F9084C9" w14:textId="59E752B0" w:rsidR="00E570BD" w:rsidRDefault="00E570BD">
          <w:pPr>
            <w:pStyle w:val="TOC2"/>
            <w:rPr>
              <w:rFonts w:asciiTheme="minorHAnsi" w:eastAsiaTheme="minorEastAsia" w:hAnsiTheme="minorHAnsi" w:cstheme="minorBidi"/>
              <w:noProof/>
              <w:color w:val="auto"/>
              <w:kern w:val="2"/>
              <w:sz w:val="24"/>
              <w:szCs w:val="24"/>
              <w14:ligatures w14:val="standardContextual"/>
            </w:rPr>
          </w:pPr>
          <w:hyperlink w:anchor="_Toc224828673" w:history="1">
            <w:r w:rsidRPr="00F2512C">
              <w:rPr>
                <w:rStyle w:val="Hyperlink"/>
                <w:rFonts w:cs="Calibri"/>
                <w:noProof/>
              </w:rPr>
              <w:t>Terms of Reference</w:t>
            </w:r>
            <w:r>
              <w:rPr>
                <w:noProof/>
                <w:webHidden/>
              </w:rPr>
              <w:tab/>
            </w:r>
            <w:r>
              <w:rPr>
                <w:noProof/>
                <w:webHidden/>
              </w:rPr>
              <w:fldChar w:fldCharType="begin"/>
            </w:r>
            <w:r>
              <w:rPr>
                <w:noProof/>
                <w:webHidden/>
              </w:rPr>
              <w:instrText xml:space="preserve"> PAGEREF _Toc224828673 \h </w:instrText>
            </w:r>
            <w:r>
              <w:rPr>
                <w:noProof/>
                <w:webHidden/>
              </w:rPr>
            </w:r>
            <w:r>
              <w:rPr>
                <w:noProof/>
                <w:webHidden/>
              </w:rPr>
              <w:fldChar w:fldCharType="separate"/>
            </w:r>
            <w:r>
              <w:rPr>
                <w:noProof/>
                <w:webHidden/>
              </w:rPr>
              <w:t>6</w:t>
            </w:r>
            <w:r>
              <w:rPr>
                <w:noProof/>
                <w:webHidden/>
              </w:rPr>
              <w:fldChar w:fldCharType="end"/>
            </w:r>
          </w:hyperlink>
        </w:p>
        <w:p w14:paraId="717ED51F" w14:textId="5642D914" w:rsidR="00FA1C31" w:rsidRDefault="00FA1C31">
          <w:r>
            <w:rPr>
              <w:b/>
              <w:bCs/>
              <w:noProof/>
            </w:rPr>
            <w:fldChar w:fldCharType="end"/>
          </w:r>
        </w:p>
      </w:sdtContent>
    </w:sdt>
    <w:p w14:paraId="43420B1C" w14:textId="77777777" w:rsidR="00FA1C31" w:rsidRDefault="00FA1C31">
      <w:pPr>
        <w:rPr>
          <w:rFonts w:ascii="Georgia" w:hAnsi="Georgia" w:cs="Arial"/>
          <w:color w:val="142147" w:themeColor="accent1"/>
          <w:kern w:val="32"/>
          <w:sz w:val="56"/>
          <w:szCs w:val="36"/>
          <w14:numForm w14:val="lining"/>
          <w14:numSpacing w14:val="proportional"/>
        </w:rPr>
      </w:pPr>
      <w:r>
        <w:br w:type="page"/>
      </w:r>
    </w:p>
    <w:p w14:paraId="496B21E2" w14:textId="4A0BD6F3" w:rsidR="00A352C7" w:rsidRDefault="00B211C1" w:rsidP="008F16F6">
      <w:pPr>
        <w:pStyle w:val="Heading1"/>
        <w:ind w:right="1277"/>
      </w:pPr>
      <w:bookmarkStart w:id="13" w:name="_Toc224828664"/>
      <w:r>
        <w:lastRenderedPageBreak/>
        <w:t>Statutory r</w:t>
      </w:r>
      <w:r w:rsidR="00DE336C">
        <w:t xml:space="preserve">eview of </w:t>
      </w:r>
      <w:r>
        <w:t>Australia’s t</w:t>
      </w:r>
      <w:r w:rsidR="004241D8">
        <w:t xml:space="preserve">hin </w:t>
      </w:r>
      <w:r>
        <w:t>c</w:t>
      </w:r>
      <w:r w:rsidR="004241D8">
        <w:t>apitalisation</w:t>
      </w:r>
      <w:r w:rsidR="006000EC">
        <w:t xml:space="preserve"> </w:t>
      </w:r>
      <w:r>
        <w:t>reforms</w:t>
      </w:r>
      <w:bookmarkEnd w:id="13"/>
      <w:bookmarkEnd w:id="12"/>
    </w:p>
    <w:tbl>
      <w:tblPr>
        <w:tblW w:w="5000" w:type="pct"/>
        <w:shd w:val="clear" w:color="auto" w:fill="D4C2A8" w:themeFill="accent3"/>
        <w:tblCellMar>
          <w:top w:w="284" w:type="dxa"/>
          <w:left w:w="454" w:type="dxa"/>
          <w:bottom w:w="397" w:type="dxa"/>
          <w:right w:w="454" w:type="dxa"/>
        </w:tblCellMar>
        <w:tblLook w:val="01E0" w:firstRow="1" w:lastRow="1" w:firstColumn="1" w:lastColumn="1" w:noHBand="0" w:noVBand="0"/>
      </w:tblPr>
      <w:tblGrid>
        <w:gridCol w:w="9641"/>
      </w:tblGrid>
      <w:tr w:rsidR="00DF5380" w:rsidRPr="00BD5ED8" w14:paraId="52A77325" w14:textId="77777777" w:rsidTr="528E4EFE">
        <w:tc>
          <w:tcPr>
            <w:tcW w:w="5000" w:type="pct"/>
            <w:shd w:val="clear" w:color="auto" w:fill="D4C2A8" w:themeFill="accent3"/>
          </w:tcPr>
          <w:p w14:paraId="36115C89" w14:textId="341B3EEE" w:rsidR="00E03843" w:rsidRPr="00040030" w:rsidRDefault="008A3049" w:rsidP="00FC5688">
            <w:pPr>
              <w:pStyle w:val="BoxText"/>
            </w:pPr>
            <w:r>
              <w:t xml:space="preserve">Recent amendments to </w:t>
            </w:r>
            <w:r w:rsidR="00040030" w:rsidRPr="00040030">
              <w:t>Australia’s thin capitalisation rules were introduced in Schedule 2 of the </w:t>
            </w:r>
            <w:r w:rsidR="00040030" w:rsidRPr="00040030">
              <w:rPr>
                <w:i/>
                <w:iCs/>
              </w:rPr>
              <w:t>Treasury Laws Amendment (Making Multinationals Pay Their Fair Share—Integrity and Transparency) Act 2024</w:t>
            </w:r>
            <w:r w:rsidR="00935076">
              <w:rPr>
                <w:i/>
                <w:iCs/>
              </w:rPr>
              <w:t xml:space="preserve"> (</w:t>
            </w:r>
            <w:r>
              <w:rPr>
                <w:i/>
                <w:iCs/>
              </w:rPr>
              <w:t xml:space="preserve">Amending </w:t>
            </w:r>
            <w:r w:rsidR="00935076">
              <w:rPr>
                <w:i/>
                <w:iCs/>
              </w:rPr>
              <w:t>Act)</w:t>
            </w:r>
            <w:r w:rsidR="00040030" w:rsidRPr="00040030">
              <w:t>.</w:t>
            </w:r>
          </w:p>
          <w:p w14:paraId="7F28934A" w14:textId="3A8CAF5B" w:rsidR="00DF5380" w:rsidRPr="00040030" w:rsidRDefault="008A3049" w:rsidP="00BC7659">
            <w:pPr>
              <w:pStyle w:val="BoxText"/>
            </w:pPr>
            <w:r>
              <w:t>In accordance with S</w:t>
            </w:r>
            <w:r w:rsidR="7CF35746">
              <w:t>ection</w:t>
            </w:r>
            <w:r>
              <w:t xml:space="preserve"> 4 of the </w:t>
            </w:r>
            <w:r w:rsidR="005B6F90">
              <w:t xml:space="preserve">Amending </w:t>
            </w:r>
            <w:r>
              <w:t>Act, the G</w:t>
            </w:r>
            <w:r w:rsidR="00FB3866">
              <w:t>o</w:t>
            </w:r>
            <w:r>
              <w:t>vernment has requeste</w:t>
            </w:r>
            <w:r w:rsidR="00FB3866">
              <w:t>d</w:t>
            </w:r>
            <w:r>
              <w:t xml:space="preserve"> the Board to undertake an independ</w:t>
            </w:r>
            <w:r w:rsidR="00FB3866">
              <w:t>en</w:t>
            </w:r>
            <w:r>
              <w:t>t review of the operation of the amendm</w:t>
            </w:r>
            <w:r w:rsidR="00134364">
              <w:t>e</w:t>
            </w:r>
            <w:r>
              <w:t>nts to the thin capitalisation rules.</w:t>
            </w:r>
          </w:p>
        </w:tc>
      </w:tr>
    </w:tbl>
    <w:p w14:paraId="7CF9369E" w14:textId="109E5CAA" w:rsidR="009779D0" w:rsidRDefault="00F71DC2" w:rsidP="00011B04">
      <w:pPr>
        <w:pStyle w:val="Heading2"/>
      </w:pPr>
      <w:bookmarkStart w:id="14" w:name="_Toc221798588"/>
      <w:bookmarkStart w:id="15" w:name="_Toc224828665"/>
      <w:r>
        <w:t>Background</w:t>
      </w:r>
      <w:bookmarkEnd w:id="14"/>
      <w:bookmarkEnd w:id="15"/>
    </w:p>
    <w:p w14:paraId="4B829C86" w14:textId="3C28CEA3" w:rsidR="008A3049" w:rsidRDefault="00CD61F0" w:rsidP="00CD61F0">
      <w:pPr>
        <w:rPr>
          <w:rFonts w:cs="Calibri"/>
        </w:rPr>
      </w:pPr>
      <w:r w:rsidRPr="00CD61F0">
        <w:rPr>
          <w:rFonts w:cs="Calibri"/>
        </w:rPr>
        <w:t xml:space="preserve">As part of the 2022-23 Budget, </w:t>
      </w:r>
      <w:r w:rsidR="008A3049">
        <w:rPr>
          <w:rFonts w:cs="Calibri"/>
        </w:rPr>
        <w:t>the Government announced that amen</w:t>
      </w:r>
      <w:r w:rsidR="00EF7BC9">
        <w:rPr>
          <w:rFonts w:cs="Calibri"/>
        </w:rPr>
        <w:t>d</w:t>
      </w:r>
      <w:r w:rsidR="008A3049">
        <w:rPr>
          <w:rFonts w:cs="Calibri"/>
        </w:rPr>
        <w:t>m</w:t>
      </w:r>
      <w:r w:rsidR="00EF7BC9">
        <w:rPr>
          <w:rFonts w:cs="Calibri"/>
        </w:rPr>
        <w:t>e</w:t>
      </w:r>
      <w:r w:rsidR="008A3049">
        <w:rPr>
          <w:rFonts w:cs="Calibri"/>
        </w:rPr>
        <w:t xml:space="preserve">nts would be made to </w:t>
      </w:r>
      <w:r w:rsidR="002703B6">
        <w:rPr>
          <w:rFonts w:cs="Calibri"/>
        </w:rPr>
        <w:t xml:space="preserve">strengthen </w:t>
      </w:r>
      <w:r w:rsidR="008A3049">
        <w:rPr>
          <w:rFonts w:cs="Calibri"/>
        </w:rPr>
        <w:t>Australia's thin capitalisation rules. The amendments, applicable to income years commencing on or after 1 July 2023, were introduced by the Amending Act.  The Explanatory Memorandum to the Amen</w:t>
      </w:r>
      <w:r w:rsidR="00BF25B1">
        <w:rPr>
          <w:rFonts w:cs="Calibri"/>
        </w:rPr>
        <w:t>d</w:t>
      </w:r>
      <w:r w:rsidR="008A3049">
        <w:rPr>
          <w:rFonts w:cs="Calibri"/>
        </w:rPr>
        <w:t xml:space="preserve">ing Act </w:t>
      </w:r>
      <w:r w:rsidR="00C37A64">
        <w:rPr>
          <w:rFonts w:cs="Calibri"/>
        </w:rPr>
        <w:t>states</w:t>
      </w:r>
      <w:r w:rsidR="00FB5C7E">
        <w:rPr>
          <w:rFonts w:cs="Calibri"/>
        </w:rPr>
        <w:t xml:space="preserve">: </w:t>
      </w:r>
    </w:p>
    <w:p w14:paraId="0036FD32" w14:textId="77777777" w:rsidR="00FB3866" w:rsidRPr="002C565D" w:rsidRDefault="00FB3866" w:rsidP="00FB3866">
      <w:pPr>
        <w:pStyle w:val="Normalparatextwithnumbers"/>
        <w:numPr>
          <w:ilvl w:val="0"/>
          <w:numId w:val="0"/>
        </w:numPr>
        <w:ind w:left="709"/>
        <w:rPr>
          <w:rFonts w:asciiTheme="minorHAnsi" w:hAnsiTheme="minorHAnsi" w:cstheme="minorHAnsi"/>
          <w:i/>
          <w:iCs/>
          <w:sz w:val="20"/>
          <w:szCs w:val="20"/>
        </w:rPr>
      </w:pPr>
      <w:r w:rsidRPr="002C565D">
        <w:rPr>
          <w:rFonts w:asciiTheme="minorHAnsi" w:hAnsiTheme="minorHAnsi" w:cstheme="minorHAnsi"/>
          <w:i/>
          <w:iCs/>
          <w:sz w:val="20"/>
          <w:szCs w:val="20"/>
        </w:rPr>
        <w:t xml:space="preserve">The amendments address risks to the domestic tax base arising from the excessive use of debt deductions, which amount to base erosion or profit shifting arrangements. The amendments introduce new thin capitalisation earnings-based tests for a certain class of entities, replacing the existing asset-based rules for those entities. The amendments also establish a new arm’s length debt test, in the form of a </w:t>
      </w:r>
      <w:proofErr w:type="gramStart"/>
      <w:r w:rsidRPr="002C565D">
        <w:rPr>
          <w:rFonts w:asciiTheme="minorHAnsi" w:hAnsiTheme="minorHAnsi" w:cstheme="minorHAnsi"/>
          <w:i/>
          <w:iCs/>
          <w:sz w:val="20"/>
          <w:szCs w:val="20"/>
        </w:rPr>
        <w:t>third party</w:t>
      </w:r>
      <w:proofErr w:type="gramEnd"/>
      <w:r w:rsidRPr="002C565D">
        <w:rPr>
          <w:rFonts w:asciiTheme="minorHAnsi" w:hAnsiTheme="minorHAnsi" w:cstheme="minorHAnsi"/>
          <w:i/>
          <w:iCs/>
          <w:sz w:val="20"/>
          <w:szCs w:val="20"/>
        </w:rPr>
        <w:t xml:space="preserve"> debt test. </w:t>
      </w:r>
    </w:p>
    <w:p w14:paraId="30CA94BC" w14:textId="58EEDF77" w:rsidR="00CD61F0" w:rsidRDefault="00FB3866" w:rsidP="00CD61F0">
      <w:pPr>
        <w:rPr>
          <w:rFonts w:cs="Calibri"/>
        </w:rPr>
      </w:pPr>
      <w:r>
        <w:rPr>
          <w:rFonts w:cs="Calibri"/>
        </w:rPr>
        <w:t xml:space="preserve">The </w:t>
      </w:r>
      <w:hyperlink r:id="rId24" w:history="1">
        <w:r w:rsidRPr="00713098">
          <w:rPr>
            <w:rStyle w:val="Hyperlink"/>
            <w:rFonts w:cs="Calibri"/>
          </w:rPr>
          <w:t>E</w:t>
        </w:r>
        <w:r w:rsidR="00BF25B1" w:rsidRPr="00713098">
          <w:rPr>
            <w:rStyle w:val="Hyperlink"/>
            <w:rFonts w:cs="Calibri"/>
          </w:rPr>
          <w:t>xplanatory Memorandum</w:t>
        </w:r>
      </w:hyperlink>
      <w:r w:rsidR="00BF25B1">
        <w:rPr>
          <w:rFonts w:cs="Calibri"/>
        </w:rPr>
        <w:t xml:space="preserve"> </w:t>
      </w:r>
      <w:r>
        <w:rPr>
          <w:rFonts w:cs="Calibri"/>
        </w:rPr>
        <w:t>also</w:t>
      </w:r>
      <w:r w:rsidR="00BF25B1">
        <w:rPr>
          <w:rFonts w:cs="Calibri"/>
        </w:rPr>
        <w:t xml:space="preserve"> </w:t>
      </w:r>
      <w:r>
        <w:rPr>
          <w:rFonts w:cs="Calibri"/>
        </w:rPr>
        <w:t>notes that the 2022-23 Budget announcement and amendments to the thin capitalisation measures are</w:t>
      </w:r>
      <w:r w:rsidR="00BF25B1">
        <w:rPr>
          <w:rFonts w:cs="Calibri"/>
        </w:rPr>
        <w:t xml:space="preserve"> </w:t>
      </w:r>
      <w:r>
        <w:rPr>
          <w:rFonts w:cs="Calibri"/>
        </w:rPr>
        <w:t>informed by the</w:t>
      </w:r>
      <w:r w:rsidR="00CD61F0" w:rsidRPr="00CD61F0">
        <w:rPr>
          <w:rFonts w:cs="Calibri"/>
        </w:rPr>
        <w:t xml:space="preserve"> Organisation for Economic Cooperation and Development (OECD)’s best practice guidance</w:t>
      </w:r>
      <w:r>
        <w:rPr>
          <w:rFonts w:cs="Calibri"/>
        </w:rPr>
        <w:t xml:space="preserve"> as part of the OECD B</w:t>
      </w:r>
      <w:r w:rsidR="009A6739">
        <w:rPr>
          <w:rFonts w:cs="Calibri"/>
        </w:rPr>
        <w:t xml:space="preserve">ase Erosion </w:t>
      </w:r>
      <w:r w:rsidR="002D58D4">
        <w:rPr>
          <w:rFonts w:cs="Calibri"/>
        </w:rPr>
        <w:t xml:space="preserve">and </w:t>
      </w:r>
      <w:r>
        <w:rPr>
          <w:rFonts w:cs="Calibri"/>
        </w:rPr>
        <w:t>P</w:t>
      </w:r>
      <w:r w:rsidR="009A6739">
        <w:rPr>
          <w:rFonts w:cs="Calibri"/>
        </w:rPr>
        <w:t xml:space="preserve">rofit </w:t>
      </w:r>
      <w:r w:rsidR="00D04377">
        <w:rPr>
          <w:rFonts w:cs="Calibri"/>
        </w:rPr>
        <w:t>S</w:t>
      </w:r>
      <w:r w:rsidR="00A00C5A">
        <w:rPr>
          <w:rFonts w:cs="Calibri"/>
        </w:rPr>
        <w:t>hifting</w:t>
      </w:r>
      <w:r>
        <w:rPr>
          <w:rFonts w:cs="Calibri"/>
        </w:rPr>
        <w:t xml:space="preserve"> project</w:t>
      </w:r>
      <w:r w:rsidR="00CD61F0" w:rsidRPr="00CD61F0">
        <w:rPr>
          <w:rFonts w:cs="Calibri"/>
        </w:rPr>
        <w:t>.</w:t>
      </w:r>
    </w:p>
    <w:p w14:paraId="74FC5472" w14:textId="3E3B463F" w:rsidR="00F72D78" w:rsidRDefault="00F72D78" w:rsidP="00CD61F0">
      <w:pPr>
        <w:rPr>
          <w:rFonts w:cs="Calibri"/>
        </w:rPr>
      </w:pPr>
      <w:r>
        <w:rPr>
          <w:rFonts w:cs="Calibri"/>
        </w:rPr>
        <w:t>In the Impact Analysis for the thin capitalisation changes contained in Attachment 2 to the Explanatory Memorandum, the core objective of the policy is stated as follows:</w:t>
      </w:r>
    </w:p>
    <w:p w14:paraId="1CF11150" w14:textId="1E3F23FD" w:rsidR="00F72D78" w:rsidRPr="00F72D78" w:rsidRDefault="00F72D78" w:rsidP="00F72D78">
      <w:pPr>
        <w:ind w:left="720"/>
        <w:rPr>
          <w:rFonts w:cs="Calibri"/>
          <w:i/>
          <w:iCs/>
          <w:sz w:val="20"/>
          <w:szCs w:val="20"/>
        </w:rPr>
      </w:pPr>
      <w:r w:rsidRPr="00F72D78">
        <w:rPr>
          <w:i/>
          <w:iCs/>
          <w:sz w:val="20"/>
          <w:szCs w:val="20"/>
        </w:rPr>
        <w:t xml:space="preserve">The core objective of this policy is </w:t>
      </w:r>
      <w:r w:rsidRPr="00F72D78" w:rsidDel="008727F8">
        <w:rPr>
          <w:i/>
          <w:iCs/>
          <w:sz w:val="20"/>
          <w:szCs w:val="20"/>
        </w:rPr>
        <w:t xml:space="preserve">to </w:t>
      </w:r>
      <w:r w:rsidRPr="00F72D78">
        <w:rPr>
          <w:i/>
          <w:iCs/>
          <w:sz w:val="20"/>
          <w:szCs w:val="20"/>
        </w:rPr>
        <w:t xml:space="preserve">increase revenue (taxes payable) by limiting the amount of debt deductions entities can claim in Australia for tax purposes. The objective is intended to balance raising more revenue against supporting genuine commercial activities and investment in Australia and minimising compliance burdens on industry. </w:t>
      </w:r>
    </w:p>
    <w:p w14:paraId="69DDA81C" w14:textId="6E1C221F" w:rsidR="007924D9" w:rsidRPr="00CB6C41" w:rsidRDefault="00CB6C41" w:rsidP="00BF25B1">
      <w:pPr>
        <w:rPr>
          <w:rFonts w:cs="Calibri"/>
        </w:rPr>
      </w:pPr>
      <w:r w:rsidRPr="7172ADD5">
        <w:rPr>
          <w:rFonts w:cs="Calibri"/>
        </w:rPr>
        <w:t xml:space="preserve">Section 4 of the </w:t>
      </w:r>
      <w:r w:rsidR="00FB3866" w:rsidRPr="7172ADD5">
        <w:rPr>
          <w:rFonts w:cs="Calibri"/>
        </w:rPr>
        <w:t xml:space="preserve">Amending </w:t>
      </w:r>
      <w:r w:rsidRPr="7172ADD5">
        <w:rPr>
          <w:rFonts w:cs="Calibri"/>
        </w:rPr>
        <w:t>Act</w:t>
      </w:r>
      <w:r w:rsidR="00FB3866" w:rsidRPr="7172ADD5">
        <w:rPr>
          <w:rFonts w:cs="Calibri"/>
        </w:rPr>
        <w:t xml:space="preserve"> requires the </w:t>
      </w:r>
      <w:r w:rsidR="004E1ED4" w:rsidRPr="7172ADD5">
        <w:rPr>
          <w:rFonts w:cs="Calibri"/>
        </w:rPr>
        <w:t>Treasurer</w:t>
      </w:r>
      <w:r w:rsidR="00FB3866" w:rsidRPr="7172ADD5">
        <w:rPr>
          <w:rFonts w:cs="Calibri"/>
        </w:rPr>
        <w:t xml:space="preserve"> to cause an </w:t>
      </w:r>
      <w:r w:rsidR="0093167E" w:rsidRPr="7172ADD5">
        <w:rPr>
          <w:rFonts w:cs="Calibri"/>
        </w:rPr>
        <w:t>independent review to be conducted</w:t>
      </w:r>
      <w:r w:rsidR="0049646D" w:rsidRPr="7172ADD5">
        <w:rPr>
          <w:rFonts w:cs="Calibri"/>
        </w:rPr>
        <w:t xml:space="preserve"> of the operation of the amendments</w:t>
      </w:r>
      <w:r w:rsidR="001D3CAB" w:rsidRPr="7172ADD5">
        <w:rPr>
          <w:rFonts w:cs="Calibri"/>
        </w:rPr>
        <w:t>. The review must make provision for public consultation, commence no</w:t>
      </w:r>
      <w:r w:rsidR="00165752" w:rsidRPr="7172ADD5">
        <w:rPr>
          <w:rFonts w:cs="Calibri"/>
        </w:rPr>
        <w:t xml:space="preserve"> later tha</w:t>
      </w:r>
      <w:r w:rsidR="00BB4BF5" w:rsidRPr="7172ADD5">
        <w:rPr>
          <w:rFonts w:cs="Calibri"/>
        </w:rPr>
        <w:t>n</w:t>
      </w:r>
      <w:r w:rsidR="00165752" w:rsidRPr="7172ADD5">
        <w:rPr>
          <w:rFonts w:cs="Calibri"/>
        </w:rPr>
        <w:t xml:space="preserve"> 1 February 2026</w:t>
      </w:r>
      <w:r w:rsidR="00C10FFB" w:rsidRPr="7172ADD5">
        <w:rPr>
          <w:rFonts w:cs="Calibri"/>
        </w:rPr>
        <w:t xml:space="preserve">, with a copy of </w:t>
      </w:r>
      <w:r w:rsidR="004E1ED4" w:rsidRPr="7172ADD5">
        <w:rPr>
          <w:rFonts w:cs="Calibri"/>
        </w:rPr>
        <w:t xml:space="preserve">a written </w:t>
      </w:r>
      <w:r w:rsidR="00C10FFB" w:rsidRPr="7172ADD5">
        <w:rPr>
          <w:rFonts w:cs="Calibri"/>
        </w:rPr>
        <w:t>report to be table</w:t>
      </w:r>
      <w:r w:rsidR="0024041B" w:rsidRPr="7172ADD5">
        <w:rPr>
          <w:rFonts w:cs="Calibri"/>
        </w:rPr>
        <w:t>d</w:t>
      </w:r>
      <w:r w:rsidR="00C10FFB" w:rsidRPr="7172ADD5">
        <w:rPr>
          <w:rFonts w:cs="Calibri"/>
        </w:rPr>
        <w:t xml:space="preserve"> in Parliament within 15 </w:t>
      </w:r>
      <w:r w:rsidR="00217898" w:rsidRPr="7172ADD5">
        <w:rPr>
          <w:rFonts w:cs="Calibri"/>
        </w:rPr>
        <w:t xml:space="preserve">sitting </w:t>
      </w:r>
      <w:r w:rsidR="00C10FFB" w:rsidRPr="7172ADD5">
        <w:rPr>
          <w:rFonts w:cs="Calibri"/>
        </w:rPr>
        <w:t xml:space="preserve">days of </w:t>
      </w:r>
      <w:r w:rsidR="00480976" w:rsidRPr="7172ADD5">
        <w:rPr>
          <w:rFonts w:cs="Calibri"/>
        </w:rPr>
        <w:t xml:space="preserve">receipt by </w:t>
      </w:r>
      <w:r w:rsidR="00C10FFB" w:rsidRPr="7172ADD5">
        <w:rPr>
          <w:rFonts w:cs="Calibri"/>
        </w:rPr>
        <w:t xml:space="preserve">the Treasurer. </w:t>
      </w:r>
      <w:r w:rsidR="00BF25B1" w:rsidRPr="7172ADD5">
        <w:rPr>
          <w:rFonts w:cs="Calibri"/>
        </w:rPr>
        <w:t>The Boa</w:t>
      </w:r>
      <w:r w:rsidR="003F6DAE" w:rsidRPr="7172ADD5">
        <w:rPr>
          <w:rFonts w:cs="Calibri"/>
        </w:rPr>
        <w:t>r</w:t>
      </w:r>
      <w:r w:rsidR="00BF25B1" w:rsidRPr="7172ADD5">
        <w:rPr>
          <w:rFonts w:cs="Calibri"/>
        </w:rPr>
        <w:t xml:space="preserve">d has been requested to undertake a review that will be conducted in accordance with the Terms of </w:t>
      </w:r>
      <w:r w:rsidR="006E5632" w:rsidRPr="7172ADD5">
        <w:rPr>
          <w:rFonts w:cs="Calibri"/>
        </w:rPr>
        <w:t>R</w:t>
      </w:r>
      <w:r w:rsidR="00BF25B1" w:rsidRPr="7172ADD5">
        <w:rPr>
          <w:rFonts w:cs="Calibri"/>
        </w:rPr>
        <w:t xml:space="preserve">eference </w:t>
      </w:r>
      <w:r w:rsidR="0074008B" w:rsidRPr="7172ADD5">
        <w:rPr>
          <w:rFonts w:cs="Calibri"/>
        </w:rPr>
        <w:t xml:space="preserve">at </w:t>
      </w:r>
      <w:r w:rsidR="00916203" w:rsidRPr="7172ADD5">
        <w:rPr>
          <w:rFonts w:cs="Calibri"/>
        </w:rPr>
        <w:t>A</w:t>
      </w:r>
      <w:r w:rsidR="0074008B" w:rsidRPr="7172ADD5">
        <w:rPr>
          <w:rFonts w:cs="Calibri"/>
        </w:rPr>
        <w:t>ppendix A</w:t>
      </w:r>
      <w:r w:rsidR="00BF25B1" w:rsidRPr="7172ADD5">
        <w:rPr>
          <w:rFonts w:cs="Calibri"/>
        </w:rPr>
        <w:t xml:space="preserve">.  </w:t>
      </w:r>
    </w:p>
    <w:p w14:paraId="4ED68E51" w14:textId="617A2C6F" w:rsidR="00011B04" w:rsidRPr="001B1060" w:rsidRDefault="0002302E" w:rsidP="00011B04">
      <w:pPr>
        <w:pStyle w:val="Heading2"/>
        <w:rPr>
          <w:rFonts w:cs="Calibri"/>
        </w:rPr>
      </w:pPr>
      <w:r>
        <w:br w:type="page"/>
      </w:r>
      <w:bookmarkStart w:id="16" w:name="_Toc221798590"/>
      <w:bookmarkStart w:id="17" w:name="_Toc224828666"/>
      <w:r w:rsidR="00011B04" w:rsidRPr="001B1060">
        <w:rPr>
          <w:rFonts w:cs="Calibri"/>
        </w:rPr>
        <w:lastRenderedPageBreak/>
        <w:t>Objective</w:t>
      </w:r>
      <w:bookmarkEnd w:id="16"/>
      <w:bookmarkEnd w:id="17"/>
    </w:p>
    <w:p w14:paraId="3138D2FD" w14:textId="10BFACFF" w:rsidR="002D3879" w:rsidRDefault="004F5CE7" w:rsidP="007F41D5">
      <w:pPr>
        <w:rPr>
          <w:rFonts w:cs="Calibri"/>
        </w:rPr>
      </w:pPr>
      <w:r w:rsidRPr="004D2579">
        <w:rPr>
          <w:rFonts w:cs="Calibri"/>
        </w:rPr>
        <w:t xml:space="preserve">This </w:t>
      </w:r>
      <w:r w:rsidRPr="004D2579">
        <w:rPr>
          <w:rFonts w:cs="Calibri"/>
          <w:b/>
          <w:bCs/>
        </w:rPr>
        <w:t>Consultation Guide</w:t>
      </w:r>
      <w:r w:rsidRPr="004D2579">
        <w:rPr>
          <w:rFonts w:cs="Calibri"/>
        </w:rPr>
        <w:t xml:space="preserve"> is designed to support open and constructive engagement with</w:t>
      </w:r>
      <w:r w:rsidR="004E1ED4">
        <w:rPr>
          <w:rFonts w:cs="Calibri"/>
        </w:rPr>
        <w:t xml:space="preserve"> interested </w:t>
      </w:r>
      <w:r w:rsidR="00B83F19">
        <w:rPr>
          <w:rFonts w:cs="Calibri"/>
        </w:rPr>
        <w:t>stakeholders</w:t>
      </w:r>
      <w:r w:rsidR="004E1ED4">
        <w:rPr>
          <w:rFonts w:cs="Calibri"/>
        </w:rPr>
        <w:t xml:space="preserve"> as part of the Board's public </w:t>
      </w:r>
      <w:r w:rsidR="00B83F19">
        <w:rPr>
          <w:rFonts w:cs="Calibri"/>
        </w:rPr>
        <w:t>consultation</w:t>
      </w:r>
      <w:r w:rsidR="004E1ED4">
        <w:rPr>
          <w:rFonts w:cs="Calibri"/>
        </w:rPr>
        <w:t xml:space="preserve">. </w:t>
      </w:r>
      <w:r w:rsidR="00901F48">
        <w:rPr>
          <w:rFonts w:cs="Calibri"/>
        </w:rPr>
        <w:t xml:space="preserve">The </w:t>
      </w:r>
      <w:r w:rsidR="00A77AFA">
        <w:rPr>
          <w:rFonts w:cs="Calibri"/>
        </w:rPr>
        <w:t>Board</w:t>
      </w:r>
      <w:r w:rsidR="00901F48">
        <w:rPr>
          <w:rFonts w:cs="Calibri"/>
        </w:rPr>
        <w:t xml:space="preserve"> </w:t>
      </w:r>
      <w:r w:rsidR="00EF1B53">
        <w:rPr>
          <w:rFonts w:cs="Calibri"/>
        </w:rPr>
        <w:t>is</w:t>
      </w:r>
      <w:r w:rsidR="004D549E" w:rsidRPr="004D2579">
        <w:rPr>
          <w:rFonts w:cs="Calibri"/>
        </w:rPr>
        <w:t xml:space="preserve"> </w:t>
      </w:r>
      <w:r w:rsidR="00FC459F">
        <w:rPr>
          <w:rFonts w:cs="Calibri"/>
        </w:rPr>
        <w:t xml:space="preserve">seeking </w:t>
      </w:r>
      <w:r w:rsidR="004D549E">
        <w:rPr>
          <w:rFonts w:cs="Calibri"/>
        </w:rPr>
        <w:t>submissions early in the review process to identify key areas for further re</w:t>
      </w:r>
      <w:r w:rsidR="004E1ED4">
        <w:rPr>
          <w:rFonts w:cs="Calibri"/>
        </w:rPr>
        <w:t>view</w:t>
      </w:r>
      <w:r w:rsidR="004D549E">
        <w:rPr>
          <w:rFonts w:cs="Calibri"/>
        </w:rPr>
        <w:t xml:space="preserve"> and analysis</w:t>
      </w:r>
      <w:r w:rsidR="003F6DAE">
        <w:rPr>
          <w:rFonts w:cs="Calibri"/>
        </w:rPr>
        <w:t>.</w:t>
      </w:r>
      <w:r w:rsidR="004D549E">
        <w:rPr>
          <w:rFonts w:cs="Calibri"/>
        </w:rPr>
        <w:t xml:space="preserve"> </w:t>
      </w:r>
    </w:p>
    <w:p w14:paraId="7B184F74" w14:textId="0A9CEDD9" w:rsidR="00BA0650" w:rsidRDefault="006D78B5" w:rsidP="007F41D5">
      <w:pPr>
        <w:rPr>
          <w:rFonts w:cs="Calibri"/>
        </w:rPr>
      </w:pPr>
      <w:r>
        <w:rPr>
          <w:rFonts w:cs="Calibri"/>
        </w:rPr>
        <w:t xml:space="preserve">The Board </w:t>
      </w:r>
      <w:r w:rsidR="00D4608D">
        <w:rPr>
          <w:rFonts w:cs="Calibri"/>
        </w:rPr>
        <w:t>is</w:t>
      </w:r>
      <w:r>
        <w:rPr>
          <w:rFonts w:cs="Calibri"/>
        </w:rPr>
        <w:t xml:space="preserve"> interested in receiving feedback </w:t>
      </w:r>
      <w:r w:rsidR="004F5CE7" w:rsidRPr="004D2579">
        <w:rPr>
          <w:rFonts w:cs="Calibri"/>
        </w:rPr>
        <w:t>from stakeholders</w:t>
      </w:r>
      <w:r w:rsidR="00316214">
        <w:rPr>
          <w:rFonts w:cs="Calibri"/>
        </w:rPr>
        <w:t xml:space="preserve"> who </w:t>
      </w:r>
      <w:r w:rsidR="000909C6">
        <w:rPr>
          <w:rFonts w:cs="Calibri"/>
        </w:rPr>
        <w:t>operate with</w:t>
      </w:r>
      <w:r w:rsidR="002766DA">
        <w:rPr>
          <w:rFonts w:cs="Calibri"/>
        </w:rPr>
        <w:t>in</w:t>
      </w:r>
      <w:r w:rsidR="007C44BF">
        <w:rPr>
          <w:rFonts w:cs="Calibri"/>
        </w:rPr>
        <w:t xml:space="preserve">, or </w:t>
      </w:r>
      <w:r w:rsidR="00304CA8">
        <w:rPr>
          <w:rFonts w:cs="Calibri"/>
        </w:rPr>
        <w:t>advise on</w:t>
      </w:r>
      <w:r w:rsidR="009437DE">
        <w:rPr>
          <w:rFonts w:cs="Calibri"/>
        </w:rPr>
        <w:t>,</w:t>
      </w:r>
      <w:r w:rsidR="00316214">
        <w:rPr>
          <w:rFonts w:cs="Calibri"/>
        </w:rPr>
        <w:t xml:space="preserve"> Australia’s thin capitalisation</w:t>
      </w:r>
      <w:r w:rsidR="00DA3B0D">
        <w:rPr>
          <w:rFonts w:cs="Calibri"/>
        </w:rPr>
        <w:t xml:space="preserve"> </w:t>
      </w:r>
      <w:r w:rsidR="0069010B">
        <w:rPr>
          <w:rFonts w:cs="Calibri"/>
        </w:rPr>
        <w:t>regime</w:t>
      </w:r>
      <w:r w:rsidR="00316214">
        <w:rPr>
          <w:rFonts w:cs="Calibri"/>
        </w:rPr>
        <w:t>.</w:t>
      </w:r>
      <w:r w:rsidR="00324E6B">
        <w:rPr>
          <w:rFonts w:cs="Calibri"/>
        </w:rPr>
        <w:t xml:space="preserve"> </w:t>
      </w:r>
      <w:r w:rsidR="004F5CE7" w:rsidRPr="004D2579">
        <w:rPr>
          <w:rFonts w:cs="Calibri"/>
        </w:rPr>
        <w:t xml:space="preserve">Your insights, experiences, and suggestions will help shape </w:t>
      </w:r>
      <w:r w:rsidR="000F2A24">
        <w:rPr>
          <w:rFonts w:cs="Calibri"/>
        </w:rPr>
        <w:t xml:space="preserve">our report to </w:t>
      </w:r>
      <w:r w:rsidR="004F5CE7" w:rsidRPr="004D2579">
        <w:rPr>
          <w:rFonts w:cs="Calibri"/>
        </w:rPr>
        <w:t xml:space="preserve">government </w:t>
      </w:r>
      <w:r w:rsidR="007E2415">
        <w:rPr>
          <w:rFonts w:cs="Calibri"/>
        </w:rPr>
        <w:t xml:space="preserve">and </w:t>
      </w:r>
      <w:r w:rsidR="006C7518">
        <w:rPr>
          <w:rFonts w:cs="Calibri"/>
        </w:rPr>
        <w:t>will assist</w:t>
      </w:r>
      <w:r w:rsidR="004E1ED4">
        <w:rPr>
          <w:rFonts w:cs="Calibri"/>
        </w:rPr>
        <w:t xml:space="preserve"> </w:t>
      </w:r>
      <w:r w:rsidR="00E8083A">
        <w:rPr>
          <w:rFonts w:cs="Calibri"/>
        </w:rPr>
        <w:t>t</w:t>
      </w:r>
      <w:r w:rsidR="004E1ED4">
        <w:rPr>
          <w:rFonts w:cs="Calibri"/>
        </w:rPr>
        <w:t xml:space="preserve">he Board </w:t>
      </w:r>
      <w:r w:rsidR="00A429B5">
        <w:rPr>
          <w:rFonts w:cs="Calibri"/>
        </w:rPr>
        <w:t xml:space="preserve">in </w:t>
      </w:r>
      <w:r w:rsidR="00C46F05">
        <w:rPr>
          <w:rFonts w:cs="Calibri"/>
        </w:rPr>
        <w:t>assessing</w:t>
      </w:r>
      <w:r w:rsidR="004E1ED4">
        <w:rPr>
          <w:rFonts w:cs="Calibri"/>
        </w:rPr>
        <w:t xml:space="preserve">, </w:t>
      </w:r>
      <w:bookmarkStart w:id="18" w:name="_Hlk222927553"/>
      <w:r w:rsidR="004E1ED4">
        <w:rPr>
          <w:rFonts w:cs="Calibri"/>
        </w:rPr>
        <w:t xml:space="preserve">in accordance </w:t>
      </w:r>
      <w:r w:rsidR="00B83F19">
        <w:rPr>
          <w:rFonts w:cs="Calibri"/>
        </w:rPr>
        <w:t>with</w:t>
      </w:r>
      <w:r w:rsidR="004E1ED4">
        <w:rPr>
          <w:rFonts w:cs="Calibri"/>
        </w:rPr>
        <w:t xml:space="preserve"> the Terms of Reference,</w:t>
      </w:r>
      <w:r w:rsidR="00C46F05">
        <w:rPr>
          <w:rFonts w:cs="Calibri"/>
        </w:rPr>
        <w:t xml:space="preserve"> whether the amendments are </w:t>
      </w:r>
      <w:r w:rsidR="00C46F05" w:rsidRPr="00617253">
        <w:rPr>
          <w:rFonts w:cs="Calibri"/>
        </w:rPr>
        <w:t>operating in a manner consistent with the</w:t>
      </w:r>
      <w:r w:rsidR="005F485E">
        <w:rPr>
          <w:rFonts w:cs="Calibri"/>
        </w:rPr>
        <w:t>ir</w:t>
      </w:r>
      <w:r w:rsidR="00C46F05" w:rsidRPr="00617253">
        <w:rPr>
          <w:rFonts w:cs="Calibri"/>
        </w:rPr>
        <w:t xml:space="preserve"> policy intent</w:t>
      </w:r>
      <w:bookmarkEnd w:id="18"/>
      <w:r w:rsidR="00C67288">
        <w:rPr>
          <w:rFonts w:cs="Calibri"/>
        </w:rPr>
        <w:t>.</w:t>
      </w:r>
      <w:r w:rsidR="00C46F05">
        <w:rPr>
          <w:rFonts w:cs="Calibri"/>
        </w:rPr>
        <w:t xml:space="preserve"> </w:t>
      </w:r>
    </w:p>
    <w:p w14:paraId="439AE1C6" w14:textId="169A7399" w:rsidR="00095986" w:rsidRDefault="004E1ED4" w:rsidP="00F3A0A1">
      <w:pPr>
        <w:rPr>
          <w:rFonts w:cs="Calibri"/>
        </w:rPr>
      </w:pPr>
      <w:r>
        <w:rPr>
          <w:rFonts w:cs="Calibri"/>
        </w:rPr>
        <w:t>As set out in the Terms of reference, t</w:t>
      </w:r>
      <w:r w:rsidR="00095986">
        <w:rPr>
          <w:rFonts w:cs="Calibri"/>
        </w:rPr>
        <w:t xml:space="preserve">he Board </w:t>
      </w:r>
      <w:r w:rsidR="008576BB">
        <w:rPr>
          <w:rFonts w:cs="Calibri"/>
        </w:rPr>
        <w:t xml:space="preserve">is </w:t>
      </w:r>
      <w:r w:rsidR="00095986">
        <w:rPr>
          <w:rFonts w:cs="Calibri"/>
        </w:rPr>
        <w:t xml:space="preserve">also </w:t>
      </w:r>
      <w:r>
        <w:rPr>
          <w:rFonts w:cs="Calibri"/>
        </w:rPr>
        <w:t xml:space="preserve">engaging </w:t>
      </w:r>
      <w:r w:rsidR="00B83F19">
        <w:rPr>
          <w:rFonts w:cs="Calibri"/>
        </w:rPr>
        <w:t>with the</w:t>
      </w:r>
      <w:r w:rsidR="00095986">
        <w:rPr>
          <w:rFonts w:cs="Calibri"/>
        </w:rPr>
        <w:t xml:space="preserve"> ATO and Treasury. </w:t>
      </w:r>
    </w:p>
    <w:p w14:paraId="0BFFF104" w14:textId="112DD628" w:rsidR="00136FED" w:rsidRDefault="00441DC0" w:rsidP="00927E7B">
      <w:pPr>
        <w:pStyle w:val="Heading2"/>
      </w:pPr>
      <w:bookmarkStart w:id="19" w:name="_Toc221798592"/>
      <w:bookmarkStart w:id="20" w:name="_Toc224828667"/>
      <w:r>
        <w:t>Consultation Questions</w:t>
      </w:r>
      <w:bookmarkEnd w:id="19"/>
      <w:bookmarkEnd w:id="20"/>
    </w:p>
    <w:p w14:paraId="0E388F28" w14:textId="23DA0803" w:rsidR="00102A25" w:rsidRDefault="004E1ED4" w:rsidP="00102A25">
      <w:r>
        <w:t>In accordance with the Terms of Reference, t</w:t>
      </w:r>
      <w:r w:rsidR="006F1EB9">
        <w:t xml:space="preserve">he focus of this review is </w:t>
      </w:r>
      <w:r>
        <w:t xml:space="preserve">whether </w:t>
      </w:r>
      <w:r w:rsidR="0051475F">
        <w:t xml:space="preserve">the </w:t>
      </w:r>
      <w:r>
        <w:t>A</w:t>
      </w:r>
      <w:r w:rsidR="00D133E2">
        <w:t>mendments</w:t>
      </w:r>
      <w:r w:rsidRPr="004E1ED4">
        <w:t xml:space="preserve"> are operating in a manner consistent with their policy intent</w:t>
      </w:r>
      <w:r w:rsidR="00F03A72">
        <w:t xml:space="preserve"> which is stated </w:t>
      </w:r>
      <w:r w:rsidR="00F03A72" w:rsidRPr="00F03A72">
        <w:t xml:space="preserve">to </w:t>
      </w:r>
      <w:r w:rsidR="00F03A72">
        <w:t>"</w:t>
      </w:r>
      <w:r w:rsidR="00F03A72" w:rsidRPr="00F03A72">
        <w:rPr>
          <w:i/>
          <w:iCs/>
        </w:rPr>
        <w:t>strengthen Australia’s thin capitalisation regime to address risks arising from the use of excessive debt deductions, informed by the OECD’s best practice guidance</w:t>
      </w:r>
      <w:r w:rsidR="00F03A72">
        <w:t>."</w:t>
      </w:r>
      <w:r>
        <w:t xml:space="preserve"> </w:t>
      </w:r>
      <w:r w:rsidR="00542766">
        <w:t xml:space="preserve"> </w:t>
      </w:r>
      <w:r w:rsidR="008B3F6C">
        <w:t xml:space="preserve">We are not seeking submissions on the policy </w:t>
      </w:r>
      <w:r w:rsidR="00F03A72">
        <w:t xml:space="preserve">intent </w:t>
      </w:r>
      <w:r w:rsidR="008B3F6C">
        <w:t>underlying these ame</w:t>
      </w:r>
      <w:r w:rsidR="00711C55">
        <w:t>n</w:t>
      </w:r>
      <w:r w:rsidR="008B3F6C">
        <w:t>dments.</w:t>
      </w:r>
    </w:p>
    <w:p w14:paraId="596181DE" w14:textId="212BCA95" w:rsidR="00B30308" w:rsidRDefault="00112AD1" w:rsidP="00461911">
      <w:proofErr w:type="gramStart"/>
      <w:r>
        <w:t>In order for</w:t>
      </w:r>
      <w:proofErr w:type="gramEnd"/>
      <w:r>
        <w:t xml:space="preserve"> the Board </w:t>
      </w:r>
      <w:r w:rsidR="009A7ECA">
        <w:t>to und</w:t>
      </w:r>
      <w:r w:rsidR="0007375F">
        <w:t xml:space="preserve">erstand </w:t>
      </w:r>
      <w:r w:rsidR="001D18D9">
        <w:t>the</w:t>
      </w:r>
      <w:r w:rsidR="00EC61FA">
        <w:t xml:space="preserve"> operation of the amendments</w:t>
      </w:r>
      <w:r w:rsidR="0015159D">
        <w:t xml:space="preserve"> and </w:t>
      </w:r>
      <w:r w:rsidR="00841A6A">
        <w:t xml:space="preserve">to inform our recommendations, </w:t>
      </w:r>
      <w:r w:rsidR="0009414D">
        <w:t xml:space="preserve">submissions </w:t>
      </w:r>
      <w:r w:rsidR="007C4BB2">
        <w:t xml:space="preserve">should </w:t>
      </w:r>
      <w:r w:rsidR="00F03A72">
        <w:t xml:space="preserve">cover </w:t>
      </w:r>
      <w:r w:rsidR="007D286D">
        <w:t xml:space="preserve">the following </w:t>
      </w:r>
      <w:r w:rsidR="00F03A72">
        <w:t>matters referred to in the Terms of Reference</w:t>
      </w:r>
      <w:r w:rsidR="007D286D">
        <w:t>:</w:t>
      </w:r>
    </w:p>
    <w:p w14:paraId="2D1E4C27" w14:textId="77777777" w:rsidR="00F03A72" w:rsidRPr="00617253" w:rsidRDefault="00F03A72" w:rsidP="00F03A72">
      <w:pPr>
        <w:pStyle w:val="Bullet"/>
      </w:pPr>
      <w:r w:rsidRPr="00617253">
        <w:t>The overall performance of the amendments in strengthening Australia’s thin capitalisation regime to address risks arising from the use of excessive debt deductions.</w:t>
      </w:r>
    </w:p>
    <w:p w14:paraId="7E5C4D41" w14:textId="77777777" w:rsidR="00F03A72" w:rsidRPr="00617253" w:rsidRDefault="00F03A72" w:rsidP="00F03A72">
      <w:pPr>
        <w:pStyle w:val="Bullet"/>
      </w:pPr>
      <w:r w:rsidRPr="00617253">
        <w:t>Any minor and technical drafting changes which are necessary for the practical administration of the laws, with a particular focus on the third-party debt test provisions and related undefined legislative terms.</w:t>
      </w:r>
    </w:p>
    <w:p w14:paraId="360CB5B1" w14:textId="77777777" w:rsidR="00F03A72" w:rsidRPr="00617253" w:rsidRDefault="00F03A72" w:rsidP="00F03A72">
      <w:pPr>
        <w:pStyle w:val="Bullet"/>
      </w:pPr>
      <w:r w:rsidRPr="00617253">
        <w:t>If the $2 million exemption threshold should operate as a net debt deduction concept.</w:t>
      </w:r>
    </w:p>
    <w:p w14:paraId="20A3238A" w14:textId="4C3C5789" w:rsidR="00F03A72" w:rsidRPr="00617253" w:rsidRDefault="00F03A72" w:rsidP="00F03A72">
      <w:pPr>
        <w:pStyle w:val="Bullet"/>
      </w:pPr>
      <w:r>
        <w:t xml:space="preserve">Whether the default </w:t>
      </w:r>
      <w:r w:rsidR="00AE0AB6">
        <w:t>Earnings Before Interest</w:t>
      </w:r>
      <w:r w:rsidR="0052628E">
        <w:t>,</w:t>
      </w:r>
      <w:r w:rsidR="00AE0AB6">
        <w:t xml:space="preserve"> Tax</w:t>
      </w:r>
      <w:r w:rsidR="00E63E79">
        <w:t>es,</w:t>
      </w:r>
      <w:r w:rsidR="00AE0AB6">
        <w:t xml:space="preserve"> Depreciation and Amortisation (</w:t>
      </w:r>
      <w:r>
        <w:t>EBITDA</w:t>
      </w:r>
      <w:r w:rsidR="00AE0AB6">
        <w:t>)</w:t>
      </w:r>
      <w:r>
        <w:t xml:space="preserve"> calculation operates to appropriately reflect an entity’s economic activity in the income year and across multiple income years, as intended.</w:t>
      </w:r>
    </w:p>
    <w:p w14:paraId="2D972F9D" w14:textId="77777777" w:rsidR="00F03A72" w:rsidRPr="00617253" w:rsidRDefault="00F03A72" w:rsidP="00F03A72">
      <w:pPr>
        <w:pStyle w:val="Bullet"/>
      </w:pPr>
      <w:r w:rsidRPr="00617253">
        <w:t>The practical impact on the cost of complying with the debt deduction creation rules after restructures, including whether the rules have effectively discouraged debt creation schemes.</w:t>
      </w:r>
    </w:p>
    <w:p w14:paraId="42D750A7" w14:textId="77777777" w:rsidR="00691F6C" w:rsidRDefault="00691F6C">
      <w:r>
        <w:br w:type="page"/>
      </w:r>
    </w:p>
    <w:p w14:paraId="50B2A9B1" w14:textId="469E52B2" w:rsidR="007B30AC" w:rsidRDefault="007B30AC" w:rsidP="00461911">
      <w:r>
        <w:lastRenderedPageBreak/>
        <w:t xml:space="preserve">Additionally, it would </w:t>
      </w:r>
      <w:r w:rsidR="00601589">
        <w:t>be</w:t>
      </w:r>
      <w:r>
        <w:t xml:space="preserve"> </w:t>
      </w:r>
      <w:r w:rsidR="001E6842">
        <w:t xml:space="preserve">useful </w:t>
      </w:r>
      <w:r w:rsidR="00730F81">
        <w:t xml:space="preserve">for submissions </w:t>
      </w:r>
      <w:r w:rsidR="001E6842">
        <w:t>to provide:</w:t>
      </w:r>
    </w:p>
    <w:p w14:paraId="391A73A3" w14:textId="03B95EE0" w:rsidR="00F30B8E" w:rsidRDefault="00F72D78" w:rsidP="00F30B8E">
      <w:pPr>
        <w:pStyle w:val="Bullet"/>
      </w:pPr>
      <w:r>
        <w:t>P</w:t>
      </w:r>
      <w:r w:rsidR="000E3903">
        <w:t xml:space="preserve">ractical </w:t>
      </w:r>
      <w:r w:rsidR="00F30B8E">
        <w:t>examples</w:t>
      </w:r>
      <w:r w:rsidR="000843F2" w:rsidRPr="000843F2">
        <w:rPr>
          <w:rFonts w:ascii="Segoe UI" w:hAnsi="Segoe UI" w:cs="Segoe UI"/>
          <w:i/>
          <w:iCs/>
          <w:sz w:val="18"/>
          <w:szCs w:val="18"/>
        </w:rPr>
        <w:t xml:space="preserve"> </w:t>
      </w:r>
      <w:r w:rsidR="000843F2" w:rsidRPr="000843F2">
        <w:t>of how entities have complied with the amended provisions</w:t>
      </w:r>
      <w:r w:rsidR="0058548E">
        <w:t>.</w:t>
      </w:r>
    </w:p>
    <w:p w14:paraId="4699D1F7" w14:textId="4CD49C8A" w:rsidR="6DF077B4" w:rsidRDefault="00580EB2" w:rsidP="009A43EC">
      <w:pPr>
        <w:pStyle w:val="Bullet"/>
        <w:jc w:val="both"/>
      </w:pPr>
      <w:r>
        <w:t>Details of</w:t>
      </w:r>
      <w:r w:rsidR="007D272F" w:rsidRPr="007D272F">
        <w:t xml:space="preserve"> how </w:t>
      </w:r>
      <w:r w:rsidR="00037A23">
        <w:t>Australian entities</w:t>
      </w:r>
      <w:r w:rsidR="007D272F" w:rsidRPr="007D272F">
        <w:t xml:space="preserve"> have integrated the amended provisions </w:t>
      </w:r>
      <w:r w:rsidR="00B51488">
        <w:t>and interactions with</w:t>
      </w:r>
      <w:r w:rsidR="00E23A38">
        <w:t>in</w:t>
      </w:r>
      <w:r w:rsidR="00B51488">
        <w:t xml:space="preserve"> their</w:t>
      </w:r>
      <w:r w:rsidR="007D272F" w:rsidRPr="007D272F">
        <w:t xml:space="preserve"> </w:t>
      </w:r>
      <w:r w:rsidR="002B246C">
        <w:t>group</w:t>
      </w:r>
      <w:r w:rsidR="00CE02F0">
        <w:t xml:space="preserve"> financing </w:t>
      </w:r>
      <w:r w:rsidR="00F72D78">
        <w:t>arrangements</w:t>
      </w:r>
      <w:r w:rsidR="00B51488">
        <w:t>.</w:t>
      </w:r>
      <w:r w:rsidR="00584E18">
        <w:t xml:space="preserve"> </w:t>
      </w:r>
    </w:p>
    <w:p w14:paraId="46D309DC" w14:textId="145085C3" w:rsidR="00F30B8E" w:rsidRDefault="00F30B8E" w:rsidP="00F30B8E">
      <w:pPr>
        <w:pStyle w:val="Bullet"/>
      </w:pPr>
      <w:r>
        <w:t>Industry specific issues</w:t>
      </w:r>
      <w:r w:rsidR="003A50A8">
        <w:t xml:space="preserve"> – a</w:t>
      </w:r>
      <w:r w:rsidR="003A50A8" w:rsidRPr="003A50A8">
        <w:t xml:space="preserve">re there features of your industry (for example, capital intensity, long asset lives, or reliance on </w:t>
      </w:r>
      <w:proofErr w:type="gramStart"/>
      <w:r w:rsidR="003A50A8" w:rsidRPr="003A50A8">
        <w:t>particular financing</w:t>
      </w:r>
      <w:proofErr w:type="gramEnd"/>
      <w:r w:rsidR="003A50A8" w:rsidRPr="003A50A8">
        <w:t xml:space="preserve"> structures) that have resulted in distinct impacts from the thin capitalisation amendments? Please explain and provide examples</w:t>
      </w:r>
      <w:r w:rsidR="00AC582A">
        <w:t>.</w:t>
      </w:r>
    </w:p>
    <w:p w14:paraId="292E0800" w14:textId="4D900D1E" w:rsidR="00F30B8E" w:rsidRDefault="00F30B8E" w:rsidP="00F30B8E">
      <w:pPr>
        <w:pStyle w:val="Bullet"/>
      </w:pPr>
      <w:r>
        <w:t xml:space="preserve">The types and number of stakeholders </w:t>
      </w:r>
      <w:r w:rsidR="00B83F19">
        <w:t>affected</w:t>
      </w:r>
      <w:r w:rsidR="00A75C4A">
        <w:t>.</w:t>
      </w:r>
      <w:r w:rsidR="00AD1EFD">
        <w:t xml:space="preserve"> </w:t>
      </w:r>
    </w:p>
    <w:p w14:paraId="7FEEBCA7" w14:textId="77777777" w:rsidR="00F72D78" w:rsidRDefault="002D3879" w:rsidP="002D3879">
      <w:pPr>
        <w:pStyle w:val="Bullet"/>
      </w:pPr>
      <w:r>
        <w:t xml:space="preserve">Compliance </w:t>
      </w:r>
      <w:r w:rsidR="00F45FD5">
        <w:t xml:space="preserve">time and </w:t>
      </w:r>
      <w:r>
        <w:t>costs</w:t>
      </w:r>
      <w:r w:rsidR="00A55525">
        <w:t xml:space="preserve"> </w:t>
      </w:r>
      <w:r w:rsidR="00A55525" w:rsidRPr="00A55525">
        <w:t>in restructuring existing, or accessing new, financing facilities</w:t>
      </w:r>
      <w:r w:rsidR="00F72D78">
        <w:t>.</w:t>
      </w:r>
    </w:p>
    <w:p w14:paraId="2D7E6089" w14:textId="549CCDAE" w:rsidR="002D3879" w:rsidRDefault="00F72D78" w:rsidP="002D3879">
      <w:pPr>
        <w:pStyle w:val="Bullet"/>
      </w:pPr>
      <w:r>
        <w:t>W</w:t>
      </w:r>
      <w:r w:rsidR="00A55525" w:rsidRPr="00A55525">
        <w:t>hether entities have reduced their level of debt financing in response to the amendments</w:t>
      </w:r>
      <w:r>
        <w:t>.</w:t>
      </w:r>
      <w:r w:rsidR="002D3879">
        <w:t xml:space="preserve"> </w:t>
      </w:r>
    </w:p>
    <w:p w14:paraId="65F5C1FD" w14:textId="04F92517" w:rsidR="00F30B8E" w:rsidRDefault="00F30B8E" w:rsidP="00F30B8E">
      <w:pPr>
        <w:pStyle w:val="Bullet"/>
      </w:pPr>
      <w:r>
        <w:t xml:space="preserve">Suggested solutions (both </w:t>
      </w:r>
      <w:r w:rsidR="20A7329C">
        <w:t>administrative</w:t>
      </w:r>
      <w:r>
        <w:t xml:space="preserve"> and legislative, if possible)</w:t>
      </w:r>
      <w:r w:rsidR="00F72D78">
        <w:t>.</w:t>
      </w:r>
    </w:p>
    <w:p w14:paraId="0A42250B" w14:textId="0540AC67" w:rsidR="00773E89" w:rsidRDefault="00F03A72">
      <w:pPr>
        <w:rPr>
          <w:rFonts w:ascii="Georgia" w:hAnsi="Georgia" w:cs="Arial"/>
          <w:color w:val="142147" w:themeColor="accent1"/>
          <w:kern w:val="32"/>
          <w:sz w:val="56"/>
          <w:szCs w:val="36"/>
          <w14:numForm w14:val="lining"/>
          <w14:numSpacing w14:val="proportional"/>
        </w:rPr>
      </w:pPr>
      <w:r>
        <w:t xml:space="preserve">The </w:t>
      </w:r>
      <w:r w:rsidR="00B83F19">
        <w:t>Board will</w:t>
      </w:r>
      <w:r w:rsidR="00013F3E">
        <w:t xml:space="preserve"> initially </w:t>
      </w:r>
      <w:r w:rsidR="00E76747">
        <w:t>be</w:t>
      </w:r>
      <w:r w:rsidR="00013F3E">
        <w:t xml:space="preserve"> seeking written </w:t>
      </w:r>
      <w:r w:rsidR="00431989">
        <w:t>submissions and</w:t>
      </w:r>
      <w:r w:rsidR="00F7010E">
        <w:t xml:space="preserve"> will</w:t>
      </w:r>
      <w:r w:rsidR="00717B5E">
        <w:t xml:space="preserve"> </w:t>
      </w:r>
      <w:r w:rsidR="00BF25B1">
        <w:t>undertake further</w:t>
      </w:r>
      <w:r w:rsidR="00013F3E">
        <w:t xml:space="preserve"> consultation </w:t>
      </w:r>
      <w:r w:rsidR="002335D6">
        <w:t>as</w:t>
      </w:r>
      <w:r w:rsidR="00BF25B1">
        <w:t xml:space="preserve"> </w:t>
      </w:r>
      <w:r w:rsidR="002335D6">
        <w:t>required</w:t>
      </w:r>
      <w:r w:rsidR="00DC1F92">
        <w:t>.</w:t>
      </w:r>
      <w:r w:rsidR="00773E89">
        <w:br w:type="page"/>
      </w:r>
    </w:p>
    <w:p w14:paraId="2F8147FA" w14:textId="4CAC4761" w:rsidR="004653E5" w:rsidRDefault="00772A20" w:rsidP="006B7591">
      <w:pPr>
        <w:pStyle w:val="Heading1"/>
        <w:spacing w:before="0"/>
      </w:pPr>
      <w:bookmarkStart w:id="21" w:name="_Toc221798593"/>
      <w:bookmarkStart w:id="22" w:name="_Toc224828668"/>
      <w:r>
        <w:lastRenderedPageBreak/>
        <w:t>C</w:t>
      </w:r>
      <w:r w:rsidR="00327D2B" w:rsidRPr="00327D2B">
        <w:t>onsultation process</w:t>
      </w:r>
      <w:bookmarkEnd w:id="21"/>
      <w:bookmarkEnd w:id="22"/>
    </w:p>
    <w:p w14:paraId="1D00AD56" w14:textId="75D396EA" w:rsidR="00327D2B" w:rsidRDefault="00327D2B" w:rsidP="006B7591">
      <w:pPr>
        <w:pStyle w:val="Heading2"/>
        <w:spacing w:before="0"/>
      </w:pPr>
      <w:bookmarkStart w:id="23" w:name="_Toc221798594"/>
      <w:bookmarkStart w:id="24" w:name="_Toc224828669"/>
      <w:r w:rsidRPr="00DD4EF0">
        <w:t>Timetable</w:t>
      </w:r>
      <w:bookmarkEnd w:id="23"/>
      <w:bookmarkEnd w:id="24"/>
    </w:p>
    <w:p w14:paraId="3E066FB8" w14:textId="36BFF9C9" w:rsidR="00327D2B" w:rsidRPr="00327D2B" w:rsidRDefault="00327D2B" w:rsidP="00327D2B">
      <w:r w:rsidRPr="00327D2B">
        <w:t>The timetable below sets out an indicative timeframe for</w:t>
      </w:r>
      <w:r w:rsidR="006D7D55">
        <w:t xml:space="preserve"> </w:t>
      </w:r>
      <w:r w:rsidR="00A22AA0">
        <w:t>the review</w:t>
      </w:r>
      <w:r w:rsidRPr="00327D2B">
        <w:t>. Further information will be made available</w:t>
      </w:r>
      <w:r w:rsidR="00E518FA">
        <w:t xml:space="preserve"> on</w:t>
      </w:r>
      <w:r w:rsidRPr="00327D2B">
        <w:t xml:space="preserve"> </w:t>
      </w:r>
      <w:r w:rsidRPr="00A20C3F">
        <w:rPr>
          <w:rStyle w:val="Hyperlink"/>
        </w:rPr>
        <w:t>www.taxboard.gov.au</w:t>
      </w:r>
      <w:r w:rsidR="00626DF8" w:rsidRPr="00A20C3F">
        <w:rPr>
          <w:rStyle w:val="Hyperlink"/>
        </w:rPr>
        <w:t>.</w:t>
      </w:r>
    </w:p>
    <w:p w14:paraId="17F8B785" w14:textId="41E9B0BA" w:rsidR="00327D2B" w:rsidRPr="00574518" w:rsidRDefault="00327D2B" w:rsidP="00574518">
      <w:pPr>
        <w:pStyle w:val="SingleParagraph"/>
      </w:pPr>
    </w:p>
    <w:tbl>
      <w:tblPr>
        <w:tblStyle w:val="ListTable3-Accent2"/>
        <w:tblW w:w="5000" w:type="pct"/>
        <w:tblCellMar>
          <w:top w:w="57" w:type="dxa"/>
          <w:bottom w:w="57" w:type="dxa"/>
        </w:tblCellMar>
        <w:tblLook w:val="04A0" w:firstRow="1" w:lastRow="0" w:firstColumn="1" w:lastColumn="0" w:noHBand="0" w:noVBand="1"/>
      </w:tblPr>
      <w:tblGrid>
        <w:gridCol w:w="2689"/>
        <w:gridCol w:w="6942"/>
      </w:tblGrid>
      <w:tr w:rsidR="002D5004" w14:paraId="6D888BEA" w14:textId="77777777" w:rsidTr="0057451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689" w:type="dxa"/>
            <w:vAlign w:val="center"/>
          </w:tcPr>
          <w:p w14:paraId="3BA51C58" w14:textId="568D5E95" w:rsidR="00327D2B" w:rsidRPr="00B72FDA" w:rsidRDefault="003D5F80" w:rsidP="00B72FDA">
            <w:pPr>
              <w:pStyle w:val="TableHeaderCellLeft"/>
            </w:pPr>
            <w:r>
              <w:t>Date</w:t>
            </w:r>
          </w:p>
        </w:tc>
        <w:tc>
          <w:tcPr>
            <w:tcW w:w="6942" w:type="dxa"/>
            <w:vAlign w:val="center"/>
          </w:tcPr>
          <w:p w14:paraId="483D2A32" w14:textId="39371469" w:rsidR="00327D2B" w:rsidRPr="00357239" w:rsidRDefault="003D5F80" w:rsidP="00B72FDA">
            <w:pPr>
              <w:pStyle w:val="TableHeaderCellLeft"/>
              <w:cnfStyle w:val="100000000000" w:firstRow="1" w:lastRow="0" w:firstColumn="0" w:lastColumn="0" w:oddVBand="0" w:evenVBand="0" w:oddHBand="0" w:evenHBand="0" w:firstRowFirstColumn="0" w:firstRowLastColumn="0" w:lastRowFirstColumn="0" w:lastRowLastColumn="0"/>
            </w:pPr>
            <w:r w:rsidRPr="00B72FDA">
              <w:t>Detail</w:t>
            </w:r>
            <w:r>
              <w:t xml:space="preserve"> </w:t>
            </w:r>
          </w:p>
        </w:tc>
      </w:tr>
      <w:tr w:rsidR="00327D2B" w14:paraId="40F6DF3E" w14:textId="77777777" w:rsidTr="005745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tcPr>
          <w:p w14:paraId="2A6C825A" w14:textId="40AB589A" w:rsidR="00327D2B" w:rsidRPr="0002742F" w:rsidRDefault="00B30308" w:rsidP="00574518">
            <w:pPr>
              <w:pStyle w:val="TableBodyCellLeft"/>
              <w:rPr>
                <w:highlight w:val="yellow"/>
              </w:rPr>
            </w:pPr>
            <w:r w:rsidRPr="0030124C">
              <w:t xml:space="preserve">By </w:t>
            </w:r>
            <w:r w:rsidR="00E518FA" w:rsidRPr="0030124C">
              <w:t>Late March 2026</w:t>
            </w:r>
          </w:p>
        </w:tc>
        <w:tc>
          <w:tcPr>
            <w:tcW w:w="6942" w:type="dxa"/>
          </w:tcPr>
          <w:p w14:paraId="1FD1715E" w14:textId="0B690517" w:rsidR="00327D2B" w:rsidRDefault="00E02EE0" w:rsidP="00574518">
            <w:pPr>
              <w:pStyle w:val="TableBodyCellLeft"/>
              <w:cnfStyle w:val="000000100000" w:firstRow="0" w:lastRow="0" w:firstColumn="0" w:lastColumn="0" w:oddVBand="0" w:evenVBand="0" w:oddHBand="1" w:evenHBand="0" w:firstRowFirstColumn="0" w:firstRowLastColumn="0" w:lastRowFirstColumn="0" w:lastRowLastColumn="0"/>
            </w:pPr>
            <w:r>
              <w:t xml:space="preserve">Release consultation guide </w:t>
            </w:r>
          </w:p>
        </w:tc>
      </w:tr>
      <w:tr w:rsidR="00816DBC" w14:paraId="35C6CCDB" w14:textId="77777777" w:rsidTr="00574518">
        <w:trPr>
          <w:trHeight w:val="20"/>
        </w:trPr>
        <w:tc>
          <w:tcPr>
            <w:cnfStyle w:val="001000000000" w:firstRow="0" w:lastRow="0" w:firstColumn="1" w:lastColumn="0" w:oddVBand="0" w:evenVBand="0" w:oddHBand="0" w:evenHBand="0" w:firstRowFirstColumn="0" w:firstRowLastColumn="0" w:lastRowFirstColumn="0" w:lastRowLastColumn="0"/>
            <w:tcW w:w="2689" w:type="dxa"/>
          </w:tcPr>
          <w:p w14:paraId="67EB3BE2" w14:textId="7DDE7652" w:rsidR="00816DBC" w:rsidRPr="0002742F" w:rsidRDefault="004C6D27" w:rsidP="00574518">
            <w:pPr>
              <w:pStyle w:val="TableBodyCellLeft"/>
              <w:rPr>
                <w:highlight w:val="yellow"/>
              </w:rPr>
            </w:pPr>
            <w:r w:rsidRPr="0030124C">
              <w:t xml:space="preserve">18th </w:t>
            </w:r>
            <w:r w:rsidR="00551328" w:rsidRPr="0030124C">
              <w:t>May</w:t>
            </w:r>
            <w:r w:rsidR="00816DBC" w:rsidRPr="0030124C">
              <w:t xml:space="preserve"> </w:t>
            </w:r>
            <w:r w:rsidR="005E1FFB" w:rsidRPr="0030124C">
              <w:t>202</w:t>
            </w:r>
            <w:r w:rsidR="00551328" w:rsidRPr="0030124C">
              <w:t>6</w:t>
            </w:r>
          </w:p>
        </w:tc>
        <w:tc>
          <w:tcPr>
            <w:tcW w:w="6942" w:type="dxa"/>
          </w:tcPr>
          <w:p w14:paraId="466542F7" w14:textId="11C6E405" w:rsidR="00816DBC" w:rsidRDefault="00551328" w:rsidP="00574518">
            <w:pPr>
              <w:pStyle w:val="TableBodyCellLeft"/>
              <w:cnfStyle w:val="000000000000" w:firstRow="0" w:lastRow="0" w:firstColumn="0" w:lastColumn="0" w:oddVBand="0" w:evenVBand="0" w:oddHBand="0" w:evenHBand="0" w:firstRowFirstColumn="0" w:firstRowLastColumn="0" w:lastRowFirstColumn="0" w:lastRowLastColumn="0"/>
            </w:pPr>
            <w:r>
              <w:t>Written submission close date</w:t>
            </w:r>
          </w:p>
        </w:tc>
      </w:tr>
    </w:tbl>
    <w:p w14:paraId="3A168848" w14:textId="77777777" w:rsidR="0099595D" w:rsidRDefault="0099595D" w:rsidP="00747014">
      <w:pPr>
        <w:pStyle w:val="SingleParagraph"/>
      </w:pPr>
    </w:p>
    <w:p w14:paraId="583F2340" w14:textId="74A00617" w:rsidR="0007316C" w:rsidRDefault="0007316C" w:rsidP="00747014">
      <w:pPr>
        <w:pStyle w:val="SingleParagraph"/>
      </w:pPr>
      <w:r w:rsidRPr="00754DC9">
        <w:t xml:space="preserve">The Board is expected to report back to Government </w:t>
      </w:r>
      <w:r w:rsidR="00551328" w:rsidRPr="00754DC9">
        <w:t xml:space="preserve">within 12 months </w:t>
      </w:r>
      <w:r w:rsidR="00754DC9">
        <w:t xml:space="preserve">of commencing the review </w:t>
      </w:r>
      <w:r w:rsidR="00551328" w:rsidRPr="00754DC9">
        <w:t>(</w:t>
      </w:r>
      <w:r w:rsidRPr="00754DC9">
        <w:t xml:space="preserve">by </w:t>
      </w:r>
      <w:r w:rsidRPr="00754DC9">
        <w:rPr>
          <w:b/>
        </w:rPr>
        <w:t>3</w:t>
      </w:r>
      <w:r w:rsidR="002335D6">
        <w:rPr>
          <w:b/>
        </w:rPr>
        <w:t>1</w:t>
      </w:r>
      <w:r w:rsidRPr="00754DC9">
        <w:rPr>
          <w:b/>
        </w:rPr>
        <w:t xml:space="preserve"> J</w:t>
      </w:r>
      <w:r w:rsidR="00551328" w:rsidRPr="00754DC9">
        <w:rPr>
          <w:b/>
        </w:rPr>
        <w:t>anuary</w:t>
      </w:r>
      <w:r w:rsidRPr="00754DC9">
        <w:rPr>
          <w:b/>
        </w:rPr>
        <w:t xml:space="preserve"> 202</w:t>
      </w:r>
      <w:r w:rsidR="00551328" w:rsidRPr="00754DC9">
        <w:rPr>
          <w:b/>
        </w:rPr>
        <w:t>7)</w:t>
      </w:r>
      <w:r w:rsidRPr="00754DC9">
        <w:t>.</w:t>
      </w:r>
    </w:p>
    <w:p w14:paraId="19734098" w14:textId="0E4941FF" w:rsidR="008F0473" w:rsidRPr="00574518" w:rsidRDefault="00D51F58" w:rsidP="00574518">
      <w:pPr>
        <w:pStyle w:val="Heading2"/>
      </w:pPr>
      <w:bookmarkStart w:id="25" w:name="_Toc221798595"/>
      <w:bookmarkStart w:id="26" w:name="_Toc224828670"/>
      <w:r>
        <w:t>H</w:t>
      </w:r>
      <w:r w:rsidR="008F0473">
        <w:t xml:space="preserve">ow to </w:t>
      </w:r>
      <w:r w:rsidR="008F0473" w:rsidRPr="008F0473">
        <w:t>participate</w:t>
      </w:r>
      <w:bookmarkEnd w:id="25"/>
      <w:bookmarkEnd w:id="26"/>
    </w:p>
    <w:p w14:paraId="5A02ADF4" w14:textId="7447AAB7" w:rsidR="006D7D55" w:rsidRDefault="00333766" w:rsidP="008F0473">
      <w:r>
        <w:t xml:space="preserve">The Board </w:t>
      </w:r>
      <w:r w:rsidR="000937CC">
        <w:t xml:space="preserve">invites comments on the matters set out in this consultation guide. </w:t>
      </w:r>
      <w:r w:rsidR="008F0473" w:rsidRPr="008F0473">
        <w:t xml:space="preserve">Interested parties </w:t>
      </w:r>
      <w:r w:rsidR="006D7D55">
        <w:t>are invited to</w:t>
      </w:r>
      <w:r w:rsidR="006D7D55" w:rsidRPr="008F0473">
        <w:t xml:space="preserve"> </w:t>
      </w:r>
      <w:r w:rsidR="008F0473" w:rsidRPr="008F0473">
        <w:t xml:space="preserve">contribute to consultation through </w:t>
      </w:r>
      <w:r w:rsidR="00746207">
        <w:t>written</w:t>
      </w:r>
      <w:r w:rsidR="008F0473" w:rsidRPr="008F0473">
        <w:t xml:space="preserve"> submissions</w:t>
      </w:r>
      <w:r w:rsidR="004678C4">
        <w:t>.</w:t>
      </w:r>
    </w:p>
    <w:p w14:paraId="5BD5B31D" w14:textId="2B6683B9" w:rsidR="00820E69" w:rsidRPr="00820E69" w:rsidRDefault="003F6DAE" w:rsidP="00820E69">
      <w:r>
        <w:t xml:space="preserve">In addition to </w:t>
      </w:r>
      <w:r w:rsidR="00820E69" w:rsidRPr="00820E69">
        <w:t>public consultation</w:t>
      </w:r>
      <w:r>
        <w:t xml:space="preserve">, and consistent with the Terms of Reference, the Board </w:t>
      </w:r>
      <w:r w:rsidR="00820E69" w:rsidRPr="00820E69">
        <w:t xml:space="preserve">will </w:t>
      </w:r>
      <w:r w:rsidR="00A22683">
        <w:t>also</w:t>
      </w:r>
      <w:r w:rsidR="00D3594F">
        <w:t xml:space="preserve"> </w:t>
      </w:r>
      <w:r w:rsidR="00DD4EF0">
        <w:t>engage</w:t>
      </w:r>
      <w:r w:rsidR="00820E69" w:rsidRPr="00820E69">
        <w:t xml:space="preserve"> with Treasury and the Australian Taxation Offic</w:t>
      </w:r>
      <w:r w:rsidR="00DD4EF0">
        <w:t xml:space="preserve">e throughout the review process. </w:t>
      </w:r>
    </w:p>
    <w:p w14:paraId="30454FA1" w14:textId="77777777" w:rsidR="00820E69" w:rsidRPr="00820E69" w:rsidRDefault="00820E69" w:rsidP="00820E69">
      <w:pPr>
        <w:rPr>
          <w:b/>
          <w:bCs/>
        </w:rPr>
      </w:pPr>
      <w:r w:rsidRPr="00820E69">
        <w:rPr>
          <w:b/>
          <w:bCs/>
        </w:rPr>
        <w:t>Timing</w:t>
      </w:r>
    </w:p>
    <w:p w14:paraId="6E0CA322" w14:textId="7E4D7A77" w:rsidR="00820E69" w:rsidRPr="00820E69" w:rsidRDefault="00820E69" w:rsidP="00820E69">
      <w:r w:rsidRPr="00820E69">
        <w:t xml:space="preserve">The </w:t>
      </w:r>
      <w:r w:rsidR="006353E3" w:rsidRPr="00820E69">
        <w:t>review commenced</w:t>
      </w:r>
      <w:r w:rsidRPr="00820E69">
        <w:t xml:space="preserve"> on 1 February 2026. The Board will provide its final written report to the Government within 12 months of the review starting.</w:t>
      </w:r>
    </w:p>
    <w:p w14:paraId="0F371592" w14:textId="5868D79D" w:rsidR="0073569C" w:rsidRDefault="006D7D55" w:rsidP="0073569C">
      <w:pPr>
        <w:pStyle w:val="Heading3"/>
      </w:pPr>
      <w:bookmarkStart w:id="27" w:name="_Toc224203159"/>
      <w:bookmarkStart w:id="28" w:name="_Toc224828671"/>
      <w:r>
        <w:t xml:space="preserve">Written </w:t>
      </w:r>
      <w:r w:rsidR="00D61874">
        <w:t>Submissions</w:t>
      </w:r>
      <w:bookmarkEnd w:id="27"/>
      <w:bookmarkEnd w:id="28"/>
    </w:p>
    <w:p w14:paraId="4F432C13" w14:textId="32359144" w:rsidR="0073569C" w:rsidRDefault="0073569C" w:rsidP="0073569C">
      <w:r w:rsidRPr="00DD4EF0">
        <w:t xml:space="preserve">The Board </w:t>
      </w:r>
      <w:r w:rsidR="000A4ECF" w:rsidRPr="00DD4EF0">
        <w:t>will accept</w:t>
      </w:r>
      <w:r w:rsidRPr="00DD4EF0">
        <w:t xml:space="preserve"> written submissions to this review </w:t>
      </w:r>
      <w:r w:rsidRPr="00CE6837">
        <w:t xml:space="preserve">until </w:t>
      </w:r>
      <w:r w:rsidR="007B1BD9" w:rsidRPr="00CE6837">
        <w:t>18</w:t>
      </w:r>
      <w:r w:rsidR="00A03ADF" w:rsidRPr="00CE6837">
        <w:t xml:space="preserve"> May 2026</w:t>
      </w:r>
      <w:r w:rsidRPr="00CE6837">
        <w:t>. Submissions</w:t>
      </w:r>
      <w:r w:rsidRPr="00DD4EF0">
        <w:t xml:space="preserve"> can be made to </w:t>
      </w:r>
      <w:hyperlink r:id="rId25" w:history="1">
        <w:r w:rsidR="005F4300" w:rsidRPr="00DD4EF0">
          <w:rPr>
            <w:rStyle w:val="Hyperlink"/>
          </w:rPr>
          <w:t>taxboard@taxboard.gov.au</w:t>
        </w:r>
      </w:hyperlink>
      <w:r w:rsidRPr="00DD4EF0">
        <w:t xml:space="preserve"> or addressed as follows:</w:t>
      </w:r>
    </w:p>
    <w:p w14:paraId="5EFEAAEB" w14:textId="77777777" w:rsidR="008168E4" w:rsidRPr="008168E4" w:rsidRDefault="0073569C" w:rsidP="008168E4">
      <w:pPr>
        <w:pStyle w:val="SingleParagraph"/>
        <w:rPr>
          <w:b/>
          <w:bCs/>
        </w:rPr>
      </w:pPr>
      <w:r w:rsidRPr="008168E4">
        <w:rPr>
          <w:b/>
          <w:bCs/>
        </w:rPr>
        <w:t xml:space="preserve">Board of Taxation Secretariat </w:t>
      </w:r>
    </w:p>
    <w:p w14:paraId="6AEFE74A" w14:textId="77777777" w:rsidR="008168E4" w:rsidRDefault="008168E4" w:rsidP="008168E4">
      <w:pPr>
        <w:pStyle w:val="SingleParagraph"/>
      </w:pPr>
      <w:r>
        <w:t xml:space="preserve">C/O – </w:t>
      </w:r>
      <w:r w:rsidR="0073569C">
        <w:t xml:space="preserve">The Treasury </w:t>
      </w:r>
    </w:p>
    <w:p w14:paraId="1088EDA2" w14:textId="77777777" w:rsidR="008168E4" w:rsidRDefault="008168E4" w:rsidP="008168E4">
      <w:pPr>
        <w:pStyle w:val="SingleParagraph"/>
      </w:pPr>
      <w:r>
        <w:t>Langton Crescent</w:t>
      </w:r>
    </w:p>
    <w:p w14:paraId="70111B1E" w14:textId="77777777" w:rsidR="008168E4" w:rsidRDefault="008168E4" w:rsidP="008168E4">
      <w:pPr>
        <w:pStyle w:val="SingleParagraph"/>
      </w:pPr>
      <w:r>
        <w:t>Parkes</w:t>
      </w:r>
      <w:r w:rsidR="0073569C">
        <w:t xml:space="preserve"> </w:t>
      </w:r>
      <w:r>
        <w:t>ACT</w:t>
      </w:r>
      <w:r w:rsidR="0073569C">
        <w:t xml:space="preserve"> </w:t>
      </w:r>
      <w:r>
        <w:t>2600</w:t>
      </w:r>
    </w:p>
    <w:p w14:paraId="4E9C2228" w14:textId="4C1A0B59" w:rsidR="00892C70" w:rsidRDefault="0073569C" w:rsidP="008168E4">
      <w:pPr>
        <w:pStyle w:val="SingleParagraph"/>
      </w:pPr>
      <w:hyperlink r:id="rId26" w:history="1">
        <w:r w:rsidRPr="005F4300">
          <w:rPr>
            <w:rStyle w:val="Hyperlink"/>
          </w:rPr>
          <w:t>taxboard@</w:t>
        </w:r>
        <w:r w:rsidR="005F4300" w:rsidRPr="005F4300">
          <w:rPr>
            <w:rStyle w:val="Hyperlink"/>
          </w:rPr>
          <w:t>taxboard</w:t>
        </w:r>
        <w:r w:rsidRPr="005F4300">
          <w:rPr>
            <w:rStyle w:val="Hyperlink"/>
          </w:rPr>
          <w:t>.gov.au</w:t>
        </w:r>
      </w:hyperlink>
      <w:r>
        <w:t xml:space="preserve"> </w:t>
      </w:r>
    </w:p>
    <w:p w14:paraId="4E665300" w14:textId="77777777" w:rsidR="00892C70" w:rsidRDefault="00892C70" w:rsidP="008168E4">
      <w:pPr>
        <w:pStyle w:val="SingleParagraph"/>
      </w:pPr>
    </w:p>
    <w:p w14:paraId="2F027B88" w14:textId="0C953F6C" w:rsidR="00892C70" w:rsidRPr="00D747D4" w:rsidRDefault="00892C70" w:rsidP="00D747D4">
      <w:pPr>
        <w:pStyle w:val="Heading1"/>
        <w:spacing w:before="0"/>
      </w:pPr>
      <w:bookmarkStart w:id="29" w:name="_Toc224828672"/>
      <w:r w:rsidRPr="00D747D4">
        <w:lastRenderedPageBreak/>
        <w:t>Appendix A</w:t>
      </w:r>
      <w:bookmarkEnd w:id="29"/>
    </w:p>
    <w:p w14:paraId="665989C6" w14:textId="77777777" w:rsidR="00892C70" w:rsidRPr="00B930F8" w:rsidRDefault="00892C70" w:rsidP="00892C70">
      <w:pPr>
        <w:pStyle w:val="Heading2"/>
      </w:pPr>
      <w:bookmarkStart w:id="30" w:name="_Toc224828673"/>
      <w:r w:rsidRPr="00480976">
        <w:rPr>
          <w:rFonts w:cs="Calibri"/>
        </w:rPr>
        <w:t>Terms of Reference</w:t>
      </w:r>
      <w:bookmarkEnd w:id="30"/>
    </w:p>
    <w:p w14:paraId="1407515E" w14:textId="77777777" w:rsidR="00892C70" w:rsidRPr="00C35EAA" w:rsidRDefault="00892C70" w:rsidP="00892C70">
      <w:pPr>
        <w:rPr>
          <w:rFonts w:cs="Calibri"/>
        </w:rPr>
      </w:pPr>
      <w:r w:rsidRPr="00C35EAA">
        <w:rPr>
          <w:rFonts w:cs="Calibri"/>
        </w:rPr>
        <w:t>The Board of Taxation (Board) is requested to examine the operation of the amendments to Australia’s thin capitalisation rules made by Schedule 2 to the Treasury Laws Amendment (</w:t>
      </w:r>
      <w:r w:rsidRPr="00C35EAA">
        <w:rPr>
          <w:rFonts w:cs="Calibri"/>
          <w:i/>
          <w:iCs/>
        </w:rPr>
        <w:t>Making Multinationals Pay Their Fair Share—Integrity and Transparency) Act 2024</w:t>
      </w:r>
      <w:r w:rsidRPr="00C35EAA">
        <w:rPr>
          <w:rFonts w:cs="Calibri"/>
        </w:rPr>
        <w:t>. This review is a statutory requirement contained in section 4 of that Act.</w:t>
      </w:r>
    </w:p>
    <w:p w14:paraId="77C92DDB" w14:textId="77777777" w:rsidR="00892C70" w:rsidRPr="00617253" w:rsidRDefault="00892C70" w:rsidP="00892C70">
      <w:pPr>
        <w:rPr>
          <w:rFonts w:cs="Calibri"/>
        </w:rPr>
      </w:pPr>
      <w:r w:rsidRPr="00617253">
        <w:rPr>
          <w:rFonts w:cs="Calibri"/>
        </w:rPr>
        <w:t>In conducting the review, the Board will assess whether the amendments are operating in a manner consistent with the policy intent, which was to strengthen Australia’s thin capitalisation regime to address risks arising from the use of excessive debt deductions, informed by the OECD’s best practice guidance. In considering the operation of the amendments, the Board is requested to consider:</w:t>
      </w:r>
    </w:p>
    <w:p w14:paraId="7BF118ED" w14:textId="77777777" w:rsidR="00892C70" w:rsidRPr="00617253" w:rsidRDefault="00892C70" w:rsidP="00892C70">
      <w:pPr>
        <w:numPr>
          <w:ilvl w:val="0"/>
          <w:numId w:val="38"/>
        </w:numPr>
        <w:rPr>
          <w:rFonts w:cs="Calibri"/>
        </w:rPr>
      </w:pPr>
      <w:r w:rsidRPr="00617253">
        <w:rPr>
          <w:rFonts w:cs="Calibri"/>
        </w:rPr>
        <w:t>The overall performance of the amendments in strengthening Australia’s thin capitalisation regime to address risks arising from the use of excessive debt deductions.</w:t>
      </w:r>
    </w:p>
    <w:p w14:paraId="6B562B5D" w14:textId="77777777" w:rsidR="00892C70" w:rsidRPr="00617253" w:rsidRDefault="00892C70" w:rsidP="00892C70">
      <w:pPr>
        <w:numPr>
          <w:ilvl w:val="0"/>
          <w:numId w:val="38"/>
        </w:numPr>
        <w:rPr>
          <w:rFonts w:cs="Calibri"/>
        </w:rPr>
      </w:pPr>
      <w:r w:rsidRPr="00617253">
        <w:rPr>
          <w:rFonts w:cs="Calibri"/>
        </w:rPr>
        <w:t>Any minor and technical drafting changes which are necessary for the practical administration of the laws, with a particular focus on the third-party debt test provisions and related undefined legislative terms.</w:t>
      </w:r>
    </w:p>
    <w:p w14:paraId="63CA84F2" w14:textId="77777777" w:rsidR="00892C70" w:rsidRPr="00617253" w:rsidRDefault="00892C70" w:rsidP="00892C70">
      <w:pPr>
        <w:numPr>
          <w:ilvl w:val="0"/>
          <w:numId w:val="38"/>
        </w:numPr>
        <w:rPr>
          <w:rFonts w:cs="Calibri"/>
        </w:rPr>
      </w:pPr>
      <w:r w:rsidRPr="00617253">
        <w:rPr>
          <w:rFonts w:cs="Calibri"/>
        </w:rPr>
        <w:t>If the $2 million exemption threshold should operate as a net debt deduction concept.</w:t>
      </w:r>
    </w:p>
    <w:p w14:paraId="6B5B22FC" w14:textId="77777777" w:rsidR="00892C70" w:rsidRPr="00617253" w:rsidRDefault="00892C70" w:rsidP="00892C70">
      <w:pPr>
        <w:numPr>
          <w:ilvl w:val="0"/>
          <w:numId w:val="38"/>
        </w:numPr>
        <w:rPr>
          <w:rFonts w:cs="Calibri"/>
        </w:rPr>
      </w:pPr>
      <w:r w:rsidRPr="00617253">
        <w:rPr>
          <w:rFonts w:cs="Calibri"/>
        </w:rPr>
        <w:t>Whether the default tax EBITDA calculation operates to appropriately reflect an entity’s economic activity in the income year and across multiple income years, as intended.</w:t>
      </w:r>
    </w:p>
    <w:p w14:paraId="225A0D0B" w14:textId="77777777" w:rsidR="00892C70" w:rsidRPr="00617253" w:rsidRDefault="00892C70" w:rsidP="00892C70">
      <w:pPr>
        <w:numPr>
          <w:ilvl w:val="0"/>
          <w:numId w:val="38"/>
        </w:numPr>
        <w:rPr>
          <w:rFonts w:cs="Calibri"/>
        </w:rPr>
      </w:pPr>
      <w:r w:rsidRPr="00617253">
        <w:rPr>
          <w:rFonts w:cs="Calibri"/>
        </w:rPr>
        <w:t>The practical impact on the cost of complying with the debt deduction creation rules after restructures, including whether the rules have effectively discouraged debt creation schemes.</w:t>
      </w:r>
    </w:p>
    <w:p w14:paraId="73B31D42" w14:textId="77777777" w:rsidR="00892C70" w:rsidRDefault="00892C70" w:rsidP="00892C70">
      <w:pPr>
        <w:rPr>
          <w:rFonts w:cs="Calibri"/>
        </w:rPr>
      </w:pPr>
      <w:r w:rsidRPr="001B1060">
        <w:rPr>
          <w:rFonts w:cs="Calibri"/>
        </w:rPr>
        <w:t xml:space="preserve">The Board’s review should clearly address the importance of any recommendations and how they would be implemented to achieve a substantially similar practical effect to those intended by Schedule 2 of the Act, including consideration of complexity and tax integrity trade-offs. </w:t>
      </w:r>
    </w:p>
    <w:p w14:paraId="39766B02" w14:textId="77777777" w:rsidR="00892C70" w:rsidRDefault="00892C70" w:rsidP="00892C70">
      <w:pPr>
        <w:rPr>
          <w:rFonts w:cs="Calibri"/>
        </w:rPr>
      </w:pPr>
      <w:r w:rsidRPr="00F84FBA">
        <w:rPr>
          <w:rFonts w:cs="Calibri"/>
        </w:rPr>
        <w:t>The Board should undertake public consultation processes and engage closely with the Treasury and the Australian Taxation Office. The Board is requested to prepare a written report for Government within 12 months from commencement.</w:t>
      </w:r>
    </w:p>
    <w:p w14:paraId="0EF3F349" w14:textId="77777777" w:rsidR="00892C70" w:rsidRDefault="00892C70" w:rsidP="00892C70"/>
    <w:p w14:paraId="69589940" w14:textId="77777777" w:rsidR="00892C70" w:rsidRDefault="00892C70" w:rsidP="008168E4">
      <w:pPr>
        <w:pStyle w:val="SingleParagraph"/>
      </w:pPr>
    </w:p>
    <w:p w14:paraId="53524B24" w14:textId="77777777" w:rsidR="00892C70" w:rsidRDefault="00892C70" w:rsidP="008168E4">
      <w:pPr>
        <w:pStyle w:val="SingleParagraph"/>
      </w:pPr>
    </w:p>
    <w:sectPr w:rsidR="00892C70" w:rsidSect="00691F6C">
      <w:headerReference w:type="even" r:id="rId27"/>
      <w:headerReference w:type="default" r:id="rId28"/>
      <w:footerReference w:type="even" r:id="rId29"/>
      <w:footerReference w:type="default" r:id="rId30"/>
      <w:headerReference w:type="first" r:id="rId31"/>
      <w:footerReference w:type="first" r:id="rId32"/>
      <w:pgSz w:w="11909" w:h="16834" w:code="9"/>
      <w:pgMar w:top="1843" w:right="1134" w:bottom="1985" w:left="1134" w:header="851" w:footer="96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F16D9" w14:textId="77777777" w:rsidR="00FD6838" w:rsidRDefault="00FD6838">
      <w:r>
        <w:separator/>
      </w:r>
    </w:p>
  </w:endnote>
  <w:endnote w:type="continuationSeparator" w:id="0">
    <w:p w14:paraId="07370B97" w14:textId="77777777" w:rsidR="00FD6838" w:rsidRDefault="00FD6838">
      <w:r>
        <w:continuationSeparator/>
      </w:r>
    </w:p>
  </w:endnote>
  <w:endnote w:type="continuationNotice" w:id="1">
    <w:p w14:paraId="386FED89" w14:textId="77777777" w:rsidR="00FD6838" w:rsidRDefault="00FD683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itica">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1A396" w14:textId="712EF950" w:rsidR="00D3340C" w:rsidRDefault="00CE6850">
    <w:pPr>
      <w:pStyle w:val="FooterEven"/>
    </w:pPr>
    <w:r>
      <w:rPr>
        <w:noProof/>
        <w14:numForm w14:val="default"/>
        <w14:numSpacing w14:val="default"/>
      </w:rPr>
      <mc:AlternateContent>
        <mc:Choice Requires="wps">
          <w:drawing>
            <wp:anchor distT="0" distB="0" distL="0" distR="0" simplePos="0" relativeHeight="251658254" behindDoc="0" locked="0" layoutInCell="1" allowOverlap="1" wp14:anchorId="321F6DEC" wp14:editId="0259C8D6">
              <wp:simplePos x="635" y="635"/>
              <wp:positionH relativeFrom="page">
                <wp:align>center</wp:align>
              </wp:positionH>
              <wp:positionV relativeFrom="page">
                <wp:align>bottom</wp:align>
              </wp:positionV>
              <wp:extent cx="551815" cy="452755"/>
              <wp:effectExtent l="0" t="0" r="635" b="0"/>
              <wp:wrapNone/>
              <wp:docPr id="9664835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F17D50E" w14:textId="00557905"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1F6DEC" id="_x0000_t202" coordsize="21600,21600" o:spt="202" path="m,l,21600r21600,l21600,xe">
              <v:stroke joinstyle="miter"/>
              <v:path gradientshapeok="t" o:connecttype="rect"/>
            </v:shapetype>
            <v:shape id="Text Box 11" o:spid="_x0000_s1028" type="#_x0000_t202" alt="OFFICIAL" style="position:absolute;left:0;text-align:left;margin-left:0;margin-top:0;width:43.45pt;height:35.65pt;z-index:2516582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2Z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nU/d76A54VAOxn17y9cdlt4wH56ZwwXjHCja&#10;8ISHVNDXFM4WJS24H3/zx3zkHaOU9CiYmhpUNCXqm8F9RG1NhpuMXTKK27zMMW4O+h5QhgW+CMuT&#10;iV4X1GRKB/oV5byKhTDEDMdyNd1N5n0YlYvPgYvVKiWhjCwLG7O1PEJHuiKXL8Mrc/ZMeMBNPcKk&#10;Jla94X3MjTe9XR0Csp+WEqkdiTwzjhJMaz0/l6jxX/9T1vVRL38C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VRtmQ4CAAAc&#10;BAAADgAAAAAAAAAAAAAAAAAuAgAAZHJzL2Uyb0RvYy54bWxQSwECLQAUAAYACAAAACEA763esdsA&#10;AAADAQAADwAAAAAAAAAAAAAAAABoBAAAZHJzL2Rvd25yZXYueG1sUEsFBgAAAAAEAAQA8wAAAHAF&#10;AAAAAA==&#10;" filled="f" stroked="f">
              <v:textbox style="mso-fit-shape-to-text:t" inset="0,0,0,15pt">
                <w:txbxContent>
                  <w:p w14:paraId="6F17D50E" w14:textId="00557905"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D3340C">
      <w:t xml:space="preserve">Page </w:t>
    </w:r>
    <w:r w:rsidR="00841199">
      <w:rPr>
        <w:rStyle w:val="PageNumber"/>
      </w:rPr>
      <w:fldChar w:fldCharType="begin"/>
    </w:r>
    <w:r w:rsidR="00D3340C">
      <w:rPr>
        <w:rStyle w:val="PageNumber"/>
      </w:rPr>
      <w:instrText xml:space="preserve"> PAGE </w:instrText>
    </w:r>
    <w:r w:rsidR="00841199">
      <w:rPr>
        <w:rStyle w:val="PageNumber"/>
      </w:rPr>
      <w:fldChar w:fldCharType="separate"/>
    </w:r>
    <w:r w:rsidR="00A43962">
      <w:rPr>
        <w:rStyle w:val="PageNumber"/>
        <w:noProof/>
      </w:rPr>
      <w:t>2</w:t>
    </w:r>
    <w:r w:rsidR="0084119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22B9C" w14:textId="7ABF57DE" w:rsidR="00D3340C" w:rsidRDefault="00CE6850">
    <w:pPr>
      <w:pStyle w:val="FooterOdd"/>
    </w:pPr>
    <w:r>
      <w:rPr>
        <w:noProof/>
        <w14:numForm w14:val="default"/>
        <w14:numSpacing w14:val="default"/>
      </w:rPr>
      <mc:AlternateContent>
        <mc:Choice Requires="wps">
          <w:drawing>
            <wp:anchor distT="0" distB="0" distL="0" distR="0" simplePos="0" relativeHeight="251658255" behindDoc="0" locked="0" layoutInCell="1" allowOverlap="1" wp14:anchorId="199AC747" wp14:editId="0926CBB8">
              <wp:simplePos x="635" y="635"/>
              <wp:positionH relativeFrom="page">
                <wp:align>center</wp:align>
              </wp:positionH>
              <wp:positionV relativeFrom="page">
                <wp:align>bottom</wp:align>
              </wp:positionV>
              <wp:extent cx="551815" cy="452755"/>
              <wp:effectExtent l="0" t="0" r="635" b="0"/>
              <wp:wrapNone/>
              <wp:docPr id="633678507"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243923E" w14:textId="354E24D9"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AC747" id="_x0000_t202" coordsize="21600,21600" o:spt="202" path="m,l,21600r21600,l21600,xe">
              <v:stroke joinstyle="miter"/>
              <v:path gradientshapeok="t" o:connecttype="rect"/>
            </v:shapetype>
            <v:shape id="Text Box 12" o:spid="_x0000_s1029" type="#_x0000_t202" alt="OFFICIAL" style="position:absolute;left:0;text-align:left;margin-left:0;margin-top:0;width:43.45pt;height:35.65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qOvfpA4CAAAc&#10;BAAADgAAAAAAAAAAAAAAAAAuAgAAZHJzL2Uyb0RvYy54bWxQSwECLQAUAAYACAAAACEA763esdsA&#10;AAADAQAADwAAAAAAAAAAAAAAAABoBAAAZHJzL2Rvd25yZXYueG1sUEsFBgAAAAAEAAQA8wAAAHAF&#10;AAAAAA==&#10;" filled="f" stroked="f">
              <v:textbox style="mso-fit-shape-to-text:t" inset="0,0,0,15pt">
                <w:txbxContent>
                  <w:p w14:paraId="4243923E" w14:textId="354E24D9"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D3340C">
      <w:t xml:space="preserve">Page </w:t>
    </w:r>
    <w:r w:rsidR="00841199">
      <w:rPr>
        <w:rStyle w:val="PageNumber"/>
      </w:rPr>
      <w:fldChar w:fldCharType="begin"/>
    </w:r>
    <w:r w:rsidR="00D3340C">
      <w:rPr>
        <w:rStyle w:val="PageNumber"/>
      </w:rPr>
      <w:instrText xml:space="preserve"> PAGE </w:instrText>
    </w:r>
    <w:r w:rsidR="00841199">
      <w:rPr>
        <w:rStyle w:val="PageNumber"/>
      </w:rPr>
      <w:fldChar w:fldCharType="separate"/>
    </w:r>
    <w:r w:rsidR="006256BA">
      <w:rPr>
        <w:rStyle w:val="PageNumber"/>
        <w:noProof/>
      </w:rPr>
      <w:t>3</w:t>
    </w:r>
    <w:r w:rsidR="0084119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F2A29" w14:textId="07102203" w:rsidR="009779D0" w:rsidRDefault="00CE6850" w:rsidP="009779D0">
    <w:pPr>
      <w:pStyle w:val="Footer"/>
    </w:pPr>
    <w:r>
      <w:rPr>
        <w:noProof/>
        <w14:numForm w14:val="default"/>
        <w14:numSpacing w14:val="default"/>
      </w:rPr>
      <mc:AlternateContent>
        <mc:Choice Requires="wps">
          <w:drawing>
            <wp:anchor distT="0" distB="0" distL="0" distR="0" simplePos="0" relativeHeight="251658253" behindDoc="0" locked="0" layoutInCell="1" allowOverlap="1" wp14:anchorId="10F587EA" wp14:editId="7B0E9A39">
              <wp:simplePos x="722168" y="9767455"/>
              <wp:positionH relativeFrom="page">
                <wp:align>center</wp:align>
              </wp:positionH>
              <wp:positionV relativeFrom="page">
                <wp:align>bottom</wp:align>
              </wp:positionV>
              <wp:extent cx="551815" cy="452755"/>
              <wp:effectExtent l="0" t="0" r="635" b="0"/>
              <wp:wrapNone/>
              <wp:docPr id="835338387"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2ECC4586" w14:textId="6D93EFA2"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F587EA" id="_x0000_t202" coordsize="21600,21600" o:spt="202" path="m,l,21600r21600,l21600,xe">
              <v:stroke joinstyle="miter"/>
              <v:path gradientshapeok="t" o:connecttype="rect"/>
            </v:shapetype>
            <v:shape id="Text Box 10" o:spid="_x0000_s1031" type="#_x0000_t202" alt="OFFICIAL" style="position:absolute;left:0;text-align:left;margin-left:0;margin-top:0;width:43.45pt;height:35.6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Ap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XYyNT9DpoTDuVg3Le3fN1h6Q3z4Zk5XDDOgaIN&#10;T3hIBX1N4WxR0oL78Td/zEfeMUpJj4KpqUFFU6K+GdxH1NZkuMnYJaO4zcsc4+ag7wFlWOCLsDyZ&#10;6HVBTaZ0oF9RzqtYCEPMcCxX091k3odRufgcuFitUhLKyLKwMVvLI3SkK3L5MrwyZ8+EB9zUI0xq&#10;YtUb3sfceNPb1SEg+2kpkdqRyDPjKMG01vNziRr/9T9lXR/18icA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mhwKQ4CAAAc&#10;BAAADgAAAAAAAAAAAAAAAAAuAgAAZHJzL2Uyb0RvYy54bWxQSwECLQAUAAYACAAAACEA763esdsA&#10;AAADAQAADwAAAAAAAAAAAAAAAABoBAAAZHJzL2Rvd25yZXYueG1sUEsFBgAAAAAEAAQA8wAAAHAF&#10;AAAAAA==&#10;" filled="f" stroked="f">
              <v:textbox style="mso-fit-shape-to-text:t" inset="0,0,0,15pt">
                <w:txbxContent>
                  <w:p w14:paraId="2ECC4586" w14:textId="6D93EFA2"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p>
  <w:sdt>
    <w:sdtPr>
      <w:id w:val="-1622374103"/>
      <w:docPartObj>
        <w:docPartGallery w:val="Page Numbers (Bottom of Page)"/>
        <w:docPartUnique/>
      </w:docPartObj>
    </w:sdtPr>
    <w:sdtEndPr>
      <w:rPr>
        <w:noProof/>
      </w:rPr>
    </w:sdtEndPr>
    <w:sdtContent>
      <w:p w14:paraId="03C88474" w14:textId="6F159E0F" w:rsidR="009779D0" w:rsidRDefault="00734EC9" w:rsidP="009779D0">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C1D76" w14:textId="46B40FB9" w:rsidR="006256BA" w:rsidRPr="009F50E3" w:rsidRDefault="00CE6850">
    <w:pPr>
      <w:pStyle w:val="FooterEven"/>
    </w:pPr>
    <w:r>
      <w:rPr>
        <w:noProof/>
        <w14:numForm w14:val="default"/>
        <w14:numSpacing w14:val="default"/>
      </w:rPr>
      <mc:AlternateContent>
        <mc:Choice Requires="wps">
          <w:drawing>
            <wp:anchor distT="0" distB="0" distL="0" distR="0" simplePos="0" relativeHeight="251658257" behindDoc="0" locked="0" layoutInCell="1" allowOverlap="1" wp14:anchorId="2BCC3D76" wp14:editId="449FB18C">
              <wp:simplePos x="635" y="635"/>
              <wp:positionH relativeFrom="page">
                <wp:align>center</wp:align>
              </wp:positionH>
              <wp:positionV relativeFrom="page">
                <wp:align>bottom</wp:align>
              </wp:positionV>
              <wp:extent cx="551815" cy="452755"/>
              <wp:effectExtent l="0" t="0" r="635" b="0"/>
              <wp:wrapNone/>
              <wp:docPr id="1566225337"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03495220" w14:textId="2EE048A7"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CC3D76" id="_x0000_t202" coordsize="21600,21600" o:spt="202" path="m,l,21600r21600,l21600,xe">
              <v:stroke joinstyle="miter"/>
              <v:path gradientshapeok="t" o:connecttype="rect"/>
            </v:shapetype>
            <v:shape id="Text Box 14" o:spid="_x0000_s1034" type="#_x0000_t202" alt="OFFICIAL" style="position:absolute;left:0;text-align:left;margin-left:0;margin-top:0;width:43.45pt;height:35.65pt;z-index:2516582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zU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vZm630FzwqEcjPv2lq87LL1hPjwzhwvGOVC0&#10;4QkPqaCvKZwtSlpwP/7mj/nIO0Yp6VEwNTWoaErUN4P7iNqaDDcZu2QUt3mZY9wc9D2gDAt8EZYn&#10;E70uqMmUDvQrynkVC2GIGY7larqbzPswKhefAxerVUpCGVkWNmZreYSOdEUuX4ZX5uyZ8ICbeoRJ&#10;Tax6w/uYG296uzoEZD8tJVI7EnlmHCWY1np+LlHjv/6nrOujXv4E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Ntfs1A4CAAAc&#10;BAAADgAAAAAAAAAAAAAAAAAuAgAAZHJzL2Uyb0RvYy54bWxQSwECLQAUAAYACAAAACEA763esdsA&#10;AAADAQAADwAAAAAAAAAAAAAAAABoBAAAZHJzL2Rvd25yZXYueG1sUEsFBgAAAAAEAAQA8wAAAHAF&#10;AAAAAA==&#10;" filled="f" stroked="f">
              <v:textbox style="mso-fit-shape-to-text:t" inset="0,0,0,15pt">
                <w:txbxContent>
                  <w:p w14:paraId="03495220" w14:textId="2EE048A7"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111646">
      <w:t xml:space="preserve">Page </w:t>
    </w:r>
    <w:r w:rsidR="00111646">
      <w:fldChar w:fldCharType="begin"/>
    </w:r>
    <w:r w:rsidR="00111646">
      <w:instrText xml:space="preserve"> PAGE  \* Arabic  \* MERGEFORMAT </w:instrText>
    </w:r>
    <w:r w:rsidR="00111646">
      <w:fldChar w:fldCharType="separate"/>
    </w:r>
    <w:r w:rsidR="00111646">
      <w:rPr>
        <w:noProof/>
      </w:rPr>
      <w:t>2</w:t>
    </w:r>
    <w:r w:rsidR="00111646">
      <w:rPr>
        <w:noProof/>
      </w:rPr>
      <w:fldChar w:fldCharType="end"/>
    </w:r>
    <w:r w:rsidR="00111646">
      <w:rPr>
        <w:noProof/>
      </w:rPr>
      <w:tab/>
    </w:r>
    <w:fldSimple w:instr="STYLEREF  &quot;Heading 1&quot;  \* MERGEFORMAT">
      <w:r w:rsidR="00B600E2">
        <w:rPr>
          <w:noProof/>
        </w:rPr>
        <w:t>Statutory review of Australia’s thin capitalisation reforms</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A67E2" w14:textId="230AE0C8" w:rsidR="006256BA" w:rsidRPr="00111646" w:rsidRDefault="00CE6850" w:rsidP="00111646">
    <w:pPr>
      <w:pStyle w:val="FooterOdd"/>
    </w:pPr>
    <w:r>
      <w:rPr>
        <w:noProof/>
        <w14:numForm w14:val="default"/>
        <w14:numSpacing w14:val="default"/>
      </w:rPr>
      <mc:AlternateContent>
        <mc:Choice Requires="wps">
          <w:drawing>
            <wp:anchor distT="0" distB="0" distL="0" distR="0" simplePos="0" relativeHeight="251658258" behindDoc="0" locked="0" layoutInCell="1" allowOverlap="1" wp14:anchorId="21768B39" wp14:editId="2CB46E77">
              <wp:simplePos x="635" y="635"/>
              <wp:positionH relativeFrom="page">
                <wp:align>center</wp:align>
              </wp:positionH>
              <wp:positionV relativeFrom="page">
                <wp:align>bottom</wp:align>
              </wp:positionV>
              <wp:extent cx="551815" cy="452755"/>
              <wp:effectExtent l="0" t="0" r="635" b="0"/>
              <wp:wrapNone/>
              <wp:docPr id="174858827"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02ADEDCE" w14:textId="65889E46"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768B39" id="_x0000_t202" coordsize="21600,21600" o:spt="202" path="m,l,21600r21600,l21600,xe">
              <v:stroke joinstyle="miter"/>
              <v:path gradientshapeok="t" o:connecttype="rect"/>
            </v:shapetype>
            <v:shape id="Text Box 15" o:spid="_x0000_s1035" type="#_x0000_t202" alt="OFFICIAL" style="position:absolute;left:0;text-align:left;margin-left:0;margin-top:0;width:43.45pt;height:35.65pt;z-index:2516582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F7p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vZ2630FzwqEcjPv2lq87LL1hPjwzhwvGOVC0&#10;4QkPqaCvKZwtSlpwP/7mj/nIO0Yp6VEwNTWoaErUN4P7iNqaDDcZu2QUt3mZY9wc9D2gDAt8EZYn&#10;E70uqMmUDvQrynkVC2GIGY7larqbzPswKhefAxerVUpCGVkWNmZreYSOdEUuX4ZX5uyZ8ICbeoRJ&#10;Tax6w/uYG296uzoEZD8tJVI7EnlmHCWY1np+LlHjv/6nrOujXv4E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W2he6Q4CAAAc&#10;BAAADgAAAAAAAAAAAAAAAAAuAgAAZHJzL2Uyb0RvYy54bWxQSwECLQAUAAYACAAAACEA763esdsA&#10;AAADAQAADwAAAAAAAAAAAAAAAABoBAAAZHJzL2Rvd25yZXYueG1sUEsFBgAAAAAEAAQA8wAAAHAF&#10;AAAAAA==&#10;" filled="f" stroked="f">
              <v:textbox style="mso-fit-shape-to-text:t" inset="0,0,0,15pt">
                <w:txbxContent>
                  <w:p w14:paraId="02ADEDCE" w14:textId="65889E46"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fldSimple w:instr="STYLEREF  &quot;Heading 1&quot;  \* MERGEFORMAT">
      <w:r w:rsidR="00B600E2">
        <w:rPr>
          <w:noProof/>
        </w:rPr>
        <w:t>Statutory review of Australia’s thin capitalisation reforms</w:t>
      </w:r>
    </w:fldSimple>
    <w:r w:rsidR="00677AAC" w:rsidRPr="00111646">
      <w:tab/>
    </w:r>
    <w:r w:rsidR="006256BA" w:rsidRPr="00111646">
      <w:rPr>
        <w:rStyle w:val="Italic"/>
        <w:i w:val="0"/>
      </w:rPr>
      <w:t>Page</w:t>
    </w:r>
    <w:r w:rsidR="006256BA" w:rsidRPr="00111646">
      <w:t xml:space="preserve"> </w:t>
    </w:r>
    <w:r w:rsidR="006256BA" w:rsidRPr="00111646">
      <w:fldChar w:fldCharType="begin"/>
    </w:r>
    <w:r w:rsidR="006256BA" w:rsidRPr="00111646">
      <w:instrText xml:space="preserve"> PAGE   \* MERGEFORMAT </w:instrText>
    </w:r>
    <w:r w:rsidR="006256BA" w:rsidRPr="00111646">
      <w:fldChar w:fldCharType="separate"/>
    </w:r>
    <w:r w:rsidR="00522E34" w:rsidRPr="00111646">
      <w:t>14</w:t>
    </w:r>
    <w:r w:rsidR="006256BA" w:rsidRPr="00111646">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5D2B7" w14:textId="3A05DCE3" w:rsidR="006256BA" w:rsidRPr="009779D0" w:rsidRDefault="00CE6850" w:rsidP="005E0DC1">
    <w:pPr>
      <w:pStyle w:val="FooterOdd"/>
    </w:pPr>
    <w:r>
      <w:rPr>
        <w:noProof/>
        <w14:numForm w14:val="default"/>
        <w14:numSpacing w14:val="default"/>
      </w:rPr>
      <mc:AlternateContent>
        <mc:Choice Requires="wps">
          <w:drawing>
            <wp:anchor distT="0" distB="0" distL="0" distR="0" simplePos="0" relativeHeight="251658256" behindDoc="0" locked="0" layoutInCell="1" allowOverlap="1" wp14:anchorId="0DF7BC25" wp14:editId="3BB498AB">
              <wp:simplePos x="720725" y="9766935"/>
              <wp:positionH relativeFrom="page">
                <wp:align>center</wp:align>
              </wp:positionH>
              <wp:positionV relativeFrom="page">
                <wp:align>bottom</wp:align>
              </wp:positionV>
              <wp:extent cx="551815" cy="452755"/>
              <wp:effectExtent l="0" t="0" r="635" b="0"/>
              <wp:wrapNone/>
              <wp:docPr id="216364958"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2903E8CD" w14:textId="1606D9A4"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F7BC25" id="_x0000_t202" coordsize="21600,21600" o:spt="202" path="m,l,21600r21600,l21600,xe">
              <v:stroke joinstyle="miter"/>
              <v:path gradientshapeok="t" o:connecttype="rect"/>
            </v:shapetype>
            <v:shape id="Text Box 13" o:spid="_x0000_s1037" type="#_x0000_t202" alt="OFFICIAL" style="position:absolute;left:0;text-align:left;margin-left:0;margin-top:0;width:43.45pt;height:35.65pt;z-index:25165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fYcDgIAAB0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XY/aX9HTQnnMrBuHBv+brD2hvmwzNzuGEcBFUb&#10;nvCQCvqawtmipAX342/+mI/EY5SSHhVTU4OSpkR9M7iQKK7JcJOxS0Zxm5c5xs1B3wPqsMAnYXky&#10;0euCmkzpQL+inlexEIaY4ViuprvJvA+jdPE9cLFapSTUkWVhY7aWR+jIVyTzZXhlzp4ZD7iqR5jk&#10;xKo3xI+58aa3q0NA+tNWIrcjkWfKUYNpr+f3EkX+63/Kur7q5U8A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23H2HA4CAAAd&#10;BAAADgAAAAAAAAAAAAAAAAAuAgAAZHJzL2Uyb0RvYy54bWxQSwECLQAUAAYACAAAACEA763esdsA&#10;AAADAQAADwAAAAAAAAAAAAAAAABoBAAAZHJzL2Rvd25yZXYueG1sUEsFBgAAAAAEAAQA8wAAAHAF&#10;AAAAAA==&#10;" filled="f" stroked="f">
              <v:textbox style="mso-fit-shape-to-text:t" inset="0,0,0,15pt">
                <w:txbxContent>
                  <w:p w14:paraId="2903E8CD" w14:textId="1606D9A4"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26099" w14:textId="6599FAEB" w:rsidR="001D6A8A" w:rsidRPr="009F50E3" w:rsidRDefault="00CE6850" w:rsidP="00632EE6">
    <w:pPr>
      <w:pStyle w:val="FooterEven"/>
      <w:jc w:val="left"/>
    </w:pPr>
    <w:r>
      <w:rPr>
        <w:i/>
        <w:noProof/>
        <w14:numForm w14:val="default"/>
        <w14:numSpacing w14:val="default"/>
      </w:rPr>
      <mc:AlternateContent>
        <mc:Choice Requires="wps">
          <w:drawing>
            <wp:anchor distT="0" distB="0" distL="0" distR="0" simplePos="0" relativeHeight="251664384" behindDoc="0" locked="0" layoutInCell="1" allowOverlap="1" wp14:anchorId="0F26F22E" wp14:editId="71DDCEB6">
              <wp:simplePos x="635" y="635"/>
              <wp:positionH relativeFrom="page">
                <wp:align>center</wp:align>
              </wp:positionH>
              <wp:positionV relativeFrom="page">
                <wp:align>bottom</wp:align>
              </wp:positionV>
              <wp:extent cx="551815" cy="452755"/>
              <wp:effectExtent l="0" t="0" r="635" b="0"/>
              <wp:wrapNone/>
              <wp:docPr id="840892656"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7EF66EB8" w14:textId="4F0278C9"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26F22E" id="_x0000_t202" coordsize="21600,21600" o:spt="202" path="m,l,21600r21600,l21600,xe">
              <v:stroke joinstyle="miter"/>
              <v:path gradientshapeok="t" o:connecttype="rect"/>
            </v:shapetype>
            <v:shape id="Text Box 18" o:spid="_x0000_s1040" type="#_x0000_t202" alt="OFFICIAL" style="position:absolute;margin-left:0;margin-top:0;width:43.45pt;height:35.6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" filled="f" stroked="f">
              <v:textbox style="mso-fit-shape-to-text:t" inset="0,0,0,15pt">
                <w:txbxContent>
                  <w:p w14:paraId="7EF66EB8" w14:textId="4F0278C9"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1D6A8A" w:rsidRPr="001D6A8A">
      <w:rPr>
        <w:rStyle w:val="Italic"/>
      </w:rPr>
      <w:t>Page</w:t>
    </w:r>
    <w:r w:rsidR="001D6A8A">
      <w:t xml:space="preserve"> </w:t>
    </w:r>
    <w:r w:rsidR="001D6A8A">
      <w:fldChar w:fldCharType="begin"/>
    </w:r>
    <w:r w:rsidR="001D6A8A">
      <w:instrText xml:space="preserve"> PAGE  \* Arabic  \* MERGEFORMAT </w:instrText>
    </w:r>
    <w:r w:rsidR="001D6A8A">
      <w:fldChar w:fldCharType="separate"/>
    </w:r>
    <w:r w:rsidR="001D6A8A">
      <w:rPr>
        <w:noProof/>
      </w:rPr>
      <w:t>2</w:t>
    </w:r>
    <w:r w:rsidR="001D6A8A">
      <w:rPr>
        <w:noProof/>
      </w:rPr>
      <w:fldChar w:fldCharType="end"/>
    </w:r>
    <w:r w:rsidR="001D6A8A">
      <w:rPr>
        <w:noProof/>
      </w:rPr>
      <w:tab/>
    </w:r>
    <w:fldSimple w:instr="STYLEREF  &quot;Heading 1&quot;  \* MERGEFORMAT">
      <w:r w:rsidR="00B600E2">
        <w:rPr>
          <w:noProof/>
        </w:rPr>
        <w:t>Statutory review of Australia’s thin capitalisation reforms</w:t>
      </w:r>
    </w:fldSimple>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BF8E6" w14:textId="537DCADE" w:rsidR="001D6A8A" w:rsidRPr="00111646" w:rsidRDefault="00CE6850" w:rsidP="00632EE6">
    <w:pPr>
      <w:pStyle w:val="FooterOdd"/>
      <w:jc w:val="left"/>
    </w:pPr>
    <w:r>
      <w:rPr>
        <w:noProof/>
        <w14:numForm w14:val="default"/>
        <w14:numSpacing w14:val="default"/>
      </w:rPr>
      <mc:AlternateContent>
        <mc:Choice Requires="wps">
          <w:drawing>
            <wp:anchor distT="0" distB="0" distL="0" distR="0" simplePos="0" relativeHeight="251666432" behindDoc="0" locked="0" layoutInCell="1" allowOverlap="1" wp14:anchorId="67AAB7D6" wp14:editId="481770AF">
              <wp:simplePos x="635" y="635"/>
              <wp:positionH relativeFrom="page">
                <wp:align>center</wp:align>
              </wp:positionH>
              <wp:positionV relativeFrom="page">
                <wp:align>bottom</wp:align>
              </wp:positionV>
              <wp:extent cx="551815" cy="452755"/>
              <wp:effectExtent l="0" t="0" r="635" b="0"/>
              <wp:wrapNone/>
              <wp:docPr id="1422310462"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2B682B6F" w14:textId="56570C40"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AAB7D6" id="_x0000_t202" coordsize="21600,21600" o:spt="202" path="m,l,21600r21600,l21600,xe">
              <v:stroke joinstyle="miter"/>
              <v:path gradientshapeok="t" o:connecttype="rect"/>
            </v:shapetype>
            <v:shape id="Text Box 19" o:spid="_x0000_s1041" type="#_x0000_t202" alt="OFFICIAL" style="position:absolute;margin-left:0;margin-top:0;width:43.45pt;height:35.6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" filled="f" stroked="f">
              <v:textbox style="mso-fit-shape-to-text:t" inset="0,0,0,15pt">
                <w:txbxContent>
                  <w:p w14:paraId="2B682B6F" w14:textId="56570C40"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fldSimple w:instr="STYLEREF  &quot;Heading 1&quot;  \* MERGEFORMAT">
      <w:r w:rsidR="00734EC9">
        <w:rPr>
          <w:noProof/>
        </w:rPr>
        <w:t>Appendix A</w:t>
      </w:r>
    </w:fldSimple>
    <w:r w:rsidR="001D6A8A" w:rsidRPr="00111646">
      <w:tab/>
    </w:r>
    <w:r w:rsidR="001D6A8A" w:rsidRPr="001D6A8A">
      <w:rPr>
        <w:rStyle w:val="Italic"/>
      </w:rPr>
      <w:t>Page</w:t>
    </w:r>
    <w:r w:rsidR="001D6A8A" w:rsidRPr="00111646">
      <w:t xml:space="preserve"> </w:t>
    </w:r>
    <w:r w:rsidR="001D6A8A" w:rsidRPr="00111646">
      <w:fldChar w:fldCharType="begin"/>
    </w:r>
    <w:r w:rsidR="001D6A8A" w:rsidRPr="00111646">
      <w:instrText xml:space="preserve"> PAGE   \* MERGEFORMAT </w:instrText>
    </w:r>
    <w:r w:rsidR="001D6A8A" w:rsidRPr="00111646">
      <w:fldChar w:fldCharType="separate"/>
    </w:r>
    <w:r w:rsidR="001D6A8A" w:rsidRPr="00111646">
      <w:t>14</w:t>
    </w:r>
    <w:r w:rsidR="001D6A8A" w:rsidRPr="00111646">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DFF91" w14:textId="13D08200" w:rsidR="001D6A8A" w:rsidRPr="009F50E3" w:rsidRDefault="00CE6850" w:rsidP="005E0DC1">
    <w:pPr>
      <w:pStyle w:val="FooterOdd"/>
    </w:pPr>
    <w:r>
      <w:rPr>
        <w:i/>
        <w:noProof/>
        <w14:numForm w14:val="default"/>
        <w14:numSpacing w14:val="default"/>
      </w:rPr>
      <mc:AlternateContent>
        <mc:Choice Requires="wps">
          <w:drawing>
            <wp:anchor distT="0" distB="0" distL="0" distR="0" simplePos="0" relativeHeight="251662336" behindDoc="0" locked="0" layoutInCell="1" allowOverlap="1" wp14:anchorId="41180228" wp14:editId="3FAA7592">
              <wp:simplePos x="635" y="635"/>
              <wp:positionH relativeFrom="page">
                <wp:align>center</wp:align>
              </wp:positionH>
              <wp:positionV relativeFrom="page">
                <wp:align>bottom</wp:align>
              </wp:positionV>
              <wp:extent cx="551815" cy="452755"/>
              <wp:effectExtent l="0" t="0" r="635" b="0"/>
              <wp:wrapNone/>
              <wp:docPr id="1416550696"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F00A6F2" w14:textId="67117724"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180228" id="_x0000_t202" coordsize="21600,21600" o:spt="202" path="m,l,21600r21600,l21600,xe">
              <v:stroke joinstyle="miter"/>
              <v:path gradientshapeok="t" o:connecttype="rect"/>
            </v:shapetype>
            <v:shape id="Text Box 17" o:spid="_x0000_s1043" type="#_x0000_t202" alt="OFFICIAL" style="position:absolute;left:0;text-align:left;margin-left:0;margin-top:0;width:43.45pt;height:35.6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" filled="f" stroked="f">
              <v:textbox style="mso-fit-shape-to-text:t" inset="0,0,0,15pt">
                <w:txbxContent>
                  <w:p w14:paraId="4F00A6F2" w14:textId="67117724"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1D6A8A" w:rsidRPr="00912467">
      <w:rPr>
        <w:rStyle w:val="Italic"/>
      </w:rPr>
      <w:t>Page</w:t>
    </w:r>
    <w:r w:rsidR="001D6A8A">
      <w:t xml:space="preserve"> </w:t>
    </w:r>
    <w:r w:rsidR="001D6A8A">
      <w:fldChar w:fldCharType="begin"/>
    </w:r>
    <w:r w:rsidR="001D6A8A">
      <w:instrText xml:space="preserve"> PAGE  \* Arabic </w:instrText>
    </w:r>
    <w:r w:rsidR="001D6A8A">
      <w:fldChar w:fldCharType="separate"/>
    </w:r>
    <w:r w:rsidR="001D6A8A">
      <w:rPr>
        <w:noProof/>
      </w:rPr>
      <w:t>3</w:t>
    </w:r>
    <w:r w:rsidR="001D6A8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80400" w14:textId="77777777" w:rsidR="00FD6838" w:rsidRDefault="00FD6838">
      <w:r>
        <w:separator/>
      </w:r>
    </w:p>
  </w:footnote>
  <w:footnote w:type="continuationSeparator" w:id="0">
    <w:p w14:paraId="12E1DE92" w14:textId="77777777" w:rsidR="00FD6838" w:rsidRDefault="00FD6838">
      <w:r>
        <w:continuationSeparator/>
      </w:r>
    </w:p>
  </w:footnote>
  <w:footnote w:type="continuationNotice" w:id="1">
    <w:p w14:paraId="4E617193" w14:textId="77777777" w:rsidR="00FD6838" w:rsidRDefault="00FD683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5E2A" w14:textId="2C8D74CF" w:rsidR="00D3340C" w:rsidRDefault="00CE6850">
    <w:pPr>
      <w:pStyle w:val="HeaderEven"/>
    </w:pPr>
    <w:r>
      <w:rPr>
        <w:noProof/>
        <w14:numForm w14:val="default"/>
        <w14:numSpacing w14:val="default"/>
      </w:rPr>
      <mc:AlternateContent>
        <mc:Choice Requires="wps">
          <w:drawing>
            <wp:anchor distT="0" distB="0" distL="0" distR="0" simplePos="0" relativeHeight="251658245" behindDoc="0" locked="0" layoutInCell="1" allowOverlap="1" wp14:anchorId="4CD1E550" wp14:editId="778AF780">
              <wp:simplePos x="635" y="635"/>
              <wp:positionH relativeFrom="page">
                <wp:align>center</wp:align>
              </wp:positionH>
              <wp:positionV relativeFrom="page">
                <wp:align>top</wp:align>
              </wp:positionV>
              <wp:extent cx="551815" cy="452755"/>
              <wp:effectExtent l="0" t="0" r="635" b="4445"/>
              <wp:wrapNone/>
              <wp:docPr id="193486647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3209ED4" w14:textId="557A07B3"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D1E550" id="_x0000_t202" coordsize="21600,21600" o:spt="202" path="m,l,21600r21600,l21600,xe">
              <v:stroke joinstyle="miter"/>
              <v:path gradientshapeok="t" o:connecttype="rect"/>
            </v:shapetype>
            <v:shape id="Text Box 2" o:spid="_x0000_s1026" type="#_x0000_t202" alt="OFFICIAL" style="position:absolute;left:0;text-align:left;margin-left:0;margin-top:0;width:43.45pt;height:35.6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" filled="f" stroked="f">
              <v:textbox style="mso-fit-shape-to-text:t" inset="0,15pt,0,0">
                <w:txbxContent>
                  <w:p w14:paraId="43209ED4" w14:textId="557A07B3"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D3340C">
      <w:t>Chapter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519CB" w14:textId="49C6E345" w:rsidR="004C5950" w:rsidRDefault="00CE6850">
    <w:pPr>
      <w:pStyle w:val="Header"/>
    </w:pPr>
    <w:r>
      <w:rPr>
        <w:noProof/>
        <w14:numForm w14:val="default"/>
        <w14:numSpacing w14:val="default"/>
      </w:rPr>
      <mc:AlternateContent>
        <mc:Choice Requires="wps">
          <w:drawing>
            <wp:anchor distT="0" distB="0" distL="0" distR="0" simplePos="0" relativeHeight="251658246" behindDoc="0" locked="0" layoutInCell="1" allowOverlap="1" wp14:anchorId="4CE3D56A" wp14:editId="775BC03C">
              <wp:simplePos x="635" y="635"/>
              <wp:positionH relativeFrom="page">
                <wp:align>center</wp:align>
              </wp:positionH>
              <wp:positionV relativeFrom="page">
                <wp:align>top</wp:align>
              </wp:positionV>
              <wp:extent cx="551815" cy="452755"/>
              <wp:effectExtent l="0" t="0" r="635" b="4445"/>
              <wp:wrapNone/>
              <wp:docPr id="30603414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23863F3" w14:textId="285F532C"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E3D56A" id="_x0000_t202" coordsize="21600,21600" o:spt="202" path="m,l,21600r21600,l21600,xe">
              <v:stroke joinstyle="miter"/>
              <v:path gradientshapeok="t" o:connecttype="rect"/>
            </v:shapetype>
            <v:shape id="Text Box 3" o:spid="_x0000_s1027" type="#_x0000_t202" alt="OFFICIAL" style="position:absolute;margin-left:0;margin-top:0;width:43.45pt;height:35.6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" filled="f" stroked="f">
              <v:textbox style="mso-fit-shape-to-text:t" inset="0,15pt,0,0">
                <w:txbxContent>
                  <w:p w14:paraId="623863F3" w14:textId="285F532C"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30F4D" w14:textId="7A0F005A" w:rsidR="00A04EAA" w:rsidRDefault="00CE6850">
    <w:pPr>
      <w:pStyle w:val="Header"/>
    </w:pPr>
    <w:r>
      <w:rPr>
        <w:noProof/>
        <w14:numForm w14:val="default"/>
        <w14:numSpacing w14:val="default"/>
      </w:rPr>
      <mc:AlternateContent>
        <mc:Choice Requires="wps">
          <w:drawing>
            <wp:anchor distT="0" distB="0" distL="0" distR="0" simplePos="0" relativeHeight="251658244" behindDoc="0" locked="0" layoutInCell="1" allowOverlap="1" wp14:anchorId="3C7D7B26" wp14:editId="6A0981B3">
              <wp:simplePos x="722168" y="722168"/>
              <wp:positionH relativeFrom="page">
                <wp:align>center</wp:align>
              </wp:positionH>
              <wp:positionV relativeFrom="page">
                <wp:align>top</wp:align>
              </wp:positionV>
              <wp:extent cx="551815" cy="452755"/>
              <wp:effectExtent l="0" t="0" r="635" b="4445"/>
              <wp:wrapNone/>
              <wp:docPr id="195610263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3308305" w14:textId="371F2D49"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7D7B26" id="_x0000_t202" coordsize="21600,21600" o:spt="202" path="m,l,21600r21600,l21600,xe">
              <v:stroke joinstyle="miter"/>
              <v:path gradientshapeok="t" o:connecttype="rect"/>
            </v:shapetype>
            <v:shape id="Text Box 1" o:spid="_x0000_s1030" type="#_x0000_t202" alt="OFFICIAL" style="position:absolute;margin-left:0;margin-top:0;width:43.45pt;height:35.6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JOgDQIAABw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VYfOp+B80Jh3Iw7ttbvu6w9Ib58MwcLhjnQNGG&#10;Jzykgr6mcLYoacH9+Js/5iPvGKWkR8HU1KCiKVHfDO4jaisZxW1e5nhzk3s3Geag7wFlWOCLsDyZ&#10;MS+oyZQO9CvKeRULYYgZjuVqGibzPozKxefAxWqVklBGloWN2VoeoSNdkcuX4ZU5eyY84KYeYVIT&#10;q97wPubGP71dHQKyn5YSqR2JPDOOEkxrPT+XqPFf7ynr+qiXPwE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DUQk6ANAgAAHAQA&#10;AA4AAAAAAAAAAAAAAAAALgIAAGRycy9lMm9Eb2MueG1sUEsBAi0AFAAGAAgAAAAhAAxeAg7aAAAA&#10;AwEAAA8AAAAAAAAAAAAAAAAAZwQAAGRycy9kb3ducmV2LnhtbFBLBQYAAAAABAAEAPMAAABuBQAA&#10;AAA=&#10;" filled="f" stroked="f">
              <v:textbox style="mso-fit-shape-to-text:t" inset="0,15pt,0,0">
                <w:txbxContent>
                  <w:p w14:paraId="43308305" w14:textId="371F2D49"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A04EAA">
      <w:rPr>
        <w:noProof/>
        <w14:numForm w14:val="default"/>
        <w14:numSpacing w14:val="default"/>
      </w:rPr>
      <w:drawing>
        <wp:anchor distT="0" distB="0" distL="114300" distR="114300" simplePos="0" relativeHeight="251658241" behindDoc="1" locked="1" layoutInCell="1" allowOverlap="1" wp14:anchorId="6CF7B945" wp14:editId="0FE911C4">
          <wp:simplePos x="0" y="0"/>
          <wp:positionH relativeFrom="page">
            <wp:align>left</wp:align>
          </wp:positionH>
          <wp:positionV relativeFrom="page">
            <wp:align>top</wp:align>
          </wp:positionV>
          <wp:extent cx="7563600" cy="10692000"/>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34880" w14:textId="022AF017" w:rsidR="006256BA" w:rsidRDefault="00CE6850">
    <w:pPr>
      <w:framePr w:wrap="around" w:hAnchor="page" w:x="14460" w:yAlign="top" w:anchorLock="1"/>
      <w:textDirection w:val="tbRl"/>
      <w:rPr>
        <w:rStyle w:val="FramedHeader"/>
      </w:rPr>
    </w:pPr>
    <w:r>
      <w:rPr>
        <w:rFonts w:ascii="Arial" w:hAnsi="Arial"/>
        <w:noProof/>
        <w:color w:val="000080"/>
        <w:sz w:val="18"/>
        <w:szCs w:val="18"/>
      </w:rPr>
      <mc:AlternateContent>
        <mc:Choice Requires="wps">
          <w:drawing>
            <wp:anchor distT="0" distB="0" distL="0" distR="0" simplePos="0" relativeHeight="251658248" behindDoc="0" locked="0" layoutInCell="1" allowOverlap="1" wp14:anchorId="2BC2CFC9" wp14:editId="445DD681">
              <wp:simplePos x="635" y="635"/>
              <wp:positionH relativeFrom="page">
                <wp:align>center</wp:align>
              </wp:positionH>
              <wp:positionV relativeFrom="page">
                <wp:align>top</wp:align>
              </wp:positionV>
              <wp:extent cx="551815" cy="452755"/>
              <wp:effectExtent l="0" t="0" r="635" b="4445"/>
              <wp:wrapNone/>
              <wp:docPr id="165918144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296994D4" w14:textId="527F5691"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C2CFC9" id="_x0000_t202" coordsize="21600,21600" o:spt="202" path="m,l,21600r21600,l21600,xe">
              <v:stroke joinstyle="miter"/>
              <v:path gradientshapeok="t" o:connecttype="rect"/>
            </v:shapetype>
            <v:shape id="Text Box 5" o:spid="_x0000_s1032" type="#_x0000_t202" alt="OFFICIAL" style="position:absolute;margin-left:0;margin-top:0;width:43.45pt;height:35.65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DvbvbbDgIAABwE&#10;AAAOAAAAAAAAAAAAAAAAAC4CAABkcnMvZTJvRG9jLnhtbFBLAQItABQABgAIAAAAIQAMXgIO2gAA&#10;AAMBAAAPAAAAAAAAAAAAAAAAAGgEAABkcnMvZG93bnJldi54bWxQSwUGAAAAAAQABADzAAAAbwUA&#10;AAAA&#10;" filled="f" stroked="f">
              <v:textbox style="mso-fit-shape-to-text:t" inset="0,15pt,0,0">
                <w:txbxContent>
                  <w:p w14:paraId="296994D4" w14:textId="527F5691"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6256BA">
      <w:rPr>
        <w:rStyle w:val="FramedHeader"/>
      </w:rPr>
      <w:t>Publication Title</w:t>
    </w:r>
  </w:p>
  <w:p w14:paraId="68214B16" w14:textId="77777777" w:rsidR="006256BA" w:rsidRPr="009F50E3" w:rsidRDefault="006256BA" w:rsidP="00111646">
    <w:pPr>
      <w:pStyle w:val="HeaderEven"/>
    </w:pPr>
    <w:r>
      <w:t>Public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E6727" w14:textId="444944E6" w:rsidR="006256BA" w:rsidRPr="004909C9" w:rsidRDefault="00CE6850" w:rsidP="004B2603">
    <w:pPr>
      <w:pStyle w:val="HeaderOdd"/>
    </w:pPr>
    <w:r>
      <w:rPr>
        <w:noProof/>
        <w14:numForm w14:val="default"/>
        <w14:numSpacing w14:val="default"/>
      </w:rPr>
      <mc:AlternateContent>
        <mc:Choice Requires="wps">
          <w:drawing>
            <wp:anchor distT="0" distB="0" distL="0" distR="0" simplePos="0" relativeHeight="251658249" behindDoc="0" locked="0" layoutInCell="1" allowOverlap="1" wp14:anchorId="41F263CC" wp14:editId="5C7E3836">
              <wp:simplePos x="635" y="635"/>
              <wp:positionH relativeFrom="page">
                <wp:align>center</wp:align>
              </wp:positionH>
              <wp:positionV relativeFrom="page">
                <wp:align>top</wp:align>
              </wp:positionV>
              <wp:extent cx="551815" cy="452755"/>
              <wp:effectExtent l="0" t="0" r="635" b="4445"/>
              <wp:wrapNone/>
              <wp:docPr id="242346292"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09F0796" w14:textId="4FF2E939"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F263CC" id="_x0000_t202" coordsize="21600,21600" o:spt="202" path="m,l,21600r21600,l21600,xe">
              <v:stroke joinstyle="miter"/>
              <v:path gradientshapeok="t" o:connecttype="rect"/>
            </v:shapetype>
            <v:shape id="Text Box 6" o:spid="_x0000_s1033" type="#_x0000_t202" alt="OFFICIAL" style="position:absolute;margin-left:0;margin-top:0;width:43.45pt;height:35.6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CC0UTmDgIAABwE&#10;AAAOAAAAAAAAAAAAAAAAAC4CAABkcnMvZTJvRG9jLnhtbFBLAQItABQABgAIAAAAIQAMXgIO2gAA&#10;AAMBAAAPAAAAAAAAAAAAAAAAAGgEAABkcnMvZG93bnJldi54bWxQSwUGAAAAAAQABADzAAAAbwUA&#10;AAAA&#10;" filled="f" stroked="f">
              <v:textbox style="mso-fit-shape-to-text:t" inset="0,15pt,0,0">
                <w:txbxContent>
                  <w:p w14:paraId="609F0796" w14:textId="4FF2E939"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fldSimple w:instr="STYLEREF  &quot;Cover Title Main&quot;  \* MERGEFORMAT">
      <w:r w:rsidR="00B600E2">
        <w:rPr>
          <w:noProof/>
        </w:rPr>
        <w:t>Consultation Guide</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F08F7" w14:textId="6E099F23" w:rsidR="006256BA" w:rsidRPr="00AA7ADC" w:rsidRDefault="00CE6850" w:rsidP="00AA7ADC">
    <w:pPr>
      <w:pStyle w:val="Header"/>
    </w:pPr>
    <w:r>
      <w:rPr>
        <w:noProof/>
        <w14:numForm w14:val="default"/>
        <w14:numSpacing w14:val="default"/>
      </w:rPr>
      <mc:AlternateContent>
        <mc:Choice Requires="wps">
          <w:drawing>
            <wp:anchor distT="0" distB="0" distL="0" distR="0" simplePos="0" relativeHeight="251658247" behindDoc="0" locked="0" layoutInCell="1" allowOverlap="1" wp14:anchorId="6E933771" wp14:editId="0C9D1AA1">
              <wp:simplePos x="720725" y="720725"/>
              <wp:positionH relativeFrom="page">
                <wp:align>center</wp:align>
              </wp:positionH>
              <wp:positionV relativeFrom="page">
                <wp:align>top</wp:align>
              </wp:positionV>
              <wp:extent cx="551815" cy="452755"/>
              <wp:effectExtent l="0" t="0" r="635" b="4445"/>
              <wp:wrapNone/>
              <wp:docPr id="35258844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7627389B" w14:textId="59B39A9A"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933771" id="_x0000_t202" coordsize="21600,21600" o:spt="202" path="m,l,21600r21600,l21600,xe">
              <v:stroke joinstyle="miter"/>
              <v:path gradientshapeok="t" o:connecttype="rect"/>
            </v:shapetype>
            <v:shape id="Text Box 4" o:spid="_x0000_s1036" type="#_x0000_t202" alt="OFFICIAL" style="position:absolute;margin-left:0;margin-top:0;width:43.45pt;height:35.6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CgJFZUNAgAAHQQA&#10;AA4AAAAAAAAAAAAAAAAALgIAAGRycy9lMm9Eb2MueG1sUEsBAi0AFAAGAAgAAAAhAAxeAg7aAAAA&#10;AwEAAA8AAAAAAAAAAAAAAAAAZwQAAGRycy9kb3ducmV2LnhtbFBLBQYAAAAABAAEAPMAAABuBQAA&#10;AAA=&#10;" filled="f" stroked="f">
              <v:textbox style="mso-fit-shape-to-text:t" inset="0,15pt,0,0">
                <w:txbxContent>
                  <w:p w14:paraId="7627389B" w14:textId="59B39A9A"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3646D" w14:textId="7088CDD3" w:rsidR="001D6A8A" w:rsidRDefault="00CE6850">
    <w:pPr>
      <w:framePr w:wrap="around" w:hAnchor="page" w:x="14460" w:yAlign="top" w:anchorLock="1"/>
      <w:textDirection w:val="tbRl"/>
      <w:rPr>
        <w:rStyle w:val="FramedHeader"/>
      </w:rPr>
    </w:pPr>
    <w:r>
      <w:rPr>
        <w:rFonts w:ascii="Arial" w:hAnsi="Arial"/>
        <w:noProof/>
        <w:color w:val="000080"/>
        <w:sz w:val="18"/>
        <w:szCs w:val="18"/>
      </w:rPr>
      <mc:AlternateContent>
        <mc:Choice Requires="wps">
          <w:drawing>
            <wp:anchor distT="0" distB="0" distL="0" distR="0" simplePos="0" relativeHeight="251658240" behindDoc="0" locked="0" layoutInCell="1" allowOverlap="1" wp14:anchorId="439645CE" wp14:editId="6FAB65EA">
              <wp:simplePos x="635" y="635"/>
              <wp:positionH relativeFrom="page">
                <wp:align>center</wp:align>
              </wp:positionH>
              <wp:positionV relativeFrom="page">
                <wp:align>top</wp:align>
              </wp:positionV>
              <wp:extent cx="551815" cy="452755"/>
              <wp:effectExtent l="0" t="0" r="635" b="4445"/>
              <wp:wrapNone/>
              <wp:docPr id="1480200723"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44D248D" w14:textId="7E80296F"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9645CE" id="_x0000_t202" coordsize="21600,21600" o:spt="202" path="m,l,21600r21600,l21600,xe">
              <v:stroke joinstyle="miter"/>
              <v:path gradientshapeok="t" o:connecttype="rect"/>
            </v:shapetype>
            <v:shape id="Text Box 8" o:spid="_x0000_s1038" type="#_x0000_t202" alt="OFFICIAL" style="position:absolute;margin-left:0;margin-top:0;width:43.45pt;height:35.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DuDgIAAB0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XY/XxqfwfNCadyMC7cW77usPaG+fDMHG4YB0HV&#10;hic8pIK+pnC2KGnB/fibP+Yj8RilpEfF1NSgpClR3wwuJIorGcVtXuZ4c5N7NxnmoO8BdVjgk7A8&#10;mTEvqMmUDvQr6nkVC2GIGY7lahom8z6M0sX3wMVqlZJQR5aFjdlaHqEjX5HMl+GVOXtmPOCqHmGS&#10;E6veED/mxj+9XR0C0p+2ErkdiTxTjhpMez2/lyjyX+8p6/qqlz8B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Dyd3DuDgIAAB0E&#10;AAAOAAAAAAAAAAAAAAAAAC4CAABkcnMvZTJvRG9jLnhtbFBLAQItABQABgAIAAAAIQAMXgIO2gAA&#10;AAMBAAAPAAAAAAAAAAAAAAAAAGgEAABkcnMvZG93bnJldi54bWxQSwUGAAAAAAQABADzAAAAbwUA&#10;AAAA&#10;" filled="f" stroked="f">
              <v:textbox style="mso-fit-shape-to-text:t" inset="0,15pt,0,0">
                <w:txbxContent>
                  <w:p w14:paraId="644D248D" w14:textId="7E80296F"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1D6A8A">
      <w:rPr>
        <w:rStyle w:val="FramedHeader"/>
      </w:rPr>
      <w:t>Publication Title</w:t>
    </w:r>
  </w:p>
  <w:p w14:paraId="3E509053" w14:textId="04D85172" w:rsidR="001D6A8A" w:rsidRPr="005E0DC1" w:rsidRDefault="00691F6C" w:rsidP="005E0DC1">
    <w:pPr>
      <w:pStyle w:val="HeaderEven"/>
    </w:pPr>
    <w:fldSimple w:instr="STYLEREF  &quot;Cover Title Main&quot;  \* MERGEFORMAT">
      <w:r>
        <w:rPr>
          <w:noProof/>
        </w:rPr>
        <w:t>Consultation Guide</w:t>
      </w:r>
    </w:fldSimple>
    <w:r w:rsidR="00FC54A2" w:rsidRPr="005E0DC1">
      <w:rPr>
        <w:noProof/>
      </w:rPr>
      <w:drawing>
        <wp:anchor distT="0" distB="0" distL="114300" distR="114300" simplePos="0" relativeHeight="251650048" behindDoc="1" locked="1" layoutInCell="1" allowOverlap="1" wp14:anchorId="5F2A0BEC" wp14:editId="6B184B40">
          <wp:simplePos x="904875" y="952500"/>
          <wp:positionH relativeFrom="column">
            <wp:align>center</wp:align>
          </wp:positionH>
          <wp:positionV relativeFrom="page">
            <wp:align>top</wp:align>
          </wp:positionV>
          <wp:extent cx="7559675" cy="1258570"/>
          <wp:effectExtent l="0" t="0" r="3175" b="0"/>
          <wp:wrapNone/>
          <wp:docPr id="582064346" name="Picture 5820643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7" cy="1258983"/>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49502" w14:textId="4B4CFB3B" w:rsidR="001D6A8A" w:rsidRPr="006B15BB" w:rsidRDefault="00CE6850" w:rsidP="00B72FDA">
    <w:pPr>
      <w:pStyle w:val="HeaderOdd"/>
    </w:pPr>
    <w:r>
      <w:rPr>
        <w:b/>
        <w:bCs/>
        <w:noProof/>
        <w14:numForm w14:val="default"/>
        <w14:numSpacing w14:val="default"/>
      </w:rPr>
      <mc:AlternateContent>
        <mc:Choice Requires="wps">
          <w:drawing>
            <wp:anchor distT="0" distB="0" distL="0" distR="0" simplePos="0" relativeHeight="251660288" behindDoc="0" locked="0" layoutInCell="1" allowOverlap="1" wp14:anchorId="61A5706B" wp14:editId="607BA2EB">
              <wp:simplePos x="635" y="635"/>
              <wp:positionH relativeFrom="page">
                <wp:align>center</wp:align>
              </wp:positionH>
              <wp:positionV relativeFrom="page">
                <wp:align>top</wp:align>
              </wp:positionV>
              <wp:extent cx="551815" cy="452755"/>
              <wp:effectExtent l="0" t="0" r="635" b="4445"/>
              <wp:wrapNone/>
              <wp:docPr id="1840982061"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27AC55E1" w14:textId="19676804"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A5706B" id="_x0000_t202" coordsize="21600,21600" o:spt="202" path="m,l,21600r21600,l21600,xe">
              <v:stroke joinstyle="miter"/>
              <v:path gradientshapeok="t" o:connecttype="rect"/>
            </v:shapetype>
            <v:shape id="Text Box 9" o:spid="_x0000_s1039" type="#_x0000_t202" alt="OFFICIAL" style="position:absolute;margin-left:0;margin-top:0;width:43.45pt;height:35.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CfyMLTDgIAAB0E&#10;AAAOAAAAAAAAAAAAAAAAAC4CAABkcnMvZTJvRG9jLnhtbFBLAQItABQABgAIAAAAIQAMXgIO2gAA&#10;AAMBAAAPAAAAAAAAAAAAAAAAAGgEAABkcnMvZG93bnJldi54bWxQSwUGAAAAAAQABADzAAAAbwUA&#10;AAAA&#10;" filled="f" stroked="f">
              <v:textbox style="mso-fit-shape-to-text:t" inset="0,15pt,0,0">
                <w:txbxContent>
                  <w:p w14:paraId="27AC55E1" w14:textId="19676804"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r w:rsidR="006B15BB" w:rsidRPr="006B15BB">
      <w:rPr>
        <w:b/>
        <w:bCs/>
        <w:noProof/>
      </w:rPr>
      <w:drawing>
        <wp:anchor distT="0" distB="0" distL="114300" distR="114300" simplePos="0" relativeHeight="251652096" behindDoc="1" locked="1" layoutInCell="1" allowOverlap="1" wp14:anchorId="45391896" wp14:editId="3A711A91">
          <wp:simplePos x="904875" y="800100"/>
          <wp:positionH relativeFrom="page">
            <wp:align>center</wp:align>
          </wp:positionH>
          <wp:positionV relativeFrom="page">
            <wp:align>top</wp:align>
          </wp:positionV>
          <wp:extent cx="7559675" cy="1258570"/>
          <wp:effectExtent l="0" t="0" r="3175" b="0"/>
          <wp:wrapNone/>
          <wp:docPr id="849971400" name="Picture 849971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7" cy="1258983"/>
                  </a:xfrm>
                  <a:prstGeom prst="rect">
                    <a:avLst/>
                  </a:prstGeom>
                </pic:spPr>
              </pic:pic>
            </a:graphicData>
          </a:graphic>
          <wp14:sizeRelH relativeFrom="margin">
            <wp14:pctWidth>0</wp14:pctWidth>
          </wp14:sizeRelH>
          <wp14:sizeRelV relativeFrom="margin">
            <wp14:pctHeight>0</wp14:pctHeight>
          </wp14:sizeRelV>
        </wp:anchor>
      </w:drawing>
    </w:r>
    <w:r w:rsidR="00B72FDA" w:rsidRPr="006B15BB">
      <w:rPr>
        <w:b/>
        <w:bCs/>
        <w:noProof/>
      </w:rPr>
      <w:drawing>
        <wp:anchor distT="0" distB="0" distL="114300" distR="114300" simplePos="0" relativeHeight="251654144" behindDoc="1" locked="1" layoutInCell="1" allowOverlap="1" wp14:anchorId="2BCB9CD0" wp14:editId="3D4B9F45">
          <wp:simplePos x="904875" y="800100"/>
          <wp:positionH relativeFrom="page">
            <wp:align>center</wp:align>
          </wp:positionH>
          <wp:positionV relativeFrom="page">
            <wp:align>top</wp:align>
          </wp:positionV>
          <wp:extent cx="7559675" cy="1258570"/>
          <wp:effectExtent l="0" t="0" r="3175" b="0"/>
          <wp:wrapNone/>
          <wp:docPr id="888507100" name="Picture 888507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7" cy="1258983"/>
                  </a:xfrm>
                  <a:prstGeom prst="rect">
                    <a:avLst/>
                  </a:prstGeom>
                </pic:spPr>
              </pic:pic>
            </a:graphicData>
          </a:graphic>
          <wp14:sizeRelH relativeFrom="margin">
            <wp14:pctWidth>0</wp14:pctWidth>
          </wp14:sizeRelH>
          <wp14:sizeRelV relativeFrom="margin">
            <wp14:pctHeight>0</wp14:pctHeight>
          </wp14:sizeRelV>
        </wp:anchor>
      </w:drawing>
    </w:r>
    <w:r w:rsidR="00B72FDA" w:rsidRPr="00B72FDA">
      <w:rPr>
        <w:b/>
        <w:bCs/>
      </w:rPr>
      <w:t>Consultation Guid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26E0" w14:textId="49E4FB48" w:rsidR="00622D85" w:rsidRPr="001D6A8A" w:rsidRDefault="00CE6850" w:rsidP="001D6A8A">
    <w:pPr>
      <w:pStyle w:val="Header"/>
    </w:pPr>
    <w:r>
      <w:rPr>
        <w:noProof/>
        <w14:numForm w14:val="default"/>
        <w14:numSpacing w14:val="default"/>
      </w:rPr>
      <mc:AlternateContent>
        <mc:Choice Requires="wps">
          <w:drawing>
            <wp:anchor distT="0" distB="0" distL="0" distR="0" simplePos="0" relativeHeight="251656192" behindDoc="0" locked="0" layoutInCell="1" allowOverlap="1" wp14:anchorId="2673DC05" wp14:editId="4C16E583">
              <wp:simplePos x="635" y="635"/>
              <wp:positionH relativeFrom="page">
                <wp:align>center</wp:align>
              </wp:positionH>
              <wp:positionV relativeFrom="page">
                <wp:align>top</wp:align>
              </wp:positionV>
              <wp:extent cx="551815" cy="452755"/>
              <wp:effectExtent l="0" t="0" r="635" b="4445"/>
              <wp:wrapNone/>
              <wp:docPr id="1329449424"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E570E01" w14:textId="7CC1086A"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73DC05" id="_x0000_t202" coordsize="21600,21600" o:spt="202" path="m,l,21600r21600,l21600,xe">
              <v:stroke joinstyle="miter"/>
              <v:path gradientshapeok="t" o:connecttype="rect"/>
            </v:shapetype>
            <v:shape id="Text Box 7" o:spid="_x0000_s1042" type="#_x0000_t202" alt="OFFICIAL" style="position:absolute;margin-left:0;margin-top:0;width:43.45pt;height:35.65pt;z-index:251656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BGiroYDgIAAB0E&#10;AAAOAAAAAAAAAAAAAAAAAC4CAABkcnMvZTJvRG9jLnhtbFBLAQItABQABgAIAAAAIQAMXgIO2gAA&#10;AAMBAAAPAAAAAAAAAAAAAAAAAGgEAABkcnMvZG93bnJldi54bWxQSwUGAAAAAAQABADzAAAAbwUA&#10;AAAA&#10;" filled="f" stroked="f">
              <v:textbox style="mso-fit-shape-to-text:t" inset="0,15pt,0,0">
                <w:txbxContent>
                  <w:p w14:paraId="4E570E01" w14:textId="7CC1086A" w:rsidR="00CE6850" w:rsidRPr="00CE6850" w:rsidRDefault="00CE6850" w:rsidP="00CE6850">
                    <w:pPr>
                      <w:spacing w:after="0"/>
                      <w:rPr>
                        <w:rFonts w:eastAsia="Calibri" w:cs="Calibri"/>
                        <w:noProof/>
                        <w:color w:val="FF0000"/>
                        <w:sz w:val="24"/>
                        <w:szCs w:val="24"/>
                      </w:rPr>
                    </w:pPr>
                    <w:r w:rsidRPr="00CE6850">
                      <w:rPr>
                        <w:rFonts w:eastAsia="Calibri" w:cs="Calibri"/>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fillcolor="#a0a0a0" stroked="f"/>
    </w:pict>
  </w:numPicBullet>
  <w:abstractNum w:abstractNumId="0" w15:restartNumberingAfterBreak="0">
    <w:nsid w:val="FFFFFF7C"/>
    <w:multiLevelType w:val="singleLevel"/>
    <w:tmpl w:val="72468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0DE3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42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F66FB2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AB0D0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1877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44CD2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86FE8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74590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8045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C21F48"/>
    <w:multiLevelType w:val="singleLevel"/>
    <w:tmpl w:val="F0B87A5C"/>
    <w:name w:val="Case study bullet List"/>
    <w:lvl w:ilvl="0">
      <w:start w:val="1"/>
      <w:numFmt w:val="bullet"/>
      <w:lvlRestart w:val="0"/>
      <w:lvlText w:val="•"/>
      <w:lvlJc w:val="left"/>
      <w:pPr>
        <w:tabs>
          <w:tab w:val="num" w:pos="283"/>
        </w:tabs>
        <w:ind w:left="283" w:hanging="283"/>
      </w:pPr>
      <w:rPr>
        <w:rFonts w:ascii="Book Antiqua" w:hAnsi="Book Antiqua"/>
        <w:b w:val="0"/>
        <w:i w:val="0"/>
        <w:color w:val="000080"/>
        <w:sz w:val="16"/>
      </w:rPr>
    </w:lvl>
  </w:abstractNum>
  <w:abstractNum w:abstractNumId="11" w15:restartNumberingAfterBreak="0">
    <w:nsid w:val="151B6844"/>
    <w:multiLevelType w:val="multilevel"/>
    <w:tmpl w:val="D5A81ED6"/>
    <w:lvl w:ilvl="0">
      <w:start w:val="1"/>
      <w:numFmt w:val="bullet"/>
      <w:lvlText w:val=""/>
      <w:lvlJc w:val="left"/>
      <w:pPr>
        <w:ind w:left="644" w:hanging="284"/>
      </w:pPr>
      <w:rPr>
        <w:rFonts w:ascii="Symbol" w:hAnsi="Symbol" w:hint="default"/>
        <w:color w:val="auto"/>
      </w:rPr>
    </w:lvl>
    <w:lvl w:ilvl="1">
      <w:start w:val="1"/>
      <w:numFmt w:val="bullet"/>
      <w:lvlText w:val="–"/>
      <w:lvlJc w:val="left"/>
      <w:pPr>
        <w:ind w:left="928" w:hanging="284"/>
      </w:pPr>
      <w:rPr>
        <w:rFonts w:ascii="Times New Roman" w:hAnsi="Times New Roman" w:cs="Times New Roman" w:hint="default"/>
      </w:rPr>
    </w:lvl>
    <w:lvl w:ilvl="2">
      <w:start w:val="1"/>
      <w:numFmt w:val="bullet"/>
      <w:lvlText w:val=":"/>
      <w:lvlJc w:val="left"/>
      <w:pPr>
        <w:ind w:left="1212" w:hanging="284"/>
      </w:pPr>
      <w:rPr>
        <w:rFonts w:ascii="Times New Roman" w:hAnsi="Times New Roman" w:cs="Times New Roman" w:hint="default"/>
      </w:rPr>
    </w:lvl>
    <w:lvl w:ilvl="3">
      <w:start w:val="1"/>
      <w:numFmt w:val="decimal"/>
      <w:lvlText w:val="%4)"/>
      <w:lvlJc w:val="left"/>
      <w:pPr>
        <w:ind w:left="1496" w:hanging="284"/>
      </w:pPr>
      <w:rPr>
        <w:rFonts w:hint="default"/>
      </w:rPr>
    </w:lvl>
    <w:lvl w:ilvl="4">
      <w:start w:val="1"/>
      <w:numFmt w:val="lowerLetter"/>
      <w:lvlText w:val="%5)"/>
      <w:lvlJc w:val="left"/>
      <w:pPr>
        <w:ind w:left="1780" w:hanging="284"/>
      </w:pPr>
      <w:rPr>
        <w:rFonts w:hint="default"/>
      </w:rPr>
    </w:lvl>
    <w:lvl w:ilvl="5">
      <w:start w:val="1"/>
      <w:numFmt w:val="lowerRoman"/>
      <w:lvlText w:val="%6)"/>
      <w:lvlJc w:val="left"/>
      <w:pPr>
        <w:ind w:left="2064" w:hanging="284"/>
      </w:pPr>
      <w:rPr>
        <w:rFonts w:hint="default"/>
      </w:rPr>
    </w:lvl>
    <w:lvl w:ilvl="6">
      <w:start w:val="1"/>
      <w:numFmt w:val="decimal"/>
      <w:lvlText w:val="%7."/>
      <w:lvlJc w:val="left"/>
      <w:pPr>
        <w:ind w:left="2348" w:hanging="284"/>
      </w:pPr>
      <w:rPr>
        <w:rFonts w:hint="default"/>
      </w:rPr>
    </w:lvl>
    <w:lvl w:ilvl="7">
      <w:start w:val="1"/>
      <w:numFmt w:val="lowerLetter"/>
      <w:lvlText w:val="%8."/>
      <w:lvlJc w:val="left"/>
      <w:pPr>
        <w:ind w:left="2632" w:hanging="284"/>
      </w:pPr>
      <w:rPr>
        <w:rFonts w:hint="default"/>
      </w:rPr>
    </w:lvl>
    <w:lvl w:ilvl="8">
      <w:start w:val="1"/>
      <w:numFmt w:val="lowerRoman"/>
      <w:lvlText w:val="%9."/>
      <w:lvlJc w:val="left"/>
      <w:pPr>
        <w:ind w:left="2916" w:hanging="284"/>
      </w:pPr>
      <w:rPr>
        <w:rFonts w:hint="default"/>
      </w:rPr>
    </w:lvl>
  </w:abstractNum>
  <w:abstractNum w:abstractNumId="12" w15:restartNumberingAfterBreak="0">
    <w:nsid w:val="164A4E0E"/>
    <w:multiLevelType w:val="multilevel"/>
    <w:tmpl w:val="6B2272A8"/>
    <w:name w:val="BoTStandardBulletedList"/>
    <w:lvl w:ilvl="0">
      <w:start w:val="1"/>
      <w:numFmt w:val="bullet"/>
      <w:lvlRestart w:val="0"/>
      <w:lvlText w:val="•"/>
      <w:lvlJc w:val="left"/>
      <w:pPr>
        <w:tabs>
          <w:tab w:val="num" w:pos="567"/>
        </w:tabs>
        <w:ind w:left="567" w:hanging="567"/>
      </w:pPr>
      <w:rPr>
        <w:rFonts w:ascii="Times New Roman" w:hAnsi="Times New Roman" w:cs="Times New Roman"/>
        <w:b w:val="0"/>
        <w:i w:val="0"/>
      </w:rPr>
    </w:lvl>
    <w:lvl w:ilvl="1">
      <w:start w:val="1"/>
      <w:numFmt w:val="bullet"/>
      <w:lvlText w:val="–"/>
      <w:lvlJc w:val="left"/>
      <w:pPr>
        <w:tabs>
          <w:tab w:val="num" w:pos="1134"/>
        </w:tabs>
        <w:ind w:left="1134" w:hanging="567"/>
      </w:pPr>
      <w:rPr>
        <w:rFonts w:ascii="Times New Roman" w:hAnsi="Times New Roman" w:cs="Times New Roman"/>
        <w:b w:val="0"/>
        <w:i w:val="0"/>
      </w:rPr>
    </w:lvl>
    <w:lvl w:ilvl="2">
      <w:start w:val="1"/>
      <w:numFmt w:val="bullet"/>
      <w:lvlText w:val=":"/>
      <w:lvlJc w:val="left"/>
      <w:pPr>
        <w:tabs>
          <w:tab w:val="num" w:pos="1701"/>
        </w:tabs>
        <w:ind w:left="1701" w:hanging="567"/>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3" w15:restartNumberingAfterBreak="0">
    <w:nsid w:val="16CF3752"/>
    <w:multiLevelType w:val="multilevel"/>
    <w:tmpl w:val="2AECF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C960FD"/>
    <w:multiLevelType w:val="multilevel"/>
    <w:tmpl w:val="0CAC953E"/>
    <w:name w:val="OneLevelNumberedParagraphList"/>
    <w:lvl w:ilvl="0">
      <w:start w:val="1"/>
      <w:numFmt w:val="decimal"/>
      <w:lvlRestart w:val="0"/>
      <w:lvlText w:val="%1."/>
      <w:lvlJc w:val="left"/>
      <w:pPr>
        <w:tabs>
          <w:tab w:val="num" w:pos="567"/>
        </w:tabs>
        <w:ind w:left="567" w:hanging="567"/>
      </w:pPr>
      <w:rPr>
        <w:rFonts w:asciiTheme="minorHAnsi" w:hAnsiTheme="minorHAnsi" w:cs="Times New Roman" w:hint="default"/>
        <w:b w:val="0"/>
        <w:i w:val="0"/>
        <w:color w:val="000000"/>
      </w:rPr>
    </w:lvl>
    <w:lvl w:ilvl="1">
      <w:start w:val="1"/>
      <w:numFmt w:val="decimal"/>
      <w:lvlText w:val="%2"/>
      <w:lvlJc w:val="left"/>
      <w:pPr>
        <w:tabs>
          <w:tab w:val="num" w:pos="1134"/>
        </w:tabs>
        <w:ind w:left="1134" w:hanging="567"/>
      </w:pPr>
      <w:rPr>
        <w:rFonts w:ascii="Times New Roman" w:hAnsi="Times New Roman" w:cs="Times New Roman" w:hint="default"/>
        <w:b w:val="0"/>
        <w:i w:val="0"/>
        <w:color w:val="000000"/>
      </w:rPr>
    </w:lvl>
    <w:lvl w:ilvl="2">
      <w:start w:val="1"/>
      <w:numFmt w:val="decimal"/>
      <w:lvlText w:val="%3"/>
      <w:lvlJc w:val="left"/>
      <w:pPr>
        <w:tabs>
          <w:tab w:val="num" w:pos="1701"/>
        </w:tabs>
        <w:ind w:left="1701" w:hanging="567"/>
      </w:pPr>
      <w:rPr>
        <w:rFonts w:ascii="Times New Roman" w:hAnsi="Times New Roman" w:cs="Times New Roman" w:hint="default"/>
        <w:b w:val="0"/>
        <w:i w:val="0"/>
        <w:color w:val="000000"/>
      </w:rPr>
    </w:lvl>
    <w:lvl w:ilvl="3">
      <w:start w:val="1"/>
      <w:numFmt w:val="decimal"/>
      <w:lvlText w:val="%4"/>
      <w:lvlJc w:val="left"/>
      <w:pPr>
        <w:tabs>
          <w:tab w:val="num" w:pos="2268"/>
        </w:tabs>
        <w:ind w:left="2268" w:hanging="567"/>
      </w:pPr>
      <w:rPr>
        <w:rFonts w:ascii="Times New Roman" w:hAnsi="Times New Roman" w:cs="Times New Roman" w:hint="default"/>
        <w:b w:val="0"/>
        <w:i w:val="0"/>
        <w:color w:val="000000"/>
      </w:rPr>
    </w:lvl>
    <w:lvl w:ilvl="4">
      <w:start w:val="1"/>
      <w:numFmt w:val="decimal"/>
      <w:lvlText w:val="%5"/>
      <w:lvlJc w:val="left"/>
      <w:pPr>
        <w:tabs>
          <w:tab w:val="num" w:pos="2835"/>
        </w:tabs>
        <w:ind w:left="2835" w:hanging="567"/>
      </w:pPr>
      <w:rPr>
        <w:rFonts w:ascii="Times New Roman" w:hAnsi="Times New Roman" w:cs="Times New Roman" w:hint="default"/>
        <w:b w:val="0"/>
        <w:i w:val="0"/>
        <w:color w:val="000000"/>
      </w:rPr>
    </w:lvl>
    <w:lvl w:ilvl="5">
      <w:start w:val="1"/>
      <w:numFmt w:val="decimal"/>
      <w:lvlText w:val="%6"/>
      <w:lvlJc w:val="left"/>
      <w:pPr>
        <w:tabs>
          <w:tab w:val="num" w:pos="3402"/>
        </w:tabs>
        <w:ind w:left="3402" w:hanging="567"/>
      </w:pPr>
      <w:rPr>
        <w:rFonts w:ascii="Times New Roman" w:hAnsi="Times New Roman" w:cs="Times New Roman" w:hint="default"/>
        <w:b w:val="0"/>
        <w:i w:val="0"/>
        <w:color w:val="000000"/>
      </w:rPr>
    </w:lvl>
    <w:lvl w:ilvl="6">
      <w:start w:val="1"/>
      <w:numFmt w:val="decimal"/>
      <w:lvlText w:val="%7"/>
      <w:lvlJc w:val="left"/>
      <w:pPr>
        <w:tabs>
          <w:tab w:val="num" w:pos="3969"/>
        </w:tabs>
        <w:ind w:left="3969" w:hanging="567"/>
      </w:pPr>
      <w:rPr>
        <w:rFonts w:ascii="Times New Roman" w:hAnsi="Times New Roman" w:cs="Times New Roman" w:hint="default"/>
        <w:b w:val="0"/>
        <w:i w:val="0"/>
        <w:color w:val="000000"/>
      </w:rPr>
    </w:lvl>
    <w:lvl w:ilvl="7">
      <w:start w:val="1"/>
      <w:numFmt w:val="decimal"/>
      <w:lvlText w:val="%8"/>
      <w:lvlJc w:val="left"/>
      <w:pPr>
        <w:tabs>
          <w:tab w:val="num" w:pos="4536"/>
        </w:tabs>
        <w:ind w:left="4536" w:hanging="567"/>
      </w:pPr>
      <w:rPr>
        <w:rFonts w:ascii="Times New Roman" w:hAnsi="Times New Roman" w:cs="Times New Roman" w:hint="default"/>
        <w:b w:val="0"/>
        <w:i w:val="0"/>
        <w:color w:val="000000"/>
      </w:rPr>
    </w:lvl>
    <w:lvl w:ilvl="8">
      <w:start w:val="1"/>
      <w:numFmt w:val="decimal"/>
      <w:lvlText w:val="%9"/>
      <w:lvlJc w:val="left"/>
      <w:pPr>
        <w:tabs>
          <w:tab w:val="num" w:pos="5103"/>
        </w:tabs>
        <w:ind w:left="5103" w:hanging="567"/>
      </w:pPr>
      <w:rPr>
        <w:rFonts w:ascii="Times New Roman" w:hAnsi="Times New Roman" w:cs="Times New Roman" w:hint="default"/>
        <w:b w:val="0"/>
        <w:i w:val="0"/>
        <w:color w:val="000000"/>
      </w:rPr>
    </w:lvl>
  </w:abstractNum>
  <w:abstractNum w:abstractNumId="15" w15:restartNumberingAfterBreak="0">
    <w:nsid w:val="1AB7068D"/>
    <w:multiLevelType w:val="multilevel"/>
    <w:tmpl w:val="124A22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44237C5"/>
    <w:multiLevelType w:val="multilevel"/>
    <w:tmpl w:val="F0BE3518"/>
    <w:name w:val="StandardNumberedList"/>
    <w:lvl w:ilvl="0">
      <w:start w:val="1"/>
      <w:numFmt w:val="decimal"/>
      <w:lvlRestart w:val="0"/>
      <w:pStyle w:val="NumberedList1"/>
      <w:lvlText w:val="%1."/>
      <w:lvlJc w:val="left"/>
      <w:pPr>
        <w:tabs>
          <w:tab w:val="num" w:pos="567"/>
        </w:tabs>
        <w:ind w:left="567" w:hanging="567"/>
      </w:pPr>
      <w:rPr>
        <w:b w:val="0"/>
        <w:i w:val="0"/>
      </w:rPr>
    </w:lvl>
    <w:lvl w:ilvl="1">
      <w:start w:val="1"/>
      <w:numFmt w:val="decimal"/>
      <w:pStyle w:val="NumberedList11"/>
      <w:lvlText w:val="%1.%2."/>
      <w:lvlJc w:val="left"/>
      <w:pPr>
        <w:tabs>
          <w:tab w:val="num" w:pos="1134"/>
        </w:tabs>
        <w:ind w:left="1134" w:hanging="567"/>
      </w:pPr>
      <w:rPr>
        <w:b w:val="0"/>
        <w:i w:val="0"/>
      </w:rPr>
    </w:lvl>
    <w:lvl w:ilvl="2">
      <w:start w:val="1"/>
      <w:numFmt w:val="decimal"/>
      <w:pStyle w:val="NumberedList111"/>
      <w:lvlText w:val="%1.%2.%3."/>
      <w:lvlJc w:val="left"/>
      <w:pPr>
        <w:tabs>
          <w:tab w:val="num" w:pos="1701"/>
        </w:tabs>
        <w:ind w:left="1701" w:hanging="567"/>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7" w15:restartNumberingAfterBreak="0">
    <w:nsid w:val="25920B7D"/>
    <w:multiLevelType w:val="multilevel"/>
    <w:tmpl w:val="F3047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440C8B"/>
    <w:multiLevelType w:val="multilevel"/>
    <w:tmpl w:val="1A2A19BE"/>
    <w:name w:val="NewParagraphList"/>
    <w:lvl w:ilvl="0">
      <w:start w:val="1"/>
      <w:numFmt w:val="decimal"/>
      <w:lvlRestart w:val="0"/>
      <w:suff w:val="nothing"/>
      <w:lvlText w:val="%1"/>
      <w:lvlJc w:val="left"/>
      <w:pPr>
        <w:ind w:left="0" w:firstLine="0"/>
      </w:pPr>
      <w:rPr>
        <w:rFonts w:hint="default"/>
        <w:b w:val="0"/>
        <w:i w:val="0"/>
        <w:vanish/>
        <w:color w:val="000000"/>
        <w:sz w:val="2"/>
      </w:rPr>
    </w:lvl>
    <w:lvl w:ilvl="1">
      <w:start w:val="1"/>
      <w:numFmt w:val="decimal"/>
      <w:lvlText w:val="%1.%2"/>
      <w:lvlJc w:val="left"/>
      <w:pPr>
        <w:tabs>
          <w:tab w:val="num" w:pos="567"/>
        </w:tabs>
        <w:ind w:left="567" w:hanging="56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134"/>
        </w:tabs>
        <w:ind w:left="1418" w:hanging="851"/>
      </w:pPr>
      <w:rPr>
        <w:rFonts w:hint="default"/>
        <w:b w:val="0"/>
        <w:i w:val="0"/>
        <w:color w:val="000000"/>
      </w:rPr>
    </w:lvl>
    <w:lvl w:ilvl="3">
      <w:start w:val="1"/>
      <w:numFmt w:val="decimal"/>
      <w:lvlText w:val="%1.%2.%3.%4"/>
      <w:lvlJc w:val="left"/>
      <w:pPr>
        <w:tabs>
          <w:tab w:val="num" w:pos="1701"/>
        </w:tabs>
        <w:ind w:left="1701" w:hanging="283"/>
      </w:pPr>
      <w:rPr>
        <w:rFonts w:hint="default"/>
        <w:b w:val="0"/>
        <w:i w:val="0"/>
        <w:color w:val="000000"/>
      </w:rPr>
    </w:lvl>
    <w:lvl w:ilvl="4">
      <w:start w:val="1"/>
      <w:numFmt w:val="decimal"/>
      <w:lvlText w:val="%5"/>
      <w:lvlJc w:val="left"/>
      <w:pPr>
        <w:tabs>
          <w:tab w:val="num" w:pos="2835"/>
        </w:tabs>
        <w:ind w:left="2835" w:hanging="567"/>
      </w:pPr>
      <w:rPr>
        <w:rFonts w:hint="default"/>
        <w:b w:val="0"/>
        <w:i w:val="0"/>
        <w:color w:val="000000"/>
      </w:rPr>
    </w:lvl>
    <w:lvl w:ilvl="5">
      <w:start w:val="1"/>
      <w:numFmt w:val="decimal"/>
      <w:lvlText w:val="%6"/>
      <w:lvlJc w:val="left"/>
      <w:pPr>
        <w:tabs>
          <w:tab w:val="num" w:pos="3402"/>
        </w:tabs>
        <w:ind w:left="3402" w:hanging="567"/>
      </w:pPr>
      <w:rPr>
        <w:rFonts w:hint="default"/>
        <w:b w:val="0"/>
        <w:i w:val="0"/>
        <w:color w:val="000000"/>
      </w:rPr>
    </w:lvl>
    <w:lvl w:ilvl="6">
      <w:start w:val="1"/>
      <w:numFmt w:val="decimal"/>
      <w:lvlText w:val="%7"/>
      <w:lvlJc w:val="left"/>
      <w:pPr>
        <w:tabs>
          <w:tab w:val="num" w:pos="3969"/>
        </w:tabs>
        <w:ind w:left="3969" w:hanging="567"/>
      </w:pPr>
      <w:rPr>
        <w:rFonts w:hint="default"/>
        <w:b w:val="0"/>
        <w:i w:val="0"/>
        <w:color w:val="000000"/>
      </w:rPr>
    </w:lvl>
    <w:lvl w:ilvl="7">
      <w:start w:val="1"/>
      <w:numFmt w:val="decimal"/>
      <w:lvlText w:val="%8"/>
      <w:lvlJc w:val="left"/>
      <w:pPr>
        <w:tabs>
          <w:tab w:val="num" w:pos="4536"/>
        </w:tabs>
        <w:ind w:left="4536" w:hanging="567"/>
      </w:pPr>
      <w:rPr>
        <w:rFonts w:hint="default"/>
        <w:b w:val="0"/>
        <w:i w:val="0"/>
        <w:color w:val="000000"/>
      </w:rPr>
    </w:lvl>
    <w:lvl w:ilvl="8">
      <w:start w:val="1"/>
      <w:numFmt w:val="decimal"/>
      <w:lvlText w:val="%9"/>
      <w:lvlJc w:val="left"/>
      <w:pPr>
        <w:tabs>
          <w:tab w:val="num" w:pos="5103"/>
        </w:tabs>
        <w:ind w:left="5103" w:hanging="567"/>
      </w:pPr>
      <w:rPr>
        <w:rFonts w:hint="default"/>
        <w:b w:val="0"/>
        <w:i w:val="0"/>
        <w:color w:val="000000"/>
      </w:rPr>
    </w:lvl>
  </w:abstractNum>
  <w:abstractNum w:abstractNumId="19" w15:restartNumberingAfterBreak="0">
    <w:nsid w:val="27577C31"/>
    <w:multiLevelType w:val="hybridMultilevel"/>
    <w:tmpl w:val="ACBAE4BA"/>
    <w:lvl w:ilvl="0" w:tplc="67C68D92">
      <w:start w:val="1"/>
      <w:numFmt w:val="decimal"/>
      <w:pStyle w:val="BoxTextnumbered"/>
      <w:lvlText w:val="%1."/>
      <w:lvlJc w:val="left"/>
      <w:pPr>
        <w:ind w:left="360" w:hanging="360"/>
      </w:pPr>
      <w:rPr>
        <w:rFonts w:ascii="Calibri" w:hAnsi="Calibri" w:hint="default"/>
        <w:b w:val="0"/>
        <w:i w:val="0"/>
        <w:caps w:val="0"/>
        <w:vanish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9170CA0"/>
    <w:multiLevelType w:val="multilevel"/>
    <w:tmpl w:val="DC1A6858"/>
    <w:styleLink w:val="Chapternumbering"/>
    <w:lvl w:ilvl="0">
      <w:start w:val="1"/>
      <w:numFmt w:val="decimal"/>
      <w:pStyle w:val="Chapterheading"/>
      <w:lvlText w:val="Chapter %1:"/>
      <w:lvlJc w:val="left"/>
      <w:pPr>
        <w:tabs>
          <w:tab w:val="num" w:pos="2977"/>
        </w:tabs>
        <w:ind w:left="0" w:firstLine="0"/>
      </w:pPr>
      <w:rPr>
        <w:rFonts w:ascii="Helvitica" w:hAnsi="Helvitica" w:hint="default"/>
        <w:b/>
        <w:bCs w:val="0"/>
        <w:i/>
        <w:iCs w:val="0"/>
        <w:caps w:val="0"/>
        <w:smallCaps w:val="0"/>
        <w:strike w:val="0"/>
        <w:dstrike w:val="0"/>
        <w:outline w:val="0"/>
        <w:shadow w:val="0"/>
        <w:emboss w:val="0"/>
        <w:imprint w:val="0"/>
        <w:noProof w:val="0"/>
        <w:vanish w:val="0"/>
        <w:spacing w:val="0"/>
        <w:kern w:val="0"/>
        <w:position w:val="0"/>
        <w:sz w:val="4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ormalparatextwithnumbers"/>
      <w:lvlText w:val="%1.%2"/>
      <w:lvlJc w:val="left"/>
      <w:pPr>
        <w:tabs>
          <w:tab w:val="num" w:pos="709"/>
        </w:tabs>
        <w:ind w:left="709" w:hanging="709"/>
      </w:pPr>
      <w:rPr>
        <w:rFonts w:hint="default"/>
      </w:rPr>
    </w:lvl>
    <w:lvl w:ilvl="2">
      <w:start w:val="1"/>
      <w:numFmt w:val="decimal"/>
      <w:lvlRestart w:val="1"/>
      <w:pStyle w:val="DiagramHeading"/>
      <w:suff w:val="space"/>
      <w:lvlText w:val="Diagram %1.%3"/>
      <w:lvlJc w:val="left"/>
      <w:pPr>
        <w:ind w:left="1701" w:hanging="1701"/>
      </w:pPr>
      <w:rPr>
        <w:rFonts w:hint="default"/>
      </w:rPr>
    </w:lvl>
    <w:lvl w:ilvl="3">
      <w:start w:val="1"/>
      <w:numFmt w:val="decimal"/>
      <w:lvlRestart w:val="1"/>
      <w:pStyle w:val="ExampleHeading"/>
      <w:suff w:val="space"/>
      <w:lvlText w:val="Example %1.%4"/>
      <w:lvlJc w:val="left"/>
      <w:pPr>
        <w:ind w:left="1701" w:hanging="1701"/>
      </w:pPr>
      <w:rPr>
        <w:rFonts w:hint="default"/>
      </w:rPr>
    </w:lvl>
    <w:lvl w:ilvl="4">
      <w:start w:val="1"/>
      <w:numFmt w:val="decimal"/>
      <w:lvlRestart w:val="1"/>
      <w:pStyle w:val="TableHeading"/>
      <w:suff w:val="space"/>
      <w:lvlText w:val="Table %1.%5"/>
      <w:lvlJc w:val="left"/>
      <w:pPr>
        <w:ind w:left="1701" w:hanging="1701"/>
      </w:pPr>
      <w:rPr>
        <w:rFonts w:hint="default"/>
      </w:rPr>
    </w:lvl>
    <w:lvl w:ilvl="5">
      <w:start w:val="1"/>
      <w:numFmt w:val="none"/>
      <w:lvlRestart w:val="0"/>
      <w:suff w:val="nothing"/>
      <w:lvlText w:val=""/>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AEF3E14"/>
    <w:multiLevelType w:val="multilevel"/>
    <w:tmpl w:val="9102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2D665DFA"/>
    <w:multiLevelType w:val="singleLevel"/>
    <w:tmpl w:val="C0868FF0"/>
    <w:name w:val="RecommendationAlphaList"/>
    <w:lvl w:ilvl="0">
      <w:start w:val="1"/>
      <w:numFmt w:val="lowerLetter"/>
      <w:pStyle w:val="AlphaParagraph"/>
      <w:lvlText w:val="(%1)"/>
      <w:lvlJc w:val="left"/>
      <w:pPr>
        <w:ind w:left="360" w:hanging="360"/>
      </w:pPr>
      <w:rPr>
        <w:rFonts w:ascii="Calibri" w:hAnsi="Calibri" w:cs="Times New Roman" w:hint="default"/>
        <w:b w:val="0"/>
        <w:i w:val="0"/>
        <w:color w:val="auto"/>
        <w:sz w:val="22"/>
      </w:rPr>
    </w:lvl>
  </w:abstractNum>
  <w:abstractNum w:abstractNumId="23" w15:restartNumberingAfterBreak="0">
    <w:nsid w:val="2F74441A"/>
    <w:multiLevelType w:val="multilevel"/>
    <w:tmpl w:val="BB26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77770F"/>
    <w:multiLevelType w:val="multilevel"/>
    <w:tmpl w:val="71CABCBA"/>
    <w:lvl w:ilvl="0">
      <w:start w:val="1"/>
      <w:numFmt w:val="bullet"/>
      <w:pStyle w:val="Bullet"/>
      <w:lvlText w:val="•"/>
      <w:lvlJc w:val="left"/>
      <w:pPr>
        <w:ind w:left="644" w:hanging="284"/>
      </w:pPr>
      <w:rPr>
        <w:rFonts w:ascii="Times New Roman" w:hAnsi="Times New Roman" w:cs="Times New Roman" w:hint="default"/>
        <w:color w:val="auto"/>
      </w:rPr>
    </w:lvl>
    <w:lvl w:ilvl="1">
      <w:start w:val="1"/>
      <w:numFmt w:val="bullet"/>
      <w:pStyle w:val="Dash"/>
      <w:lvlText w:val="–"/>
      <w:lvlJc w:val="left"/>
      <w:pPr>
        <w:ind w:left="928" w:hanging="284"/>
      </w:pPr>
      <w:rPr>
        <w:rFonts w:ascii="Times New Roman" w:hAnsi="Times New Roman" w:cs="Times New Roman" w:hint="default"/>
      </w:rPr>
    </w:lvl>
    <w:lvl w:ilvl="2">
      <w:start w:val="1"/>
      <w:numFmt w:val="bullet"/>
      <w:pStyle w:val="DoubleDot"/>
      <w:lvlText w:val=":"/>
      <w:lvlJc w:val="left"/>
      <w:pPr>
        <w:ind w:left="1212" w:hanging="284"/>
      </w:pPr>
      <w:rPr>
        <w:rFonts w:ascii="Times New Roman" w:hAnsi="Times New Roman" w:cs="Times New Roman" w:hint="default"/>
      </w:rPr>
    </w:lvl>
    <w:lvl w:ilvl="3">
      <w:start w:val="1"/>
      <w:numFmt w:val="decimal"/>
      <w:lvlText w:val="%4)"/>
      <w:lvlJc w:val="left"/>
      <w:pPr>
        <w:ind w:left="1496" w:hanging="284"/>
      </w:pPr>
      <w:rPr>
        <w:rFonts w:hint="default"/>
      </w:rPr>
    </w:lvl>
    <w:lvl w:ilvl="4">
      <w:start w:val="1"/>
      <w:numFmt w:val="lowerLetter"/>
      <w:lvlText w:val="%5)"/>
      <w:lvlJc w:val="left"/>
      <w:pPr>
        <w:ind w:left="1780" w:hanging="284"/>
      </w:pPr>
      <w:rPr>
        <w:rFonts w:hint="default"/>
      </w:rPr>
    </w:lvl>
    <w:lvl w:ilvl="5">
      <w:start w:val="1"/>
      <w:numFmt w:val="lowerRoman"/>
      <w:lvlText w:val="%6)"/>
      <w:lvlJc w:val="left"/>
      <w:pPr>
        <w:ind w:left="2064" w:hanging="284"/>
      </w:pPr>
      <w:rPr>
        <w:rFonts w:hint="default"/>
      </w:rPr>
    </w:lvl>
    <w:lvl w:ilvl="6">
      <w:start w:val="1"/>
      <w:numFmt w:val="decimal"/>
      <w:lvlText w:val="%7."/>
      <w:lvlJc w:val="left"/>
      <w:pPr>
        <w:ind w:left="2348" w:hanging="284"/>
      </w:pPr>
      <w:rPr>
        <w:rFonts w:hint="default"/>
      </w:rPr>
    </w:lvl>
    <w:lvl w:ilvl="7">
      <w:start w:val="1"/>
      <w:numFmt w:val="lowerLetter"/>
      <w:lvlText w:val="%8."/>
      <w:lvlJc w:val="left"/>
      <w:pPr>
        <w:ind w:left="2632" w:hanging="284"/>
      </w:pPr>
      <w:rPr>
        <w:rFonts w:hint="default"/>
      </w:rPr>
    </w:lvl>
    <w:lvl w:ilvl="8">
      <w:start w:val="1"/>
      <w:numFmt w:val="lowerRoman"/>
      <w:lvlText w:val="%9."/>
      <w:lvlJc w:val="left"/>
      <w:pPr>
        <w:ind w:left="2916" w:hanging="284"/>
      </w:pPr>
      <w:rPr>
        <w:rFonts w:hint="default"/>
      </w:rPr>
    </w:lvl>
  </w:abstractNum>
  <w:abstractNum w:abstractNumId="25" w15:restartNumberingAfterBreak="0">
    <w:nsid w:val="3238442C"/>
    <w:multiLevelType w:val="multilevel"/>
    <w:tmpl w:val="20C6D62C"/>
    <w:styleLink w:val="ChartandTableFootnoteAlphaList"/>
    <w:lvl w:ilvl="0">
      <w:start w:val="1"/>
      <w:numFmt w:val="lowerLetter"/>
      <w:lvlText w:val="(%1)"/>
      <w:lvlJc w:val="left"/>
      <w:pPr>
        <w:tabs>
          <w:tab w:val="num" w:pos="284"/>
        </w:tabs>
        <w:ind w:left="284" w:hanging="284"/>
      </w:pPr>
      <w:rPr>
        <w:rFonts w:ascii="Arial" w:hAnsi="Arial" w:hint="default"/>
        <w:b w:val="0"/>
        <w:i w:val="0"/>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283702"/>
    <w:multiLevelType w:val="multilevel"/>
    <w:tmpl w:val="27B0F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2E0001"/>
    <w:multiLevelType w:val="multilevel"/>
    <w:tmpl w:val="215E5E3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40BA64F9"/>
    <w:multiLevelType w:val="multilevel"/>
    <w:tmpl w:val="E73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3700C6"/>
    <w:multiLevelType w:val="multilevel"/>
    <w:tmpl w:val="91921BC0"/>
    <w:lvl w:ilvl="0">
      <w:start w:val="1"/>
      <w:numFmt w:val="decimal"/>
      <w:pStyle w:val="NumberedParagraph1"/>
      <w:lvlText w:val="%1"/>
      <w:lvlJc w:val="left"/>
      <w:pPr>
        <w:ind w:left="567" w:hanging="567"/>
      </w:pPr>
      <w:rPr>
        <w:rFonts w:asciiTheme="minorHAnsi" w:hAnsiTheme="minorHAnsi" w:hint="default"/>
        <w:b w:val="0"/>
        <w:i w:val="0"/>
        <w:vanish w:val="0"/>
        <w:sz w:val="22"/>
      </w:rPr>
    </w:lvl>
    <w:lvl w:ilvl="1">
      <w:start w:val="1"/>
      <w:numFmt w:val="decimal"/>
      <w:pStyle w:val="NumberedParagraph11"/>
      <w:lvlText w:val="%1.%2"/>
      <w:lvlJc w:val="left"/>
      <w:pPr>
        <w:ind w:left="567" w:hanging="567"/>
      </w:pPr>
      <w:rPr>
        <w:rFonts w:hint="default"/>
        <w:b w:val="0"/>
        <w:i w:val="0"/>
      </w:rPr>
    </w:lvl>
    <w:lvl w:ilvl="2">
      <w:start w:val="1"/>
      <w:numFmt w:val="decimal"/>
      <w:pStyle w:val="NumberedParagraph111"/>
      <w:lvlText w:val="%1.%2.%3"/>
      <w:lvlJc w:val="left"/>
      <w:pPr>
        <w:ind w:left="567" w:hanging="567"/>
      </w:pPr>
      <w:rPr>
        <w:rFonts w:hint="default"/>
        <w:b w:val="0"/>
        <w:i w:val="0"/>
      </w:rPr>
    </w:lvl>
    <w:lvl w:ilvl="3">
      <w:start w:val="1"/>
      <w:numFmt w:val="lowerLetter"/>
      <w:pStyle w:val="NumberedParagraphalpha"/>
      <w:lvlText w:val="(%4)"/>
      <w:lvlJc w:val="left"/>
      <w:pPr>
        <w:ind w:left="1134" w:hanging="567"/>
      </w:pPr>
      <w:rPr>
        <w:rFonts w:hint="default"/>
        <w:b w:val="0"/>
        <w:i w:val="0"/>
      </w:rPr>
    </w:lvl>
    <w:lvl w:ilvl="4">
      <w:start w:val="1"/>
      <w:numFmt w:val="decimal"/>
      <w:pStyle w:val="NumberedParagraphnumbers"/>
      <w:lvlText w:val="(%5)"/>
      <w:lvlJc w:val="left"/>
      <w:pPr>
        <w:ind w:left="1134" w:hanging="567"/>
      </w:pPr>
      <w:rPr>
        <w:rFonts w:hint="default"/>
        <w:b w:val="0"/>
        <w:i w:val="0"/>
      </w:rPr>
    </w:lvl>
    <w:lvl w:ilvl="5">
      <w:start w:val="1"/>
      <w:numFmt w:val="lowerRoman"/>
      <w:pStyle w:val="NumberedParagraphroman"/>
      <w:lvlText w:val="(%6)"/>
      <w:lvlJc w:val="left"/>
      <w:pPr>
        <w:ind w:left="1134" w:hanging="567"/>
      </w:pPr>
      <w:rPr>
        <w:rFonts w:hint="default"/>
        <w:b w:val="0"/>
        <w:i w:val="0"/>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b w:val="0"/>
        <w:i w:val="0"/>
      </w:rPr>
    </w:lvl>
    <w:lvl w:ilvl="8">
      <w:start w:val="1"/>
      <w:numFmt w:val="lowerRoman"/>
      <w:lvlText w:val="%9."/>
      <w:lvlJc w:val="left"/>
      <w:pPr>
        <w:tabs>
          <w:tab w:val="num" w:pos="3240"/>
        </w:tabs>
        <w:ind w:left="3240" w:hanging="360"/>
      </w:pPr>
      <w:rPr>
        <w:rFonts w:hint="default"/>
        <w:b w:val="0"/>
        <w:i w:val="0"/>
      </w:rPr>
    </w:lvl>
  </w:abstractNum>
  <w:abstractNum w:abstractNumId="30" w15:restartNumberingAfterBreak="0">
    <w:nsid w:val="470A060D"/>
    <w:multiLevelType w:val="singleLevel"/>
    <w:tmpl w:val="7DD26AF0"/>
    <w:name w:val="RecommendationAlphaList"/>
    <w:lvl w:ilvl="0">
      <w:start w:val="1"/>
      <w:numFmt w:val="lowerLetter"/>
      <w:lvlText w:val="(%1)"/>
      <w:lvlJc w:val="left"/>
      <w:pPr>
        <w:ind w:left="360" w:hanging="360"/>
      </w:pPr>
      <w:rPr>
        <w:rFonts w:ascii="Calibri" w:hAnsi="Calibri" w:cs="Times New Roman" w:hint="default"/>
        <w:b w:val="0"/>
        <w:i w:val="0"/>
        <w:color w:val="auto"/>
      </w:rPr>
    </w:lvl>
  </w:abstractNum>
  <w:abstractNum w:abstractNumId="31" w15:restartNumberingAfterBreak="0">
    <w:nsid w:val="4CE06931"/>
    <w:multiLevelType w:val="singleLevel"/>
    <w:tmpl w:val="4BF4570C"/>
    <w:lvl w:ilvl="0">
      <w:start w:val="1"/>
      <w:numFmt w:val="lowerLetter"/>
      <w:pStyle w:val="Notealpha"/>
      <w:lvlText w:val="%1)"/>
      <w:lvlJc w:val="left"/>
      <w:pPr>
        <w:ind w:left="360" w:hanging="360"/>
      </w:pPr>
      <w:rPr>
        <w:rFonts w:hint="default"/>
        <w:b w:val="0"/>
        <w:i w:val="0"/>
        <w:color w:val="000000"/>
        <w:sz w:val="16"/>
      </w:rPr>
    </w:lvl>
  </w:abstractNum>
  <w:abstractNum w:abstractNumId="32" w15:restartNumberingAfterBreak="0">
    <w:nsid w:val="4DCF3A8E"/>
    <w:multiLevelType w:val="singleLevel"/>
    <w:tmpl w:val="00087A28"/>
    <w:name w:val="Roman numeral list"/>
    <w:lvl w:ilvl="0">
      <w:start w:val="1"/>
      <w:numFmt w:val="lowerRoman"/>
      <w:lvlRestart w:val="0"/>
      <w:pStyle w:val="Romannumeral"/>
      <w:lvlText w:val="(%1)"/>
      <w:lvlJc w:val="left"/>
      <w:pPr>
        <w:tabs>
          <w:tab w:val="num" w:pos="1134"/>
        </w:tabs>
        <w:ind w:left="1134" w:hanging="567"/>
      </w:pPr>
      <w:rPr>
        <w:b w:val="0"/>
        <w:i w:val="0"/>
        <w:color w:val="000000"/>
      </w:rPr>
    </w:lvl>
  </w:abstractNum>
  <w:abstractNum w:abstractNumId="33" w15:restartNumberingAfterBreak="0">
    <w:nsid w:val="50645800"/>
    <w:multiLevelType w:val="multilevel"/>
    <w:tmpl w:val="6C742F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101827"/>
    <w:multiLevelType w:val="multilevel"/>
    <w:tmpl w:val="5C8E20D0"/>
    <w:name w:val="BoxBulletedList"/>
    <w:lvl w:ilvl="0">
      <w:start w:val="1"/>
      <w:numFmt w:val="bullet"/>
      <w:pStyle w:val="BoxBullet"/>
      <w:lvlText w:val="•"/>
      <w:lvlJc w:val="left"/>
      <w:pPr>
        <w:ind w:left="284" w:hanging="284"/>
      </w:pPr>
      <w:rPr>
        <w:rFonts w:ascii="Segoe UI" w:hAnsi="Segoe UI"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pStyle w:val="BoxDash"/>
      <w:lvlText w:val="–"/>
      <w:lvlJc w:val="left"/>
      <w:pPr>
        <w:tabs>
          <w:tab w:val="num" w:pos="567"/>
        </w:tabs>
        <w:ind w:left="568" w:hanging="284"/>
      </w:pPr>
      <w:rPr>
        <w:rFonts w:hint="default"/>
        <w:b w:val="0"/>
        <w:i w:val="0"/>
      </w:rPr>
    </w:lvl>
    <w:lvl w:ilvl="2">
      <w:start w:val="1"/>
      <w:numFmt w:val="bullet"/>
      <w:pStyle w:val="BoxDoubleDot"/>
      <w:lvlText w:val=":"/>
      <w:lvlJc w:val="left"/>
      <w:pPr>
        <w:tabs>
          <w:tab w:val="num" w:pos="850"/>
        </w:tabs>
        <w:ind w:left="852" w:hanging="284"/>
      </w:pPr>
      <w:rPr>
        <w:rFonts w:hint="default"/>
        <w:b w:val="0"/>
        <w:i w:val="0"/>
      </w:rPr>
    </w:lvl>
    <w:lvl w:ilvl="3">
      <w:start w:val="1"/>
      <w:numFmt w:val="decimal"/>
      <w:lvlText w:val="(%4)"/>
      <w:lvlJc w:val="left"/>
      <w:pPr>
        <w:tabs>
          <w:tab w:val="num" w:pos="1440"/>
        </w:tabs>
        <w:ind w:left="1136" w:hanging="284"/>
      </w:pPr>
      <w:rPr>
        <w:rFonts w:hint="default"/>
        <w:b w:val="0"/>
        <w:i w:val="0"/>
      </w:rPr>
    </w:lvl>
    <w:lvl w:ilvl="4">
      <w:start w:val="1"/>
      <w:numFmt w:val="lowerLetter"/>
      <w:lvlText w:val="(%5)"/>
      <w:lvlJc w:val="left"/>
      <w:pPr>
        <w:tabs>
          <w:tab w:val="num" w:pos="1800"/>
        </w:tabs>
        <w:ind w:left="1420" w:hanging="284"/>
      </w:pPr>
      <w:rPr>
        <w:rFonts w:hint="default"/>
        <w:b w:val="0"/>
        <w:i w:val="0"/>
      </w:rPr>
    </w:lvl>
    <w:lvl w:ilvl="5">
      <w:start w:val="1"/>
      <w:numFmt w:val="lowerRoman"/>
      <w:lvlText w:val="(%6)"/>
      <w:lvlJc w:val="left"/>
      <w:pPr>
        <w:tabs>
          <w:tab w:val="num" w:pos="2160"/>
        </w:tabs>
        <w:ind w:left="1704" w:hanging="284"/>
      </w:pPr>
      <w:rPr>
        <w:rFonts w:hint="default"/>
        <w:b w:val="0"/>
        <w:i w:val="0"/>
      </w:rPr>
    </w:lvl>
    <w:lvl w:ilvl="6">
      <w:start w:val="1"/>
      <w:numFmt w:val="decimal"/>
      <w:lvlText w:val="%7."/>
      <w:lvlJc w:val="left"/>
      <w:pPr>
        <w:tabs>
          <w:tab w:val="num" w:pos="2520"/>
        </w:tabs>
        <w:ind w:left="1988" w:hanging="284"/>
      </w:pPr>
      <w:rPr>
        <w:rFonts w:hint="default"/>
        <w:b w:val="0"/>
        <w:i w:val="0"/>
      </w:rPr>
    </w:lvl>
    <w:lvl w:ilvl="7">
      <w:start w:val="1"/>
      <w:numFmt w:val="lowerLetter"/>
      <w:lvlText w:val="%8."/>
      <w:lvlJc w:val="left"/>
      <w:pPr>
        <w:tabs>
          <w:tab w:val="num" w:pos="2880"/>
        </w:tabs>
        <w:ind w:left="2272" w:hanging="284"/>
      </w:pPr>
      <w:rPr>
        <w:rFonts w:hint="default"/>
        <w:b w:val="0"/>
        <w:i w:val="0"/>
      </w:rPr>
    </w:lvl>
    <w:lvl w:ilvl="8">
      <w:start w:val="1"/>
      <w:numFmt w:val="lowerRoman"/>
      <w:lvlText w:val="%9."/>
      <w:lvlJc w:val="left"/>
      <w:pPr>
        <w:tabs>
          <w:tab w:val="num" w:pos="3240"/>
        </w:tabs>
        <w:ind w:left="2556" w:hanging="284"/>
      </w:pPr>
      <w:rPr>
        <w:rFonts w:hint="default"/>
        <w:b w:val="0"/>
        <w:i w:val="0"/>
      </w:rPr>
    </w:lvl>
  </w:abstractNum>
  <w:abstractNum w:abstractNumId="35" w15:restartNumberingAfterBreak="0">
    <w:nsid w:val="5BFAA419"/>
    <w:multiLevelType w:val="hybridMultilevel"/>
    <w:tmpl w:val="FFFFFFFF"/>
    <w:lvl w:ilvl="0" w:tplc="2AD2FDFA">
      <w:start w:val="1"/>
      <w:numFmt w:val="bullet"/>
      <w:lvlText w:val=""/>
      <w:lvlJc w:val="left"/>
      <w:pPr>
        <w:ind w:left="720" w:hanging="360"/>
      </w:pPr>
      <w:rPr>
        <w:rFonts w:ascii="Symbol" w:hAnsi="Symbol" w:hint="default"/>
      </w:rPr>
    </w:lvl>
    <w:lvl w:ilvl="1" w:tplc="FF0631CA">
      <w:start w:val="1"/>
      <w:numFmt w:val="bullet"/>
      <w:lvlText w:val="o"/>
      <w:lvlJc w:val="left"/>
      <w:pPr>
        <w:ind w:left="1440" w:hanging="360"/>
      </w:pPr>
      <w:rPr>
        <w:rFonts w:ascii="Courier New" w:hAnsi="Courier New" w:hint="default"/>
      </w:rPr>
    </w:lvl>
    <w:lvl w:ilvl="2" w:tplc="7646EB42">
      <w:start w:val="1"/>
      <w:numFmt w:val="bullet"/>
      <w:lvlText w:val=""/>
      <w:lvlJc w:val="left"/>
      <w:pPr>
        <w:ind w:left="2160" w:hanging="360"/>
      </w:pPr>
      <w:rPr>
        <w:rFonts w:ascii="Wingdings" w:hAnsi="Wingdings" w:hint="default"/>
      </w:rPr>
    </w:lvl>
    <w:lvl w:ilvl="3" w:tplc="EEE44C68">
      <w:start w:val="1"/>
      <w:numFmt w:val="bullet"/>
      <w:lvlText w:val=""/>
      <w:lvlJc w:val="left"/>
      <w:pPr>
        <w:ind w:left="2880" w:hanging="360"/>
      </w:pPr>
      <w:rPr>
        <w:rFonts w:ascii="Symbol" w:hAnsi="Symbol" w:hint="default"/>
      </w:rPr>
    </w:lvl>
    <w:lvl w:ilvl="4" w:tplc="9E6E58D8">
      <w:start w:val="1"/>
      <w:numFmt w:val="bullet"/>
      <w:lvlText w:val="o"/>
      <w:lvlJc w:val="left"/>
      <w:pPr>
        <w:ind w:left="3600" w:hanging="360"/>
      </w:pPr>
      <w:rPr>
        <w:rFonts w:ascii="Courier New" w:hAnsi="Courier New" w:hint="default"/>
      </w:rPr>
    </w:lvl>
    <w:lvl w:ilvl="5" w:tplc="D9C2812C">
      <w:start w:val="1"/>
      <w:numFmt w:val="bullet"/>
      <w:lvlText w:val=""/>
      <w:lvlJc w:val="left"/>
      <w:pPr>
        <w:ind w:left="4320" w:hanging="360"/>
      </w:pPr>
      <w:rPr>
        <w:rFonts w:ascii="Wingdings" w:hAnsi="Wingdings" w:hint="default"/>
      </w:rPr>
    </w:lvl>
    <w:lvl w:ilvl="6" w:tplc="FAC2B0C4">
      <w:start w:val="1"/>
      <w:numFmt w:val="bullet"/>
      <w:lvlText w:val=""/>
      <w:lvlJc w:val="left"/>
      <w:pPr>
        <w:ind w:left="5040" w:hanging="360"/>
      </w:pPr>
      <w:rPr>
        <w:rFonts w:ascii="Symbol" w:hAnsi="Symbol" w:hint="default"/>
      </w:rPr>
    </w:lvl>
    <w:lvl w:ilvl="7" w:tplc="FAFC1CC0">
      <w:start w:val="1"/>
      <w:numFmt w:val="bullet"/>
      <w:lvlText w:val="o"/>
      <w:lvlJc w:val="left"/>
      <w:pPr>
        <w:ind w:left="5760" w:hanging="360"/>
      </w:pPr>
      <w:rPr>
        <w:rFonts w:ascii="Courier New" w:hAnsi="Courier New" w:hint="default"/>
      </w:rPr>
    </w:lvl>
    <w:lvl w:ilvl="8" w:tplc="577CBB42">
      <w:start w:val="1"/>
      <w:numFmt w:val="bullet"/>
      <w:lvlText w:val=""/>
      <w:lvlJc w:val="left"/>
      <w:pPr>
        <w:ind w:left="6480" w:hanging="360"/>
      </w:pPr>
      <w:rPr>
        <w:rFonts w:ascii="Wingdings" w:hAnsi="Wingdings" w:hint="default"/>
      </w:rPr>
    </w:lvl>
  </w:abstractNum>
  <w:abstractNum w:abstractNumId="36" w15:restartNumberingAfterBreak="0">
    <w:nsid w:val="5E5A7375"/>
    <w:multiLevelType w:val="multilevel"/>
    <w:tmpl w:val="4B00B09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E5B0932"/>
    <w:multiLevelType w:val="multilevel"/>
    <w:tmpl w:val="95C633B6"/>
    <w:lvl w:ilvl="0">
      <w:start w:val="1"/>
      <w:numFmt w:val="decimal"/>
      <w:pStyle w:val="OutlineNumbered1"/>
      <w:lvlText w:val="%1."/>
      <w:lvlJc w:val="left"/>
      <w:pPr>
        <w:tabs>
          <w:tab w:val="num" w:pos="520"/>
        </w:tabs>
        <w:ind w:left="520" w:hanging="520"/>
      </w:pPr>
      <w:rPr>
        <w:rFonts w:hint="default"/>
      </w:rPr>
    </w:lvl>
    <w:lvl w:ilvl="1">
      <w:start w:val="1"/>
      <w:numFmt w:val="decimal"/>
      <w:pStyle w:val="OutlineNumbered2"/>
      <w:lvlText w:val="%1.%2."/>
      <w:lvlJc w:val="left"/>
      <w:pPr>
        <w:tabs>
          <w:tab w:val="num" w:pos="1040"/>
        </w:tabs>
        <w:ind w:left="1040" w:hanging="520"/>
      </w:pPr>
      <w:rPr>
        <w:rFonts w:hint="default"/>
      </w:rPr>
    </w:lvl>
    <w:lvl w:ilvl="2">
      <w:start w:val="1"/>
      <w:numFmt w:val="decimal"/>
      <w:pStyle w:val="OutlineNumbered3"/>
      <w:lvlText w:val="%1.%2.%3."/>
      <w:lvlJc w:val="left"/>
      <w:pPr>
        <w:tabs>
          <w:tab w:val="num" w:pos="1560"/>
        </w:tabs>
        <w:ind w:left="1560" w:hanging="5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3C678F4"/>
    <w:multiLevelType w:val="multilevel"/>
    <w:tmpl w:val="18804C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656D4189"/>
    <w:multiLevelType w:val="multilevel"/>
    <w:tmpl w:val="B816D0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6D511693"/>
    <w:multiLevelType w:val="multilevel"/>
    <w:tmpl w:val="62DC12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7E7B49"/>
    <w:multiLevelType w:val="hybridMultilevel"/>
    <w:tmpl w:val="7B282252"/>
    <w:lvl w:ilvl="0" w:tplc="81D4187A">
      <w:start w:val="1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3602015">
    <w:abstractNumId w:val="35"/>
  </w:num>
  <w:num w:numId="2" w16cid:durableId="1299408905">
    <w:abstractNumId w:val="16"/>
  </w:num>
  <w:num w:numId="3" w16cid:durableId="982851464">
    <w:abstractNumId w:val="22"/>
  </w:num>
  <w:num w:numId="4" w16cid:durableId="1114134390">
    <w:abstractNumId w:val="31"/>
  </w:num>
  <w:num w:numId="5" w16cid:durableId="1722971660">
    <w:abstractNumId w:val="34"/>
  </w:num>
  <w:num w:numId="6" w16cid:durableId="1784569137">
    <w:abstractNumId w:val="32"/>
  </w:num>
  <w:num w:numId="7" w16cid:durableId="744259204">
    <w:abstractNumId w:val="29"/>
  </w:num>
  <w:num w:numId="8" w16cid:durableId="1293096655">
    <w:abstractNumId w:val="25"/>
  </w:num>
  <w:num w:numId="9" w16cid:durableId="866067138">
    <w:abstractNumId w:val="24"/>
  </w:num>
  <w:num w:numId="10" w16cid:durableId="1231381608">
    <w:abstractNumId w:val="9"/>
  </w:num>
  <w:num w:numId="11" w16cid:durableId="1435131293">
    <w:abstractNumId w:val="7"/>
  </w:num>
  <w:num w:numId="12" w16cid:durableId="977760185">
    <w:abstractNumId w:val="6"/>
  </w:num>
  <w:num w:numId="13" w16cid:durableId="1864050206">
    <w:abstractNumId w:val="5"/>
  </w:num>
  <w:num w:numId="14" w16cid:durableId="1043403270">
    <w:abstractNumId w:val="4"/>
  </w:num>
  <w:num w:numId="15" w16cid:durableId="1530412670">
    <w:abstractNumId w:val="8"/>
  </w:num>
  <w:num w:numId="16" w16cid:durableId="1661618011">
    <w:abstractNumId w:val="3"/>
  </w:num>
  <w:num w:numId="17" w16cid:durableId="1373652150">
    <w:abstractNumId w:val="2"/>
  </w:num>
  <w:num w:numId="18" w16cid:durableId="1278172958">
    <w:abstractNumId w:val="1"/>
  </w:num>
  <w:num w:numId="19" w16cid:durableId="1586955393">
    <w:abstractNumId w:val="0"/>
  </w:num>
  <w:num w:numId="20" w16cid:durableId="486016407">
    <w:abstractNumId w:val="19"/>
  </w:num>
  <w:num w:numId="21" w16cid:durableId="1638756362">
    <w:abstractNumId w:val="37"/>
  </w:num>
  <w:num w:numId="22" w16cid:durableId="1987778707">
    <w:abstractNumId w:val="13"/>
  </w:num>
  <w:num w:numId="23" w16cid:durableId="763573824">
    <w:abstractNumId w:val="40"/>
  </w:num>
  <w:num w:numId="24" w16cid:durableId="434521436">
    <w:abstractNumId w:val="23"/>
  </w:num>
  <w:num w:numId="25" w16cid:durableId="620577417">
    <w:abstractNumId w:val="17"/>
  </w:num>
  <w:num w:numId="26" w16cid:durableId="240531563">
    <w:abstractNumId w:val="28"/>
  </w:num>
  <w:num w:numId="27" w16cid:durableId="96273024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31845536">
    <w:abstractNumId w:val="21"/>
  </w:num>
  <w:num w:numId="29" w16cid:durableId="830293345">
    <w:abstractNumId w:val="38"/>
  </w:num>
  <w:num w:numId="30" w16cid:durableId="1252660813">
    <w:abstractNumId w:val="39"/>
  </w:num>
  <w:num w:numId="31" w16cid:durableId="1080830710">
    <w:abstractNumId w:val="15"/>
  </w:num>
  <w:num w:numId="32" w16cid:durableId="531383025">
    <w:abstractNumId w:val="27"/>
  </w:num>
  <w:num w:numId="33" w16cid:durableId="626665490">
    <w:abstractNumId w:val="36"/>
  </w:num>
  <w:num w:numId="34" w16cid:durableId="1564633785">
    <w:abstractNumId w:val="37"/>
  </w:num>
  <w:num w:numId="35" w16cid:durableId="809901972">
    <w:abstractNumId w:val="33"/>
  </w:num>
  <w:num w:numId="36" w16cid:durableId="1118836552">
    <w:abstractNumId w:val="11"/>
  </w:num>
  <w:num w:numId="37" w16cid:durableId="633948512">
    <w:abstractNumId w:val="40"/>
  </w:num>
  <w:num w:numId="38" w16cid:durableId="2054888701">
    <w:abstractNumId w:val="26"/>
  </w:num>
  <w:num w:numId="39" w16cid:durableId="793645641">
    <w:abstractNumId w:val="41"/>
  </w:num>
  <w:num w:numId="40" w16cid:durableId="2054963566">
    <w:abstractNumId w:val="20"/>
    <w:lvlOverride w:ilvl="0">
      <w:lvl w:ilvl="0">
        <w:start w:val="1"/>
        <w:numFmt w:val="decimal"/>
        <w:pStyle w:val="Chapterheading"/>
        <w:lvlText w:val="Chapter %1:"/>
        <w:lvlJc w:val="left"/>
        <w:pPr>
          <w:tabs>
            <w:tab w:val="num" w:pos="2977"/>
          </w:tabs>
          <w:ind w:left="0" w:firstLine="0"/>
        </w:pPr>
        <w:rPr>
          <w:specVanish w:val="0"/>
        </w:rPr>
      </w:lvl>
    </w:lvlOverride>
    <w:lvlOverride w:ilvl="1">
      <w:lvl w:ilvl="1">
        <w:start w:val="1"/>
        <w:numFmt w:val="decimal"/>
        <w:pStyle w:val="Normalparatextwithnumbers"/>
        <w:lvlText w:val="%1.%2"/>
        <w:lvlJc w:val="left"/>
        <w:pPr>
          <w:tabs>
            <w:tab w:val="num" w:pos="709"/>
          </w:tabs>
          <w:ind w:left="709" w:hanging="709"/>
        </w:pPr>
        <w:rPr>
          <w:rFonts w:hint="default"/>
          <w:b w:val="0"/>
          <w:bCs/>
          <w:i w:val="0"/>
          <w:iCs/>
        </w:rPr>
      </w:lvl>
    </w:lvlOverride>
  </w:num>
  <w:num w:numId="41" w16cid:durableId="1101678131">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NotTrackFormatting/>
  <w:defaultTabStop w:val="720"/>
  <w:drawingGridHorizontalSpacing w:val="11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NTe0tDAxNjazsDBU0lEKTi0uzszPAykwqgUAdFARoywAAAA="/>
  </w:docVars>
  <w:rsids>
    <w:rsidRoot w:val="002557DE"/>
    <w:rsid w:val="00000D30"/>
    <w:rsid w:val="00000DA7"/>
    <w:rsid w:val="00001AB7"/>
    <w:rsid w:val="00001EFC"/>
    <w:rsid w:val="000024A3"/>
    <w:rsid w:val="000044D0"/>
    <w:rsid w:val="00004FAB"/>
    <w:rsid w:val="00005798"/>
    <w:rsid w:val="00005A3D"/>
    <w:rsid w:val="00005A98"/>
    <w:rsid w:val="00006450"/>
    <w:rsid w:val="00006C7F"/>
    <w:rsid w:val="00011662"/>
    <w:rsid w:val="00011B02"/>
    <w:rsid w:val="00011B04"/>
    <w:rsid w:val="000128EA"/>
    <w:rsid w:val="000133FD"/>
    <w:rsid w:val="0001383B"/>
    <w:rsid w:val="00013C9D"/>
    <w:rsid w:val="00013F3E"/>
    <w:rsid w:val="00014D24"/>
    <w:rsid w:val="00014F35"/>
    <w:rsid w:val="000154CD"/>
    <w:rsid w:val="00016900"/>
    <w:rsid w:val="000169F3"/>
    <w:rsid w:val="00017BCC"/>
    <w:rsid w:val="000207B2"/>
    <w:rsid w:val="00020C21"/>
    <w:rsid w:val="00020FB7"/>
    <w:rsid w:val="0002111A"/>
    <w:rsid w:val="000226B6"/>
    <w:rsid w:val="0002302E"/>
    <w:rsid w:val="000234A2"/>
    <w:rsid w:val="00023E85"/>
    <w:rsid w:val="000242B7"/>
    <w:rsid w:val="00024458"/>
    <w:rsid w:val="000245F0"/>
    <w:rsid w:val="00024831"/>
    <w:rsid w:val="0002529E"/>
    <w:rsid w:val="000255B3"/>
    <w:rsid w:val="0002581D"/>
    <w:rsid w:val="00025A8B"/>
    <w:rsid w:val="00025B4D"/>
    <w:rsid w:val="00026692"/>
    <w:rsid w:val="00026B0F"/>
    <w:rsid w:val="00026BA2"/>
    <w:rsid w:val="000272A3"/>
    <w:rsid w:val="0002742F"/>
    <w:rsid w:val="00027674"/>
    <w:rsid w:val="00030614"/>
    <w:rsid w:val="0003107F"/>
    <w:rsid w:val="000310EF"/>
    <w:rsid w:val="00031C7F"/>
    <w:rsid w:val="00031E96"/>
    <w:rsid w:val="00032FF7"/>
    <w:rsid w:val="0003557B"/>
    <w:rsid w:val="000358BD"/>
    <w:rsid w:val="00035BC2"/>
    <w:rsid w:val="0003744F"/>
    <w:rsid w:val="0003759C"/>
    <w:rsid w:val="00037662"/>
    <w:rsid w:val="00037A23"/>
    <w:rsid w:val="00040030"/>
    <w:rsid w:val="0004036B"/>
    <w:rsid w:val="0004066B"/>
    <w:rsid w:val="000406BF"/>
    <w:rsid w:val="00040798"/>
    <w:rsid w:val="000409E6"/>
    <w:rsid w:val="00040D90"/>
    <w:rsid w:val="00040E9B"/>
    <w:rsid w:val="000423F4"/>
    <w:rsid w:val="0004321C"/>
    <w:rsid w:val="000435AF"/>
    <w:rsid w:val="00043CC2"/>
    <w:rsid w:val="000446C8"/>
    <w:rsid w:val="00045023"/>
    <w:rsid w:val="00045300"/>
    <w:rsid w:val="00045769"/>
    <w:rsid w:val="00046521"/>
    <w:rsid w:val="00046640"/>
    <w:rsid w:val="0004747F"/>
    <w:rsid w:val="0004771F"/>
    <w:rsid w:val="00047D27"/>
    <w:rsid w:val="00047D5C"/>
    <w:rsid w:val="00047D9B"/>
    <w:rsid w:val="00050760"/>
    <w:rsid w:val="00050C3F"/>
    <w:rsid w:val="00051BEF"/>
    <w:rsid w:val="00051DA5"/>
    <w:rsid w:val="000520F3"/>
    <w:rsid w:val="0005259A"/>
    <w:rsid w:val="00053244"/>
    <w:rsid w:val="00053833"/>
    <w:rsid w:val="0005436A"/>
    <w:rsid w:val="0005445A"/>
    <w:rsid w:val="00054C71"/>
    <w:rsid w:val="00054CC5"/>
    <w:rsid w:val="0005675B"/>
    <w:rsid w:val="0006015A"/>
    <w:rsid w:val="0006030C"/>
    <w:rsid w:val="00060E4D"/>
    <w:rsid w:val="0006161A"/>
    <w:rsid w:val="0006192C"/>
    <w:rsid w:val="00062A66"/>
    <w:rsid w:val="00062A7C"/>
    <w:rsid w:val="00062DC4"/>
    <w:rsid w:val="00062E79"/>
    <w:rsid w:val="000631D2"/>
    <w:rsid w:val="00063557"/>
    <w:rsid w:val="000637DF"/>
    <w:rsid w:val="00065028"/>
    <w:rsid w:val="000650A2"/>
    <w:rsid w:val="0006547E"/>
    <w:rsid w:val="00066441"/>
    <w:rsid w:val="00066F09"/>
    <w:rsid w:val="00066FF8"/>
    <w:rsid w:val="000676D7"/>
    <w:rsid w:val="000677E0"/>
    <w:rsid w:val="00070541"/>
    <w:rsid w:val="00070D65"/>
    <w:rsid w:val="000715B7"/>
    <w:rsid w:val="000729B8"/>
    <w:rsid w:val="00072BE9"/>
    <w:rsid w:val="0007316C"/>
    <w:rsid w:val="000731B5"/>
    <w:rsid w:val="0007375F"/>
    <w:rsid w:val="00073B59"/>
    <w:rsid w:val="000741B4"/>
    <w:rsid w:val="000744C9"/>
    <w:rsid w:val="00074995"/>
    <w:rsid w:val="000751CA"/>
    <w:rsid w:val="00076005"/>
    <w:rsid w:val="00076621"/>
    <w:rsid w:val="00077FED"/>
    <w:rsid w:val="00080055"/>
    <w:rsid w:val="00080596"/>
    <w:rsid w:val="00080880"/>
    <w:rsid w:val="00080AF3"/>
    <w:rsid w:val="00080B28"/>
    <w:rsid w:val="000810CB"/>
    <w:rsid w:val="000815E0"/>
    <w:rsid w:val="00081A30"/>
    <w:rsid w:val="00081AD2"/>
    <w:rsid w:val="0008220A"/>
    <w:rsid w:val="0008243C"/>
    <w:rsid w:val="000825F3"/>
    <w:rsid w:val="00082680"/>
    <w:rsid w:val="00082D70"/>
    <w:rsid w:val="00082F69"/>
    <w:rsid w:val="00083543"/>
    <w:rsid w:val="000835A7"/>
    <w:rsid w:val="000843F2"/>
    <w:rsid w:val="00084436"/>
    <w:rsid w:val="000856D8"/>
    <w:rsid w:val="00085858"/>
    <w:rsid w:val="00085EE0"/>
    <w:rsid w:val="000864FC"/>
    <w:rsid w:val="000871DF"/>
    <w:rsid w:val="0008791E"/>
    <w:rsid w:val="0009078D"/>
    <w:rsid w:val="000909C6"/>
    <w:rsid w:val="00090BA3"/>
    <w:rsid w:val="00090F81"/>
    <w:rsid w:val="00090F8E"/>
    <w:rsid w:val="000912A6"/>
    <w:rsid w:val="00091DD8"/>
    <w:rsid w:val="00093238"/>
    <w:rsid w:val="0009329B"/>
    <w:rsid w:val="000935A5"/>
    <w:rsid w:val="000937CC"/>
    <w:rsid w:val="00094129"/>
    <w:rsid w:val="0009414D"/>
    <w:rsid w:val="000942B9"/>
    <w:rsid w:val="00095986"/>
    <w:rsid w:val="00095FB2"/>
    <w:rsid w:val="000963BC"/>
    <w:rsid w:val="0009640B"/>
    <w:rsid w:val="00096F30"/>
    <w:rsid w:val="000A00AC"/>
    <w:rsid w:val="000A0388"/>
    <w:rsid w:val="000A12F8"/>
    <w:rsid w:val="000A17DF"/>
    <w:rsid w:val="000A1A2A"/>
    <w:rsid w:val="000A1C6B"/>
    <w:rsid w:val="000A23B5"/>
    <w:rsid w:val="000A2504"/>
    <w:rsid w:val="000A2C83"/>
    <w:rsid w:val="000A31AF"/>
    <w:rsid w:val="000A3A50"/>
    <w:rsid w:val="000A42D5"/>
    <w:rsid w:val="000A42E3"/>
    <w:rsid w:val="000A4ECF"/>
    <w:rsid w:val="000A50DF"/>
    <w:rsid w:val="000A55F5"/>
    <w:rsid w:val="000A6A5B"/>
    <w:rsid w:val="000A6D09"/>
    <w:rsid w:val="000A6FC0"/>
    <w:rsid w:val="000A7F1E"/>
    <w:rsid w:val="000B05A9"/>
    <w:rsid w:val="000B0611"/>
    <w:rsid w:val="000B07C9"/>
    <w:rsid w:val="000B0924"/>
    <w:rsid w:val="000B13CA"/>
    <w:rsid w:val="000B199B"/>
    <w:rsid w:val="000B1BA3"/>
    <w:rsid w:val="000B2592"/>
    <w:rsid w:val="000B567F"/>
    <w:rsid w:val="000B5B9B"/>
    <w:rsid w:val="000B5BE2"/>
    <w:rsid w:val="000B6044"/>
    <w:rsid w:val="000B6F0D"/>
    <w:rsid w:val="000B74F9"/>
    <w:rsid w:val="000B7627"/>
    <w:rsid w:val="000B775D"/>
    <w:rsid w:val="000B77DC"/>
    <w:rsid w:val="000B7FA6"/>
    <w:rsid w:val="000C0EB2"/>
    <w:rsid w:val="000C1352"/>
    <w:rsid w:val="000C181C"/>
    <w:rsid w:val="000C2267"/>
    <w:rsid w:val="000C4629"/>
    <w:rsid w:val="000C7077"/>
    <w:rsid w:val="000C7788"/>
    <w:rsid w:val="000C7B9D"/>
    <w:rsid w:val="000C7C6B"/>
    <w:rsid w:val="000D0025"/>
    <w:rsid w:val="000D02EF"/>
    <w:rsid w:val="000D0A6E"/>
    <w:rsid w:val="000D130E"/>
    <w:rsid w:val="000D183D"/>
    <w:rsid w:val="000D1A02"/>
    <w:rsid w:val="000D1B4A"/>
    <w:rsid w:val="000D1DAF"/>
    <w:rsid w:val="000D2945"/>
    <w:rsid w:val="000D2D16"/>
    <w:rsid w:val="000D2F64"/>
    <w:rsid w:val="000D3C78"/>
    <w:rsid w:val="000D4980"/>
    <w:rsid w:val="000D4A67"/>
    <w:rsid w:val="000D50F3"/>
    <w:rsid w:val="000D5D13"/>
    <w:rsid w:val="000D5ED1"/>
    <w:rsid w:val="000D6A7A"/>
    <w:rsid w:val="000D6BC7"/>
    <w:rsid w:val="000D7C20"/>
    <w:rsid w:val="000E0689"/>
    <w:rsid w:val="000E1702"/>
    <w:rsid w:val="000E3903"/>
    <w:rsid w:val="000E4002"/>
    <w:rsid w:val="000E4349"/>
    <w:rsid w:val="000E45B0"/>
    <w:rsid w:val="000E4982"/>
    <w:rsid w:val="000E4CD0"/>
    <w:rsid w:val="000E4D15"/>
    <w:rsid w:val="000E4FD5"/>
    <w:rsid w:val="000E5147"/>
    <w:rsid w:val="000E53B3"/>
    <w:rsid w:val="000E5CE2"/>
    <w:rsid w:val="000E5E7E"/>
    <w:rsid w:val="000E6277"/>
    <w:rsid w:val="000E62AA"/>
    <w:rsid w:val="000E775B"/>
    <w:rsid w:val="000E79AC"/>
    <w:rsid w:val="000E7E4C"/>
    <w:rsid w:val="000E7F2E"/>
    <w:rsid w:val="000F04A6"/>
    <w:rsid w:val="000F0E51"/>
    <w:rsid w:val="000F159C"/>
    <w:rsid w:val="000F1650"/>
    <w:rsid w:val="000F1A42"/>
    <w:rsid w:val="000F1C0B"/>
    <w:rsid w:val="000F214A"/>
    <w:rsid w:val="000F2828"/>
    <w:rsid w:val="000F2A24"/>
    <w:rsid w:val="000F2CBD"/>
    <w:rsid w:val="000F2F5A"/>
    <w:rsid w:val="000F4ACB"/>
    <w:rsid w:val="000F5722"/>
    <w:rsid w:val="000F59C5"/>
    <w:rsid w:val="000F6B86"/>
    <w:rsid w:val="000F70E1"/>
    <w:rsid w:val="000F7A6C"/>
    <w:rsid w:val="001027EA"/>
    <w:rsid w:val="00102A25"/>
    <w:rsid w:val="00102E0C"/>
    <w:rsid w:val="00102E51"/>
    <w:rsid w:val="001030B8"/>
    <w:rsid w:val="001035E0"/>
    <w:rsid w:val="00105CAF"/>
    <w:rsid w:val="00106443"/>
    <w:rsid w:val="0010649D"/>
    <w:rsid w:val="00106C2B"/>
    <w:rsid w:val="00107D53"/>
    <w:rsid w:val="001107D3"/>
    <w:rsid w:val="00110CA4"/>
    <w:rsid w:val="00111324"/>
    <w:rsid w:val="00111572"/>
    <w:rsid w:val="00111646"/>
    <w:rsid w:val="00111827"/>
    <w:rsid w:val="00111A4A"/>
    <w:rsid w:val="0011230B"/>
    <w:rsid w:val="00112331"/>
    <w:rsid w:val="00112AD1"/>
    <w:rsid w:val="001135C9"/>
    <w:rsid w:val="001136D2"/>
    <w:rsid w:val="0011376E"/>
    <w:rsid w:val="0011415C"/>
    <w:rsid w:val="001147F2"/>
    <w:rsid w:val="00117B0E"/>
    <w:rsid w:val="00117BA2"/>
    <w:rsid w:val="001207DE"/>
    <w:rsid w:val="001224A7"/>
    <w:rsid w:val="001233BF"/>
    <w:rsid w:val="001239A0"/>
    <w:rsid w:val="001248A7"/>
    <w:rsid w:val="0012525D"/>
    <w:rsid w:val="00125A6E"/>
    <w:rsid w:val="001263CB"/>
    <w:rsid w:val="001263EE"/>
    <w:rsid w:val="001265E5"/>
    <w:rsid w:val="00126B3E"/>
    <w:rsid w:val="00126C7D"/>
    <w:rsid w:val="001270E5"/>
    <w:rsid w:val="00127905"/>
    <w:rsid w:val="00127D1A"/>
    <w:rsid w:val="00127F34"/>
    <w:rsid w:val="00127F75"/>
    <w:rsid w:val="00131B0F"/>
    <w:rsid w:val="00131F9C"/>
    <w:rsid w:val="00132B7C"/>
    <w:rsid w:val="001330D5"/>
    <w:rsid w:val="00133258"/>
    <w:rsid w:val="0013389D"/>
    <w:rsid w:val="00133B1F"/>
    <w:rsid w:val="00133EE3"/>
    <w:rsid w:val="00134030"/>
    <w:rsid w:val="00134364"/>
    <w:rsid w:val="0013565C"/>
    <w:rsid w:val="0013665F"/>
    <w:rsid w:val="00136900"/>
    <w:rsid w:val="00136FED"/>
    <w:rsid w:val="001371EB"/>
    <w:rsid w:val="00137DE5"/>
    <w:rsid w:val="00137F7F"/>
    <w:rsid w:val="00140535"/>
    <w:rsid w:val="00140901"/>
    <w:rsid w:val="00140BC4"/>
    <w:rsid w:val="001410A8"/>
    <w:rsid w:val="00142208"/>
    <w:rsid w:val="001426DD"/>
    <w:rsid w:val="00142A27"/>
    <w:rsid w:val="0014339A"/>
    <w:rsid w:val="00143544"/>
    <w:rsid w:val="001435F5"/>
    <w:rsid w:val="001442F1"/>
    <w:rsid w:val="0014453C"/>
    <w:rsid w:val="0014459A"/>
    <w:rsid w:val="0014516B"/>
    <w:rsid w:val="001455FB"/>
    <w:rsid w:val="001456B1"/>
    <w:rsid w:val="00145A04"/>
    <w:rsid w:val="00145E1C"/>
    <w:rsid w:val="00146421"/>
    <w:rsid w:val="0014668D"/>
    <w:rsid w:val="001476EB"/>
    <w:rsid w:val="0014772C"/>
    <w:rsid w:val="00147D2E"/>
    <w:rsid w:val="001501A5"/>
    <w:rsid w:val="001505B2"/>
    <w:rsid w:val="001506BA"/>
    <w:rsid w:val="00150B25"/>
    <w:rsid w:val="0015159D"/>
    <w:rsid w:val="00152245"/>
    <w:rsid w:val="00152350"/>
    <w:rsid w:val="00152795"/>
    <w:rsid w:val="00153475"/>
    <w:rsid w:val="001537BF"/>
    <w:rsid w:val="00153EA1"/>
    <w:rsid w:val="00153ED2"/>
    <w:rsid w:val="00153F95"/>
    <w:rsid w:val="00154501"/>
    <w:rsid w:val="00154A37"/>
    <w:rsid w:val="00154CA6"/>
    <w:rsid w:val="00155042"/>
    <w:rsid w:val="001550A5"/>
    <w:rsid w:val="00155364"/>
    <w:rsid w:val="00156061"/>
    <w:rsid w:val="00156B93"/>
    <w:rsid w:val="00156E34"/>
    <w:rsid w:val="00160E4B"/>
    <w:rsid w:val="00161002"/>
    <w:rsid w:val="00161A5C"/>
    <w:rsid w:val="00162249"/>
    <w:rsid w:val="0016311F"/>
    <w:rsid w:val="00163533"/>
    <w:rsid w:val="0016417E"/>
    <w:rsid w:val="0016420A"/>
    <w:rsid w:val="001643EF"/>
    <w:rsid w:val="001644A3"/>
    <w:rsid w:val="0016464D"/>
    <w:rsid w:val="00164B33"/>
    <w:rsid w:val="00164C18"/>
    <w:rsid w:val="00164C25"/>
    <w:rsid w:val="00164E8A"/>
    <w:rsid w:val="00165338"/>
    <w:rsid w:val="00165752"/>
    <w:rsid w:val="0016620D"/>
    <w:rsid w:val="001664B8"/>
    <w:rsid w:val="0016707B"/>
    <w:rsid w:val="001670C3"/>
    <w:rsid w:val="00167975"/>
    <w:rsid w:val="00167B50"/>
    <w:rsid w:val="00170F59"/>
    <w:rsid w:val="001714D7"/>
    <w:rsid w:val="0017176C"/>
    <w:rsid w:val="00172DFF"/>
    <w:rsid w:val="0017372F"/>
    <w:rsid w:val="001749B7"/>
    <w:rsid w:val="00174E54"/>
    <w:rsid w:val="001751B7"/>
    <w:rsid w:val="00175390"/>
    <w:rsid w:val="00176035"/>
    <w:rsid w:val="00177388"/>
    <w:rsid w:val="00180310"/>
    <w:rsid w:val="001810C8"/>
    <w:rsid w:val="001810CF"/>
    <w:rsid w:val="00181F12"/>
    <w:rsid w:val="001820C5"/>
    <w:rsid w:val="00182BDD"/>
    <w:rsid w:val="00182C9D"/>
    <w:rsid w:val="001837B0"/>
    <w:rsid w:val="00183F21"/>
    <w:rsid w:val="001862CF"/>
    <w:rsid w:val="0018706B"/>
    <w:rsid w:val="00190235"/>
    <w:rsid w:val="0019048D"/>
    <w:rsid w:val="001904CF"/>
    <w:rsid w:val="001905FC"/>
    <w:rsid w:val="00190AEB"/>
    <w:rsid w:val="00191305"/>
    <w:rsid w:val="00191505"/>
    <w:rsid w:val="0019155C"/>
    <w:rsid w:val="0019173E"/>
    <w:rsid w:val="00191744"/>
    <w:rsid w:val="00192070"/>
    <w:rsid w:val="00192B37"/>
    <w:rsid w:val="00192B6B"/>
    <w:rsid w:val="0019313C"/>
    <w:rsid w:val="00194EBB"/>
    <w:rsid w:val="00196274"/>
    <w:rsid w:val="001962ED"/>
    <w:rsid w:val="0019682E"/>
    <w:rsid w:val="00196C94"/>
    <w:rsid w:val="00196D76"/>
    <w:rsid w:val="0019762A"/>
    <w:rsid w:val="001A0B63"/>
    <w:rsid w:val="001A25E0"/>
    <w:rsid w:val="001A3022"/>
    <w:rsid w:val="001A3598"/>
    <w:rsid w:val="001A3F0E"/>
    <w:rsid w:val="001A4D66"/>
    <w:rsid w:val="001A5E3A"/>
    <w:rsid w:val="001A5F4F"/>
    <w:rsid w:val="001A6C82"/>
    <w:rsid w:val="001B1060"/>
    <w:rsid w:val="001B14A8"/>
    <w:rsid w:val="001B1815"/>
    <w:rsid w:val="001B1ABB"/>
    <w:rsid w:val="001B21BB"/>
    <w:rsid w:val="001B2A2B"/>
    <w:rsid w:val="001B2A63"/>
    <w:rsid w:val="001B2BDC"/>
    <w:rsid w:val="001B3C73"/>
    <w:rsid w:val="001B4096"/>
    <w:rsid w:val="001B46D0"/>
    <w:rsid w:val="001B592F"/>
    <w:rsid w:val="001B7594"/>
    <w:rsid w:val="001B75AD"/>
    <w:rsid w:val="001B78D5"/>
    <w:rsid w:val="001C0362"/>
    <w:rsid w:val="001C0BDC"/>
    <w:rsid w:val="001C1DD5"/>
    <w:rsid w:val="001C2418"/>
    <w:rsid w:val="001C2509"/>
    <w:rsid w:val="001C2F30"/>
    <w:rsid w:val="001C2F4F"/>
    <w:rsid w:val="001C33D3"/>
    <w:rsid w:val="001C35E3"/>
    <w:rsid w:val="001C3B07"/>
    <w:rsid w:val="001C419C"/>
    <w:rsid w:val="001C44E9"/>
    <w:rsid w:val="001C4935"/>
    <w:rsid w:val="001C6A3F"/>
    <w:rsid w:val="001C71AC"/>
    <w:rsid w:val="001D0C08"/>
    <w:rsid w:val="001D171E"/>
    <w:rsid w:val="001D18D9"/>
    <w:rsid w:val="001D216A"/>
    <w:rsid w:val="001D216E"/>
    <w:rsid w:val="001D2558"/>
    <w:rsid w:val="001D2E2E"/>
    <w:rsid w:val="001D31E4"/>
    <w:rsid w:val="001D32A3"/>
    <w:rsid w:val="001D35C9"/>
    <w:rsid w:val="001D3CAB"/>
    <w:rsid w:val="001D3EDC"/>
    <w:rsid w:val="001D44BB"/>
    <w:rsid w:val="001D48F8"/>
    <w:rsid w:val="001D4AE1"/>
    <w:rsid w:val="001D60B8"/>
    <w:rsid w:val="001D6A8A"/>
    <w:rsid w:val="001D6F26"/>
    <w:rsid w:val="001D7081"/>
    <w:rsid w:val="001D7448"/>
    <w:rsid w:val="001D78E1"/>
    <w:rsid w:val="001E0357"/>
    <w:rsid w:val="001E1416"/>
    <w:rsid w:val="001E2452"/>
    <w:rsid w:val="001E2A6D"/>
    <w:rsid w:val="001E2AB6"/>
    <w:rsid w:val="001E35A1"/>
    <w:rsid w:val="001E3742"/>
    <w:rsid w:val="001E3E0B"/>
    <w:rsid w:val="001E3F2C"/>
    <w:rsid w:val="001E40F5"/>
    <w:rsid w:val="001E42D3"/>
    <w:rsid w:val="001E4C1D"/>
    <w:rsid w:val="001E4E3C"/>
    <w:rsid w:val="001E58E3"/>
    <w:rsid w:val="001E5916"/>
    <w:rsid w:val="001E5B5E"/>
    <w:rsid w:val="001E6842"/>
    <w:rsid w:val="001E7237"/>
    <w:rsid w:val="001E7919"/>
    <w:rsid w:val="001E7ABF"/>
    <w:rsid w:val="001E7F50"/>
    <w:rsid w:val="001F06A9"/>
    <w:rsid w:val="001F0BA4"/>
    <w:rsid w:val="001F0FC9"/>
    <w:rsid w:val="001F117B"/>
    <w:rsid w:val="001F3C90"/>
    <w:rsid w:val="001F4CF8"/>
    <w:rsid w:val="001F4DEC"/>
    <w:rsid w:val="001F4F6A"/>
    <w:rsid w:val="001F5C5B"/>
    <w:rsid w:val="001F70AC"/>
    <w:rsid w:val="002008A4"/>
    <w:rsid w:val="00200988"/>
    <w:rsid w:val="00201022"/>
    <w:rsid w:val="002015EA"/>
    <w:rsid w:val="00201680"/>
    <w:rsid w:val="00201A49"/>
    <w:rsid w:val="00202D50"/>
    <w:rsid w:val="00202EC1"/>
    <w:rsid w:val="00203502"/>
    <w:rsid w:val="00203D6C"/>
    <w:rsid w:val="00203F9C"/>
    <w:rsid w:val="00204B7B"/>
    <w:rsid w:val="00204DA0"/>
    <w:rsid w:val="00204DED"/>
    <w:rsid w:val="0020569C"/>
    <w:rsid w:val="00205DB3"/>
    <w:rsid w:val="0020648A"/>
    <w:rsid w:val="00206A95"/>
    <w:rsid w:val="00207193"/>
    <w:rsid w:val="00207705"/>
    <w:rsid w:val="002078C5"/>
    <w:rsid w:val="00207AC9"/>
    <w:rsid w:val="002107D6"/>
    <w:rsid w:val="00210A9C"/>
    <w:rsid w:val="00212258"/>
    <w:rsid w:val="0021271B"/>
    <w:rsid w:val="00212832"/>
    <w:rsid w:val="002128D7"/>
    <w:rsid w:val="00212EC4"/>
    <w:rsid w:val="002136CB"/>
    <w:rsid w:val="00213CAA"/>
    <w:rsid w:val="002155AA"/>
    <w:rsid w:val="00215BFE"/>
    <w:rsid w:val="00215C70"/>
    <w:rsid w:val="00215DA2"/>
    <w:rsid w:val="002161C4"/>
    <w:rsid w:val="0021646A"/>
    <w:rsid w:val="00216C17"/>
    <w:rsid w:val="00216FDA"/>
    <w:rsid w:val="0021712D"/>
    <w:rsid w:val="00217261"/>
    <w:rsid w:val="002177AE"/>
    <w:rsid w:val="00217898"/>
    <w:rsid w:val="0022064D"/>
    <w:rsid w:val="00221880"/>
    <w:rsid w:val="0022218A"/>
    <w:rsid w:val="0022231E"/>
    <w:rsid w:val="00222462"/>
    <w:rsid w:val="00222604"/>
    <w:rsid w:val="00222B15"/>
    <w:rsid w:val="00222CAC"/>
    <w:rsid w:val="00222F92"/>
    <w:rsid w:val="002235BD"/>
    <w:rsid w:val="002249C5"/>
    <w:rsid w:val="00224B5D"/>
    <w:rsid w:val="002256C6"/>
    <w:rsid w:val="00225781"/>
    <w:rsid w:val="002257E3"/>
    <w:rsid w:val="00225987"/>
    <w:rsid w:val="00226110"/>
    <w:rsid w:val="00226EBE"/>
    <w:rsid w:val="002270BE"/>
    <w:rsid w:val="0022771A"/>
    <w:rsid w:val="00227BEB"/>
    <w:rsid w:val="0023184E"/>
    <w:rsid w:val="00231945"/>
    <w:rsid w:val="00231ADB"/>
    <w:rsid w:val="00231CD5"/>
    <w:rsid w:val="00231ED5"/>
    <w:rsid w:val="002326B7"/>
    <w:rsid w:val="00233113"/>
    <w:rsid w:val="002335D6"/>
    <w:rsid w:val="00233AB6"/>
    <w:rsid w:val="0023438D"/>
    <w:rsid w:val="0023444B"/>
    <w:rsid w:val="002347F1"/>
    <w:rsid w:val="002362A3"/>
    <w:rsid w:val="002365DE"/>
    <w:rsid w:val="002375F8"/>
    <w:rsid w:val="00237797"/>
    <w:rsid w:val="002401A9"/>
    <w:rsid w:val="002402CE"/>
    <w:rsid w:val="00240304"/>
    <w:rsid w:val="0024041B"/>
    <w:rsid w:val="0024140E"/>
    <w:rsid w:val="0024230B"/>
    <w:rsid w:val="00242D9D"/>
    <w:rsid w:val="00242E7D"/>
    <w:rsid w:val="00243BC4"/>
    <w:rsid w:val="00243D40"/>
    <w:rsid w:val="00245A29"/>
    <w:rsid w:val="0024661A"/>
    <w:rsid w:val="0024714A"/>
    <w:rsid w:val="00247330"/>
    <w:rsid w:val="0024794F"/>
    <w:rsid w:val="0025069D"/>
    <w:rsid w:val="00251D59"/>
    <w:rsid w:val="00251F12"/>
    <w:rsid w:val="002523DF"/>
    <w:rsid w:val="00253537"/>
    <w:rsid w:val="002538E9"/>
    <w:rsid w:val="002547B1"/>
    <w:rsid w:val="00254EFB"/>
    <w:rsid w:val="002557DE"/>
    <w:rsid w:val="00255A3A"/>
    <w:rsid w:val="00255AC4"/>
    <w:rsid w:val="00255ECC"/>
    <w:rsid w:val="0025607F"/>
    <w:rsid w:val="002561AC"/>
    <w:rsid w:val="002572F7"/>
    <w:rsid w:val="002576A4"/>
    <w:rsid w:val="00257C5B"/>
    <w:rsid w:val="00257FED"/>
    <w:rsid w:val="002604D7"/>
    <w:rsid w:val="00261C74"/>
    <w:rsid w:val="00261F05"/>
    <w:rsid w:val="00261FBE"/>
    <w:rsid w:val="002620B1"/>
    <w:rsid w:val="0026320B"/>
    <w:rsid w:val="00264368"/>
    <w:rsid w:val="002648C3"/>
    <w:rsid w:val="0026538F"/>
    <w:rsid w:val="00265832"/>
    <w:rsid w:val="00265C73"/>
    <w:rsid w:val="00265FA5"/>
    <w:rsid w:val="002664AC"/>
    <w:rsid w:val="00266536"/>
    <w:rsid w:val="00266840"/>
    <w:rsid w:val="002703B6"/>
    <w:rsid w:val="00270BDD"/>
    <w:rsid w:val="00270CC6"/>
    <w:rsid w:val="0027118B"/>
    <w:rsid w:val="00273806"/>
    <w:rsid w:val="00273DB1"/>
    <w:rsid w:val="00273DD2"/>
    <w:rsid w:val="00274F50"/>
    <w:rsid w:val="00276048"/>
    <w:rsid w:val="002762AB"/>
    <w:rsid w:val="002766DA"/>
    <w:rsid w:val="00276874"/>
    <w:rsid w:val="00276CFD"/>
    <w:rsid w:val="002770E6"/>
    <w:rsid w:val="0028233E"/>
    <w:rsid w:val="0028252E"/>
    <w:rsid w:val="00282D22"/>
    <w:rsid w:val="002831CA"/>
    <w:rsid w:val="00283CE8"/>
    <w:rsid w:val="00284512"/>
    <w:rsid w:val="00284F92"/>
    <w:rsid w:val="002853E0"/>
    <w:rsid w:val="002869D9"/>
    <w:rsid w:val="00286C1E"/>
    <w:rsid w:val="00286C26"/>
    <w:rsid w:val="0028726B"/>
    <w:rsid w:val="00287EA7"/>
    <w:rsid w:val="0029009B"/>
    <w:rsid w:val="00290103"/>
    <w:rsid w:val="00290202"/>
    <w:rsid w:val="00290C41"/>
    <w:rsid w:val="00291458"/>
    <w:rsid w:val="00291A98"/>
    <w:rsid w:val="00292B39"/>
    <w:rsid w:val="00292BA2"/>
    <w:rsid w:val="002932FC"/>
    <w:rsid w:val="00294A4D"/>
    <w:rsid w:val="002953B4"/>
    <w:rsid w:val="002955D2"/>
    <w:rsid w:val="00297A4F"/>
    <w:rsid w:val="002A0DBE"/>
    <w:rsid w:val="002A15DE"/>
    <w:rsid w:val="002A1765"/>
    <w:rsid w:val="002A2764"/>
    <w:rsid w:val="002A2CA9"/>
    <w:rsid w:val="002A2E76"/>
    <w:rsid w:val="002A44DE"/>
    <w:rsid w:val="002A5563"/>
    <w:rsid w:val="002A5D99"/>
    <w:rsid w:val="002A6723"/>
    <w:rsid w:val="002A6F5B"/>
    <w:rsid w:val="002B0414"/>
    <w:rsid w:val="002B0B08"/>
    <w:rsid w:val="002B1414"/>
    <w:rsid w:val="002B20F6"/>
    <w:rsid w:val="002B246C"/>
    <w:rsid w:val="002B32D6"/>
    <w:rsid w:val="002B41DF"/>
    <w:rsid w:val="002B5793"/>
    <w:rsid w:val="002B6742"/>
    <w:rsid w:val="002C02ED"/>
    <w:rsid w:val="002C217C"/>
    <w:rsid w:val="002C31D2"/>
    <w:rsid w:val="002C37A6"/>
    <w:rsid w:val="002C433D"/>
    <w:rsid w:val="002C47AA"/>
    <w:rsid w:val="002C4EAB"/>
    <w:rsid w:val="002C5273"/>
    <w:rsid w:val="002C565D"/>
    <w:rsid w:val="002C5707"/>
    <w:rsid w:val="002C7585"/>
    <w:rsid w:val="002C7CE1"/>
    <w:rsid w:val="002D07DD"/>
    <w:rsid w:val="002D1E16"/>
    <w:rsid w:val="002D25D2"/>
    <w:rsid w:val="002D2C41"/>
    <w:rsid w:val="002D3879"/>
    <w:rsid w:val="002D3CD9"/>
    <w:rsid w:val="002D3DAA"/>
    <w:rsid w:val="002D5004"/>
    <w:rsid w:val="002D54BC"/>
    <w:rsid w:val="002D58D4"/>
    <w:rsid w:val="002D5A99"/>
    <w:rsid w:val="002D5B01"/>
    <w:rsid w:val="002D651E"/>
    <w:rsid w:val="002D691C"/>
    <w:rsid w:val="002D6E6A"/>
    <w:rsid w:val="002D6E8A"/>
    <w:rsid w:val="002D6ED4"/>
    <w:rsid w:val="002E00D2"/>
    <w:rsid w:val="002E01EA"/>
    <w:rsid w:val="002E0D15"/>
    <w:rsid w:val="002E0D1F"/>
    <w:rsid w:val="002E1E50"/>
    <w:rsid w:val="002E2941"/>
    <w:rsid w:val="002E3CFB"/>
    <w:rsid w:val="002E63BA"/>
    <w:rsid w:val="002E6EA1"/>
    <w:rsid w:val="002E7055"/>
    <w:rsid w:val="002F00A7"/>
    <w:rsid w:val="002F0CC0"/>
    <w:rsid w:val="002F0F88"/>
    <w:rsid w:val="002F14E4"/>
    <w:rsid w:val="002F2B63"/>
    <w:rsid w:val="002F49CE"/>
    <w:rsid w:val="002F58B9"/>
    <w:rsid w:val="002F5C2E"/>
    <w:rsid w:val="002F5D7A"/>
    <w:rsid w:val="002F77AC"/>
    <w:rsid w:val="002F7B03"/>
    <w:rsid w:val="0030026C"/>
    <w:rsid w:val="00300653"/>
    <w:rsid w:val="003007B5"/>
    <w:rsid w:val="0030124C"/>
    <w:rsid w:val="0030223E"/>
    <w:rsid w:val="00302391"/>
    <w:rsid w:val="003025AD"/>
    <w:rsid w:val="00302CE6"/>
    <w:rsid w:val="00302F30"/>
    <w:rsid w:val="00304141"/>
    <w:rsid w:val="00304CA8"/>
    <w:rsid w:val="003055B8"/>
    <w:rsid w:val="00305B12"/>
    <w:rsid w:val="00305D47"/>
    <w:rsid w:val="003068E9"/>
    <w:rsid w:val="00307890"/>
    <w:rsid w:val="00310C19"/>
    <w:rsid w:val="003113FF"/>
    <w:rsid w:val="00311460"/>
    <w:rsid w:val="00311679"/>
    <w:rsid w:val="00312067"/>
    <w:rsid w:val="00313668"/>
    <w:rsid w:val="00313AAA"/>
    <w:rsid w:val="003144CB"/>
    <w:rsid w:val="003144EA"/>
    <w:rsid w:val="003146E1"/>
    <w:rsid w:val="00314E8E"/>
    <w:rsid w:val="0031519B"/>
    <w:rsid w:val="00315E6A"/>
    <w:rsid w:val="00316214"/>
    <w:rsid w:val="00316555"/>
    <w:rsid w:val="003166F9"/>
    <w:rsid w:val="00316ADB"/>
    <w:rsid w:val="00316EEA"/>
    <w:rsid w:val="00317073"/>
    <w:rsid w:val="0032063F"/>
    <w:rsid w:val="00320B5A"/>
    <w:rsid w:val="00320F42"/>
    <w:rsid w:val="00322299"/>
    <w:rsid w:val="00323650"/>
    <w:rsid w:val="003241B8"/>
    <w:rsid w:val="0032420A"/>
    <w:rsid w:val="003244BE"/>
    <w:rsid w:val="003249FD"/>
    <w:rsid w:val="00324BE5"/>
    <w:rsid w:val="00324E6B"/>
    <w:rsid w:val="00324F51"/>
    <w:rsid w:val="0032555F"/>
    <w:rsid w:val="003264C5"/>
    <w:rsid w:val="0032733A"/>
    <w:rsid w:val="0032786F"/>
    <w:rsid w:val="00327D2B"/>
    <w:rsid w:val="00330B5A"/>
    <w:rsid w:val="00330B77"/>
    <w:rsid w:val="00331038"/>
    <w:rsid w:val="00331307"/>
    <w:rsid w:val="0033167C"/>
    <w:rsid w:val="0033200D"/>
    <w:rsid w:val="00332082"/>
    <w:rsid w:val="0033319A"/>
    <w:rsid w:val="00333766"/>
    <w:rsid w:val="00333934"/>
    <w:rsid w:val="00333ED0"/>
    <w:rsid w:val="00333FFD"/>
    <w:rsid w:val="00334070"/>
    <w:rsid w:val="00334BB7"/>
    <w:rsid w:val="00335077"/>
    <w:rsid w:val="00335445"/>
    <w:rsid w:val="003369B3"/>
    <w:rsid w:val="00336B80"/>
    <w:rsid w:val="0033708A"/>
    <w:rsid w:val="00337314"/>
    <w:rsid w:val="003401EE"/>
    <w:rsid w:val="00340EBE"/>
    <w:rsid w:val="003410CF"/>
    <w:rsid w:val="00341413"/>
    <w:rsid w:val="00341A93"/>
    <w:rsid w:val="00341E7E"/>
    <w:rsid w:val="00341EF5"/>
    <w:rsid w:val="00341F84"/>
    <w:rsid w:val="00342621"/>
    <w:rsid w:val="00342678"/>
    <w:rsid w:val="00342A92"/>
    <w:rsid w:val="00343651"/>
    <w:rsid w:val="00343D7F"/>
    <w:rsid w:val="00343ECC"/>
    <w:rsid w:val="00344198"/>
    <w:rsid w:val="003443A7"/>
    <w:rsid w:val="003443A8"/>
    <w:rsid w:val="00344463"/>
    <w:rsid w:val="00344B31"/>
    <w:rsid w:val="003459A6"/>
    <w:rsid w:val="00345A1C"/>
    <w:rsid w:val="003467A3"/>
    <w:rsid w:val="00346889"/>
    <w:rsid w:val="003469AD"/>
    <w:rsid w:val="00346B6E"/>
    <w:rsid w:val="00346DB5"/>
    <w:rsid w:val="003475EA"/>
    <w:rsid w:val="003476FA"/>
    <w:rsid w:val="00347950"/>
    <w:rsid w:val="00350080"/>
    <w:rsid w:val="00351126"/>
    <w:rsid w:val="003521B8"/>
    <w:rsid w:val="00352AE9"/>
    <w:rsid w:val="00352EF6"/>
    <w:rsid w:val="003530F8"/>
    <w:rsid w:val="00353F9E"/>
    <w:rsid w:val="00354114"/>
    <w:rsid w:val="0035460A"/>
    <w:rsid w:val="0035467A"/>
    <w:rsid w:val="003546A8"/>
    <w:rsid w:val="0035559F"/>
    <w:rsid w:val="00355C76"/>
    <w:rsid w:val="00356181"/>
    <w:rsid w:val="003561AB"/>
    <w:rsid w:val="003564EB"/>
    <w:rsid w:val="00356A69"/>
    <w:rsid w:val="00356EB4"/>
    <w:rsid w:val="00357239"/>
    <w:rsid w:val="003572EC"/>
    <w:rsid w:val="00357923"/>
    <w:rsid w:val="00357A41"/>
    <w:rsid w:val="00357B96"/>
    <w:rsid w:val="00360714"/>
    <w:rsid w:val="003608D5"/>
    <w:rsid w:val="00360D5F"/>
    <w:rsid w:val="00360E89"/>
    <w:rsid w:val="0036176B"/>
    <w:rsid w:val="00361BB9"/>
    <w:rsid w:val="003621A9"/>
    <w:rsid w:val="003623E8"/>
    <w:rsid w:val="00362D00"/>
    <w:rsid w:val="00363855"/>
    <w:rsid w:val="00364B31"/>
    <w:rsid w:val="00364D2F"/>
    <w:rsid w:val="00365417"/>
    <w:rsid w:val="00365B07"/>
    <w:rsid w:val="00365BB9"/>
    <w:rsid w:val="00366AF2"/>
    <w:rsid w:val="00366BAB"/>
    <w:rsid w:val="003711C7"/>
    <w:rsid w:val="00371243"/>
    <w:rsid w:val="003714D3"/>
    <w:rsid w:val="0037158B"/>
    <w:rsid w:val="00371C58"/>
    <w:rsid w:val="0037204A"/>
    <w:rsid w:val="0037244F"/>
    <w:rsid w:val="00372C59"/>
    <w:rsid w:val="00372F66"/>
    <w:rsid w:val="003733F1"/>
    <w:rsid w:val="00373A98"/>
    <w:rsid w:val="00373EA3"/>
    <w:rsid w:val="00374324"/>
    <w:rsid w:val="00374D4E"/>
    <w:rsid w:val="0037532D"/>
    <w:rsid w:val="003753FE"/>
    <w:rsid w:val="003761EE"/>
    <w:rsid w:val="00376B36"/>
    <w:rsid w:val="00376BD5"/>
    <w:rsid w:val="0037768F"/>
    <w:rsid w:val="00377943"/>
    <w:rsid w:val="00377E50"/>
    <w:rsid w:val="00377ED2"/>
    <w:rsid w:val="00380242"/>
    <w:rsid w:val="00380C84"/>
    <w:rsid w:val="00381091"/>
    <w:rsid w:val="003820FF"/>
    <w:rsid w:val="00382656"/>
    <w:rsid w:val="003827E3"/>
    <w:rsid w:val="0038303C"/>
    <w:rsid w:val="00383774"/>
    <w:rsid w:val="00383B50"/>
    <w:rsid w:val="00384292"/>
    <w:rsid w:val="00384AAE"/>
    <w:rsid w:val="00385250"/>
    <w:rsid w:val="00385635"/>
    <w:rsid w:val="00385B53"/>
    <w:rsid w:val="003869F5"/>
    <w:rsid w:val="003871F0"/>
    <w:rsid w:val="003873D7"/>
    <w:rsid w:val="00387510"/>
    <w:rsid w:val="00387F8A"/>
    <w:rsid w:val="003904C9"/>
    <w:rsid w:val="0039139D"/>
    <w:rsid w:val="00392527"/>
    <w:rsid w:val="00392683"/>
    <w:rsid w:val="0039382E"/>
    <w:rsid w:val="0039392E"/>
    <w:rsid w:val="00394831"/>
    <w:rsid w:val="003950EE"/>
    <w:rsid w:val="003953C5"/>
    <w:rsid w:val="00395511"/>
    <w:rsid w:val="00395733"/>
    <w:rsid w:val="00395CA5"/>
    <w:rsid w:val="00396F4A"/>
    <w:rsid w:val="003978DB"/>
    <w:rsid w:val="00397EA1"/>
    <w:rsid w:val="003A029E"/>
    <w:rsid w:val="003A163A"/>
    <w:rsid w:val="003A1AFE"/>
    <w:rsid w:val="003A274E"/>
    <w:rsid w:val="003A2C62"/>
    <w:rsid w:val="003A3AE8"/>
    <w:rsid w:val="003A3FA1"/>
    <w:rsid w:val="003A4994"/>
    <w:rsid w:val="003A50A8"/>
    <w:rsid w:val="003A55CC"/>
    <w:rsid w:val="003A60B8"/>
    <w:rsid w:val="003A755A"/>
    <w:rsid w:val="003A761F"/>
    <w:rsid w:val="003B0060"/>
    <w:rsid w:val="003B103B"/>
    <w:rsid w:val="003B15F3"/>
    <w:rsid w:val="003B1B6F"/>
    <w:rsid w:val="003B25FD"/>
    <w:rsid w:val="003B3640"/>
    <w:rsid w:val="003B59EC"/>
    <w:rsid w:val="003B7259"/>
    <w:rsid w:val="003B7897"/>
    <w:rsid w:val="003B7E11"/>
    <w:rsid w:val="003C26D6"/>
    <w:rsid w:val="003C32E9"/>
    <w:rsid w:val="003C36C2"/>
    <w:rsid w:val="003C6EC9"/>
    <w:rsid w:val="003C7DBE"/>
    <w:rsid w:val="003D048C"/>
    <w:rsid w:val="003D1E70"/>
    <w:rsid w:val="003D393A"/>
    <w:rsid w:val="003D459E"/>
    <w:rsid w:val="003D5622"/>
    <w:rsid w:val="003D5C59"/>
    <w:rsid w:val="003D5F80"/>
    <w:rsid w:val="003D60F1"/>
    <w:rsid w:val="003D68F8"/>
    <w:rsid w:val="003D6B1F"/>
    <w:rsid w:val="003D7188"/>
    <w:rsid w:val="003D7C97"/>
    <w:rsid w:val="003E0885"/>
    <w:rsid w:val="003E1209"/>
    <w:rsid w:val="003E1D32"/>
    <w:rsid w:val="003E2FB2"/>
    <w:rsid w:val="003E3F29"/>
    <w:rsid w:val="003E46E2"/>
    <w:rsid w:val="003E6ADA"/>
    <w:rsid w:val="003E721C"/>
    <w:rsid w:val="003E736B"/>
    <w:rsid w:val="003E73B9"/>
    <w:rsid w:val="003E77B2"/>
    <w:rsid w:val="003E796A"/>
    <w:rsid w:val="003E7B4C"/>
    <w:rsid w:val="003E7E2E"/>
    <w:rsid w:val="003F0273"/>
    <w:rsid w:val="003F0B12"/>
    <w:rsid w:val="003F0B5B"/>
    <w:rsid w:val="003F16A5"/>
    <w:rsid w:val="003F2019"/>
    <w:rsid w:val="003F271D"/>
    <w:rsid w:val="003F2A2C"/>
    <w:rsid w:val="003F2C42"/>
    <w:rsid w:val="003F3402"/>
    <w:rsid w:val="003F428B"/>
    <w:rsid w:val="003F43F1"/>
    <w:rsid w:val="003F4807"/>
    <w:rsid w:val="003F511F"/>
    <w:rsid w:val="003F5A47"/>
    <w:rsid w:val="003F6DAE"/>
    <w:rsid w:val="003F790C"/>
    <w:rsid w:val="004008C7"/>
    <w:rsid w:val="004009BF"/>
    <w:rsid w:val="004012AB"/>
    <w:rsid w:val="00401558"/>
    <w:rsid w:val="004017E7"/>
    <w:rsid w:val="0040235B"/>
    <w:rsid w:val="00402C39"/>
    <w:rsid w:val="0040400C"/>
    <w:rsid w:val="00404021"/>
    <w:rsid w:val="00404464"/>
    <w:rsid w:val="004044A7"/>
    <w:rsid w:val="0040450A"/>
    <w:rsid w:val="00405845"/>
    <w:rsid w:val="0040619D"/>
    <w:rsid w:val="00407885"/>
    <w:rsid w:val="00407932"/>
    <w:rsid w:val="00407A9A"/>
    <w:rsid w:val="00407C3D"/>
    <w:rsid w:val="00410390"/>
    <w:rsid w:val="00413139"/>
    <w:rsid w:val="00413340"/>
    <w:rsid w:val="0041397D"/>
    <w:rsid w:val="004142B3"/>
    <w:rsid w:val="004153E2"/>
    <w:rsid w:val="00415585"/>
    <w:rsid w:val="00415933"/>
    <w:rsid w:val="00417279"/>
    <w:rsid w:val="004174E0"/>
    <w:rsid w:val="004178FA"/>
    <w:rsid w:val="00417C25"/>
    <w:rsid w:val="00421654"/>
    <w:rsid w:val="0042165E"/>
    <w:rsid w:val="00422111"/>
    <w:rsid w:val="004229F2"/>
    <w:rsid w:val="00423531"/>
    <w:rsid w:val="00423539"/>
    <w:rsid w:val="00423F79"/>
    <w:rsid w:val="004241D8"/>
    <w:rsid w:val="004255E3"/>
    <w:rsid w:val="00425C90"/>
    <w:rsid w:val="00425D52"/>
    <w:rsid w:val="0042630B"/>
    <w:rsid w:val="004263BD"/>
    <w:rsid w:val="00426510"/>
    <w:rsid w:val="00426756"/>
    <w:rsid w:val="00426B3C"/>
    <w:rsid w:val="00426DBA"/>
    <w:rsid w:val="00431951"/>
    <w:rsid w:val="00431989"/>
    <w:rsid w:val="00431C16"/>
    <w:rsid w:val="0043250D"/>
    <w:rsid w:val="00432993"/>
    <w:rsid w:val="00432C43"/>
    <w:rsid w:val="004334FA"/>
    <w:rsid w:val="004337CE"/>
    <w:rsid w:val="00433BE1"/>
    <w:rsid w:val="00433E75"/>
    <w:rsid w:val="004341E7"/>
    <w:rsid w:val="00434278"/>
    <w:rsid w:val="004342F3"/>
    <w:rsid w:val="00434AE5"/>
    <w:rsid w:val="00435030"/>
    <w:rsid w:val="00435AAD"/>
    <w:rsid w:val="004364D4"/>
    <w:rsid w:val="00436BC1"/>
    <w:rsid w:val="00436F1E"/>
    <w:rsid w:val="0043735F"/>
    <w:rsid w:val="00437466"/>
    <w:rsid w:val="00437479"/>
    <w:rsid w:val="00437AC0"/>
    <w:rsid w:val="00437DE3"/>
    <w:rsid w:val="0044037D"/>
    <w:rsid w:val="004404B8"/>
    <w:rsid w:val="0044122F"/>
    <w:rsid w:val="0044126A"/>
    <w:rsid w:val="00441DC0"/>
    <w:rsid w:val="00442173"/>
    <w:rsid w:val="004426DA"/>
    <w:rsid w:val="00442745"/>
    <w:rsid w:val="00443022"/>
    <w:rsid w:val="0044327D"/>
    <w:rsid w:val="00443305"/>
    <w:rsid w:val="0044374C"/>
    <w:rsid w:val="00443C0D"/>
    <w:rsid w:val="0044405F"/>
    <w:rsid w:val="00444155"/>
    <w:rsid w:val="004444BD"/>
    <w:rsid w:val="00444643"/>
    <w:rsid w:val="004505F3"/>
    <w:rsid w:val="00450AD2"/>
    <w:rsid w:val="00450D5D"/>
    <w:rsid w:val="004520AB"/>
    <w:rsid w:val="00452CF3"/>
    <w:rsid w:val="00453958"/>
    <w:rsid w:val="00453A61"/>
    <w:rsid w:val="00454450"/>
    <w:rsid w:val="00454D8D"/>
    <w:rsid w:val="004560EB"/>
    <w:rsid w:val="00457386"/>
    <w:rsid w:val="00457853"/>
    <w:rsid w:val="00457949"/>
    <w:rsid w:val="00460024"/>
    <w:rsid w:val="00460057"/>
    <w:rsid w:val="00460545"/>
    <w:rsid w:val="00461911"/>
    <w:rsid w:val="00461930"/>
    <w:rsid w:val="00461E90"/>
    <w:rsid w:val="00462338"/>
    <w:rsid w:val="00462426"/>
    <w:rsid w:val="0046349D"/>
    <w:rsid w:val="00463891"/>
    <w:rsid w:val="00464389"/>
    <w:rsid w:val="0046464C"/>
    <w:rsid w:val="004650CC"/>
    <w:rsid w:val="004653E5"/>
    <w:rsid w:val="00465649"/>
    <w:rsid w:val="0046580F"/>
    <w:rsid w:val="00465C81"/>
    <w:rsid w:val="00466075"/>
    <w:rsid w:val="00466B46"/>
    <w:rsid w:val="00466B81"/>
    <w:rsid w:val="00466D1D"/>
    <w:rsid w:val="0046712C"/>
    <w:rsid w:val="004678C4"/>
    <w:rsid w:val="00467EF0"/>
    <w:rsid w:val="0047008B"/>
    <w:rsid w:val="004703C4"/>
    <w:rsid w:val="00470470"/>
    <w:rsid w:val="00470574"/>
    <w:rsid w:val="00471317"/>
    <w:rsid w:val="00471B5B"/>
    <w:rsid w:val="00471BEC"/>
    <w:rsid w:val="00471C8E"/>
    <w:rsid w:val="00473234"/>
    <w:rsid w:val="004735C0"/>
    <w:rsid w:val="0047378F"/>
    <w:rsid w:val="004739F1"/>
    <w:rsid w:val="004756B7"/>
    <w:rsid w:val="00475768"/>
    <w:rsid w:val="00476083"/>
    <w:rsid w:val="0047631F"/>
    <w:rsid w:val="00477179"/>
    <w:rsid w:val="004772F1"/>
    <w:rsid w:val="00477908"/>
    <w:rsid w:val="0048020F"/>
    <w:rsid w:val="0048041B"/>
    <w:rsid w:val="00480976"/>
    <w:rsid w:val="00480B15"/>
    <w:rsid w:val="004814BF"/>
    <w:rsid w:val="004821CD"/>
    <w:rsid w:val="00482AC0"/>
    <w:rsid w:val="004837D5"/>
    <w:rsid w:val="00483864"/>
    <w:rsid w:val="00483968"/>
    <w:rsid w:val="00484463"/>
    <w:rsid w:val="004847BD"/>
    <w:rsid w:val="00484871"/>
    <w:rsid w:val="004852CE"/>
    <w:rsid w:val="00485EE4"/>
    <w:rsid w:val="00486666"/>
    <w:rsid w:val="0048733A"/>
    <w:rsid w:val="00487C11"/>
    <w:rsid w:val="0049034B"/>
    <w:rsid w:val="004907FE"/>
    <w:rsid w:val="004909C9"/>
    <w:rsid w:val="004916FF"/>
    <w:rsid w:val="00491AF8"/>
    <w:rsid w:val="00492294"/>
    <w:rsid w:val="004922F5"/>
    <w:rsid w:val="00492FE5"/>
    <w:rsid w:val="004933CA"/>
    <w:rsid w:val="00494287"/>
    <w:rsid w:val="00494590"/>
    <w:rsid w:val="00494A55"/>
    <w:rsid w:val="00494F52"/>
    <w:rsid w:val="00495AA7"/>
    <w:rsid w:val="00495B9E"/>
    <w:rsid w:val="00495E7E"/>
    <w:rsid w:val="00495F06"/>
    <w:rsid w:val="0049646D"/>
    <w:rsid w:val="00496C5D"/>
    <w:rsid w:val="00497F70"/>
    <w:rsid w:val="004A13FE"/>
    <w:rsid w:val="004A16B3"/>
    <w:rsid w:val="004A1B33"/>
    <w:rsid w:val="004A1F10"/>
    <w:rsid w:val="004A21CF"/>
    <w:rsid w:val="004A2437"/>
    <w:rsid w:val="004A2866"/>
    <w:rsid w:val="004A35AC"/>
    <w:rsid w:val="004A6012"/>
    <w:rsid w:val="004A7A07"/>
    <w:rsid w:val="004B05BA"/>
    <w:rsid w:val="004B0D1A"/>
    <w:rsid w:val="004B0FE5"/>
    <w:rsid w:val="004B12AE"/>
    <w:rsid w:val="004B1B9F"/>
    <w:rsid w:val="004B1E1A"/>
    <w:rsid w:val="004B22BE"/>
    <w:rsid w:val="004B2551"/>
    <w:rsid w:val="004B2603"/>
    <w:rsid w:val="004B2707"/>
    <w:rsid w:val="004B30FD"/>
    <w:rsid w:val="004B37CD"/>
    <w:rsid w:val="004B43D5"/>
    <w:rsid w:val="004B4660"/>
    <w:rsid w:val="004B4DF3"/>
    <w:rsid w:val="004B4FA4"/>
    <w:rsid w:val="004B5EC2"/>
    <w:rsid w:val="004B606B"/>
    <w:rsid w:val="004B69F6"/>
    <w:rsid w:val="004C1200"/>
    <w:rsid w:val="004C1D16"/>
    <w:rsid w:val="004C213D"/>
    <w:rsid w:val="004C2AE7"/>
    <w:rsid w:val="004C2CE0"/>
    <w:rsid w:val="004C2DE1"/>
    <w:rsid w:val="004C31A3"/>
    <w:rsid w:val="004C44C0"/>
    <w:rsid w:val="004C4650"/>
    <w:rsid w:val="004C4B2B"/>
    <w:rsid w:val="004C5950"/>
    <w:rsid w:val="004C6D27"/>
    <w:rsid w:val="004C77E0"/>
    <w:rsid w:val="004D00C3"/>
    <w:rsid w:val="004D1041"/>
    <w:rsid w:val="004D1263"/>
    <w:rsid w:val="004D441C"/>
    <w:rsid w:val="004D4586"/>
    <w:rsid w:val="004D4D31"/>
    <w:rsid w:val="004D5224"/>
    <w:rsid w:val="004D547E"/>
    <w:rsid w:val="004D549E"/>
    <w:rsid w:val="004D5E9A"/>
    <w:rsid w:val="004D63C3"/>
    <w:rsid w:val="004D63E0"/>
    <w:rsid w:val="004D6C20"/>
    <w:rsid w:val="004D6DBC"/>
    <w:rsid w:val="004D7036"/>
    <w:rsid w:val="004D7733"/>
    <w:rsid w:val="004D793A"/>
    <w:rsid w:val="004D7F93"/>
    <w:rsid w:val="004E03A5"/>
    <w:rsid w:val="004E0634"/>
    <w:rsid w:val="004E0BED"/>
    <w:rsid w:val="004E12F5"/>
    <w:rsid w:val="004E14A8"/>
    <w:rsid w:val="004E1AE5"/>
    <w:rsid w:val="004E1ED4"/>
    <w:rsid w:val="004E2FEE"/>
    <w:rsid w:val="004E31E3"/>
    <w:rsid w:val="004E39D1"/>
    <w:rsid w:val="004E453E"/>
    <w:rsid w:val="004E47C8"/>
    <w:rsid w:val="004E664E"/>
    <w:rsid w:val="004E7287"/>
    <w:rsid w:val="004E7E26"/>
    <w:rsid w:val="004F00D6"/>
    <w:rsid w:val="004F03FB"/>
    <w:rsid w:val="004F0E44"/>
    <w:rsid w:val="004F17E9"/>
    <w:rsid w:val="004F183B"/>
    <w:rsid w:val="004F1EB9"/>
    <w:rsid w:val="004F2377"/>
    <w:rsid w:val="004F3AF7"/>
    <w:rsid w:val="004F4EAF"/>
    <w:rsid w:val="004F5795"/>
    <w:rsid w:val="004F5CE7"/>
    <w:rsid w:val="004F5CF2"/>
    <w:rsid w:val="004F65F8"/>
    <w:rsid w:val="004F759B"/>
    <w:rsid w:val="004F78AC"/>
    <w:rsid w:val="0050000A"/>
    <w:rsid w:val="00500695"/>
    <w:rsid w:val="0050071F"/>
    <w:rsid w:val="00500E02"/>
    <w:rsid w:val="005023D5"/>
    <w:rsid w:val="00503E88"/>
    <w:rsid w:val="00504089"/>
    <w:rsid w:val="00504116"/>
    <w:rsid w:val="005043A0"/>
    <w:rsid w:val="0050463B"/>
    <w:rsid w:val="00505057"/>
    <w:rsid w:val="005051FD"/>
    <w:rsid w:val="0050593F"/>
    <w:rsid w:val="00506077"/>
    <w:rsid w:val="00507DAF"/>
    <w:rsid w:val="0051053D"/>
    <w:rsid w:val="005112C4"/>
    <w:rsid w:val="0051187C"/>
    <w:rsid w:val="005118CD"/>
    <w:rsid w:val="00511949"/>
    <w:rsid w:val="00512415"/>
    <w:rsid w:val="005130C4"/>
    <w:rsid w:val="005133C6"/>
    <w:rsid w:val="00514291"/>
    <w:rsid w:val="0051475F"/>
    <w:rsid w:val="00514C3E"/>
    <w:rsid w:val="00514DDA"/>
    <w:rsid w:val="00517491"/>
    <w:rsid w:val="0052062D"/>
    <w:rsid w:val="00521574"/>
    <w:rsid w:val="005217CA"/>
    <w:rsid w:val="00521961"/>
    <w:rsid w:val="00521EE5"/>
    <w:rsid w:val="005221C5"/>
    <w:rsid w:val="00522E34"/>
    <w:rsid w:val="00522E82"/>
    <w:rsid w:val="00523537"/>
    <w:rsid w:val="005235B3"/>
    <w:rsid w:val="00523DD0"/>
    <w:rsid w:val="00524232"/>
    <w:rsid w:val="005242E0"/>
    <w:rsid w:val="00524E8B"/>
    <w:rsid w:val="00525162"/>
    <w:rsid w:val="0052569A"/>
    <w:rsid w:val="005256A0"/>
    <w:rsid w:val="00525FB3"/>
    <w:rsid w:val="00526083"/>
    <w:rsid w:val="0052628E"/>
    <w:rsid w:val="005279C0"/>
    <w:rsid w:val="00527C62"/>
    <w:rsid w:val="00531B5C"/>
    <w:rsid w:val="005330AA"/>
    <w:rsid w:val="00533438"/>
    <w:rsid w:val="0053398C"/>
    <w:rsid w:val="00533D6B"/>
    <w:rsid w:val="00534CFA"/>
    <w:rsid w:val="00534ED4"/>
    <w:rsid w:val="005357B1"/>
    <w:rsid w:val="00535D38"/>
    <w:rsid w:val="00537FBA"/>
    <w:rsid w:val="00540754"/>
    <w:rsid w:val="00541A96"/>
    <w:rsid w:val="00542185"/>
    <w:rsid w:val="005421E9"/>
    <w:rsid w:val="00542234"/>
    <w:rsid w:val="00542766"/>
    <w:rsid w:val="00542F86"/>
    <w:rsid w:val="00543E33"/>
    <w:rsid w:val="005441A8"/>
    <w:rsid w:val="00544337"/>
    <w:rsid w:val="00545015"/>
    <w:rsid w:val="00545AAC"/>
    <w:rsid w:val="00545F93"/>
    <w:rsid w:val="00546446"/>
    <w:rsid w:val="00546CE1"/>
    <w:rsid w:val="005478D6"/>
    <w:rsid w:val="00550113"/>
    <w:rsid w:val="00550949"/>
    <w:rsid w:val="005510F5"/>
    <w:rsid w:val="00551328"/>
    <w:rsid w:val="0055136B"/>
    <w:rsid w:val="005522CD"/>
    <w:rsid w:val="00553604"/>
    <w:rsid w:val="005541DA"/>
    <w:rsid w:val="005545EA"/>
    <w:rsid w:val="00554F5A"/>
    <w:rsid w:val="005551DC"/>
    <w:rsid w:val="00555485"/>
    <w:rsid w:val="0055574A"/>
    <w:rsid w:val="005559B4"/>
    <w:rsid w:val="00555B5F"/>
    <w:rsid w:val="00555F82"/>
    <w:rsid w:val="0055668D"/>
    <w:rsid w:val="005566B5"/>
    <w:rsid w:val="0055736F"/>
    <w:rsid w:val="00557B32"/>
    <w:rsid w:val="00557F97"/>
    <w:rsid w:val="00560867"/>
    <w:rsid w:val="00560D7D"/>
    <w:rsid w:val="005623B1"/>
    <w:rsid w:val="00562535"/>
    <w:rsid w:val="00562AB4"/>
    <w:rsid w:val="00563773"/>
    <w:rsid w:val="005641E3"/>
    <w:rsid w:val="00564349"/>
    <w:rsid w:val="005643E7"/>
    <w:rsid w:val="005643FE"/>
    <w:rsid w:val="00564A79"/>
    <w:rsid w:val="0056595B"/>
    <w:rsid w:val="005662BD"/>
    <w:rsid w:val="005669F7"/>
    <w:rsid w:val="005673C6"/>
    <w:rsid w:val="00567D2F"/>
    <w:rsid w:val="00567EEF"/>
    <w:rsid w:val="00572D20"/>
    <w:rsid w:val="00572E90"/>
    <w:rsid w:val="00573347"/>
    <w:rsid w:val="005733AD"/>
    <w:rsid w:val="0057387D"/>
    <w:rsid w:val="00573C67"/>
    <w:rsid w:val="00573E0D"/>
    <w:rsid w:val="0057444C"/>
    <w:rsid w:val="00574518"/>
    <w:rsid w:val="0057505A"/>
    <w:rsid w:val="00575B69"/>
    <w:rsid w:val="00575CCD"/>
    <w:rsid w:val="00575D58"/>
    <w:rsid w:val="00575E77"/>
    <w:rsid w:val="00577072"/>
    <w:rsid w:val="005770F5"/>
    <w:rsid w:val="00577A02"/>
    <w:rsid w:val="00577EF6"/>
    <w:rsid w:val="00580EB2"/>
    <w:rsid w:val="005811CF"/>
    <w:rsid w:val="00581768"/>
    <w:rsid w:val="005817C0"/>
    <w:rsid w:val="005819A8"/>
    <w:rsid w:val="00581C3D"/>
    <w:rsid w:val="00581EE9"/>
    <w:rsid w:val="00582EC8"/>
    <w:rsid w:val="005830C8"/>
    <w:rsid w:val="00583226"/>
    <w:rsid w:val="0058479B"/>
    <w:rsid w:val="005849A7"/>
    <w:rsid w:val="00584E18"/>
    <w:rsid w:val="00584E91"/>
    <w:rsid w:val="0058548E"/>
    <w:rsid w:val="00585756"/>
    <w:rsid w:val="0058584D"/>
    <w:rsid w:val="00585CF3"/>
    <w:rsid w:val="00585FBF"/>
    <w:rsid w:val="00586FC5"/>
    <w:rsid w:val="00587145"/>
    <w:rsid w:val="005876C2"/>
    <w:rsid w:val="00587ACC"/>
    <w:rsid w:val="00590586"/>
    <w:rsid w:val="00590C84"/>
    <w:rsid w:val="00590D0D"/>
    <w:rsid w:val="0059249E"/>
    <w:rsid w:val="005935B0"/>
    <w:rsid w:val="0059370E"/>
    <w:rsid w:val="005938F1"/>
    <w:rsid w:val="00593E87"/>
    <w:rsid w:val="0059437A"/>
    <w:rsid w:val="0059441E"/>
    <w:rsid w:val="00594A78"/>
    <w:rsid w:val="00594BA5"/>
    <w:rsid w:val="00594FD9"/>
    <w:rsid w:val="00595393"/>
    <w:rsid w:val="00595CF3"/>
    <w:rsid w:val="005968CD"/>
    <w:rsid w:val="00596AAD"/>
    <w:rsid w:val="00597394"/>
    <w:rsid w:val="005973C5"/>
    <w:rsid w:val="00597B2E"/>
    <w:rsid w:val="005A0B24"/>
    <w:rsid w:val="005A0C5D"/>
    <w:rsid w:val="005A1B63"/>
    <w:rsid w:val="005A2A56"/>
    <w:rsid w:val="005A2E38"/>
    <w:rsid w:val="005A318C"/>
    <w:rsid w:val="005A3920"/>
    <w:rsid w:val="005A41AE"/>
    <w:rsid w:val="005A56BF"/>
    <w:rsid w:val="005A6031"/>
    <w:rsid w:val="005A64FD"/>
    <w:rsid w:val="005A745D"/>
    <w:rsid w:val="005B046C"/>
    <w:rsid w:val="005B30C8"/>
    <w:rsid w:val="005B3409"/>
    <w:rsid w:val="005B35B5"/>
    <w:rsid w:val="005B3BCC"/>
    <w:rsid w:val="005B468B"/>
    <w:rsid w:val="005B5D9D"/>
    <w:rsid w:val="005B64E7"/>
    <w:rsid w:val="005B68BA"/>
    <w:rsid w:val="005B6954"/>
    <w:rsid w:val="005B696D"/>
    <w:rsid w:val="005B6F90"/>
    <w:rsid w:val="005B7832"/>
    <w:rsid w:val="005B79E0"/>
    <w:rsid w:val="005B7B36"/>
    <w:rsid w:val="005B7C1A"/>
    <w:rsid w:val="005C02F3"/>
    <w:rsid w:val="005C0C2D"/>
    <w:rsid w:val="005C0CD4"/>
    <w:rsid w:val="005C1856"/>
    <w:rsid w:val="005C194D"/>
    <w:rsid w:val="005C2B8C"/>
    <w:rsid w:val="005C3E98"/>
    <w:rsid w:val="005C5065"/>
    <w:rsid w:val="005C60FB"/>
    <w:rsid w:val="005C6C96"/>
    <w:rsid w:val="005C702C"/>
    <w:rsid w:val="005C748D"/>
    <w:rsid w:val="005C79C1"/>
    <w:rsid w:val="005C7BAE"/>
    <w:rsid w:val="005C7F3A"/>
    <w:rsid w:val="005D03A2"/>
    <w:rsid w:val="005D0D26"/>
    <w:rsid w:val="005D10BC"/>
    <w:rsid w:val="005D265F"/>
    <w:rsid w:val="005D26D8"/>
    <w:rsid w:val="005D2E97"/>
    <w:rsid w:val="005D3468"/>
    <w:rsid w:val="005D377D"/>
    <w:rsid w:val="005D46BE"/>
    <w:rsid w:val="005D4B83"/>
    <w:rsid w:val="005D5512"/>
    <w:rsid w:val="005D5BC6"/>
    <w:rsid w:val="005D5C10"/>
    <w:rsid w:val="005D61A8"/>
    <w:rsid w:val="005D7BE7"/>
    <w:rsid w:val="005D7F4C"/>
    <w:rsid w:val="005E0DC1"/>
    <w:rsid w:val="005E0E12"/>
    <w:rsid w:val="005E11CE"/>
    <w:rsid w:val="005E1506"/>
    <w:rsid w:val="005E1536"/>
    <w:rsid w:val="005E1D16"/>
    <w:rsid w:val="005E1FFB"/>
    <w:rsid w:val="005E44D0"/>
    <w:rsid w:val="005E4808"/>
    <w:rsid w:val="005E4C61"/>
    <w:rsid w:val="005E53BC"/>
    <w:rsid w:val="005E557F"/>
    <w:rsid w:val="005E6586"/>
    <w:rsid w:val="005E6F33"/>
    <w:rsid w:val="005E76B3"/>
    <w:rsid w:val="005E7952"/>
    <w:rsid w:val="005E7B94"/>
    <w:rsid w:val="005E7C9F"/>
    <w:rsid w:val="005F0215"/>
    <w:rsid w:val="005F0C19"/>
    <w:rsid w:val="005F0E6A"/>
    <w:rsid w:val="005F1538"/>
    <w:rsid w:val="005F16D9"/>
    <w:rsid w:val="005F209E"/>
    <w:rsid w:val="005F2F41"/>
    <w:rsid w:val="005F39D5"/>
    <w:rsid w:val="005F4300"/>
    <w:rsid w:val="005F4589"/>
    <w:rsid w:val="005F485E"/>
    <w:rsid w:val="005F48B1"/>
    <w:rsid w:val="005F5AEF"/>
    <w:rsid w:val="005F5B4D"/>
    <w:rsid w:val="005F5B5A"/>
    <w:rsid w:val="005F5B8A"/>
    <w:rsid w:val="005F69C3"/>
    <w:rsid w:val="005F6F1A"/>
    <w:rsid w:val="005F7311"/>
    <w:rsid w:val="005F74E4"/>
    <w:rsid w:val="005F7BB8"/>
    <w:rsid w:val="006000EC"/>
    <w:rsid w:val="0060099B"/>
    <w:rsid w:val="00601589"/>
    <w:rsid w:val="00602131"/>
    <w:rsid w:val="006024AB"/>
    <w:rsid w:val="00603AEE"/>
    <w:rsid w:val="00603B33"/>
    <w:rsid w:val="00603E6C"/>
    <w:rsid w:val="0060418F"/>
    <w:rsid w:val="00604517"/>
    <w:rsid w:val="00604547"/>
    <w:rsid w:val="0060471C"/>
    <w:rsid w:val="006049CF"/>
    <w:rsid w:val="00604B3F"/>
    <w:rsid w:val="00605112"/>
    <w:rsid w:val="00605658"/>
    <w:rsid w:val="00605C79"/>
    <w:rsid w:val="00605FEA"/>
    <w:rsid w:val="0060602B"/>
    <w:rsid w:val="006069FD"/>
    <w:rsid w:val="006072EB"/>
    <w:rsid w:val="00607BF6"/>
    <w:rsid w:val="00607C74"/>
    <w:rsid w:val="0061069C"/>
    <w:rsid w:val="00611DB8"/>
    <w:rsid w:val="0061259D"/>
    <w:rsid w:val="00612EFA"/>
    <w:rsid w:val="00612FF5"/>
    <w:rsid w:val="0061350C"/>
    <w:rsid w:val="00613A36"/>
    <w:rsid w:val="00614042"/>
    <w:rsid w:val="00614EB9"/>
    <w:rsid w:val="0061530A"/>
    <w:rsid w:val="0061622C"/>
    <w:rsid w:val="00616D2D"/>
    <w:rsid w:val="0061713F"/>
    <w:rsid w:val="00617253"/>
    <w:rsid w:val="00617C74"/>
    <w:rsid w:val="00620551"/>
    <w:rsid w:val="006212DF"/>
    <w:rsid w:val="006214D2"/>
    <w:rsid w:val="006217E6"/>
    <w:rsid w:val="006218A3"/>
    <w:rsid w:val="0062191C"/>
    <w:rsid w:val="00621BEC"/>
    <w:rsid w:val="00621C0F"/>
    <w:rsid w:val="006223B2"/>
    <w:rsid w:val="00622481"/>
    <w:rsid w:val="00622497"/>
    <w:rsid w:val="006224F2"/>
    <w:rsid w:val="00622C2C"/>
    <w:rsid w:val="00622D85"/>
    <w:rsid w:val="00622F44"/>
    <w:rsid w:val="006239D1"/>
    <w:rsid w:val="0062469C"/>
    <w:rsid w:val="00624E24"/>
    <w:rsid w:val="006256BA"/>
    <w:rsid w:val="00626389"/>
    <w:rsid w:val="00626CBC"/>
    <w:rsid w:val="00626DF8"/>
    <w:rsid w:val="00626E4F"/>
    <w:rsid w:val="00626FD7"/>
    <w:rsid w:val="00627EC4"/>
    <w:rsid w:val="0063079B"/>
    <w:rsid w:val="006309F6"/>
    <w:rsid w:val="00631327"/>
    <w:rsid w:val="00631BA4"/>
    <w:rsid w:val="00631CDB"/>
    <w:rsid w:val="00632452"/>
    <w:rsid w:val="00632D39"/>
    <w:rsid w:val="00632EE6"/>
    <w:rsid w:val="006335FF"/>
    <w:rsid w:val="00633770"/>
    <w:rsid w:val="006347C5"/>
    <w:rsid w:val="006353E3"/>
    <w:rsid w:val="00635615"/>
    <w:rsid w:val="006361B1"/>
    <w:rsid w:val="00636954"/>
    <w:rsid w:val="006372A9"/>
    <w:rsid w:val="00637BD2"/>
    <w:rsid w:val="00640428"/>
    <w:rsid w:val="00640B84"/>
    <w:rsid w:val="0064124D"/>
    <w:rsid w:val="00641CE3"/>
    <w:rsid w:val="0064397F"/>
    <w:rsid w:val="006439F4"/>
    <w:rsid w:val="00643B71"/>
    <w:rsid w:val="00644296"/>
    <w:rsid w:val="006452AB"/>
    <w:rsid w:val="00646345"/>
    <w:rsid w:val="00646888"/>
    <w:rsid w:val="00646922"/>
    <w:rsid w:val="00646DC8"/>
    <w:rsid w:val="00647341"/>
    <w:rsid w:val="00650A2F"/>
    <w:rsid w:val="00651488"/>
    <w:rsid w:val="00651AB4"/>
    <w:rsid w:val="00651DA8"/>
    <w:rsid w:val="006523AE"/>
    <w:rsid w:val="006525BE"/>
    <w:rsid w:val="00653FBC"/>
    <w:rsid w:val="0065459C"/>
    <w:rsid w:val="00654E7D"/>
    <w:rsid w:val="0065510B"/>
    <w:rsid w:val="0065548C"/>
    <w:rsid w:val="006563E8"/>
    <w:rsid w:val="00656CCB"/>
    <w:rsid w:val="006579FB"/>
    <w:rsid w:val="00657BC4"/>
    <w:rsid w:val="00657CC2"/>
    <w:rsid w:val="00661090"/>
    <w:rsid w:val="00661E96"/>
    <w:rsid w:val="0066345A"/>
    <w:rsid w:val="0066481A"/>
    <w:rsid w:val="00665D09"/>
    <w:rsid w:val="00665D40"/>
    <w:rsid w:val="006662CE"/>
    <w:rsid w:val="006663A4"/>
    <w:rsid w:val="006667EF"/>
    <w:rsid w:val="00666CC7"/>
    <w:rsid w:val="006674BD"/>
    <w:rsid w:val="00667779"/>
    <w:rsid w:val="00667E21"/>
    <w:rsid w:val="00670958"/>
    <w:rsid w:val="00671A06"/>
    <w:rsid w:val="00672604"/>
    <w:rsid w:val="00672608"/>
    <w:rsid w:val="00673A4A"/>
    <w:rsid w:val="00673D85"/>
    <w:rsid w:val="006741B1"/>
    <w:rsid w:val="00674481"/>
    <w:rsid w:val="00674737"/>
    <w:rsid w:val="006749C5"/>
    <w:rsid w:val="006750E4"/>
    <w:rsid w:val="00675C87"/>
    <w:rsid w:val="00675D7A"/>
    <w:rsid w:val="006762CB"/>
    <w:rsid w:val="00676D8C"/>
    <w:rsid w:val="00677AAC"/>
    <w:rsid w:val="00677B48"/>
    <w:rsid w:val="0068082A"/>
    <w:rsid w:val="00680ABB"/>
    <w:rsid w:val="00680E58"/>
    <w:rsid w:val="00681F00"/>
    <w:rsid w:val="00681FA8"/>
    <w:rsid w:val="0068236B"/>
    <w:rsid w:val="00682431"/>
    <w:rsid w:val="00682D4F"/>
    <w:rsid w:val="00683D2C"/>
    <w:rsid w:val="00683FAC"/>
    <w:rsid w:val="006844D1"/>
    <w:rsid w:val="006845E9"/>
    <w:rsid w:val="0068490F"/>
    <w:rsid w:val="006850EF"/>
    <w:rsid w:val="006851B6"/>
    <w:rsid w:val="0068531C"/>
    <w:rsid w:val="0068734D"/>
    <w:rsid w:val="006874BF"/>
    <w:rsid w:val="006877C6"/>
    <w:rsid w:val="0069010B"/>
    <w:rsid w:val="00690884"/>
    <w:rsid w:val="00690B9A"/>
    <w:rsid w:val="00690CBF"/>
    <w:rsid w:val="006917FB"/>
    <w:rsid w:val="00691AA7"/>
    <w:rsid w:val="00691F6C"/>
    <w:rsid w:val="006929A9"/>
    <w:rsid w:val="00692CEF"/>
    <w:rsid w:val="00692FC4"/>
    <w:rsid w:val="006940DE"/>
    <w:rsid w:val="006941DE"/>
    <w:rsid w:val="006944C6"/>
    <w:rsid w:val="006946BE"/>
    <w:rsid w:val="00695E91"/>
    <w:rsid w:val="0069799E"/>
    <w:rsid w:val="00697C54"/>
    <w:rsid w:val="006A0482"/>
    <w:rsid w:val="006A089C"/>
    <w:rsid w:val="006A0A95"/>
    <w:rsid w:val="006A0D1E"/>
    <w:rsid w:val="006A0D6A"/>
    <w:rsid w:val="006A1116"/>
    <w:rsid w:val="006A182F"/>
    <w:rsid w:val="006A1B2C"/>
    <w:rsid w:val="006A1FB6"/>
    <w:rsid w:val="006A25FF"/>
    <w:rsid w:val="006A2F2E"/>
    <w:rsid w:val="006A30F1"/>
    <w:rsid w:val="006A5E4A"/>
    <w:rsid w:val="006A6BE2"/>
    <w:rsid w:val="006B0027"/>
    <w:rsid w:val="006B0704"/>
    <w:rsid w:val="006B0901"/>
    <w:rsid w:val="006B0AB2"/>
    <w:rsid w:val="006B0B6A"/>
    <w:rsid w:val="006B0B94"/>
    <w:rsid w:val="006B0CED"/>
    <w:rsid w:val="006B15BB"/>
    <w:rsid w:val="006B1DF0"/>
    <w:rsid w:val="006B20FE"/>
    <w:rsid w:val="006B2C90"/>
    <w:rsid w:val="006B2E61"/>
    <w:rsid w:val="006B4B87"/>
    <w:rsid w:val="006B506F"/>
    <w:rsid w:val="006B60F4"/>
    <w:rsid w:val="006B6BD3"/>
    <w:rsid w:val="006B6BD6"/>
    <w:rsid w:val="006B705D"/>
    <w:rsid w:val="006B7591"/>
    <w:rsid w:val="006B7AE7"/>
    <w:rsid w:val="006C0215"/>
    <w:rsid w:val="006C08EF"/>
    <w:rsid w:val="006C0949"/>
    <w:rsid w:val="006C0CE3"/>
    <w:rsid w:val="006C18BD"/>
    <w:rsid w:val="006C1ED4"/>
    <w:rsid w:val="006C24F3"/>
    <w:rsid w:val="006C287B"/>
    <w:rsid w:val="006C2B35"/>
    <w:rsid w:val="006C344F"/>
    <w:rsid w:val="006C3690"/>
    <w:rsid w:val="006C384B"/>
    <w:rsid w:val="006C4077"/>
    <w:rsid w:val="006C6343"/>
    <w:rsid w:val="006C6B8D"/>
    <w:rsid w:val="006C71A3"/>
    <w:rsid w:val="006C73E9"/>
    <w:rsid w:val="006C7518"/>
    <w:rsid w:val="006D073C"/>
    <w:rsid w:val="006D07A2"/>
    <w:rsid w:val="006D1342"/>
    <w:rsid w:val="006D179A"/>
    <w:rsid w:val="006D2DAB"/>
    <w:rsid w:val="006D301C"/>
    <w:rsid w:val="006D359C"/>
    <w:rsid w:val="006D35D2"/>
    <w:rsid w:val="006D37E3"/>
    <w:rsid w:val="006D3D44"/>
    <w:rsid w:val="006D3FB5"/>
    <w:rsid w:val="006D4489"/>
    <w:rsid w:val="006D44B1"/>
    <w:rsid w:val="006D546E"/>
    <w:rsid w:val="006D59AF"/>
    <w:rsid w:val="006D69C3"/>
    <w:rsid w:val="006D6CC7"/>
    <w:rsid w:val="006D74E8"/>
    <w:rsid w:val="006D78B5"/>
    <w:rsid w:val="006D7A3E"/>
    <w:rsid w:val="006D7D55"/>
    <w:rsid w:val="006D7FBE"/>
    <w:rsid w:val="006E0166"/>
    <w:rsid w:val="006E0439"/>
    <w:rsid w:val="006E04F1"/>
    <w:rsid w:val="006E0688"/>
    <w:rsid w:val="006E153D"/>
    <w:rsid w:val="006E1557"/>
    <w:rsid w:val="006E286F"/>
    <w:rsid w:val="006E2A39"/>
    <w:rsid w:val="006E33E3"/>
    <w:rsid w:val="006E3C71"/>
    <w:rsid w:val="006E3E1E"/>
    <w:rsid w:val="006E49B1"/>
    <w:rsid w:val="006E4A19"/>
    <w:rsid w:val="006E5194"/>
    <w:rsid w:val="006E5632"/>
    <w:rsid w:val="006E5992"/>
    <w:rsid w:val="006E5FAB"/>
    <w:rsid w:val="006E6E42"/>
    <w:rsid w:val="006E6F4F"/>
    <w:rsid w:val="006E7105"/>
    <w:rsid w:val="006E7571"/>
    <w:rsid w:val="006E76AA"/>
    <w:rsid w:val="006F03EB"/>
    <w:rsid w:val="006F069C"/>
    <w:rsid w:val="006F0E01"/>
    <w:rsid w:val="006F145C"/>
    <w:rsid w:val="006F1A6F"/>
    <w:rsid w:val="006F1EA5"/>
    <w:rsid w:val="006F1EB9"/>
    <w:rsid w:val="006F39E1"/>
    <w:rsid w:val="006F48C1"/>
    <w:rsid w:val="006F4951"/>
    <w:rsid w:val="006F52BC"/>
    <w:rsid w:val="006F5D1B"/>
    <w:rsid w:val="006F6A39"/>
    <w:rsid w:val="006F6B7F"/>
    <w:rsid w:val="006F737F"/>
    <w:rsid w:val="006F7822"/>
    <w:rsid w:val="006F7830"/>
    <w:rsid w:val="006F7A83"/>
    <w:rsid w:val="006F7FAF"/>
    <w:rsid w:val="00700310"/>
    <w:rsid w:val="00700333"/>
    <w:rsid w:val="00700BCF"/>
    <w:rsid w:val="007013C2"/>
    <w:rsid w:val="00701699"/>
    <w:rsid w:val="007016B2"/>
    <w:rsid w:val="00701766"/>
    <w:rsid w:val="0070187B"/>
    <w:rsid w:val="00701B33"/>
    <w:rsid w:val="00701BC0"/>
    <w:rsid w:val="00702510"/>
    <w:rsid w:val="007026F9"/>
    <w:rsid w:val="00702CAD"/>
    <w:rsid w:val="00703A59"/>
    <w:rsid w:val="00703E8B"/>
    <w:rsid w:val="00704066"/>
    <w:rsid w:val="00704790"/>
    <w:rsid w:val="00705026"/>
    <w:rsid w:val="007052DF"/>
    <w:rsid w:val="00705E35"/>
    <w:rsid w:val="00705E7C"/>
    <w:rsid w:val="0070726E"/>
    <w:rsid w:val="00707305"/>
    <w:rsid w:val="00710C9A"/>
    <w:rsid w:val="00710EC9"/>
    <w:rsid w:val="00711C55"/>
    <w:rsid w:val="0071247C"/>
    <w:rsid w:val="00712C06"/>
    <w:rsid w:val="00712D36"/>
    <w:rsid w:val="00713098"/>
    <w:rsid w:val="007138A4"/>
    <w:rsid w:val="007141E8"/>
    <w:rsid w:val="00714D3A"/>
    <w:rsid w:val="00714F7E"/>
    <w:rsid w:val="00715C8D"/>
    <w:rsid w:val="007164A1"/>
    <w:rsid w:val="007169A1"/>
    <w:rsid w:val="0071713C"/>
    <w:rsid w:val="00717585"/>
    <w:rsid w:val="00717B5E"/>
    <w:rsid w:val="00720180"/>
    <w:rsid w:val="0072062D"/>
    <w:rsid w:val="007206D9"/>
    <w:rsid w:val="007215ED"/>
    <w:rsid w:val="00721D01"/>
    <w:rsid w:val="00722B84"/>
    <w:rsid w:val="00722CEA"/>
    <w:rsid w:val="0072344F"/>
    <w:rsid w:val="007239D2"/>
    <w:rsid w:val="00724123"/>
    <w:rsid w:val="0072479C"/>
    <w:rsid w:val="00725170"/>
    <w:rsid w:val="00725727"/>
    <w:rsid w:val="00725870"/>
    <w:rsid w:val="00725BA2"/>
    <w:rsid w:val="0072606C"/>
    <w:rsid w:val="00726546"/>
    <w:rsid w:val="00727634"/>
    <w:rsid w:val="0072764A"/>
    <w:rsid w:val="00727F65"/>
    <w:rsid w:val="007301F5"/>
    <w:rsid w:val="0073069D"/>
    <w:rsid w:val="00730A3A"/>
    <w:rsid w:val="00730F81"/>
    <w:rsid w:val="007311D9"/>
    <w:rsid w:val="00731ECA"/>
    <w:rsid w:val="00731FF5"/>
    <w:rsid w:val="00732661"/>
    <w:rsid w:val="007326AB"/>
    <w:rsid w:val="00732EFF"/>
    <w:rsid w:val="007332BA"/>
    <w:rsid w:val="00733370"/>
    <w:rsid w:val="00733906"/>
    <w:rsid w:val="00733D67"/>
    <w:rsid w:val="00734AAB"/>
    <w:rsid w:val="00734BFC"/>
    <w:rsid w:val="00734EC9"/>
    <w:rsid w:val="0073569C"/>
    <w:rsid w:val="00735BAD"/>
    <w:rsid w:val="007361F1"/>
    <w:rsid w:val="00736DC4"/>
    <w:rsid w:val="0073714D"/>
    <w:rsid w:val="007376BB"/>
    <w:rsid w:val="00737C21"/>
    <w:rsid w:val="00737DB5"/>
    <w:rsid w:val="0074008B"/>
    <w:rsid w:val="0074180E"/>
    <w:rsid w:val="0074186A"/>
    <w:rsid w:val="007420EB"/>
    <w:rsid w:val="007436B0"/>
    <w:rsid w:val="00743EEE"/>
    <w:rsid w:val="00744189"/>
    <w:rsid w:val="00744190"/>
    <w:rsid w:val="00745764"/>
    <w:rsid w:val="00745D7A"/>
    <w:rsid w:val="00745F1D"/>
    <w:rsid w:val="00746207"/>
    <w:rsid w:val="00746AD6"/>
    <w:rsid w:val="00746DB1"/>
    <w:rsid w:val="00747014"/>
    <w:rsid w:val="007471A7"/>
    <w:rsid w:val="007500DB"/>
    <w:rsid w:val="00750599"/>
    <w:rsid w:val="0075080E"/>
    <w:rsid w:val="00750D01"/>
    <w:rsid w:val="00751E58"/>
    <w:rsid w:val="00752248"/>
    <w:rsid w:val="00752289"/>
    <w:rsid w:val="007525F3"/>
    <w:rsid w:val="00753A52"/>
    <w:rsid w:val="00753AA7"/>
    <w:rsid w:val="00754030"/>
    <w:rsid w:val="00754DC9"/>
    <w:rsid w:val="007556BA"/>
    <w:rsid w:val="00755F18"/>
    <w:rsid w:val="0075603C"/>
    <w:rsid w:val="007563FF"/>
    <w:rsid w:val="007565D9"/>
    <w:rsid w:val="0075687A"/>
    <w:rsid w:val="00756F72"/>
    <w:rsid w:val="0075735A"/>
    <w:rsid w:val="007573DE"/>
    <w:rsid w:val="00757B11"/>
    <w:rsid w:val="00760697"/>
    <w:rsid w:val="00760C20"/>
    <w:rsid w:val="0076226F"/>
    <w:rsid w:val="00762935"/>
    <w:rsid w:val="00762BE7"/>
    <w:rsid w:val="00763675"/>
    <w:rsid w:val="00764365"/>
    <w:rsid w:val="00764D15"/>
    <w:rsid w:val="00764F94"/>
    <w:rsid w:val="0076525C"/>
    <w:rsid w:val="007653C7"/>
    <w:rsid w:val="00765470"/>
    <w:rsid w:val="00765E50"/>
    <w:rsid w:val="007663BD"/>
    <w:rsid w:val="00766815"/>
    <w:rsid w:val="0076748F"/>
    <w:rsid w:val="00767889"/>
    <w:rsid w:val="00771DA5"/>
    <w:rsid w:val="007721B9"/>
    <w:rsid w:val="00772A20"/>
    <w:rsid w:val="007732A0"/>
    <w:rsid w:val="007739FD"/>
    <w:rsid w:val="00773CBA"/>
    <w:rsid w:val="00773E89"/>
    <w:rsid w:val="0077589F"/>
    <w:rsid w:val="00775936"/>
    <w:rsid w:val="0077607D"/>
    <w:rsid w:val="00776E15"/>
    <w:rsid w:val="0078076B"/>
    <w:rsid w:val="0078092C"/>
    <w:rsid w:val="00780CC9"/>
    <w:rsid w:val="0078119D"/>
    <w:rsid w:val="00781DE5"/>
    <w:rsid w:val="00781DE6"/>
    <w:rsid w:val="007822D3"/>
    <w:rsid w:val="00782D07"/>
    <w:rsid w:val="00782DF9"/>
    <w:rsid w:val="00783F78"/>
    <w:rsid w:val="0078481D"/>
    <w:rsid w:val="00785317"/>
    <w:rsid w:val="00785BA4"/>
    <w:rsid w:val="00786496"/>
    <w:rsid w:val="00790EAA"/>
    <w:rsid w:val="0079204F"/>
    <w:rsid w:val="007922CB"/>
    <w:rsid w:val="007924B0"/>
    <w:rsid w:val="007924D9"/>
    <w:rsid w:val="00793EAB"/>
    <w:rsid w:val="00794440"/>
    <w:rsid w:val="00794DA6"/>
    <w:rsid w:val="00794E2D"/>
    <w:rsid w:val="00796B29"/>
    <w:rsid w:val="00796E5C"/>
    <w:rsid w:val="0079726B"/>
    <w:rsid w:val="00797302"/>
    <w:rsid w:val="00797386"/>
    <w:rsid w:val="00797945"/>
    <w:rsid w:val="007A1285"/>
    <w:rsid w:val="007A153C"/>
    <w:rsid w:val="007A1966"/>
    <w:rsid w:val="007A20FE"/>
    <w:rsid w:val="007A2149"/>
    <w:rsid w:val="007A23F4"/>
    <w:rsid w:val="007A2A56"/>
    <w:rsid w:val="007A2A90"/>
    <w:rsid w:val="007A30BF"/>
    <w:rsid w:val="007A4559"/>
    <w:rsid w:val="007A4682"/>
    <w:rsid w:val="007A4D47"/>
    <w:rsid w:val="007A5713"/>
    <w:rsid w:val="007A5E92"/>
    <w:rsid w:val="007A6A39"/>
    <w:rsid w:val="007A6B47"/>
    <w:rsid w:val="007A7A30"/>
    <w:rsid w:val="007B0A05"/>
    <w:rsid w:val="007B0ACB"/>
    <w:rsid w:val="007B173F"/>
    <w:rsid w:val="007B1B90"/>
    <w:rsid w:val="007B1BD9"/>
    <w:rsid w:val="007B233A"/>
    <w:rsid w:val="007B2CC0"/>
    <w:rsid w:val="007B2F2A"/>
    <w:rsid w:val="007B30AC"/>
    <w:rsid w:val="007B35FA"/>
    <w:rsid w:val="007B3630"/>
    <w:rsid w:val="007B37C9"/>
    <w:rsid w:val="007B4096"/>
    <w:rsid w:val="007B423C"/>
    <w:rsid w:val="007B542E"/>
    <w:rsid w:val="007B581B"/>
    <w:rsid w:val="007B585B"/>
    <w:rsid w:val="007B5B4E"/>
    <w:rsid w:val="007B5C37"/>
    <w:rsid w:val="007C0174"/>
    <w:rsid w:val="007C181D"/>
    <w:rsid w:val="007C1840"/>
    <w:rsid w:val="007C2ABD"/>
    <w:rsid w:val="007C362D"/>
    <w:rsid w:val="007C3B71"/>
    <w:rsid w:val="007C3C2E"/>
    <w:rsid w:val="007C44BF"/>
    <w:rsid w:val="007C4BB2"/>
    <w:rsid w:val="007C4E00"/>
    <w:rsid w:val="007C5335"/>
    <w:rsid w:val="007C64B4"/>
    <w:rsid w:val="007C65A6"/>
    <w:rsid w:val="007C6F86"/>
    <w:rsid w:val="007C71FF"/>
    <w:rsid w:val="007C7592"/>
    <w:rsid w:val="007C7730"/>
    <w:rsid w:val="007C7D17"/>
    <w:rsid w:val="007D046B"/>
    <w:rsid w:val="007D093A"/>
    <w:rsid w:val="007D0B37"/>
    <w:rsid w:val="007D0FA4"/>
    <w:rsid w:val="007D24E7"/>
    <w:rsid w:val="007D272F"/>
    <w:rsid w:val="007D286D"/>
    <w:rsid w:val="007D2ACD"/>
    <w:rsid w:val="007D3060"/>
    <w:rsid w:val="007D377E"/>
    <w:rsid w:val="007D3B86"/>
    <w:rsid w:val="007D41FD"/>
    <w:rsid w:val="007D451A"/>
    <w:rsid w:val="007D45F3"/>
    <w:rsid w:val="007D514C"/>
    <w:rsid w:val="007D7BCC"/>
    <w:rsid w:val="007E0755"/>
    <w:rsid w:val="007E10F6"/>
    <w:rsid w:val="007E11AB"/>
    <w:rsid w:val="007E15E6"/>
    <w:rsid w:val="007E2130"/>
    <w:rsid w:val="007E2415"/>
    <w:rsid w:val="007E3A5C"/>
    <w:rsid w:val="007E62F2"/>
    <w:rsid w:val="007E657B"/>
    <w:rsid w:val="007E732D"/>
    <w:rsid w:val="007E7644"/>
    <w:rsid w:val="007E7822"/>
    <w:rsid w:val="007E7E01"/>
    <w:rsid w:val="007E7F34"/>
    <w:rsid w:val="007F0250"/>
    <w:rsid w:val="007F22E8"/>
    <w:rsid w:val="007F323E"/>
    <w:rsid w:val="007F3CDC"/>
    <w:rsid w:val="007F3DC5"/>
    <w:rsid w:val="007F40E3"/>
    <w:rsid w:val="007F41D5"/>
    <w:rsid w:val="007F46CB"/>
    <w:rsid w:val="007F4FA3"/>
    <w:rsid w:val="007F53C7"/>
    <w:rsid w:val="007F574F"/>
    <w:rsid w:val="007F5829"/>
    <w:rsid w:val="007F5FBE"/>
    <w:rsid w:val="007F7A96"/>
    <w:rsid w:val="008001DD"/>
    <w:rsid w:val="00800740"/>
    <w:rsid w:val="008009EF"/>
    <w:rsid w:val="00801733"/>
    <w:rsid w:val="00801D5D"/>
    <w:rsid w:val="008025CB"/>
    <w:rsid w:val="00804891"/>
    <w:rsid w:val="00804AA7"/>
    <w:rsid w:val="00805540"/>
    <w:rsid w:val="00805686"/>
    <w:rsid w:val="00805A9F"/>
    <w:rsid w:val="00805BAB"/>
    <w:rsid w:val="00806CC5"/>
    <w:rsid w:val="008071D7"/>
    <w:rsid w:val="00807519"/>
    <w:rsid w:val="008075BB"/>
    <w:rsid w:val="00811038"/>
    <w:rsid w:val="00811E28"/>
    <w:rsid w:val="008127A1"/>
    <w:rsid w:val="00813843"/>
    <w:rsid w:val="008147FD"/>
    <w:rsid w:val="008149F0"/>
    <w:rsid w:val="00814D36"/>
    <w:rsid w:val="00814E7D"/>
    <w:rsid w:val="00815101"/>
    <w:rsid w:val="00815CC4"/>
    <w:rsid w:val="008168E4"/>
    <w:rsid w:val="00816AA7"/>
    <w:rsid w:val="00816B00"/>
    <w:rsid w:val="00816DBC"/>
    <w:rsid w:val="00816E3B"/>
    <w:rsid w:val="00817AB4"/>
    <w:rsid w:val="00820CAF"/>
    <w:rsid w:val="00820E69"/>
    <w:rsid w:val="00821B3D"/>
    <w:rsid w:val="008220F7"/>
    <w:rsid w:val="008222A9"/>
    <w:rsid w:val="0082292C"/>
    <w:rsid w:val="00822F89"/>
    <w:rsid w:val="00822FC4"/>
    <w:rsid w:val="00822FED"/>
    <w:rsid w:val="008233C2"/>
    <w:rsid w:val="00824379"/>
    <w:rsid w:val="00824B13"/>
    <w:rsid w:val="008252AC"/>
    <w:rsid w:val="00826040"/>
    <w:rsid w:val="00826952"/>
    <w:rsid w:val="00826A9F"/>
    <w:rsid w:val="00826F0D"/>
    <w:rsid w:val="008271A1"/>
    <w:rsid w:val="00827A53"/>
    <w:rsid w:val="00830305"/>
    <w:rsid w:val="00830725"/>
    <w:rsid w:val="00830836"/>
    <w:rsid w:val="0083096B"/>
    <w:rsid w:val="00831689"/>
    <w:rsid w:val="0083210F"/>
    <w:rsid w:val="00833315"/>
    <w:rsid w:val="00833624"/>
    <w:rsid w:val="0083467E"/>
    <w:rsid w:val="0083505B"/>
    <w:rsid w:val="008355EE"/>
    <w:rsid w:val="00836A7E"/>
    <w:rsid w:val="00836BF7"/>
    <w:rsid w:val="0083772B"/>
    <w:rsid w:val="0084014F"/>
    <w:rsid w:val="0084026E"/>
    <w:rsid w:val="00841199"/>
    <w:rsid w:val="0084126D"/>
    <w:rsid w:val="008412FB"/>
    <w:rsid w:val="008412FC"/>
    <w:rsid w:val="00841A6A"/>
    <w:rsid w:val="00841B2F"/>
    <w:rsid w:val="008421FD"/>
    <w:rsid w:val="008424D1"/>
    <w:rsid w:val="00843202"/>
    <w:rsid w:val="008449DE"/>
    <w:rsid w:val="00845B6B"/>
    <w:rsid w:val="00846940"/>
    <w:rsid w:val="00846A24"/>
    <w:rsid w:val="00847141"/>
    <w:rsid w:val="0084720C"/>
    <w:rsid w:val="00847574"/>
    <w:rsid w:val="00847B85"/>
    <w:rsid w:val="0085108B"/>
    <w:rsid w:val="00852058"/>
    <w:rsid w:val="00852A6E"/>
    <w:rsid w:val="00853361"/>
    <w:rsid w:val="008538C2"/>
    <w:rsid w:val="00853BE1"/>
    <w:rsid w:val="00853F2D"/>
    <w:rsid w:val="00853F46"/>
    <w:rsid w:val="008543B3"/>
    <w:rsid w:val="0085526F"/>
    <w:rsid w:val="00855437"/>
    <w:rsid w:val="00855F97"/>
    <w:rsid w:val="00856235"/>
    <w:rsid w:val="0085639B"/>
    <w:rsid w:val="00856C29"/>
    <w:rsid w:val="008574AB"/>
    <w:rsid w:val="008576BB"/>
    <w:rsid w:val="00860C4D"/>
    <w:rsid w:val="00860D54"/>
    <w:rsid w:val="00861A26"/>
    <w:rsid w:val="00861CD9"/>
    <w:rsid w:val="008629AD"/>
    <w:rsid w:val="00862DA6"/>
    <w:rsid w:val="00864B8A"/>
    <w:rsid w:val="00866123"/>
    <w:rsid w:val="00866801"/>
    <w:rsid w:val="00866D35"/>
    <w:rsid w:val="008701CE"/>
    <w:rsid w:val="00870224"/>
    <w:rsid w:val="00870AF3"/>
    <w:rsid w:val="00870F84"/>
    <w:rsid w:val="008720E3"/>
    <w:rsid w:val="00872120"/>
    <w:rsid w:val="00872338"/>
    <w:rsid w:val="00872519"/>
    <w:rsid w:val="00872555"/>
    <w:rsid w:val="00872609"/>
    <w:rsid w:val="008732B5"/>
    <w:rsid w:val="0087332D"/>
    <w:rsid w:val="008734DF"/>
    <w:rsid w:val="00873FBA"/>
    <w:rsid w:val="0087505F"/>
    <w:rsid w:val="00875AEB"/>
    <w:rsid w:val="00875C1A"/>
    <w:rsid w:val="008769C8"/>
    <w:rsid w:val="00876AA1"/>
    <w:rsid w:val="008774F2"/>
    <w:rsid w:val="00877D58"/>
    <w:rsid w:val="0088006E"/>
    <w:rsid w:val="008801C5"/>
    <w:rsid w:val="008808CB"/>
    <w:rsid w:val="00880E0F"/>
    <w:rsid w:val="00881FDE"/>
    <w:rsid w:val="008821D8"/>
    <w:rsid w:val="00882A90"/>
    <w:rsid w:val="00882DCD"/>
    <w:rsid w:val="00882FDA"/>
    <w:rsid w:val="00884366"/>
    <w:rsid w:val="0088447F"/>
    <w:rsid w:val="00884DD4"/>
    <w:rsid w:val="00885793"/>
    <w:rsid w:val="00885CD5"/>
    <w:rsid w:val="0088634D"/>
    <w:rsid w:val="00886D1C"/>
    <w:rsid w:val="0088783E"/>
    <w:rsid w:val="00887A01"/>
    <w:rsid w:val="00887DD6"/>
    <w:rsid w:val="00887F61"/>
    <w:rsid w:val="0089067B"/>
    <w:rsid w:val="00890D32"/>
    <w:rsid w:val="0089174F"/>
    <w:rsid w:val="008917D0"/>
    <w:rsid w:val="00891F18"/>
    <w:rsid w:val="00892C70"/>
    <w:rsid w:val="008931FE"/>
    <w:rsid w:val="00894735"/>
    <w:rsid w:val="00894823"/>
    <w:rsid w:val="00894E97"/>
    <w:rsid w:val="00895350"/>
    <w:rsid w:val="00895CE2"/>
    <w:rsid w:val="0089754B"/>
    <w:rsid w:val="00897D5E"/>
    <w:rsid w:val="00897F70"/>
    <w:rsid w:val="008A02E4"/>
    <w:rsid w:val="008A0464"/>
    <w:rsid w:val="008A0887"/>
    <w:rsid w:val="008A0A80"/>
    <w:rsid w:val="008A1EE7"/>
    <w:rsid w:val="008A27D6"/>
    <w:rsid w:val="008A3049"/>
    <w:rsid w:val="008A34BD"/>
    <w:rsid w:val="008A3AD3"/>
    <w:rsid w:val="008A3E7A"/>
    <w:rsid w:val="008A4158"/>
    <w:rsid w:val="008A5374"/>
    <w:rsid w:val="008A6204"/>
    <w:rsid w:val="008A6960"/>
    <w:rsid w:val="008A6D71"/>
    <w:rsid w:val="008A6DC5"/>
    <w:rsid w:val="008A73BF"/>
    <w:rsid w:val="008B0E7E"/>
    <w:rsid w:val="008B1274"/>
    <w:rsid w:val="008B28A9"/>
    <w:rsid w:val="008B2C1A"/>
    <w:rsid w:val="008B3CDD"/>
    <w:rsid w:val="008B3F6C"/>
    <w:rsid w:val="008B5D57"/>
    <w:rsid w:val="008B5EED"/>
    <w:rsid w:val="008B60E2"/>
    <w:rsid w:val="008B71C0"/>
    <w:rsid w:val="008B74BE"/>
    <w:rsid w:val="008B7989"/>
    <w:rsid w:val="008C1592"/>
    <w:rsid w:val="008C1FC7"/>
    <w:rsid w:val="008C2F16"/>
    <w:rsid w:val="008C334B"/>
    <w:rsid w:val="008C36D0"/>
    <w:rsid w:val="008C3833"/>
    <w:rsid w:val="008C3F9F"/>
    <w:rsid w:val="008C4598"/>
    <w:rsid w:val="008C4D60"/>
    <w:rsid w:val="008C5159"/>
    <w:rsid w:val="008C51AA"/>
    <w:rsid w:val="008C567D"/>
    <w:rsid w:val="008C5A1E"/>
    <w:rsid w:val="008C6244"/>
    <w:rsid w:val="008C6CBF"/>
    <w:rsid w:val="008D04A2"/>
    <w:rsid w:val="008D12B7"/>
    <w:rsid w:val="008D155B"/>
    <w:rsid w:val="008D16AA"/>
    <w:rsid w:val="008D17FB"/>
    <w:rsid w:val="008D181E"/>
    <w:rsid w:val="008D19D3"/>
    <w:rsid w:val="008D1F13"/>
    <w:rsid w:val="008D1F78"/>
    <w:rsid w:val="008D2A7B"/>
    <w:rsid w:val="008D328F"/>
    <w:rsid w:val="008D3405"/>
    <w:rsid w:val="008D44BD"/>
    <w:rsid w:val="008D4591"/>
    <w:rsid w:val="008D4811"/>
    <w:rsid w:val="008D4D28"/>
    <w:rsid w:val="008D5CC8"/>
    <w:rsid w:val="008D66D1"/>
    <w:rsid w:val="008D7174"/>
    <w:rsid w:val="008D79D8"/>
    <w:rsid w:val="008E08A3"/>
    <w:rsid w:val="008E0A8D"/>
    <w:rsid w:val="008E15C7"/>
    <w:rsid w:val="008E1A8A"/>
    <w:rsid w:val="008E21AC"/>
    <w:rsid w:val="008E3402"/>
    <w:rsid w:val="008E39C9"/>
    <w:rsid w:val="008E5016"/>
    <w:rsid w:val="008E519A"/>
    <w:rsid w:val="008E51D1"/>
    <w:rsid w:val="008E58EE"/>
    <w:rsid w:val="008E5BAC"/>
    <w:rsid w:val="008E5C02"/>
    <w:rsid w:val="008E6127"/>
    <w:rsid w:val="008E613E"/>
    <w:rsid w:val="008E678D"/>
    <w:rsid w:val="008E6B9A"/>
    <w:rsid w:val="008E76E1"/>
    <w:rsid w:val="008E7D16"/>
    <w:rsid w:val="008F029A"/>
    <w:rsid w:val="008F0473"/>
    <w:rsid w:val="008F0E8A"/>
    <w:rsid w:val="008F16F6"/>
    <w:rsid w:val="008F234B"/>
    <w:rsid w:val="008F3259"/>
    <w:rsid w:val="008F376C"/>
    <w:rsid w:val="008F3CDA"/>
    <w:rsid w:val="008F46F4"/>
    <w:rsid w:val="008F4CF4"/>
    <w:rsid w:val="008F4E3F"/>
    <w:rsid w:val="008F606A"/>
    <w:rsid w:val="008F6409"/>
    <w:rsid w:val="00900417"/>
    <w:rsid w:val="00901F48"/>
    <w:rsid w:val="00902404"/>
    <w:rsid w:val="00902ADB"/>
    <w:rsid w:val="00902DA2"/>
    <w:rsid w:val="00902E11"/>
    <w:rsid w:val="0090497F"/>
    <w:rsid w:val="0090676C"/>
    <w:rsid w:val="00906888"/>
    <w:rsid w:val="00906C6C"/>
    <w:rsid w:val="0090760D"/>
    <w:rsid w:val="009079DA"/>
    <w:rsid w:val="00910073"/>
    <w:rsid w:val="0091063A"/>
    <w:rsid w:val="009106BA"/>
    <w:rsid w:val="00911C13"/>
    <w:rsid w:val="00912467"/>
    <w:rsid w:val="00913602"/>
    <w:rsid w:val="00913892"/>
    <w:rsid w:val="009144FC"/>
    <w:rsid w:val="00914C32"/>
    <w:rsid w:val="00916147"/>
    <w:rsid w:val="00916203"/>
    <w:rsid w:val="0091686C"/>
    <w:rsid w:val="00916C65"/>
    <w:rsid w:val="00917747"/>
    <w:rsid w:val="00917C66"/>
    <w:rsid w:val="00920158"/>
    <w:rsid w:val="009206A9"/>
    <w:rsid w:val="00922446"/>
    <w:rsid w:val="00922B42"/>
    <w:rsid w:val="00922D91"/>
    <w:rsid w:val="00922F5A"/>
    <w:rsid w:val="00923878"/>
    <w:rsid w:val="00924634"/>
    <w:rsid w:val="009246C3"/>
    <w:rsid w:val="00924928"/>
    <w:rsid w:val="00924B37"/>
    <w:rsid w:val="009257FD"/>
    <w:rsid w:val="00925809"/>
    <w:rsid w:val="00926524"/>
    <w:rsid w:val="00926E80"/>
    <w:rsid w:val="009272CA"/>
    <w:rsid w:val="009276CC"/>
    <w:rsid w:val="00927A83"/>
    <w:rsid w:val="00927E7B"/>
    <w:rsid w:val="00927EF3"/>
    <w:rsid w:val="009311E2"/>
    <w:rsid w:val="0093167E"/>
    <w:rsid w:val="009316EE"/>
    <w:rsid w:val="00932D43"/>
    <w:rsid w:val="00933076"/>
    <w:rsid w:val="009337E8"/>
    <w:rsid w:val="009337EB"/>
    <w:rsid w:val="00934B83"/>
    <w:rsid w:val="00934CDA"/>
    <w:rsid w:val="00935076"/>
    <w:rsid w:val="009355D8"/>
    <w:rsid w:val="00935E99"/>
    <w:rsid w:val="0093600B"/>
    <w:rsid w:val="00936713"/>
    <w:rsid w:val="009368A2"/>
    <w:rsid w:val="009377B3"/>
    <w:rsid w:val="00937B4E"/>
    <w:rsid w:val="00940E28"/>
    <w:rsid w:val="00942ADF"/>
    <w:rsid w:val="009437D9"/>
    <w:rsid w:val="009437DE"/>
    <w:rsid w:val="00943BBB"/>
    <w:rsid w:val="00945F42"/>
    <w:rsid w:val="009461A6"/>
    <w:rsid w:val="009462B7"/>
    <w:rsid w:val="00946A34"/>
    <w:rsid w:val="00946AAD"/>
    <w:rsid w:val="00946CD8"/>
    <w:rsid w:val="009473A2"/>
    <w:rsid w:val="00947531"/>
    <w:rsid w:val="0094789C"/>
    <w:rsid w:val="009502DA"/>
    <w:rsid w:val="00950573"/>
    <w:rsid w:val="009505C9"/>
    <w:rsid w:val="009525C6"/>
    <w:rsid w:val="0095308C"/>
    <w:rsid w:val="0095393C"/>
    <w:rsid w:val="00953BE1"/>
    <w:rsid w:val="0095418D"/>
    <w:rsid w:val="009560AA"/>
    <w:rsid w:val="00956ABF"/>
    <w:rsid w:val="00956E37"/>
    <w:rsid w:val="00956E9D"/>
    <w:rsid w:val="00960AB7"/>
    <w:rsid w:val="00961598"/>
    <w:rsid w:val="00961C4F"/>
    <w:rsid w:val="0096200A"/>
    <w:rsid w:val="009628A2"/>
    <w:rsid w:val="00962CE2"/>
    <w:rsid w:val="009642BB"/>
    <w:rsid w:val="00964828"/>
    <w:rsid w:val="009653F4"/>
    <w:rsid w:val="00965FF3"/>
    <w:rsid w:val="009667F2"/>
    <w:rsid w:val="00966991"/>
    <w:rsid w:val="0096753A"/>
    <w:rsid w:val="00972DD4"/>
    <w:rsid w:val="009730FE"/>
    <w:rsid w:val="00973ABB"/>
    <w:rsid w:val="0097563A"/>
    <w:rsid w:val="0097566B"/>
    <w:rsid w:val="00977028"/>
    <w:rsid w:val="00977739"/>
    <w:rsid w:val="009779D0"/>
    <w:rsid w:val="00980235"/>
    <w:rsid w:val="00980D15"/>
    <w:rsid w:val="00981366"/>
    <w:rsid w:val="00981617"/>
    <w:rsid w:val="00981C9F"/>
    <w:rsid w:val="00981FE6"/>
    <w:rsid w:val="00981FFC"/>
    <w:rsid w:val="0098325F"/>
    <w:rsid w:val="009837C5"/>
    <w:rsid w:val="0098393F"/>
    <w:rsid w:val="00983A2D"/>
    <w:rsid w:val="00983BB8"/>
    <w:rsid w:val="009840ED"/>
    <w:rsid w:val="00986791"/>
    <w:rsid w:val="009868D5"/>
    <w:rsid w:val="00986DC2"/>
    <w:rsid w:val="009871C9"/>
    <w:rsid w:val="00987460"/>
    <w:rsid w:val="0098753C"/>
    <w:rsid w:val="00987812"/>
    <w:rsid w:val="009907BB"/>
    <w:rsid w:val="00991A4D"/>
    <w:rsid w:val="009927BA"/>
    <w:rsid w:val="00992BFC"/>
    <w:rsid w:val="00992E2D"/>
    <w:rsid w:val="00993756"/>
    <w:rsid w:val="0099384A"/>
    <w:rsid w:val="00995269"/>
    <w:rsid w:val="009954FE"/>
    <w:rsid w:val="0099595D"/>
    <w:rsid w:val="00996064"/>
    <w:rsid w:val="009960B4"/>
    <w:rsid w:val="009961C1"/>
    <w:rsid w:val="00996221"/>
    <w:rsid w:val="00996B26"/>
    <w:rsid w:val="00997EDA"/>
    <w:rsid w:val="009A0C25"/>
    <w:rsid w:val="009A1459"/>
    <w:rsid w:val="009A151F"/>
    <w:rsid w:val="009A1896"/>
    <w:rsid w:val="009A1B0E"/>
    <w:rsid w:val="009A29BD"/>
    <w:rsid w:val="009A29EB"/>
    <w:rsid w:val="009A2BDF"/>
    <w:rsid w:val="009A3110"/>
    <w:rsid w:val="009A3479"/>
    <w:rsid w:val="009A35A6"/>
    <w:rsid w:val="009A4161"/>
    <w:rsid w:val="009A43EC"/>
    <w:rsid w:val="009A6291"/>
    <w:rsid w:val="009A66E3"/>
    <w:rsid w:val="009A6739"/>
    <w:rsid w:val="009A6B0C"/>
    <w:rsid w:val="009A767C"/>
    <w:rsid w:val="009A78E5"/>
    <w:rsid w:val="009A7C40"/>
    <w:rsid w:val="009A7ECA"/>
    <w:rsid w:val="009B0485"/>
    <w:rsid w:val="009B082E"/>
    <w:rsid w:val="009B0E83"/>
    <w:rsid w:val="009B104A"/>
    <w:rsid w:val="009B3139"/>
    <w:rsid w:val="009B3B04"/>
    <w:rsid w:val="009B4794"/>
    <w:rsid w:val="009B4A00"/>
    <w:rsid w:val="009B610E"/>
    <w:rsid w:val="009B64AE"/>
    <w:rsid w:val="009B739C"/>
    <w:rsid w:val="009B793A"/>
    <w:rsid w:val="009C044B"/>
    <w:rsid w:val="009C09F8"/>
    <w:rsid w:val="009C0C74"/>
    <w:rsid w:val="009C1212"/>
    <w:rsid w:val="009C1ABC"/>
    <w:rsid w:val="009C1E3B"/>
    <w:rsid w:val="009C2706"/>
    <w:rsid w:val="009C3732"/>
    <w:rsid w:val="009C3865"/>
    <w:rsid w:val="009C4989"/>
    <w:rsid w:val="009C5B37"/>
    <w:rsid w:val="009C60EB"/>
    <w:rsid w:val="009C7C60"/>
    <w:rsid w:val="009C7D73"/>
    <w:rsid w:val="009C7F1A"/>
    <w:rsid w:val="009D0350"/>
    <w:rsid w:val="009D12CF"/>
    <w:rsid w:val="009D2C9C"/>
    <w:rsid w:val="009D2D2B"/>
    <w:rsid w:val="009D2E3E"/>
    <w:rsid w:val="009D309E"/>
    <w:rsid w:val="009D30EC"/>
    <w:rsid w:val="009D346E"/>
    <w:rsid w:val="009D39C6"/>
    <w:rsid w:val="009D3DF7"/>
    <w:rsid w:val="009D3E12"/>
    <w:rsid w:val="009D4165"/>
    <w:rsid w:val="009D48AE"/>
    <w:rsid w:val="009D6448"/>
    <w:rsid w:val="009D68F6"/>
    <w:rsid w:val="009D69B9"/>
    <w:rsid w:val="009D6BF5"/>
    <w:rsid w:val="009D6E78"/>
    <w:rsid w:val="009D7BCC"/>
    <w:rsid w:val="009E0688"/>
    <w:rsid w:val="009E165B"/>
    <w:rsid w:val="009E1A79"/>
    <w:rsid w:val="009E26A4"/>
    <w:rsid w:val="009E4479"/>
    <w:rsid w:val="009E454A"/>
    <w:rsid w:val="009E4B3D"/>
    <w:rsid w:val="009E5A0D"/>
    <w:rsid w:val="009E6076"/>
    <w:rsid w:val="009E632E"/>
    <w:rsid w:val="009E6B61"/>
    <w:rsid w:val="009E6BB9"/>
    <w:rsid w:val="009E6E0A"/>
    <w:rsid w:val="009E7230"/>
    <w:rsid w:val="009F2584"/>
    <w:rsid w:val="009F25F8"/>
    <w:rsid w:val="009F2655"/>
    <w:rsid w:val="009F2C8B"/>
    <w:rsid w:val="009F3333"/>
    <w:rsid w:val="009F338E"/>
    <w:rsid w:val="009F36D5"/>
    <w:rsid w:val="009F387F"/>
    <w:rsid w:val="009F3B3F"/>
    <w:rsid w:val="009F4404"/>
    <w:rsid w:val="009F57A3"/>
    <w:rsid w:val="009F58BC"/>
    <w:rsid w:val="009F67B0"/>
    <w:rsid w:val="009F6CE9"/>
    <w:rsid w:val="009F72AC"/>
    <w:rsid w:val="00A0095D"/>
    <w:rsid w:val="00A009FD"/>
    <w:rsid w:val="00A00C5A"/>
    <w:rsid w:val="00A01895"/>
    <w:rsid w:val="00A01FC7"/>
    <w:rsid w:val="00A020F5"/>
    <w:rsid w:val="00A02A75"/>
    <w:rsid w:val="00A03037"/>
    <w:rsid w:val="00A03589"/>
    <w:rsid w:val="00A035E0"/>
    <w:rsid w:val="00A03ADF"/>
    <w:rsid w:val="00A03DDD"/>
    <w:rsid w:val="00A040C7"/>
    <w:rsid w:val="00A04EAA"/>
    <w:rsid w:val="00A0502D"/>
    <w:rsid w:val="00A05116"/>
    <w:rsid w:val="00A055EB"/>
    <w:rsid w:val="00A05D91"/>
    <w:rsid w:val="00A064AA"/>
    <w:rsid w:val="00A067DC"/>
    <w:rsid w:val="00A06F26"/>
    <w:rsid w:val="00A07067"/>
    <w:rsid w:val="00A0738E"/>
    <w:rsid w:val="00A07AB3"/>
    <w:rsid w:val="00A07D4C"/>
    <w:rsid w:val="00A07D89"/>
    <w:rsid w:val="00A1000A"/>
    <w:rsid w:val="00A11016"/>
    <w:rsid w:val="00A117C6"/>
    <w:rsid w:val="00A12221"/>
    <w:rsid w:val="00A12F04"/>
    <w:rsid w:val="00A137E5"/>
    <w:rsid w:val="00A13ED9"/>
    <w:rsid w:val="00A14002"/>
    <w:rsid w:val="00A1444C"/>
    <w:rsid w:val="00A145CE"/>
    <w:rsid w:val="00A15205"/>
    <w:rsid w:val="00A1520B"/>
    <w:rsid w:val="00A15E68"/>
    <w:rsid w:val="00A15E8D"/>
    <w:rsid w:val="00A16BFF"/>
    <w:rsid w:val="00A16CB4"/>
    <w:rsid w:val="00A17863"/>
    <w:rsid w:val="00A20377"/>
    <w:rsid w:val="00A20421"/>
    <w:rsid w:val="00A20567"/>
    <w:rsid w:val="00A20C3F"/>
    <w:rsid w:val="00A20C46"/>
    <w:rsid w:val="00A20CDC"/>
    <w:rsid w:val="00A211FF"/>
    <w:rsid w:val="00A22683"/>
    <w:rsid w:val="00A226B2"/>
    <w:rsid w:val="00A226F6"/>
    <w:rsid w:val="00A22AA0"/>
    <w:rsid w:val="00A22D57"/>
    <w:rsid w:val="00A245B5"/>
    <w:rsid w:val="00A245DF"/>
    <w:rsid w:val="00A2462B"/>
    <w:rsid w:val="00A24F7C"/>
    <w:rsid w:val="00A256F4"/>
    <w:rsid w:val="00A256F6"/>
    <w:rsid w:val="00A25BF7"/>
    <w:rsid w:val="00A25D96"/>
    <w:rsid w:val="00A2666E"/>
    <w:rsid w:val="00A268E8"/>
    <w:rsid w:val="00A26956"/>
    <w:rsid w:val="00A26DAD"/>
    <w:rsid w:val="00A2712F"/>
    <w:rsid w:val="00A27D0E"/>
    <w:rsid w:val="00A27ECC"/>
    <w:rsid w:val="00A30E91"/>
    <w:rsid w:val="00A310DD"/>
    <w:rsid w:val="00A31D67"/>
    <w:rsid w:val="00A32718"/>
    <w:rsid w:val="00A32A00"/>
    <w:rsid w:val="00A33736"/>
    <w:rsid w:val="00A342DC"/>
    <w:rsid w:val="00A3435A"/>
    <w:rsid w:val="00A349E1"/>
    <w:rsid w:val="00A34D4A"/>
    <w:rsid w:val="00A350E2"/>
    <w:rsid w:val="00A352C7"/>
    <w:rsid w:val="00A35817"/>
    <w:rsid w:val="00A35887"/>
    <w:rsid w:val="00A35946"/>
    <w:rsid w:val="00A36885"/>
    <w:rsid w:val="00A411E6"/>
    <w:rsid w:val="00A421F0"/>
    <w:rsid w:val="00A426B7"/>
    <w:rsid w:val="00A427F4"/>
    <w:rsid w:val="00A429B5"/>
    <w:rsid w:val="00A429EF"/>
    <w:rsid w:val="00A42DC4"/>
    <w:rsid w:val="00A42E17"/>
    <w:rsid w:val="00A43071"/>
    <w:rsid w:val="00A4361C"/>
    <w:rsid w:val="00A43962"/>
    <w:rsid w:val="00A43A41"/>
    <w:rsid w:val="00A43B68"/>
    <w:rsid w:val="00A43C2D"/>
    <w:rsid w:val="00A44019"/>
    <w:rsid w:val="00A44E3B"/>
    <w:rsid w:val="00A45EF3"/>
    <w:rsid w:val="00A4673B"/>
    <w:rsid w:val="00A46C12"/>
    <w:rsid w:val="00A47B27"/>
    <w:rsid w:val="00A47C93"/>
    <w:rsid w:val="00A50467"/>
    <w:rsid w:val="00A50794"/>
    <w:rsid w:val="00A50C0C"/>
    <w:rsid w:val="00A50DF4"/>
    <w:rsid w:val="00A51C20"/>
    <w:rsid w:val="00A51C67"/>
    <w:rsid w:val="00A53BAB"/>
    <w:rsid w:val="00A544B9"/>
    <w:rsid w:val="00A54BA1"/>
    <w:rsid w:val="00A54DB0"/>
    <w:rsid w:val="00A54E04"/>
    <w:rsid w:val="00A552DF"/>
    <w:rsid w:val="00A553B3"/>
    <w:rsid w:val="00A55525"/>
    <w:rsid w:val="00A559EF"/>
    <w:rsid w:val="00A564B6"/>
    <w:rsid w:val="00A567AA"/>
    <w:rsid w:val="00A571FC"/>
    <w:rsid w:val="00A575AF"/>
    <w:rsid w:val="00A60022"/>
    <w:rsid w:val="00A60084"/>
    <w:rsid w:val="00A60946"/>
    <w:rsid w:val="00A60E8E"/>
    <w:rsid w:val="00A611EF"/>
    <w:rsid w:val="00A61836"/>
    <w:rsid w:val="00A62261"/>
    <w:rsid w:val="00A63DBC"/>
    <w:rsid w:val="00A6431B"/>
    <w:rsid w:val="00A64590"/>
    <w:rsid w:val="00A64D5E"/>
    <w:rsid w:val="00A6506C"/>
    <w:rsid w:val="00A650C3"/>
    <w:rsid w:val="00A652B8"/>
    <w:rsid w:val="00A659D1"/>
    <w:rsid w:val="00A65DCE"/>
    <w:rsid w:val="00A65F3B"/>
    <w:rsid w:val="00A66202"/>
    <w:rsid w:val="00A664C0"/>
    <w:rsid w:val="00A702A5"/>
    <w:rsid w:val="00A72657"/>
    <w:rsid w:val="00A72687"/>
    <w:rsid w:val="00A72983"/>
    <w:rsid w:val="00A72EC6"/>
    <w:rsid w:val="00A72FC6"/>
    <w:rsid w:val="00A7358E"/>
    <w:rsid w:val="00A73802"/>
    <w:rsid w:val="00A73BDD"/>
    <w:rsid w:val="00A7463C"/>
    <w:rsid w:val="00A7476F"/>
    <w:rsid w:val="00A74D93"/>
    <w:rsid w:val="00A75221"/>
    <w:rsid w:val="00A75C4A"/>
    <w:rsid w:val="00A766F3"/>
    <w:rsid w:val="00A76BA4"/>
    <w:rsid w:val="00A76F0F"/>
    <w:rsid w:val="00A770DF"/>
    <w:rsid w:val="00A775F6"/>
    <w:rsid w:val="00A77AFA"/>
    <w:rsid w:val="00A80207"/>
    <w:rsid w:val="00A80512"/>
    <w:rsid w:val="00A812B4"/>
    <w:rsid w:val="00A81CD5"/>
    <w:rsid w:val="00A82414"/>
    <w:rsid w:val="00A82926"/>
    <w:rsid w:val="00A83997"/>
    <w:rsid w:val="00A8401E"/>
    <w:rsid w:val="00A8413A"/>
    <w:rsid w:val="00A849BC"/>
    <w:rsid w:val="00A85004"/>
    <w:rsid w:val="00A8520B"/>
    <w:rsid w:val="00A85EC8"/>
    <w:rsid w:val="00A8625C"/>
    <w:rsid w:val="00A86A10"/>
    <w:rsid w:val="00A86DBB"/>
    <w:rsid w:val="00A87409"/>
    <w:rsid w:val="00A879F8"/>
    <w:rsid w:val="00A90318"/>
    <w:rsid w:val="00A907E1"/>
    <w:rsid w:val="00A91BB3"/>
    <w:rsid w:val="00A91E9F"/>
    <w:rsid w:val="00A92625"/>
    <w:rsid w:val="00A92886"/>
    <w:rsid w:val="00A93224"/>
    <w:rsid w:val="00A942F4"/>
    <w:rsid w:val="00A94339"/>
    <w:rsid w:val="00A94EF2"/>
    <w:rsid w:val="00A95C9B"/>
    <w:rsid w:val="00A961C2"/>
    <w:rsid w:val="00A96500"/>
    <w:rsid w:val="00A97213"/>
    <w:rsid w:val="00A97F09"/>
    <w:rsid w:val="00AA0E34"/>
    <w:rsid w:val="00AA101B"/>
    <w:rsid w:val="00AA13B5"/>
    <w:rsid w:val="00AA2045"/>
    <w:rsid w:val="00AA23C8"/>
    <w:rsid w:val="00AA2AFA"/>
    <w:rsid w:val="00AA2DA6"/>
    <w:rsid w:val="00AA3242"/>
    <w:rsid w:val="00AA47DC"/>
    <w:rsid w:val="00AA4E40"/>
    <w:rsid w:val="00AA4E99"/>
    <w:rsid w:val="00AA5EFE"/>
    <w:rsid w:val="00AA63DA"/>
    <w:rsid w:val="00AA6962"/>
    <w:rsid w:val="00AA69EA"/>
    <w:rsid w:val="00AA6AE8"/>
    <w:rsid w:val="00AA7400"/>
    <w:rsid w:val="00AA7951"/>
    <w:rsid w:val="00AA7ADC"/>
    <w:rsid w:val="00AB0453"/>
    <w:rsid w:val="00AB1065"/>
    <w:rsid w:val="00AB1BB5"/>
    <w:rsid w:val="00AB1F33"/>
    <w:rsid w:val="00AB204A"/>
    <w:rsid w:val="00AB2518"/>
    <w:rsid w:val="00AB318F"/>
    <w:rsid w:val="00AB3968"/>
    <w:rsid w:val="00AB41A6"/>
    <w:rsid w:val="00AB63BC"/>
    <w:rsid w:val="00AB6958"/>
    <w:rsid w:val="00AB6E85"/>
    <w:rsid w:val="00AB7061"/>
    <w:rsid w:val="00AB71BE"/>
    <w:rsid w:val="00AB7319"/>
    <w:rsid w:val="00AB7941"/>
    <w:rsid w:val="00AB7D6C"/>
    <w:rsid w:val="00AC0A12"/>
    <w:rsid w:val="00AC0B20"/>
    <w:rsid w:val="00AC15D1"/>
    <w:rsid w:val="00AC1922"/>
    <w:rsid w:val="00AC219F"/>
    <w:rsid w:val="00AC2497"/>
    <w:rsid w:val="00AC263F"/>
    <w:rsid w:val="00AC2FC8"/>
    <w:rsid w:val="00AC2FFC"/>
    <w:rsid w:val="00AC333D"/>
    <w:rsid w:val="00AC3526"/>
    <w:rsid w:val="00AC3724"/>
    <w:rsid w:val="00AC3F3E"/>
    <w:rsid w:val="00AC456C"/>
    <w:rsid w:val="00AC4F0F"/>
    <w:rsid w:val="00AC522C"/>
    <w:rsid w:val="00AC560E"/>
    <w:rsid w:val="00AC582A"/>
    <w:rsid w:val="00AC69F2"/>
    <w:rsid w:val="00AC6C2D"/>
    <w:rsid w:val="00AC76F7"/>
    <w:rsid w:val="00AC77E5"/>
    <w:rsid w:val="00AC7A4D"/>
    <w:rsid w:val="00AD0255"/>
    <w:rsid w:val="00AD0AD3"/>
    <w:rsid w:val="00AD178B"/>
    <w:rsid w:val="00AD1BD7"/>
    <w:rsid w:val="00AD1EFD"/>
    <w:rsid w:val="00AD2EF5"/>
    <w:rsid w:val="00AD34F3"/>
    <w:rsid w:val="00AD531A"/>
    <w:rsid w:val="00AD5D59"/>
    <w:rsid w:val="00AD65B8"/>
    <w:rsid w:val="00AD6F93"/>
    <w:rsid w:val="00AD759B"/>
    <w:rsid w:val="00AD769C"/>
    <w:rsid w:val="00AD7B08"/>
    <w:rsid w:val="00AD7E83"/>
    <w:rsid w:val="00AD7FCE"/>
    <w:rsid w:val="00AE08BE"/>
    <w:rsid w:val="00AE0AB6"/>
    <w:rsid w:val="00AE1DE4"/>
    <w:rsid w:val="00AE2967"/>
    <w:rsid w:val="00AE445F"/>
    <w:rsid w:val="00AE5B3C"/>
    <w:rsid w:val="00AE6EAA"/>
    <w:rsid w:val="00AE784F"/>
    <w:rsid w:val="00AE796C"/>
    <w:rsid w:val="00AE7E15"/>
    <w:rsid w:val="00AF0749"/>
    <w:rsid w:val="00AF1DB9"/>
    <w:rsid w:val="00AF1DBF"/>
    <w:rsid w:val="00AF20DF"/>
    <w:rsid w:val="00AF21A9"/>
    <w:rsid w:val="00AF3342"/>
    <w:rsid w:val="00AF40EF"/>
    <w:rsid w:val="00AF4511"/>
    <w:rsid w:val="00AF57DC"/>
    <w:rsid w:val="00AF6337"/>
    <w:rsid w:val="00AF6EF6"/>
    <w:rsid w:val="00AF75B7"/>
    <w:rsid w:val="00AF772B"/>
    <w:rsid w:val="00AF79F6"/>
    <w:rsid w:val="00AF7BDB"/>
    <w:rsid w:val="00AF7C02"/>
    <w:rsid w:val="00B008DD"/>
    <w:rsid w:val="00B0104D"/>
    <w:rsid w:val="00B016BB"/>
    <w:rsid w:val="00B022D5"/>
    <w:rsid w:val="00B028EA"/>
    <w:rsid w:val="00B02C73"/>
    <w:rsid w:val="00B03313"/>
    <w:rsid w:val="00B0476A"/>
    <w:rsid w:val="00B04DF0"/>
    <w:rsid w:val="00B050D9"/>
    <w:rsid w:val="00B05D5C"/>
    <w:rsid w:val="00B05F33"/>
    <w:rsid w:val="00B06570"/>
    <w:rsid w:val="00B0692B"/>
    <w:rsid w:val="00B10BE3"/>
    <w:rsid w:val="00B11920"/>
    <w:rsid w:val="00B11C58"/>
    <w:rsid w:val="00B128DB"/>
    <w:rsid w:val="00B13055"/>
    <w:rsid w:val="00B1346D"/>
    <w:rsid w:val="00B15AD2"/>
    <w:rsid w:val="00B15C47"/>
    <w:rsid w:val="00B16BD8"/>
    <w:rsid w:val="00B16D13"/>
    <w:rsid w:val="00B1719E"/>
    <w:rsid w:val="00B17840"/>
    <w:rsid w:val="00B17892"/>
    <w:rsid w:val="00B178C1"/>
    <w:rsid w:val="00B179C0"/>
    <w:rsid w:val="00B17B6E"/>
    <w:rsid w:val="00B2037E"/>
    <w:rsid w:val="00B204C0"/>
    <w:rsid w:val="00B20752"/>
    <w:rsid w:val="00B20A9E"/>
    <w:rsid w:val="00B20C3A"/>
    <w:rsid w:val="00B211C1"/>
    <w:rsid w:val="00B21BF1"/>
    <w:rsid w:val="00B21D1B"/>
    <w:rsid w:val="00B23584"/>
    <w:rsid w:val="00B23AD0"/>
    <w:rsid w:val="00B24311"/>
    <w:rsid w:val="00B245BC"/>
    <w:rsid w:val="00B24864"/>
    <w:rsid w:val="00B25162"/>
    <w:rsid w:val="00B2530F"/>
    <w:rsid w:val="00B25455"/>
    <w:rsid w:val="00B25D46"/>
    <w:rsid w:val="00B26708"/>
    <w:rsid w:val="00B27EDE"/>
    <w:rsid w:val="00B30308"/>
    <w:rsid w:val="00B30311"/>
    <w:rsid w:val="00B30D14"/>
    <w:rsid w:val="00B31350"/>
    <w:rsid w:val="00B371CD"/>
    <w:rsid w:val="00B377F8"/>
    <w:rsid w:val="00B3780C"/>
    <w:rsid w:val="00B37B42"/>
    <w:rsid w:val="00B40087"/>
    <w:rsid w:val="00B402F6"/>
    <w:rsid w:val="00B408BB"/>
    <w:rsid w:val="00B40AA2"/>
    <w:rsid w:val="00B40AF0"/>
    <w:rsid w:val="00B41068"/>
    <w:rsid w:val="00B41900"/>
    <w:rsid w:val="00B41DBF"/>
    <w:rsid w:val="00B42332"/>
    <w:rsid w:val="00B4251E"/>
    <w:rsid w:val="00B440B0"/>
    <w:rsid w:val="00B4419A"/>
    <w:rsid w:val="00B4569D"/>
    <w:rsid w:val="00B46635"/>
    <w:rsid w:val="00B46A92"/>
    <w:rsid w:val="00B476E3"/>
    <w:rsid w:val="00B513E7"/>
    <w:rsid w:val="00B51488"/>
    <w:rsid w:val="00B51A41"/>
    <w:rsid w:val="00B525CA"/>
    <w:rsid w:val="00B539E0"/>
    <w:rsid w:val="00B54641"/>
    <w:rsid w:val="00B54ACA"/>
    <w:rsid w:val="00B54C05"/>
    <w:rsid w:val="00B54C47"/>
    <w:rsid w:val="00B55C7C"/>
    <w:rsid w:val="00B56515"/>
    <w:rsid w:val="00B5706A"/>
    <w:rsid w:val="00B57C13"/>
    <w:rsid w:val="00B60029"/>
    <w:rsid w:val="00B600E2"/>
    <w:rsid w:val="00B6118A"/>
    <w:rsid w:val="00B61773"/>
    <w:rsid w:val="00B623AB"/>
    <w:rsid w:val="00B62EBD"/>
    <w:rsid w:val="00B633C9"/>
    <w:rsid w:val="00B633CC"/>
    <w:rsid w:val="00B6369C"/>
    <w:rsid w:val="00B63E5B"/>
    <w:rsid w:val="00B656AC"/>
    <w:rsid w:val="00B667C8"/>
    <w:rsid w:val="00B66A06"/>
    <w:rsid w:val="00B66CA9"/>
    <w:rsid w:val="00B66FA6"/>
    <w:rsid w:val="00B67E26"/>
    <w:rsid w:val="00B67FF9"/>
    <w:rsid w:val="00B704CC"/>
    <w:rsid w:val="00B70C2D"/>
    <w:rsid w:val="00B7123C"/>
    <w:rsid w:val="00B72156"/>
    <w:rsid w:val="00B72824"/>
    <w:rsid w:val="00B72FDA"/>
    <w:rsid w:val="00B73259"/>
    <w:rsid w:val="00B73698"/>
    <w:rsid w:val="00B73D06"/>
    <w:rsid w:val="00B7469F"/>
    <w:rsid w:val="00B74A08"/>
    <w:rsid w:val="00B74CCE"/>
    <w:rsid w:val="00B74CEB"/>
    <w:rsid w:val="00B7531F"/>
    <w:rsid w:val="00B75AE4"/>
    <w:rsid w:val="00B76AC7"/>
    <w:rsid w:val="00B76C56"/>
    <w:rsid w:val="00B77398"/>
    <w:rsid w:val="00B77CAF"/>
    <w:rsid w:val="00B801B6"/>
    <w:rsid w:val="00B810C0"/>
    <w:rsid w:val="00B82042"/>
    <w:rsid w:val="00B8309D"/>
    <w:rsid w:val="00B831D2"/>
    <w:rsid w:val="00B83959"/>
    <w:rsid w:val="00B839DA"/>
    <w:rsid w:val="00B83D50"/>
    <w:rsid w:val="00B83F19"/>
    <w:rsid w:val="00B8422F"/>
    <w:rsid w:val="00B84984"/>
    <w:rsid w:val="00B850D5"/>
    <w:rsid w:val="00B852CE"/>
    <w:rsid w:val="00B85362"/>
    <w:rsid w:val="00B85898"/>
    <w:rsid w:val="00B85934"/>
    <w:rsid w:val="00B85BE3"/>
    <w:rsid w:val="00B868F1"/>
    <w:rsid w:val="00B86D59"/>
    <w:rsid w:val="00B86D87"/>
    <w:rsid w:val="00B872BD"/>
    <w:rsid w:val="00B90AD5"/>
    <w:rsid w:val="00B91094"/>
    <w:rsid w:val="00B91FA4"/>
    <w:rsid w:val="00B91FAC"/>
    <w:rsid w:val="00B92137"/>
    <w:rsid w:val="00B9247D"/>
    <w:rsid w:val="00B924AF"/>
    <w:rsid w:val="00B926DF"/>
    <w:rsid w:val="00B92FD8"/>
    <w:rsid w:val="00B930F8"/>
    <w:rsid w:val="00B939B4"/>
    <w:rsid w:val="00B945E7"/>
    <w:rsid w:val="00B94B0C"/>
    <w:rsid w:val="00B9543D"/>
    <w:rsid w:val="00B95B13"/>
    <w:rsid w:val="00B95C37"/>
    <w:rsid w:val="00B95DEE"/>
    <w:rsid w:val="00B96685"/>
    <w:rsid w:val="00B9670B"/>
    <w:rsid w:val="00B96A54"/>
    <w:rsid w:val="00B96F41"/>
    <w:rsid w:val="00B971BF"/>
    <w:rsid w:val="00B978D5"/>
    <w:rsid w:val="00B97960"/>
    <w:rsid w:val="00B97C1A"/>
    <w:rsid w:val="00B97F7A"/>
    <w:rsid w:val="00BA0636"/>
    <w:rsid w:val="00BA0650"/>
    <w:rsid w:val="00BA1374"/>
    <w:rsid w:val="00BA2119"/>
    <w:rsid w:val="00BA27D8"/>
    <w:rsid w:val="00BA2FAB"/>
    <w:rsid w:val="00BA3633"/>
    <w:rsid w:val="00BA37A8"/>
    <w:rsid w:val="00BA3D86"/>
    <w:rsid w:val="00BA4276"/>
    <w:rsid w:val="00BA46BC"/>
    <w:rsid w:val="00BA5D0F"/>
    <w:rsid w:val="00BA5D69"/>
    <w:rsid w:val="00BA6A40"/>
    <w:rsid w:val="00BA6AD1"/>
    <w:rsid w:val="00BA6BF7"/>
    <w:rsid w:val="00BB087A"/>
    <w:rsid w:val="00BB0E5B"/>
    <w:rsid w:val="00BB10B6"/>
    <w:rsid w:val="00BB1B4A"/>
    <w:rsid w:val="00BB1E37"/>
    <w:rsid w:val="00BB3028"/>
    <w:rsid w:val="00BB4BF5"/>
    <w:rsid w:val="00BB605A"/>
    <w:rsid w:val="00BB6129"/>
    <w:rsid w:val="00BB6C4A"/>
    <w:rsid w:val="00BB79AD"/>
    <w:rsid w:val="00BB7A50"/>
    <w:rsid w:val="00BB7FE9"/>
    <w:rsid w:val="00BC05C5"/>
    <w:rsid w:val="00BC07CD"/>
    <w:rsid w:val="00BC0B94"/>
    <w:rsid w:val="00BC0C58"/>
    <w:rsid w:val="00BC1929"/>
    <w:rsid w:val="00BC219D"/>
    <w:rsid w:val="00BC2435"/>
    <w:rsid w:val="00BC2509"/>
    <w:rsid w:val="00BC2632"/>
    <w:rsid w:val="00BC32E1"/>
    <w:rsid w:val="00BC3471"/>
    <w:rsid w:val="00BC3E13"/>
    <w:rsid w:val="00BC4C9C"/>
    <w:rsid w:val="00BC535F"/>
    <w:rsid w:val="00BC56C1"/>
    <w:rsid w:val="00BC5FB9"/>
    <w:rsid w:val="00BC63A0"/>
    <w:rsid w:val="00BC7659"/>
    <w:rsid w:val="00BC7B9E"/>
    <w:rsid w:val="00BD0BEE"/>
    <w:rsid w:val="00BD10A3"/>
    <w:rsid w:val="00BD1F6A"/>
    <w:rsid w:val="00BD286E"/>
    <w:rsid w:val="00BD28BC"/>
    <w:rsid w:val="00BD2C95"/>
    <w:rsid w:val="00BD41D3"/>
    <w:rsid w:val="00BD5ED8"/>
    <w:rsid w:val="00BD7227"/>
    <w:rsid w:val="00BD72E8"/>
    <w:rsid w:val="00BD7907"/>
    <w:rsid w:val="00BE04FD"/>
    <w:rsid w:val="00BE0E3A"/>
    <w:rsid w:val="00BE2B69"/>
    <w:rsid w:val="00BE2F45"/>
    <w:rsid w:val="00BE330A"/>
    <w:rsid w:val="00BE3400"/>
    <w:rsid w:val="00BE424D"/>
    <w:rsid w:val="00BE474B"/>
    <w:rsid w:val="00BE4D9A"/>
    <w:rsid w:val="00BE4EC4"/>
    <w:rsid w:val="00BE5675"/>
    <w:rsid w:val="00BE625C"/>
    <w:rsid w:val="00BE6459"/>
    <w:rsid w:val="00BE6835"/>
    <w:rsid w:val="00BE7401"/>
    <w:rsid w:val="00BE7456"/>
    <w:rsid w:val="00BE77C4"/>
    <w:rsid w:val="00BE7B6E"/>
    <w:rsid w:val="00BF0FBD"/>
    <w:rsid w:val="00BF19C5"/>
    <w:rsid w:val="00BF25B1"/>
    <w:rsid w:val="00BF29CE"/>
    <w:rsid w:val="00BF31B6"/>
    <w:rsid w:val="00BF3657"/>
    <w:rsid w:val="00BF4D73"/>
    <w:rsid w:val="00BF53B3"/>
    <w:rsid w:val="00BF5A60"/>
    <w:rsid w:val="00BF5E41"/>
    <w:rsid w:val="00BF6392"/>
    <w:rsid w:val="00BF7178"/>
    <w:rsid w:val="00BF7A3A"/>
    <w:rsid w:val="00C00371"/>
    <w:rsid w:val="00C00469"/>
    <w:rsid w:val="00C01025"/>
    <w:rsid w:val="00C0142A"/>
    <w:rsid w:val="00C01768"/>
    <w:rsid w:val="00C02355"/>
    <w:rsid w:val="00C02B47"/>
    <w:rsid w:val="00C02D23"/>
    <w:rsid w:val="00C03516"/>
    <w:rsid w:val="00C03F98"/>
    <w:rsid w:val="00C04580"/>
    <w:rsid w:val="00C04963"/>
    <w:rsid w:val="00C063CB"/>
    <w:rsid w:val="00C0666B"/>
    <w:rsid w:val="00C06D81"/>
    <w:rsid w:val="00C06F53"/>
    <w:rsid w:val="00C0703E"/>
    <w:rsid w:val="00C07045"/>
    <w:rsid w:val="00C0742F"/>
    <w:rsid w:val="00C07B9A"/>
    <w:rsid w:val="00C07C17"/>
    <w:rsid w:val="00C10721"/>
    <w:rsid w:val="00C109FF"/>
    <w:rsid w:val="00C10FFB"/>
    <w:rsid w:val="00C118D0"/>
    <w:rsid w:val="00C13212"/>
    <w:rsid w:val="00C13AD4"/>
    <w:rsid w:val="00C141E4"/>
    <w:rsid w:val="00C1592D"/>
    <w:rsid w:val="00C16A8C"/>
    <w:rsid w:val="00C17407"/>
    <w:rsid w:val="00C204F4"/>
    <w:rsid w:val="00C20D1F"/>
    <w:rsid w:val="00C21C1A"/>
    <w:rsid w:val="00C220E5"/>
    <w:rsid w:val="00C22455"/>
    <w:rsid w:val="00C22815"/>
    <w:rsid w:val="00C2339F"/>
    <w:rsid w:val="00C23590"/>
    <w:rsid w:val="00C242FD"/>
    <w:rsid w:val="00C2438C"/>
    <w:rsid w:val="00C247FB"/>
    <w:rsid w:val="00C24C18"/>
    <w:rsid w:val="00C2656D"/>
    <w:rsid w:val="00C27BB7"/>
    <w:rsid w:val="00C27DC7"/>
    <w:rsid w:val="00C34399"/>
    <w:rsid w:val="00C3470E"/>
    <w:rsid w:val="00C34FA9"/>
    <w:rsid w:val="00C351EF"/>
    <w:rsid w:val="00C35B7C"/>
    <w:rsid w:val="00C35EAA"/>
    <w:rsid w:val="00C36239"/>
    <w:rsid w:val="00C36948"/>
    <w:rsid w:val="00C374A6"/>
    <w:rsid w:val="00C37718"/>
    <w:rsid w:val="00C3782A"/>
    <w:rsid w:val="00C37A64"/>
    <w:rsid w:val="00C37F2A"/>
    <w:rsid w:val="00C40002"/>
    <w:rsid w:val="00C41A12"/>
    <w:rsid w:val="00C41FFF"/>
    <w:rsid w:val="00C43B40"/>
    <w:rsid w:val="00C446BB"/>
    <w:rsid w:val="00C453F8"/>
    <w:rsid w:val="00C45510"/>
    <w:rsid w:val="00C46835"/>
    <w:rsid w:val="00C469E5"/>
    <w:rsid w:val="00C46ABC"/>
    <w:rsid w:val="00C46F05"/>
    <w:rsid w:val="00C478E0"/>
    <w:rsid w:val="00C47B87"/>
    <w:rsid w:val="00C47D2F"/>
    <w:rsid w:val="00C47DC0"/>
    <w:rsid w:val="00C519A2"/>
    <w:rsid w:val="00C5253A"/>
    <w:rsid w:val="00C52638"/>
    <w:rsid w:val="00C529F3"/>
    <w:rsid w:val="00C52D0B"/>
    <w:rsid w:val="00C530EC"/>
    <w:rsid w:val="00C533FA"/>
    <w:rsid w:val="00C536EE"/>
    <w:rsid w:val="00C53953"/>
    <w:rsid w:val="00C53C84"/>
    <w:rsid w:val="00C54BDA"/>
    <w:rsid w:val="00C54E05"/>
    <w:rsid w:val="00C54FBA"/>
    <w:rsid w:val="00C55AE0"/>
    <w:rsid w:val="00C55CC5"/>
    <w:rsid w:val="00C56126"/>
    <w:rsid w:val="00C56195"/>
    <w:rsid w:val="00C5655A"/>
    <w:rsid w:val="00C566AC"/>
    <w:rsid w:val="00C56914"/>
    <w:rsid w:val="00C56916"/>
    <w:rsid w:val="00C56B1A"/>
    <w:rsid w:val="00C56BBB"/>
    <w:rsid w:val="00C57707"/>
    <w:rsid w:val="00C5774F"/>
    <w:rsid w:val="00C57EAD"/>
    <w:rsid w:val="00C607E2"/>
    <w:rsid w:val="00C61165"/>
    <w:rsid w:val="00C61388"/>
    <w:rsid w:val="00C616CE"/>
    <w:rsid w:val="00C61CB8"/>
    <w:rsid w:val="00C61E7B"/>
    <w:rsid w:val="00C61F14"/>
    <w:rsid w:val="00C6236D"/>
    <w:rsid w:val="00C624F1"/>
    <w:rsid w:val="00C634F2"/>
    <w:rsid w:val="00C6480B"/>
    <w:rsid w:val="00C64A8F"/>
    <w:rsid w:val="00C656D9"/>
    <w:rsid w:val="00C658D2"/>
    <w:rsid w:val="00C65AC1"/>
    <w:rsid w:val="00C65C9E"/>
    <w:rsid w:val="00C6628D"/>
    <w:rsid w:val="00C66406"/>
    <w:rsid w:val="00C666B5"/>
    <w:rsid w:val="00C66F28"/>
    <w:rsid w:val="00C67288"/>
    <w:rsid w:val="00C6761F"/>
    <w:rsid w:val="00C67680"/>
    <w:rsid w:val="00C700B4"/>
    <w:rsid w:val="00C73058"/>
    <w:rsid w:val="00C73938"/>
    <w:rsid w:val="00C73B9C"/>
    <w:rsid w:val="00C74452"/>
    <w:rsid w:val="00C74AF1"/>
    <w:rsid w:val="00C75220"/>
    <w:rsid w:val="00C756FF"/>
    <w:rsid w:val="00C75F06"/>
    <w:rsid w:val="00C8076D"/>
    <w:rsid w:val="00C81058"/>
    <w:rsid w:val="00C81201"/>
    <w:rsid w:val="00C815FD"/>
    <w:rsid w:val="00C822AA"/>
    <w:rsid w:val="00C833A8"/>
    <w:rsid w:val="00C8398F"/>
    <w:rsid w:val="00C8402E"/>
    <w:rsid w:val="00C8482D"/>
    <w:rsid w:val="00C84891"/>
    <w:rsid w:val="00C849C7"/>
    <w:rsid w:val="00C849D2"/>
    <w:rsid w:val="00C84D14"/>
    <w:rsid w:val="00C853AE"/>
    <w:rsid w:val="00C86345"/>
    <w:rsid w:val="00C8639D"/>
    <w:rsid w:val="00C868C6"/>
    <w:rsid w:val="00C873E6"/>
    <w:rsid w:val="00C905D2"/>
    <w:rsid w:val="00C90F19"/>
    <w:rsid w:val="00C90FB0"/>
    <w:rsid w:val="00C9100C"/>
    <w:rsid w:val="00C9132C"/>
    <w:rsid w:val="00C940DC"/>
    <w:rsid w:val="00C942E0"/>
    <w:rsid w:val="00C949D3"/>
    <w:rsid w:val="00C951BD"/>
    <w:rsid w:val="00C9533A"/>
    <w:rsid w:val="00C9677D"/>
    <w:rsid w:val="00C96BAF"/>
    <w:rsid w:val="00C97029"/>
    <w:rsid w:val="00C971F3"/>
    <w:rsid w:val="00C97602"/>
    <w:rsid w:val="00C976B0"/>
    <w:rsid w:val="00C97AF6"/>
    <w:rsid w:val="00CA001F"/>
    <w:rsid w:val="00CA0411"/>
    <w:rsid w:val="00CA0B37"/>
    <w:rsid w:val="00CA26DD"/>
    <w:rsid w:val="00CA28AF"/>
    <w:rsid w:val="00CA2DB3"/>
    <w:rsid w:val="00CA33A2"/>
    <w:rsid w:val="00CA4729"/>
    <w:rsid w:val="00CA47FD"/>
    <w:rsid w:val="00CA4B71"/>
    <w:rsid w:val="00CA4D11"/>
    <w:rsid w:val="00CA5A2B"/>
    <w:rsid w:val="00CA61E3"/>
    <w:rsid w:val="00CA6FFC"/>
    <w:rsid w:val="00CA76C5"/>
    <w:rsid w:val="00CA7866"/>
    <w:rsid w:val="00CA7AFA"/>
    <w:rsid w:val="00CB0A78"/>
    <w:rsid w:val="00CB1954"/>
    <w:rsid w:val="00CB1AE8"/>
    <w:rsid w:val="00CB1D30"/>
    <w:rsid w:val="00CB236F"/>
    <w:rsid w:val="00CB2AEF"/>
    <w:rsid w:val="00CB2C92"/>
    <w:rsid w:val="00CB5CB2"/>
    <w:rsid w:val="00CB619B"/>
    <w:rsid w:val="00CB6C41"/>
    <w:rsid w:val="00CC0A3F"/>
    <w:rsid w:val="00CC0F64"/>
    <w:rsid w:val="00CC1419"/>
    <w:rsid w:val="00CC2FCD"/>
    <w:rsid w:val="00CC341F"/>
    <w:rsid w:val="00CC3DCC"/>
    <w:rsid w:val="00CC4397"/>
    <w:rsid w:val="00CC458E"/>
    <w:rsid w:val="00CC570E"/>
    <w:rsid w:val="00CC5BA7"/>
    <w:rsid w:val="00CC5BB6"/>
    <w:rsid w:val="00CC6520"/>
    <w:rsid w:val="00CC6738"/>
    <w:rsid w:val="00CC7165"/>
    <w:rsid w:val="00CC7337"/>
    <w:rsid w:val="00CC74D2"/>
    <w:rsid w:val="00CC7DF9"/>
    <w:rsid w:val="00CD021D"/>
    <w:rsid w:val="00CD0BFB"/>
    <w:rsid w:val="00CD125C"/>
    <w:rsid w:val="00CD12CD"/>
    <w:rsid w:val="00CD252E"/>
    <w:rsid w:val="00CD2535"/>
    <w:rsid w:val="00CD33B6"/>
    <w:rsid w:val="00CD3438"/>
    <w:rsid w:val="00CD356E"/>
    <w:rsid w:val="00CD3F46"/>
    <w:rsid w:val="00CD4E76"/>
    <w:rsid w:val="00CD59F5"/>
    <w:rsid w:val="00CD61F0"/>
    <w:rsid w:val="00CD66AF"/>
    <w:rsid w:val="00CD6D76"/>
    <w:rsid w:val="00CD6FFC"/>
    <w:rsid w:val="00CD795F"/>
    <w:rsid w:val="00CD7A00"/>
    <w:rsid w:val="00CE00BF"/>
    <w:rsid w:val="00CE02F0"/>
    <w:rsid w:val="00CE19AC"/>
    <w:rsid w:val="00CE1B5A"/>
    <w:rsid w:val="00CE1C8D"/>
    <w:rsid w:val="00CE2BA5"/>
    <w:rsid w:val="00CE3374"/>
    <w:rsid w:val="00CE345E"/>
    <w:rsid w:val="00CE3519"/>
    <w:rsid w:val="00CE3917"/>
    <w:rsid w:val="00CE4811"/>
    <w:rsid w:val="00CE4897"/>
    <w:rsid w:val="00CE57A4"/>
    <w:rsid w:val="00CE5841"/>
    <w:rsid w:val="00CE6837"/>
    <w:rsid w:val="00CE6850"/>
    <w:rsid w:val="00CE69F7"/>
    <w:rsid w:val="00CE6DD1"/>
    <w:rsid w:val="00CE6E78"/>
    <w:rsid w:val="00CE758E"/>
    <w:rsid w:val="00CF0B96"/>
    <w:rsid w:val="00CF0D04"/>
    <w:rsid w:val="00CF268A"/>
    <w:rsid w:val="00CF26D5"/>
    <w:rsid w:val="00CF2873"/>
    <w:rsid w:val="00CF2FED"/>
    <w:rsid w:val="00CF3008"/>
    <w:rsid w:val="00CF30A3"/>
    <w:rsid w:val="00CF3388"/>
    <w:rsid w:val="00CF3BD7"/>
    <w:rsid w:val="00CF3DD4"/>
    <w:rsid w:val="00CF42AF"/>
    <w:rsid w:val="00CF4E9A"/>
    <w:rsid w:val="00CF5477"/>
    <w:rsid w:val="00CF5E2D"/>
    <w:rsid w:val="00CF6E2F"/>
    <w:rsid w:val="00D000EF"/>
    <w:rsid w:val="00D011AC"/>
    <w:rsid w:val="00D01ECB"/>
    <w:rsid w:val="00D02196"/>
    <w:rsid w:val="00D0264D"/>
    <w:rsid w:val="00D0271F"/>
    <w:rsid w:val="00D02EB6"/>
    <w:rsid w:val="00D0324C"/>
    <w:rsid w:val="00D04377"/>
    <w:rsid w:val="00D04762"/>
    <w:rsid w:val="00D04875"/>
    <w:rsid w:val="00D04934"/>
    <w:rsid w:val="00D04B29"/>
    <w:rsid w:val="00D04C65"/>
    <w:rsid w:val="00D051AF"/>
    <w:rsid w:val="00D05503"/>
    <w:rsid w:val="00D056BE"/>
    <w:rsid w:val="00D05B40"/>
    <w:rsid w:val="00D06324"/>
    <w:rsid w:val="00D064C8"/>
    <w:rsid w:val="00D1022A"/>
    <w:rsid w:val="00D11133"/>
    <w:rsid w:val="00D11B27"/>
    <w:rsid w:val="00D11E52"/>
    <w:rsid w:val="00D1241A"/>
    <w:rsid w:val="00D129B4"/>
    <w:rsid w:val="00D12A00"/>
    <w:rsid w:val="00D12C91"/>
    <w:rsid w:val="00D133E2"/>
    <w:rsid w:val="00D13DFB"/>
    <w:rsid w:val="00D14353"/>
    <w:rsid w:val="00D155CF"/>
    <w:rsid w:val="00D15906"/>
    <w:rsid w:val="00D16475"/>
    <w:rsid w:val="00D164EF"/>
    <w:rsid w:val="00D166E9"/>
    <w:rsid w:val="00D17669"/>
    <w:rsid w:val="00D17C1C"/>
    <w:rsid w:val="00D20262"/>
    <w:rsid w:val="00D203FE"/>
    <w:rsid w:val="00D20B6E"/>
    <w:rsid w:val="00D22352"/>
    <w:rsid w:val="00D227CC"/>
    <w:rsid w:val="00D229EE"/>
    <w:rsid w:val="00D23C2E"/>
    <w:rsid w:val="00D24757"/>
    <w:rsid w:val="00D248BE"/>
    <w:rsid w:val="00D2561B"/>
    <w:rsid w:val="00D258F5"/>
    <w:rsid w:val="00D2605C"/>
    <w:rsid w:val="00D264C5"/>
    <w:rsid w:val="00D26DFF"/>
    <w:rsid w:val="00D275DC"/>
    <w:rsid w:val="00D2765F"/>
    <w:rsid w:val="00D304F8"/>
    <w:rsid w:val="00D30628"/>
    <w:rsid w:val="00D306BA"/>
    <w:rsid w:val="00D3126A"/>
    <w:rsid w:val="00D319BC"/>
    <w:rsid w:val="00D32A8A"/>
    <w:rsid w:val="00D33126"/>
    <w:rsid w:val="00D333E7"/>
    <w:rsid w:val="00D3340C"/>
    <w:rsid w:val="00D33B40"/>
    <w:rsid w:val="00D33D9A"/>
    <w:rsid w:val="00D34737"/>
    <w:rsid w:val="00D34D5B"/>
    <w:rsid w:val="00D3594F"/>
    <w:rsid w:val="00D3620D"/>
    <w:rsid w:val="00D36FA5"/>
    <w:rsid w:val="00D37247"/>
    <w:rsid w:val="00D372AA"/>
    <w:rsid w:val="00D3748F"/>
    <w:rsid w:val="00D37A38"/>
    <w:rsid w:val="00D408BF"/>
    <w:rsid w:val="00D40C64"/>
    <w:rsid w:val="00D41378"/>
    <w:rsid w:val="00D417B4"/>
    <w:rsid w:val="00D419BC"/>
    <w:rsid w:val="00D422DB"/>
    <w:rsid w:val="00D43437"/>
    <w:rsid w:val="00D447ED"/>
    <w:rsid w:val="00D451CE"/>
    <w:rsid w:val="00D4535D"/>
    <w:rsid w:val="00D456A3"/>
    <w:rsid w:val="00D4587E"/>
    <w:rsid w:val="00D45AFD"/>
    <w:rsid w:val="00D4608D"/>
    <w:rsid w:val="00D462FB"/>
    <w:rsid w:val="00D466F3"/>
    <w:rsid w:val="00D46C22"/>
    <w:rsid w:val="00D47499"/>
    <w:rsid w:val="00D502AD"/>
    <w:rsid w:val="00D5061F"/>
    <w:rsid w:val="00D51763"/>
    <w:rsid w:val="00D51C5E"/>
    <w:rsid w:val="00D51F58"/>
    <w:rsid w:val="00D526FD"/>
    <w:rsid w:val="00D532DE"/>
    <w:rsid w:val="00D55362"/>
    <w:rsid w:val="00D55DDC"/>
    <w:rsid w:val="00D55F24"/>
    <w:rsid w:val="00D5605D"/>
    <w:rsid w:val="00D56599"/>
    <w:rsid w:val="00D56637"/>
    <w:rsid w:val="00D56DEF"/>
    <w:rsid w:val="00D57332"/>
    <w:rsid w:val="00D605F9"/>
    <w:rsid w:val="00D61874"/>
    <w:rsid w:val="00D619FC"/>
    <w:rsid w:val="00D61C31"/>
    <w:rsid w:val="00D63267"/>
    <w:rsid w:val="00D6393E"/>
    <w:rsid w:val="00D63C3D"/>
    <w:rsid w:val="00D64752"/>
    <w:rsid w:val="00D65489"/>
    <w:rsid w:val="00D655E0"/>
    <w:rsid w:val="00D66D5A"/>
    <w:rsid w:val="00D67AC9"/>
    <w:rsid w:val="00D67D9B"/>
    <w:rsid w:val="00D70BCD"/>
    <w:rsid w:val="00D7211A"/>
    <w:rsid w:val="00D723C9"/>
    <w:rsid w:val="00D72F0E"/>
    <w:rsid w:val="00D73155"/>
    <w:rsid w:val="00D73CCC"/>
    <w:rsid w:val="00D747D4"/>
    <w:rsid w:val="00D74A51"/>
    <w:rsid w:val="00D754FD"/>
    <w:rsid w:val="00D76CEA"/>
    <w:rsid w:val="00D76EFF"/>
    <w:rsid w:val="00D816EF"/>
    <w:rsid w:val="00D81EA7"/>
    <w:rsid w:val="00D82087"/>
    <w:rsid w:val="00D8278C"/>
    <w:rsid w:val="00D82943"/>
    <w:rsid w:val="00D82E5E"/>
    <w:rsid w:val="00D83E71"/>
    <w:rsid w:val="00D84734"/>
    <w:rsid w:val="00D84A04"/>
    <w:rsid w:val="00D84B04"/>
    <w:rsid w:val="00D84BF0"/>
    <w:rsid w:val="00D851AF"/>
    <w:rsid w:val="00D85643"/>
    <w:rsid w:val="00D85B1F"/>
    <w:rsid w:val="00D861DB"/>
    <w:rsid w:val="00D8663C"/>
    <w:rsid w:val="00D90642"/>
    <w:rsid w:val="00D90DB3"/>
    <w:rsid w:val="00D90FB3"/>
    <w:rsid w:val="00D91B8B"/>
    <w:rsid w:val="00D93349"/>
    <w:rsid w:val="00D93419"/>
    <w:rsid w:val="00D93750"/>
    <w:rsid w:val="00D93EC9"/>
    <w:rsid w:val="00D951EF"/>
    <w:rsid w:val="00D97205"/>
    <w:rsid w:val="00D9786A"/>
    <w:rsid w:val="00D97AC3"/>
    <w:rsid w:val="00DA0F1B"/>
    <w:rsid w:val="00DA1133"/>
    <w:rsid w:val="00DA1535"/>
    <w:rsid w:val="00DA16BE"/>
    <w:rsid w:val="00DA1773"/>
    <w:rsid w:val="00DA19BE"/>
    <w:rsid w:val="00DA251E"/>
    <w:rsid w:val="00DA2CCA"/>
    <w:rsid w:val="00DA3B0D"/>
    <w:rsid w:val="00DA4663"/>
    <w:rsid w:val="00DA58C2"/>
    <w:rsid w:val="00DA5EF3"/>
    <w:rsid w:val="00DA5F5F"/>
    <w:rsid w:val="00DA751B"/>
    <w:rsid w:val="00DB000A"/>
    <w:rsid w:val="00DB0789"/>
    <w:rsid w:val="00DB30CE"/>
    <w:rsid w:val="00DB330F"/>
    <w:rsid w:val="00DB3B1B"/>
    <w:rsid w:val="00DB4A3B"/>
    <w:rsid w:val="00DC0655"/>
    <w:rsid w:val="00DC0B4B"/>
    <w:rsid w:val="00DC1536"/>
    <w:rsid w:val="00DC17C7"/>
    <w:rsid w:val="00DC1D99"/>
    <w:rsid w:val="00DC1DEE"/>
    <w:rsid w:val="00DC1E65"/>
    <w:rsid w:val="00DC1F92"/>
    <w:rsid w:val="00DC2163"/>
    <w:rsid w:val="00DC26DC"/>
    <w:rsid w:val="00DC3822"/>
    <w:rsid w:val="00DC3FA1"/>
    <w:rsid w:val="00DC44DA"/>
    <w:rsid w:val="00DC47BA"/>
    <w:rsid w:val="00DC5583"/>
    <w:rsid w:val="00DC58C1"/>
    <w:rsid w:val="00DC5C8D"/>
    <w:rsid w:val="00DC77A6"/>
    <w:rsid w:val="00DC7B96"/>
    <w:rsid w:val="00DC7FE9"/>
    <w:rsid w:val="00DD0010"/>
    <w:rsid w:val="00DD00FA"/>
    <w:rsid w:val="00DD05A6"/>
    <w:rsid w:val="00DD0764"/>
    <w:rsid w:val="00DD08FD"/>
    <w:rsid w:val="00DD0B41"/>
    <w:rsid w:val="00DD0DC2"/>
    <w:rsid w:val="00DD1180"/>
    <w:rsid w:val="00DD1225"/>
    <w:rsid w:val="00DD1272"/>
    <w:rsid w:val="00DD14EE"/>
    <w:rsid w:val="00DD16FB"/>
    <w:rsid w:val="00DD18CB"/>
    <w:rsid w:val="00DD18D8"/>
    <w:rsid w:val="00DD1A4B"/>
    <w:rsid w:val="00DD1AF8"/>
    <w:rsid w:val="00DD3F89"/>
    <w:rsid w:val="00DD41CF"/>
    <w:rsid w:val="00DD4998"/>
    <w:rsid w:val="00DD4A8B"/>
    <w:rsid w:val="00DD4B64"/>
    <w:rsid w:val="00DD4EF0"/>
    <w:rsid w:val="00DD5579"/>
    <w:rsid w:val="00DD5602"/>
    <w:rsid w:val="00DD5A11"/>
    <w:rsid w:val="00DD70B3"/>
    <w:rsid w:val="00DD7572"/>
    <w:rsid w:val="00DE03BE"/>
    <w:rsid w:val="00DE04F1"/>
    <w:rsid w:val="00DE06B4"/>
    <w:rsid w:val="00DE06B6"/>
    <w:rsid w:val="00DE0C5A"/>
    <w:rsid w:val="00DE1559"/>
    <w:rsid w:val="00DE1861"/>
    <w:rsid w:val="00DE18E3"/>
    <w:rsid w:val="00DE336C"/>
    <w:rsid w:val="00DE4322"/>
    <w:rsid w:val="00DE5A8E"/>
    <w:rsid w:val="00DE5D53"/>
    <w:rsid w:val="00DE6629"/>
    <w:rsid w:val="00DE77E5"/>
    <w:rsid w:val="00DF0064"/>
    <w:rsid w:val="00DF045B"/>
    <w:rsid w:val="00DF0922"/>
    <w:rsid w:val="00DF1260"/>
    <w:rsid w:val="00DF144A"/>
    <w:rsid w:val="00DF2FEC"/>
    <w:rsid w:val="00DF4C56"/>
    <w:rsid w:val="00DF4F4A"/>
    <w:rsid w:val="00DF5380"/>
    <w:rsid w:val="00DF5423"/>
    <w:rsid w:val="00DF55FB"/>
    <w:rsid w:val="00DF58D1"/>
    <w:rsid w:val="00DF5AC5"/>
    <w:rsid w:val="00DF5FAE"/>
    <w:rsid w:val="00DF6D2E"/>
    <w:rsid w:val="00DF6DDE"/>
    <w:rsid w:val="00DF6EE4"/>
    <w:rsid w:val="00DF6EED"/>
    <w:rsid w:val="00DF70DE"/>
    <w:rsid w:val="00DF720C"/>
    <w:rsid w:val="00DF7C30"/>
    <w:rsid w:val="00E0099F"/>
    <w:rsid w:val="00E00B17"/>
    <w:rsid w:val="00E00B6F"/>
    <w:rsid w:val="00E01253"/>
    <w:rsid w:val="00E0184A"/>
    <w:rsid w:val="00E02EE0"/>
    <w:rsid w:val="00E0341C"/>
    <w:rsid w:val="00E03843"/>
    <w:rsid w:val="00E03CEA"/>
    <w:rsid w:val="00E04867"/>
    <w:rsid w:val="00E049EC"/>
    <w:rsid w:val="00E05129"/>
    <w:rsid w:val="00E05629"/>
    <w:rsid w:val="00E0578A"/>
    <w:rsid w:val="00E06712"/>
    <w:rsid w:val="00E073CE"/>
    <w:rsid w:val="00E07E23"/>
    <w:rsid w:val="00E10354"/>
    <w:rsid w:val="00E11775"/>
    <w:rsid w:val="00E11F38"/>
    <w:rsid w:val="00E121B0"/>
    <w:rsid w:val="00E123B3"/>
    <w:rsid w:val="00E12462"/>
    <w:rsid w:val="00E12BD4"/>
    <w:rsid w:val="00E12DE3"/>
    <w:rsid w:val="00E12FB3"/>
    <w:rsid w:val="00E13089"/>
    <w:rsid w:val="00E13406"/>
    <w:rsid w:val="00E145C5"/>
    <w:rsid w:val="00E14706"/>
    <w:rsid w:val="00E15ACC"/>
    <w:rsid w:val="00E15E0F"/>
    <w:rsid w:val="00E16266"/>
    <w:rsid w:val="00E16466"/>
    <w:rsid w:val="00E168AE"/>
    <w:rsid w:val="00E172A6"/>
    <w:rsid w:val="00E173BC"/>
    <w:rsid w:val="00E173D4"/>
    <w:rsid w:val="00E175A7"/>
    <w:rsid w:val="00E1774F"/>
    <w:rsid w:val="00E17E14"/>
    <w:rsid w:val="00E20653"/>
    <w:rsid w:val="00E207D9"/>
    <w:rsid w:val="00E20D3E"/>
    <w:rsid w:val="00E20E3F"/>
    <w:rsid w:val="00E20FA4"/>
    <w:rsid w:val="00E21591"/>
    <w:rsid w:val="00E23A38"/>
    <w:rsid w:val="00E23E03"/>
    <w:rsid w:val="00E24177"/>
    <w:rsid w:val="00E256E8"/>
    <w:rsid w:val="00E268F1"/>
    <w:rsid w:val="00E26D88"/>
    <w:rsid w:val="00E27D9C"/>
    <w:rsid w:val="00E30737"/>
    <w:rsid w:val="00E30F04"/>
    <w:rsid w:val="00E31735"/>
    <w:rsid w:val="00E3182D"/>
    <w:rsid w:val="00E34DCF"/>
    <w:rsid w:val="00E3548B"/>
    <w:rsid w:val="00E35B53"/>
    <w:rsid w:val="00E35E66"/>
    <w:rsid w:val="00E362AA"/>
    <w:rsid w:val="00E37F1B"/>
    <w:rsid w:val="00E4145C"/>
    <w:rsid w:val="00E42666"/>
    <w:rsid w:val="00E434EC"/>
    <w:rsid w:val="00E43DAB"/>
    <w:rsid w:val="00E44746"/>
    <w:rsid w:val="00E44C03"/>
    <w:rsid w:val="00E45259"/>
    <w:rsid w:val="00E458A4"/>
    <w:rsid w:val="00E4721E"/>
    <w:rsid w:val="00E51666"/>
    <w:rsid w:val="00E51704"/>
    <w:rsid w:val="00E517B8"/>
    <w:rsid w:val="00E518FA"/>
    <w:rsid w:val="00E52904"/>
    <w:rsid w:val="00E539FE"/>
    <w:rsid w:val="00E53C41"/>
    <w:rsid w:val="00E545C7"/>
    <w:rsid w:val="00E54892"/>
    <w:rsid w:val="00E54A2D"/>
    <w:rsid w:val="00E558B8"/>
    <w:rsid w:val="00E56159"/>
    <w:rsid w:val="00E56F70"/>
    <w:rsid w:val="00E56FD9"/>
    <w:rsid w:val="00E570BD"/>
    <w:rsid w:val="00E57883"/>
    <w:rsid w:val="00E57E6B"/>
    <w:rsid w:val="00E6054F"/>
    <w:rsid w:val="00E61AC5"/>
    <w:rsid w:val="00E62190"/>
    <w:rsid w:val="00E622DA"/>
    <w:rsid w:val="00E62530"/>
    <w:rsid w:val="00E627CB"/>
    <w:rsid w:val="00E628D9"/>
    <w:rsid w:val="00E62974"/>
    <w:rsid w:val="00E62AC6"/>
    <w:rsid w:val="00E62C8A"/>
    <w:rsid w:val="00E633EA"/>
    <w:rsid w:val="00E63828"/>
    <w:rsid w:val="00E6383B"/>
    <w:rsid w:val="00E63B46"/>
    <w:rsid w:val="00E63E79"/>
    <w:rsid w:val="00E63F1F"/>
    <w:rsid w:val="00E6468D"/>
    <w:rsid w:val="00E64FED"/>
    <w:rsid w:val="00E650AF"/>
    <w:rsid w:val="00E65A01"/>
    <w:rsid w:val="00E662A6"/>
    <w:rsid w:val="00E66C41"/>
    <w:rsid w:val="00E66D7B"/>
    <w:rsid w:val="00E6703B"/>
    <w:rsid w:val="00E6739A"/>
    <w:rsid w:val="00E67C10"/>
    <w:rsid w:val="00E707F0"/>
    <w:rsid w:val="00E72318"/>
    <w:rsid w:val="00E742B6"/>
    <w:rsid w:val="00E745C3"/>
    <w:rsid w:val="00E74906"/>
    <w:rsid w:val="00E75055"/>
    <w:rsid w:val="00E7580C"/>
    <w:rsid w:val="00E75EEF"/>
    <w:rsid w:val="00E75F89"/>
    <w:rsid w:val="00E76747"/>
    <w:rsid w:val="00E7758E"/>
    <w:rsid w:val="00E77686"/>
    <w:rsid w:val="00E80158"/>
    <w:rsid w:val="00E8083A"/>
    <w:rsid w:val="00E81AAB"/>
    <w:rsid w:val="00E81C72"/>
    <w:rsid w:val="00E82920"/>
    <w:rsid w:val="00E8345A"/>
    <w:rsid w:val="00E83ACE"/>
    <w:rsid w:val="00E83F26"/>
    <w:rsid w:val="00E83F92"/>
    <w:rsid w:val="00E846AF"/>
    <w:rsid w:val="00E8489D"/>
    <w:rsid w:val="00E84907"/>
    <w:rsid w:val="00E8513B"/>
    <w:rsid w:val="00E85200"/>
    <w:rsid w:val="00E86022"/>
    <w:rsid w:val="00E867B1"/>
    <w:rsid w:val="00E87906"/>
    <w:rsid w:val="00E87FCB"/>
    <w:rsid w:val="00E901C3"/>
    <w:rsid w:val="00E916FB"/>
    <w:rsid w:val="00E92085"/>
    <w:rsid w:val="00E92D3A"/>
    <w:rsid w:val="00E93916"/>
    <w:rsid w:val="00E94084"/>
    <w:rsid w:val="00E9435B"/>
    <w:rsid w:val="00E94A91"/>
    <w:rsid w:val="00E94F00"/>
    <w:rsid w:val="00E957FB"/>
    <w:rsid w:val="00E95B9B"/>
    <w:rsid w:val="00E96DCA"/>
    <w:rsid w:val="00E9797B"/>
    <w:rsid w:val="00EA09DD"/>
    <w:rsid w:val="00EA0D74"/>
    <w:rsid w:val="00EA11D0"/>
    <w:rsid w:val="00EA170C"/>
    <w:rsid w:val="00EA178D"/>
    <w:rsid w:val="00EA1A93"/>
    <w:rsid w:val="00EA1F7D"/>
    <w:rsid w:val="00EA2985"/>
    <w:rsid w:val="00EA2CB1"/>
    <w:rsid w:val="00EA38DF"/>
    <w:rsid w:val="00EA38F8"/>
    <w:rsid w:val="00EA3BE5"/>
    <w:rsid w:val="00EA3E8E"/>
    <w:rsid w:val="00EA405C"/>
    <w:rsid w:val="00EA44CD"/>
    <w:rsid w:val="00EA4590"/>
    <w:rsid w:val="00EA482A"/>
    <w:rsid w:val="00EA4B6A"/>
    <w:rsid w:val="00EA5154"/>
    <w:rsid w:val="00EA5412"/>
    <w:rsid w:val="00EA55C9"/>
    <w:rsid w:val="00EA5738"/>
    <w:rsid w:val="00EA584D"/>
    <w:rsid w:val="00EA74A4"/>
    <w:rsid w:val="00EA758B"/>
    <w:rsid w:val="00EB01D8"/>
    <w:rsid w:val="00EB05B9"/>
    <w:rsid w:val="00EB0ABE"/>
    <w:rsid w:val="00EB0F0D"/>
    <w:rsid w:val="00EB17F3"/>
    <w:rsid w:val="00EB1EB1"/>
    <w:rsid w:val="00EB2213"/>
    <w:rsid w:val="00EB2393"/>
    <w:rsid w:val="00EB365B"/>
    <w:rsid w:val="00EB3660"/>
    <w:rsid w:val="00EB3A62"/>
    <w:rsid w:val="00EB3E02"/>
    <w:rsid w:val="00EB42BA"/>
    <w:rsid w:val="00EB46B6"/>
    <w:rsid w:val="00EB47EA"/>
    <w:rsid w:val="00EB4957"/>
    <w:rsid w:val="00EB4E9B"/>
    <w:rsid w:val="00EB5743"/>
    <w:rsid w:val="00EB576E"/>
    <w:rsid w:val="00EB6403"/>
    <w:rsid w:val="00EB67F5"/>
    <w:rsid w:val="00EC165B"/>
    <w:rsid w:val="00EC1F25"/>
    <w:rsid w:val="00EC2AC3"/>
    <w:rsid w:val="00EC3619"/>
    <w:rsid w:val="00EC3B53"/>
    <w:rsid w:val="00EC3DDF"/>
    <w:rsid w:val="00EC3EB8"/>
    <w:rsid w:val="00EC5223"/>
    <w:rsid w:val="00EC5C2D"/>
    <w:rsid w:val="00EC61C2"/>
    <w:rsid w:val="00EC61FA"/>
    <w:rsid w:val="00EC622C"/>
    <w:rsid w:val="00EC68F8"/>
    <w:rsid w:val="00EC6D8A"/>
    <w:rsid w:val="00EC740C"/>
    <w:rsid w:val="00EC79E2"/>
    <w:rsid w:val="00EC7F30"/>
    <w:rsid w:val="00ED1203"/>
    <w:rsid w:val="00ED1B81"/>
    <w:rsid w:val="00ED2986"/>
    <w:rsid w:val="00ED3371"/>
    <w:rsid w:val="00ED3B65"/>
    <w:rsid w:val="00ED5DB3"/>
    <w:rsid w:val="00ED643A"/>
    <w:rsid w:val="00ED6A30"/>
    <w:rsid w:val="00ED6B71"/>
    <w:rsid w:val="00ED79D8"/>
    <w:rsid w:val="00ED7BB0"/>
    <w:rsid w:val="00ED7BCB"/>
    <w:rsid w:val="00ED7BD6"/>
    <w:rsid w:val="00EE0309"/>
    <w:rsid w:val="00EE0CA3"/>
    <w:rsid w:val="00EE0F66"/>
    <w:rsid w:val="00EE11A5"/>
    <w:rsid w:val="00EE2014"/>
    <w:rsid w:val="00EE2459"/>
    <w:rsid w:val="00EE249D"/>
    <w:rsid w:val="00EE2D2B"/>
    <w:rsid w:val="00EE3232"/>
    <w:rsid w:val="00EE3DB4"/>
    <w:rsid w:val="00EE3E06"/>
    <w:rsid w:val="00EE3EA0"/>
    <w:rsid w:val="00EE3FEE"/>
    <w:rsid w:val="00EE417A"/>
    <w:rsid w:val="00EE4404"/>
    <w:rsid w:val="00EE461F"/>
    <w:rsid w:val="00EE4637"/>
    <w:rsid w:val="00EE50A1"/>
    <w:rsid w:val="00EE5627"/>
    <w:rsid w:val="00EE5804"/>
    <w:rsid w:val="00EE6804"/>
    <w:rsid w:val="00EE72A4"/>
    <w:rsid w:val="00EF0312"/>
    <w:rsid w:val="00EF05FC"/>
    <w:rsid w:val="00EF0FBE"/>
    <w:rsid w:val="00EF1489"/>
    <w:rsid w:val="00EF1B53"/>
    <w:rsid w:val="00EF234E"/>
    <w:rsid w:val="00EF271A"/>
    <w:rsid w:val="00EF4085"/>
    <w:rsid w:val="00EF4BE0"/>
    <w:rsid w:val="00EF554E"/>
    <w:rsid w:val="00EF59F7"/>
    <w:rsid w:val="00EF617A"/>
    <w:rsid w:val="00EF61B8"/>
    <w:rsid w:val="00EF64E2"/>
    <w:rsid w:val="00EF6D54"/>
    <w:rsid w:val="00EF7955"/>
    <w:rsid w:val="00EF799D"/>
    <w:rsid w:val="00EF7AA8"/>
    <w:rsid w:val="00EF7BC9"/>
    <w:rsid w:val="00EF7EE3"/>
    <w:rsid w:val="00F00A95"/>
    <w:rsid w:val="00F00FEA"/>
    <w:rsid w:val="00F01AA7"/>
    <w:rsid w:val="00F01EAE"/>
    <w:rsid w:val="00F037C7"/>
    <w:rsid w:val="00F03A72"/>
    <w:rsid w:val="00F04794"/>
    <w:rsid w:val="00F04835"/>
    <w:rsid w:val="00F04A69"/>
    <w:rsid w:val="00F050E1"/>
    <w:rsid w:val="00F05905"/>
    <w:rsid w:val="00F07CEF"/>
    <w:rsid w:val="00F10954"/>
    <w:rsid w:val="00F10E00"/>
    <w:rsid w:val="00F115AA"/>
    <w:rsid w:val="00F120FD"/>
    <w:rsid w:val="00F13084"/>
    <w:rsid w:val="00F13251"/>
    <w:rsid w:val="00F134E1"/>
    <w:rsid w:val="00F1374D"/>
    <w:rsid w:val="00F13A83"/>
    <w:rsid w:val="00F13F4C"/>
    <w:rsid w:val="00F14E13"/>
    <w:rsid w:val="00F15258"/>
    <w:rsid w:val="00F15374"/>
    <w:rsid w:val="00F1563D"/>
    <w:rsid w:val="00F15875"/>
    <w:rsid w:val="00F15F46"/>
    <w:rsid w:val="00F1694C"/>
    <w:rsid w:val="00F1696F"/>
    <w:rsid w:val="00F16CFF"/>
    <w:rsid w:val="00F16EF4"/>
    <w:rsid w:val="00F16FB3"/>
    <w:rsid w:val="00F178C7"/>
    <w:rsid w:val="00F20178"/>
    <w:rsid w:val="00F203FD"/>
    <w:rsid w:val="00F2089E"/>
    <w:rsid w:val="00F21F7B"/>
    <w:rsid w:val="00F2269D"/>
    <w:rsid w:val="00F23633"/>
    <w:rsid w:val="00F2386C"/>
    <w:rsid w:val="00F23C6A"/>
    <w:rsid w:val="00F23F40"/>
    <w:rsid w:val="00F2424B"/>
    <w:rsid w:val="00F246EE"/>
    <w:rsid w:val="00F24A7E"/>
    <w:rsid w:val="00F24E4F"/>
    <w:rsid w:val="00F24F3C"/>
    <w:rsid w:val="00F253A1"/>
    <w:rsid w:val="00F260AD"/>
    <w:rsid w:val="00F2686A"/>
    <w:rsid w:val="00F268E8"/>
    <w:rsid w:val="00F26C52"/>
    <w:rsid w:val="00F30273"/>
    <w:rsid w:val="00F30438"/>
    <w:rsid w:val="00F30B8E"/>
    <w:rsid w:val="00F30BAD"/>
    <w:rsid w:val="00F30BCE"/>
    <w:rsid w:val="00F30CA2"/>
    <w:rsid w:val="00F31760"/>
    <w:rsid w:val="00F324A6"/>
    <w:rsid w:val="00F33DAC"/>
    <w:rsid w:val="00F341F5"/>
    <w:rsid w:val="00F343A4"/>
    <w:rsid w:val="00F344D9"/>
    <w:rsid w:val="00F356F4"/>
    <w:rsid w:val="00F367C4"/>
    <w:rsid w:val="00F36853"/>
    <w:rsid w:val="00F36D51"/>
    <w:rsid w:val="00F370DC"/>
    <w:rsid w:val="00F37C33"/>
    <w:rsid w:val="00F3A0A1"/>
    <w:rsid w:val="00F41498"/>
    <w:rsid w:val="00F42046"/>
    <w:rsid w:val="00F424C8"/>
    <w:rsid w:val="00F425D4"/>
    <w:rsid w:val="00F4384C"/>
    <w:rsid w:val="00F45ECC"/>
    <w:rsid w:val="00F45FD5"/>
    <w:rsid w:val="00F46016"/>
    <w:rsid w:val="00F467E6"/>
    <w:rsid w:val="00F47F32"/>
    <w:rsid w:val="00F512D4"/>
    <w:rsid w:val="00F5130C"/>
    <w:rsid w:val="00F5271F"/>
    <w:rsid w:val="00F52AF6"/>
    <w:rsid w:val="00F532EA"/>
    <w:rsid w:val="00F53AA5"/>
    <w:rsid w:val="00F54789"/>
    <w:rsid w:val="00F54C29"/>
    <w:rsid w:val="00F55297"/>
    <w:rsid w:val="00F554D7"/>
    <w:rsid w:val="00F554DD"/>
    <w:rsid w:val="00F56D7D"/>
    <w:rsid w:val="00F57048"/>
    <w:rsid w:val="00F572E4"/>
    <w:rsid w:val="00F574C4"/>
    <w:rsid w:val="00F60BB0"/>
    <w:rsid w:val="00F61459"/>
    <w:rsid w:val="00F614DD"/>
    <w:rsid w:val="00F62834"/>
    <w:rsid w:val="00F6475B"/>
    <w:rsid w:val="00F64BB8"/>
    <w:rsid w:val="00F64FB8"/>
    <w:rsid w:val="00F65008"/>
    <w:rsid w:val="00F6598E"/>
    <w:rsid w:val="00F66287"/>
    <w:rsid w:val="00F66B19"/>
    <w:rsid w:val="00F7010E"/>
    <w:rsid w:val="00F7102B"/>
    <w:rsid w:val="00F71C58"/>
    <w:rsid w:val="00F71DC2"/>
    <w:rsid w:val="00F72D78"/>
    <w:rsid w:val="00F7384F"/>
    <w:rsid w:val="00F739AD"/>
    <w:rsid w:val="00F74062"/>
    <w:rsid w:val="00F742C7"/>
    <w:rsid w:val="00F742DA"/>
    <w:rsid w:val="00F75438"/>
    <w:rsid w:val="00F758B7"/>
    <w:rsid w:val="00F75CE5"/>
    <w:rsid w:val="00F76D6B"/>
    <w:rsid w:val="00F77EAD"/>
    <w:rsid w:val="00F81221"/>
    <w:rsid w:val="00F81AE6"/>
    <w:rsid w:val="00F81D9D"/>
    <w:rsid w:val="00F81F06"/>
    <w:rsid w:val="00F82932"/>
    <w:rsid w:val="00F8296C"/>
    <w:rsid w:val="00F829E6"/>
    <w:rsid w:val="00F830F0"/>
    <w:rsid w:val="00F847AD"/>
    <w:rsid w:val="00F84D88"/>
    <w:rsid w:val="00F84FBA"/>
    <w:rsid w:val="00F851A9"/>
    <w:rsid w:val="00F85C17"/>
    <w:rsid w:val="00F86FC7"/>
    <w:rsid w:val="00F872B0"/>
    <w:rsid w:val="00F9006A"/>
    <w:rsid w:val="00F9019F"/>
    <w:rsid w:val="00F901CB"/>
    <w:rsid w:val="00F90461"/>
    <w:rsid w:val="00F913A9"/>
    <w:rsid w:val="00F923BB"/>
    <w:rsid w:val="00F925FC"/>
    <w:rsid w:val="00F93E1F"/>
    <w:rsid w:val="00F94505"/>
    <w:rsid w:val="00F94537"/>
    <w:rsid w:val="00F9641A"/>
    <w:rsid w:val="00F96B9E"/>
    <w:rsid w:val="00F977DC"/>
    <w:rsid w:val="00F97A83"/>
    <w:rsid w:val="00FA0449"/>
    <w:rsid w:val="00FA0B1A"/>
    <w:rsid w:val="00FA106F"/>
    <w:rsid w:val="00FA10A6"/>
    <w:rsid w:val="00FA1C31"/>
    <w:rsid w:val="00FA1D94"/>
    <w:rsid w:val="00FA3ADB"/>
    <w:rsid w:val="00FA3F7A"/>
    <w:rsid w:val="00FA4138"/>
    <w:rsid w:val="00FA4F95"/>
    <w:rsid w:val="00FA5820"/>
    <w:rsid w:val="00FA5A60"/>
    <w:rsid w:val="00FA5B85"/>
    <w:rsid w:val="00FA6514"/>
    <w:rsid w:val="00FA72B3"/>
    <w:rsid w:val="00FA7484"/>
    <w:rsid w:val="00FA7C56"/>
    <w:rsid w:val="00FB07A0"/>
    <w:rsid w:val="00FB095D"/>
    <w:rsid w:val="00FB10BB"/>
    <w:rsid w:val="00FB3609"/>
    <w:rsid w:val="00FB3866"/>
    <w:rsid w:val="00FB3BC9"/>
    <w:rsid w:val="00FB3FC9"/>
    <w:rsid w:val="00FB458E"/>
    <w:rsid w:val="00FB4E00"/>
    <w:rsid w:val="00FB4FA5"/>
    <w:rsid w:val="00FB5597"/>
    <w:rsid w:val="00FB5B3B"/>
    <w:rsid w:val="00FB5C7E"/>
    <w:rsid w:val="00FB63B3"/>
    <w:rsid w:val="00FB715F"/>
    <w:rsid w:val="00FC0278"/>
    <w:rsid w:val="00FC08C9"/>
    <w:rsid w:val="00FC0D7C"/>
    <w:rsid w:val="00FC0FAF"/>
    <w:rsid w:val="00FC1031"/>
    <w:rsid w:val="00FC1C50"/>
    <w:rsid w:val="00FC2451"/>
    <w:rsid w:val="00FC2845"/>
    <w:rsid w:val="00FC2CD8"/>
    <w:rsid w:val="00FC3795"/>
    <w:rsid w:val="00FC388C"/>
    <w:rsid w:val="00FC3CB0"/>
    <w:rsid w:val="00FC4430"/>
    <w:rsid w:val="00FC4465"/>
    <w:rsid w:val="00FC459F"/>
    <w:rsid w:val="00FC479B"/>
    <w:rsid w:val="00FC4FCD"/>
    <w:rsid w:val="00FC54A2"/>
    <w:rsid w:val="00FC5617"/>
    <w:rsid w:val="00FC5688"/>
    <w:rsid w:val="00FC5A0A"/>
    <w:rsid w:val="00FC5DA6"/>
    <w:rsid w:val="00FC5F11"/>
    <w:rsid w:val="00FC673B"/>
    <w:rsid w:val="00FC67B5"/>
    <w:rsid w:val="00FC68BD"/>
    <w:rsid w:val="00FC73D5"/>
    <w:rsid w:val="00FC7E0A"/>
    <w:rsid w:val="00FD067E"/>
    <w:rsid w:val="00FD085F"/>
    <w:rsid w:val="00FD0E75"/>
    <w:rsid w:val="00FD12A2"/>
    <w:rsid w:val="00FD15AD"/>
    <w:rsid w:val="00FD183A"/>
    <w:rsid w:val="00FD1A39"/>
    <w:rsid w:val="00FD27B8"/>
    <w:rsid w:val="00FD2858"/>
    <w:rsid w:val="00FD3583"/>
    <w:rsid w:val="00FD4B77"/>
    <w:rsid w:val="00FD4C61"/>
    <w:rsid w:val="00FD5379"/>
    <w:rsid w:val="00FD6001"/>
    <w:rsid w:val="00FD63D0"/>
    <w:rsid w:val="00FD6838"/>
    <w:rsid w:val="00FD6B53"/>
    <w:rsid w:val="00FD6C3C"/>
    <w:rsid w:val="00FD7027"/>
    <w:rsid w:val="00FE083D"/>
    <w:rsid w:val="00FE1034"/>
    <w:rsid w:val="00FE110B"/>
    <w:rsid w:val="00FE17A8"/>
    <w:rsid w:val="00FE2501"/>
    <w:rsid w:val="00FE29CF"/>
    <w:rsid w:val="00FE2D9E"/>
    <w:rsid w:val="00FE2DBD"/>
    <w:rsid w:val="00FE2E32"/>
    <w:rsid w:val="00FE3436"/>
    <w:rsid w:val="00FE3E78"/>
    <w:rsid w:val="00FE41E4"/>
    <w:rsid w:val="00FE4B3C"/>
    <w:rsid w:val="00FE5261"/>
    <w:rsid w:val="00FE6950"/>
    <w:rsid w:val="00FE73D0"/>
    <w:rsid w:val="00FE7652"/>
    <w:rsid w:val="00FF038A"/>
    <w:rsid w:val="00FF0F71"/>
    <w:rsid w:val="00FF16E0"/>
    <w:rsid w:val="00FF1B7E"/>
    <w:rsid w:val="00FF204E"/>
    <w:rsid w:val="00FF34A6"/>
    <w:rsid w:val="00FF442C"/>
    <w:rsid w:val="00FF45C8"/>
    <w:rsid w:val="00FF4703"/>
    <w:rsid w:val="00FF4786"/>
    <w:rsid w:val="00FF4D1B"/>
    <w:rsid w:val="00FF59D1"/>
    <w:rsid w:val="00FF5E8C"/>
    <w:rsid w:val="00FF6C5E"/>
    <w:rsid w:val="00FF6FED"/>
    <w:rsid w:val="00FF74B3"/>
    <w:rsid w:val="00FF7597"/>
    <w:rsid w:val="00FF765F"/>
    <w:rsid w:val="00FF7798"/>
    <w:rsid w:val="00FF7FF5"/>
    <w:rsid w:val="01EE819D"/>
    <w:rsid w:val="0A45A5E1"/>
    <w:rsid w:val="0B9899DF"/>
    <w:rsid w:val="1A3BD0A7"/>
    <w:rsid w:val="1FD68122"/>
    <w:rsid w:val="20A7329C"/>
    <w:rsid w:val="231AE65D"/>
    <w:rsid w:val="24749041"/>
    <w:rsid w:val="2660BC6D"/>
    <w:rsid w:val="26B45BC1"/>
    <w:rsid w:val="2854566C"/>
    <w:rsid w:val="2E3F4A90"/>
    <w:rsid w:val="2E4F9201"/>
    <w:rsid w:val="33959454"/>
    <w:rsid w:val="354FE830"/>
    <w:rsid w:val="386E9706"/>
    <w:rsid w:val="3DC83875"/>
    <w:rsid w:val="42230807"/>
    <w:rsid w:val="4362F762"/>
    <w:rsid w:val="47BD9AE7"/>
    <w:rsid w:val="4A3BACED"/>
    <w:rsid w:val="4DBB083A"/>
    <w:rsid w:val="4ED50C5E"/>
    <w:rsid w:val="51F925C7"/>
    <w:rsid w:val="528E4EFE"/>
    <w:rsid w:val="5457A6E7"/>
    <w:rsid w:val="54D52353"/>
    <w:rsid w:val="5CACC2F2"/>
    <w:rsid w:val="5DEBC276"/>
    <w:rsid w:val="5F8ACAAB"/>
    <w:rsid w:val="64E54003"/>
    <w:rsid w:val="6DF077B4"/>
    <w:rsid w:val="701959B7"/>
    <w:rsid w:val="7172ADD5"/>
    <w:rsid w:val="7851E3A3"/>
    <w:rsid w:val="78768B3C"/>
    <w:rsid w:val="7CF3574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32E30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AU" w:eastAsia="en-AU" w:bidi="ar-SA"/>
      </w:rPr>
    </w:rPrDefault>
    <w:pPrDefault>
      <w:pPr>
        <w:spacing w:before="120" w:after="1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lsdException w:name="header" w:semiHidden="1" w:unhideWhenUsed="1"/>
    <w:lsdException w:name="footer" w:semiHidden="1" w:uiPriority="99" w:unhideWhenUsed="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lsdException w:name="Signature" w:semiHidden="1"/>
    <w:lsdException w:name="Default Paragraph Font" w:semiHidden="1" w:unhideWhenUsed="1"/>
    <w:lsdException w:name="Body Text" w:semiHidden="1"/>
    <w:lsdException w:name="Body Text Indent" w:semiHidden="1"/>
    <w:lsdException w:name="List Continue" w:semiHidden="1" w:unhideWhenUsed="1"/>
    <w:lsdException w:name="List Continue 2" w:semiHidden="1" w:unhideWhenUsed="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uiPriority="99"/>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lsdException w:name="Smart Hyperlink" w:semiHidden="1" w:uiPriority="99"/>
    <w:lsdException w:name="Hashtag" w:semiHidden="1" w:uiPriority="99"/>
    <w:lsdException w:name="Unresolved Mention" w:semiHidden="1" w:uiPriority="99"/>
    <w:lsdException w:name="Smart Link" w:semiHidden="1" w:uiPriority="99"/>
  </w:latentStyles>
  <w:style w:type="paragraph" w:default="1" w:styleId="Normal">
    <w:name w:val="Normal"/>
    <w:qFormat/>
    <w:rsid w:val="00B17B6E"/>
  </w:style>
  <w:style w:type="paragraph" w:styleId="Heading1">
    <w:name w:val="heading 1"/>
    <w:basedOn w:val="HeadingBase"/>
    <w:next w:val="Normal"/>
    <w:link w:val="Heading1Char"/>
    <w:qFormat/>
    <w:rsid w:val="00B40087"/>
    <w:pPr>
      <w:keepNext/>
      <w:spacing w:before="600" w:after="360"/>
      <w:outlineLvl w:val="0"/>
    </w:pPr>
    <w:rPr>
      <w:rFonts w:cs="Arial"/>
      <w:kern w:val="32"/>
      <w:sz w:val="56"/>
      <w:szCs w:val="36"/>
    </w:rPr>
  </w:style>
  <w:style w:type="paragraph" w:styleId="Heading2">
    <w:name w:val="heading 2"/>
    <w:basedOn w:val="Normal"/>
    <w:next w:val="Normal"/>
    <w:link w:val="Heading2Char"/>
    <w:qFormat/>
    <w:rsid w:val="00B40087"/>
    <w:pPr>
      <w:keepNext/>
      <w:spacing w:before="480" w:after="240"/>
      <w:outlineLvl w:val="1"/>
    </w:pPr>
    <w:rPr>
      <w:rFonts w:ascii="Georgia" w:hAnsi="Georgia" w:cs="Arial"/>
      <w:iCs/>
      <w:color w:val="701F4D" w:themeColor="accent2"/>
      <w:kern w:val="32"/>
      <w:sz w:val="40"/>
      <w:szCs w:val="28"/>
      <w14:numForm w14:val="lining"/>
      <w14:numSpacing w14:val="proportional"/>
    </w:rPr>
  </w:style>
  <w:style w:type="paragraph" w:styleId="Heading3">
    <w:name w:val="heading 3"/>
    <w:basedOn w:val="Normal"/>
    <w:next w:val="Normal"/>
    <w:qFormat/>
    <w:rsid w:val="00B40087"/>
    <w:pPr>
      <w:keepNext/>
      <w:spacing w:before="320"/>
      <w:outlineLvl w:val="2"/>
    </w:pPr>
    <w:rPr>
      <w:rFonts w:ascii="Georgia" w:hAnsi="Georgia" w:cs="Arial"/>
      <w:color w:val="142147" w:themeColor="accent1"/>
      <w:kern w:val="32"/>
      <w:sz w:val="34"/>
      <w:szCs w:val="26"/>
      <w14:numForm w14:val="lining"/>
      <w14:numSpacing w14:val="proportional"/>
    </w:rPr>
  </w:style>
  <w:style w:type="paragraph" w:styleId="Heading4">
    <w:name w:val="heading 4"/>
    <w:basedOn w:val="Normal"/>
    <w:next w:val="Normal"/>
    <w:qFormat/>
    <w:rsid w:val="003827E3"/>
    <w:pPr>
      <w:keepNext/>
      <w:spacing w:before="280" w:after="60"/>
      <w:outlineLvl w:val="3"/>
    </w:pPr>
    <w:rPr>
      <w:rFonts w:ascii="Georgia" w:hAnsi="Georgia" w:cs="Arial"/>
      <w:kern w:val="32"/>
      <w:sz w:val="28"/>
      <w:szCs w:val="26"/>
      <w14:numForm w14:val="lining"/>
      <w14:numSpacing w14:val="proportional"/>
    </w:rPr>
  </w:style>
  <w:style w:type="paragraph" w:styleId="Heading5">
    <w:name w:val="heading 5"/>
    <w:basedOn w:val="Normal"/>
    <w:next w:val="Normal"/>
    <w:qFormat/>
    <w:rsid w:val="003827E3"/>
    <w:pPr>
      <w:keepNext/>
      <w:spacing w:before="240" w:after="0" w:line="276" w:lineRule="auto"/>
      <w:outlineLvl w:val="4"/>
    </w:pPr>
    <w:rPr>
      <w:rFonts w:ascii="Georgia" w:hAnsi="Georgia" w:cs="Arial"/>
      <w:iCs/>
      <w:color w:val="595959"/>
      <w:kern w:val="32"/>
      <w:sz w:val="25"/>
      <w:szCs w:val="36"/>
      <w14:numForm w14:val="lining"/>
      <w14:numSpacing w14:val="proportional"/>
    </w:rPr>
  </w:style>
  <w:style w:type="paragraph" w:styleId="Heading6">
    <w:name w:val="heading 6"/>
    <w:basedOn w:val="Normal"/>
    <w:next w:val="Normal"/>
    <w:qFormat/>
    <w:rsid w:val="001B4096"/>
    <w:pPr>
      <w:keepNext/>
      <w:spacing w:after="0" w:line="276" w:lineRule="auto"/>
      <w:outlineLvl w:val="5"/>
    </w:pPr>
    <w:rPr>
      <w:rFonts w:cs="Arial"/>
      <w:b/>
      <w:color w:val="000000"/>
      <w:kern w:val="32"/>
      <w:sz w:val="25"/>
      <w14:numForm w14:val="lining"/>
      <w14:numSpacing w14:val="proportional"/>
    </w:rPr>
  </w:style>
  <w:style w:type="paragraph" w:styleId="Heading7">
    <w:name w:val="heading 7"/>
    <w:basedOn w:val="HeadingBase"/>
    <w:next w:val="Normal"/>
    <w:qFormat/>
    <w:rsid w:val="001B4096"/>
    <w:pPr>
      <w:outlineLvl w:val="6"/>
    </w:pPr>
    <w:rPr>
      <w:rFonts w:asciiTheme="minorHAnsi" w:hAnsiTheme="minorHAnsi"/>
      <w:b/>
      <w:color w:val="000000" w:themeColor="text1"/>
      <w:sz w:val="23"/>
      <w:szCs w:val="24"/>
    </w:rPr>
  </w:style>
  <w:style w:type="paragraph" w:styleId="Heading8">
    <w:name w:val="heading 8"/>
    <w:basedOn w:val="HeadingBase"/>
    <w:next w:val="Normal"/>
    <w:qFormat/>
    <w:rsid w:val="001B4096"/>
    <w:pPr>
      <w:outlineLvl w:val="7"/>
    </w:pPr>
    <w:rPr>
      <w:rFonts w:asciiTheme="minorHAnsi" w:hAnsiTheme="minorHAnsi"/>
      <w:b/>
      <w:iCs/>
      <w:color w:val="5F5F5F" w:themeColor="text2"/>
      <w:sz w:val="22"/>
      <w:szCs w:val="24"/>
    </w:rPr>
  </w:style>
  <w:style w:type="paragraph" w:styleId="Heading9">
    <w:name w:val="heading 9"/>
    <w:basedOn w:val="HeadingBase"/>
    <w:next w:val="Normal"/>
    <w:qFormat/>
    <w:rsid w:val="001B4096"/>
    <w:pPr>
      <w:outlineLvl w:val="8"/>
    </w:pPr>
    <w:rPr>
      <w:rFonts w:asciiTheme="minorHAnsi" w:hAnsiTheme="minorHAnsi" w:cs="Arial"/>
      <w:i/>
      <w:color w:val="5F5F5F" w:themeColor="text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next w:val="Normal"/>
    <w:semiHidden/>
    <w:rsid w:val="00024831"/>
    <w:rPr>
      <w:rFonts w:ascii="Georgia" w:hAnsi="Georgia"/>
      <w:color w:val="142147" w:themeColor="accent1"/>
      <w:sz w:val="64"/>
      <w14:numForm w14:val="lining"/>
      <w14:numSpacing w14:val="proportional"/>
    </w:rPr>
  </w:style>
  <w:style w:type="paragraph" w:customStyle="1" w:styleId="SingleParagraph">
    <w:name w:val="Single Paragraph"/>
    <w:basedOn w:val="Normal"/>
    <w:rsid w:val="008168E4"/>
    <w:pPr>
      <w:spacing w:after="0"/>
      <w:contextualSpacing/>
    </w:pPr>
  </w:style>
  <w:style w:type="character" w:styleId="Hyperlink">
    <w:name w:val="Hyperlink"/>
    <w:basedOn w:val="DefaultParagraphFont"/>
    <w:uiPriority w:val="99"/>
    <w:rsid w:val="00574518"/>
    <w:rPr>
      <w:color w:val="1D2F66" w:themeColor="accent1" w:themeTint="E6"/>
      <w:u w:val="single"/>
    </w:rPr>
  </w:style>
  <w:style w:type="paragraph" w:customStyle="1" w:styleId="Non-ChapterHeading">
    <w:name w:val="Non-Chapter Heading"/>
    <w:basedOn w:val="HeadingBase"/>
    <w:next w:val="Normal"/>
    <w:rsid w:val="00CE4811"/>
    <w:pPr>
      <w:pageBreakBefore/>
      <w:spacing w:before="360" w:after="360"/>
    </w:pPr>
    <w:rPr>
      <w:i/>
      <w:sz w:val="56"/>
      <w:szCs w:val="38"/>
    </w:rPr>
  </w:style>
  <w:style w:type="character" w:styleId="PageNumber">
    <w:name w:val="page number"/>
    <w:basedOn w:val="DefaultParagraphFont"/>
    <w:semiHidden/>
    <w:rsid w:val="00894823"/>
    <w:rPr>
      <w:rFonts w:ascii="Arial" w:hAnsi="Arial"/>
      <w:sz w:val="18"/>
    </w:rPr>
  </w:style>
  <w:style w:type="paragraph" w:styleId="EndnoteText">
    <w:name w:val="endnote text"/>
    <w:basedOn w:val="Normal"/>
    <w:link w:val="EndnoteTextChar"/>
    <w:unhideWhenUsed/>
    <w:rsid w:val="00DA5F5F"/>
    <w:pPr>
      <w:spacing w:before="0" w:after="0"/>
    </w:pPr>
    <w:rPr>
      <w:sz w:val="20"/>
      <w:szCs w:val="20"/>
    </w:rPr>
  </w:style>
  <w:style w:type="paragraph" w:customStyle="1" w:styleId="Bullet">
    <w:name w:val="Bullet"/>
    <w:basedOn w:val="Normal"/>
    <w:rsid w:val="00EF1489"/>
    <w:pPr>
      <w:numPr>
        <w:numId w:val="9"/>
      </w:numPr>
      <w:tabs>
        <w:tab w:val="left" w:pos="567"/>
      </w:tabs>
    </w:pPr>
  </w:style>
  <w:style w:type="paragraph" w:customStyle="1" w:styleId="Dash">
    <w:name w:val="Dash"/>
    <w:basedOn w:val="Normal"/>
    <w:rsid w:val="00B97960"/>
    <w:pPr>
      <w:numPr>
        <w:ilvl w:val="1"/>
        <w:numId w:val="9"/>
      </w:numPr>
      <w:tabs>
        <w:tab w:val="left" w:pos="1134"/>
      </w:tabs>
    </w:pPr>
  </w:style>
  <w:style w:type="paragraph" w:customStyle="1" w:styleId="DoubleDot">
    <w:name w:val="Double Dot"/>
    <w:basedOn w:val="Normal"/>
    <w:rsid w:val="00B97960"/>
    <w:pPr>
      <w:numPr>
        <w:ilvl w:val="2"/>
        <w:numId w:val="9"/>
      </w:numPr>
      <w:tabs>
        <w:tab w:val="left" w:pos="1701"/>
      </w:tabs>
    </w:pPr>
  </w:style>
  <w:style w:type="paragraph" w:customStyle="1" w:styleId="NumberedList1">
    <w:name w:val="Numbered List 1"/>
    <w:basedOn w:val="Normal"/>
    <w:rsid w:val="00CA2DB3"/>
    <w:pPr>
      <w:numPr>
        <w:numId w:val="2"/>
      </w:numPr>
      <w:ind w:left="851"/>
    </w:pPr>
  </w:style>
  <w:style w:type="paragraph" w:customStyle="1" w:styleId="NumberedList11">
    <w:name w:val="Numbered List 1.1"/>
    <w:basedOn w:val="Normal"/>
    <w:rsid w:val="00CA2DB3"/>
    <w:pPr>
      <w:numPr>
        <w:ilvl w:val="1"/>
        <w:numId w:val="2"/>
      </w:numPr>
      <w:ind w:left="851"/>
    </w:pPr>
  </w:style>
  <w:style w:type="paragraph" w:customStyle="1" w:styleId="NumberedList111">
    <w:name w:val="Numbered List 1.1.1"/>
    <w:basedOn w:val="Normal"/>
    <w:rsid w:val="00CA2DB3"/>
    <w:pPr>
      <w:numPr>
        <w:ilvl w:val="2"/>
        <w:numId w:val="2"/>
      </w:numPr>
      <w:ind w:left="851"/>
    </w:pPr>
  </w:style>
  <w:style w:type="paragraph" w:customStyle="1" w:styleId="AlphaParagraph">
    <w:name w:val="Alpha Paragraph"/>
    <w:basedOn w:val="Normal"/>
    <w:uiPriority w:val="1"/>
    <w:unhideWhenUsed/>
    <w:rsid w:val="000E775B"/>
    <w:pPr>
      <w:numPr>
        <w:numId w:val="3"/>
      </w:numPr>
    </w:pPr>
  </w:style>
  <w:style w:type="paragraph" w:customStyle="1" w:styleId="AppendixHeading">
    <w:name w:val="Appendix Heading"/>
    <w:basedOn w:val="Heading1"/>
    <w:next w:val="Normal"/>
    <w:rsid w:val="00DA5F5F"/>
    <w:rPr>
      <w:sz w:val="38"/>
      <w:szCs w:val="38"/>
    </w:rPr>
  </w:style>
  <w:style w:type="character" w:customStyle="1" w:styleId="Bold">
    <w:name w:val="Bold"/>
    <w:basedOn w:val="DefaultParagraphFont"/>
    <w:rsid w:val="00894823"/>
    <w:rPr>
      <w:b/>
    </w:rPr>
  </w:style>
  <w:style w:type="paragraph" w:customStyle="1" w:styleId="BoxHeading1">
    <w:name w:val="Box Heading 1"/>
    <w:basedOn w:val="HeadingBase"/>
    <w:next w:val="BoxText"/>
    <w:rsid w:val="00EB01D8"/>
    <w:pPr>
      <w:spacing w:after="80"/>
    </w:pPr>
    <w:rPr>
      <w:i/>
      <w:color w:val="auto"/>
      <w:sz w:val="28"/>
    </w:rPr>
  </w:style>
  <w:style w:type="paragraph" w:customStyle="1" w:styleId="BoxText">
    <w:name w:val="Box Text"/>
    <w:basedOn w:val="Normal"/>
    <w:rsid w:val="00EF1489"/>
  </w:style>
  <w:style w:type="paragraph" w:customStyle="1" w:styleId="NumberedParagraph111">
    <w:name w:val="Numbered Paragraph 1.1.1"/>
    <w:basedOn w:val="NumberedParagraph11"/>
    <w:qFormat/>
    <w:rsid w:val="008808CB"/>
    <w:pPr>
      <w:numPr>
        <w:ilvl w:val="2"/>
      </w:numPr>
    </w:pPr>
  </w:style>
  <w:style w:type="paragraph" w:customStyle="1" w:styleId="Notealpha">
    <w:name w:val="Note alpha"/>
    <w:basedOn w:val="Note"/>
    <w:rsid w:val="00270BDD"/>
    <w:pPr>
      <w:numPr>
        <w:numId w:val="4"/>
      </w:numPr>
      <w:spacing w:after="120"/>
      <w:ind w:left="709" w:hanging="709"/>
    </w:pPr>
    <w:rPr>
      <w:szCs w:val="16"/>
    </w:rPr>
  </w:style>
  <w:style w:type="paragraph" w:customStyle="1" w:styleId="ChartGraphic">
    <w:name w:val="Chart Graphic"/>
    <w:basedOn w:val="Normal"/>
    <w:next w:val="Normal"/>
    <w:rsid w:val="00894823"/>
    <w:pPr>
      <w:spacing w:after="20"/>
      <w:jc w:val="center"/>
    </w:pPr>
  </w:style>
  <w:style w:type="paragraph" w:customStyle="1" w:styleId="ChartHeading1">
    <w:name w:val="Chart Heading 1"/>
    <w:basedOn w:val="Normal"/>
    <w:next w:val="ChartGraphic"/>
    <w:rsid w:val="00CA2DB3"/>
    <w:pPr>
      <w:keepNext/>
      <w:spacing w:before="240" w:after="60"/>
      <w:outlineLvl w:val="2"/>
    </w:pPr>
    <w:rPr>
      <w:rFonts w:asciiTheme="majorHAnsi" w:hAnsiTheme="majorHAnsi" w:cs="Arial"/>
      <w:color w:val="142147"/>
      <w:kern w:val="32"/>
      <w:sz w:val="26"/>
      <w:szCs w:val="26"/>
      <w14:numForm w14:val="lining"/>
      <w14:numSpacing w14:val="proportional"/>
    </w:rPr>
  </w:style>
  <w:style w:type="paragraph" w:customStyle="1" w:styleId="Note">
    <w:name w:val="Note"/>
    <w:basedOn w:val="Normal"/>
    <w:next w:val="Normal"/>
    <w:rsid w:val="00024831"/>
    <w:pPr>
      <w:spacing w:before="40" w:after="60"/>
      <w:ind w:left="709" w:hanging="709"/>
      <w:contextualSpacing/>
      <w:jc w:val="both"/>
    </w:pPr>
    <w:rPr>
      <w:rFonts w:asciiTheme="minorHAnsi" w:hAnsiTheme="minorHAnsi"/>
      <w:sz w:val="18"/>
    </w:rPr>
  </w:style>
  <w:style w:type="paragraph" w:customStyle="1" w:styleId="ChartHeading2">
    <w:name w:val="Chart Heading 2"/>
    <w:basedOn w:val="Normal"/>
    <w:next w:val="ChartGraphic"/>
    <w:rsid w:val="001B4096"/>
    <w:pPr>
      <w:keepNext/>
      <w:spacing w:before="60"/>
    </w:pPr>
    <w:rPr>
      <w:rFonts w:asciiTheme="minorHAnsi" w:hAnsiTheme="minorHAnsi"/>
      <w:b/>
      <w:bCs/>
      <w:color w:val="142147"/>
      <w:szCs w:val="20"/>
    </w:rPr>
  </w:style>
  <w:style w:type="paragraph" w:customStyle="1" w:styleId="Classification">
    <w:name w:val="Classification"/>
    <w:basedOn w:val="HeadingBase"/>
    <w:next w:val="Footer"/>
    <w:unhideWhenUsed/>
    <w:rsid w:val="00894823"/>
    <w:pPr>
      <w:jc w:val="center"/>
    </w:pPr>
    <w:rPr>
      <w:b/>
      <w:smallCaps/>
    </w:rPr>
  </w:style>
  <w:style w:type="paragraph" w:styleId="Footer">
    <w:name w:val="footer"/>
    <w:basedOn w:val="HeadingBase"/>
    <w:link w:val="FooterChar"/>
    <w:uiPriority w:val="99"/>
    <w:rsid w:val="009C2706"/>
    <w:pPr>
      <w:tabs>
        <w:tab w:val="left" w:pos="0"/>
        <w:tab w:val="right" w:pos="9639"/>
      </w:tabs>
      <w:jc w:val="center"/>
    </w:pPr>
    <w:rPr>
      <w:color w:val="701F4D" w:themeColor="accent2"/>
      <w:sz w:val="22"/>
    </w:rPr>
  </w:style>
  <w:style w:type="paragraph" w:customStyle="1" w:styleId="ContentsHeading">
    <w:name w:val="Contents Heading"/>
    <w:basedOn w:val="HeadingBase"/>
    <w:next w:val="Normal"/>
    <w:rsid w:val="0035559F"/>
    <w:pPr>
      <w:spacing w:before="360" w:after="600"/>
    </w:pPr>
    <w:rPr>
      <w:i/>
      <w:sz w:val="56"/>
      <w:szCs w:val="38"/>
    </w:rPr>
  </w:style>
  <w:style w:type="paragraph" w:customStyle="1" w:styleId="CoverTitleMain">
    <w:name w:val="Cover Title Main"/>
    <w:basedOn w:val="HeadingBase"/>
    <w:next w:val="Normal"/>
    <w:rsid w:val="005F4300"/>
    <w:pPr>
      <w:spacing w:before="600" w:after="240"/>
      <w:contextualSpacing/>
      <w:outlineLvl w:val="0"/>
    </w:pPr>
    <w:rPr>
      <w:spacing w:val="20"/>
      <w:sz w:val="68"/>
      <w:szCs w:val="52"/>
    </w:rPr>
  </w:style>
  <w:style w:type="paragraph" w:customStyle="1" w:styleId="CoverTitleSub">
    <w:name w:val="Cover Title Sub"/>
    <w:basedOn w:val="HeadingBase"/>
    <w:rsid w:val="00676D8C"/>
    <w:pPr>
      <w:spacing w:after="600"/>
      <w:contextualSpacing/>
    </w:pPr>
    <w:rPr>
      <w:sz w:val="36"/>
      <w:szCs w:val="36"/>
    </w:rPr>
  </w:style>
  <w:style w:type="paragraph" w:customStyle="1" w:styleId="FooterCentered">
    <w:name w:val="Footer Centered"/>
    <w:basedOn w:val="Footer"/>
    <w:semiHidden/>
    <w:rsid w:val="00894823"/>
  </w:style>
  <w:style w:type="paragraph" w:customStyle="1" w:styleId="FooterEven">
    <w:name w:val="Footer Even"/>
    <w:basedOn w:val="Footer"/>
    <w:rsid w:val="00894823"/>
  </w:style>
  <w:style w:type="paragraph" w:customStyle="1" w:styleId="FooterOdd">
    <w:name w:val="Footer Odd"/>
    <w:basedOn w:val="Footer"/>
    <w:rsid w:val="00894823"/>
    <w:pPr>
      <w:jc w:val="right"/>
    </w:pPr>
  </w:style>
  <w:style w:type="character" w:customStyle="1" w:styleId="FramedFooter">
    <w:name w:val="Framed Footer"/>
    <w:semiHidden/>
    <w:rsid w:val="00894823"/>
    <w:rPr>
      <w:rFonts w:ascii="Arial" w:hAnsi="Arial"/>
      <w:color w:val="000080"/>
      <w:sz w:val="18"/>
      <w:szCs w:val="18"/>
    </w:rPr>
  </w:style>
  <w:style w:type="character" w:customStyle="1" w:styleId="FramedHeader">
    <w:name w:val="Framed Header"/>
    <w:basedOn w:val="DefaultParagraphFont"/>
    <w:semiHidden/>
    <w:rsid w:val="00894823"/>
    <w:rPr>
      <w:rFonts w:ascii="Arial" w:hAnsi="Arial"/>
      <w:dstrike w:val="0"/>
      <w:color w:val="000080"/>
      <w:sz w:val="18"/>
      <w:szCs w:val="18"/>
      <w:vertAlign w:val="baseline"/>
    </w:rPr>
  </w:style>
  <w:style w:type="paragraph" w:styleId="Header">
    <w:name w:val="header"/>
    <w:basedOn w:val="HeadingBase"/>
    <w:unhideWhenUsed/>
    <w:rsid w:val="005E0DC1"/>
    <w:rPr>
      <w:sz w:val="22"/>
    </w:rPr>
  </w:style>
  <w:style w:type="paragraph" w:customStyle="1" w:styleId="HeaderEven">
    <w:name w:val="Header Even"/>
    <w:basedOn w:val="Header"/>
    <w:rsid w:val="005E0DC1"/>
    <w:pPr>
      <w:jc w:val="right"/>
    </w:pPr>
  </w:style>
  <w:style w:type="paragraph" w:customStyle="1" w:styleId="HeaderOdd">
    <w:name w:val="Header Odd"/>
    <w:basedOn w:val="Header"/>
    <w:rsid w:val="006662CE"/>
  </w:style>
  <w:style w:type="paragraph" w:styleId="NormalIndent">
    <w:name w:val="Normal Indent"/>
    <w:basedOn w:val="Normal"/>
    <w:rsid w:val="000435AF"/>
    <w:pPr>
      <w:ind w:left="709"/>
    </w:pPr>
  </w:style>
  <w:style w:type="paragraph" w:styleId="IntenseQuote">
    <w:name w:val="Intense Quote"/>
    <w:basedOn w:val="Normal"/>
    <w:next w:val="Normal"/>
    <w:link w:val="IntenseQuoteChar"/>
    <w:unhideWhenUsed/>
    <w:qFormat/>
    <w:rsid w:val="00B05D5C"/>
    <w:pPr>
      <w:pBdr>
        <w:top w:val="single" w:sz="4" w:space="10" w:color="142147" w:themeColor="accent1"/>
        <w:bottom w:val="single" w:sz="4" w:space="10" w:color="142147" w:themeColor="accent1"/>
      </w:pBdr>
      <w:spacing w:before="360" w:after="360"/>
      <w:ind w:left="862" w:right="862"/>
      <w:jc w:val="center"/>
    </w:pPr>
    <w:rPr>
      <w:rFonts w:asciiTheme="majorHAnsi" w:hAnsiTheme="majorHAnsi"/>
      <w:i/>
      <w:iCs/>
      <w:color w:val="142147" w:themeColor="accent1"/>
    </w:rPr>
  </w:style>
  <w:style w:type="character" w:customStyle="1" w:styleId="IntenseQuoteChar">
    <w:name w:val="Intense Quote Char"/>
    <w:basedOn w:val="DefaultParagraphFont"/>
    <w:link w:val="IntenseQuote"/>
    <w:rsid w:val="00B05D5C"/>
    <w:rPr>
      <w:rFonts w:asciiTheme="majorHAnsi" w:hAnsiTheme="majorHAnsi"/>
      <w:i/>
      <w:iCs/>
      <w:color w:val="142147" w:themeColor="accent1"/>
    </w:rPr>
  </w:style>
  <w:style w:type="table" w:styleId="ListTable4-Accent1">
    <w:name w:val="List Table 4 Accent 1"/>
    <w:basedOn w:val="TableNormal"/>
    <w:uiPriority w:val="49"/>
    <w:rsid w:val="002A15DE"/>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tblBorders>
    </w:tblPr>
    <w:tblStylePr w:type="firstRow">
      <w:rPr>
        <w:b w:val="0"/>
        <w:bCs/>
        <w:color w:val="FFFFFF" w:themeColor="background1"/>
      </w:rPr>
      <w:tblPr/>
      <w:tcPr>
        <w:tcBorders>
          <w:top w:val="single" w:sz="4" w:space="0" w:color="142147" w:themeColor="accent1"/>
          <w:left w:val="single" w:sz="4" w:space="0" w:color="142147" w:themeColor="accent1"/>
          <w:bottom w:val="single" w:sz="4" w:space="0" w:color="142147" w:themeColor="accent1"/>
          <w:right w:val="single" w:sz="4" w:space="0" w:color="142147" w:themeColor="accent1"/>
          <w:insideH w:val="nil"/>
        </w:tcBorders>
        <w:shd w:val="clear" w:color="auto" w:fill="142147" w:themeFill="accent1"/>
      </w:tcPr>
    </w:tblStylePr>
    <w:tblStylePr w:type="lastRow">
      <w:rPr>
        <w:b w:val="0"/>
        <w:bCs/>
      </w:rPr>
      <w:tblPr/>
      <w:tcPr>
        <w:tcBorders>
          <w:top w:val="double" w:sz="4" w:space="0" w:color="3A5EC7" w:themeColor="accent1" w:themeTint="99"/>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paragraph" w:customStyle="1" w:styleId="TableHeaderCellCentred">
    <w:name w:val="Table Header Cell Centred"/>
    <w:basedOn w:val="TableHeaderCellLeft"/>
    <w:rsid w:val="000650A2"/>
    <w:pPr>
      <w:jc w:val="center"/>
    </w:pPr>
    <w:rPr>
      <w:rFonts w:asciiTheme="minorHAnsi" w:hAnsiTheme="minorHAnsi"/>
    </w:rPr>
  </w:style>
  <w:style w:type="paragraph" w:customStyle="1" w:styleId="TableHeaderCellLeft">
    <w:name w:val="Table Header Cell Left"/>
    <w:basedOn w:val="Normal"/>
    <w:rsid w:val="00574518"/>
    <w:pPr>
      <w:spacing w:before="60" w:after="60"/>
    </w:pPr>
    <w:rPr>
      <w:rFonts w:asciiTheme="majorHAnsi" w:hAnsiTheme="majorHAnsi"/>
      <w:szCs w:val="18"/>
    </w:rPr>
  </w:style>
  <w:style w:type="paragraph" w:customStyle="1" w:styleId="TableHeaderCellRight">
    <w:name w:val="Table Header Cell Right"/>
    <w:basedOn w:val="TableHeaderCellLeft"/>
    <w:rsid w:val="000650A2"/>
    <w:pPr>
      <w:jc w:val="right"/>
    </w:pPr>
  </w:style>
  <w:style w:type="paragraph" w:customStyle="1" w:styleId="TableGraphic">
    <w:name w:val="Table Graphic"/>
    <w:basedOn w:val="HeadingBase"/>
    <w:next w:val="Normal"/>
    <w:uiPriority w:val="99"/>
    <w:semiHidden/>
    <w:rsid w:val="00894823"/>
    <w:pPr>
      <w:spacing w:after="40"/>
      <w:ind w:right="-113"/>
    </w:pPr>
  </w:style>
  <w:style w:type="paragraph" w:customStyle="1" w:styleId="TableHeading1">
    <w:name w:val="Table Heading 1"/>
    <w:basedOn w:val="Normal"/>
    <w:next w:val="TableGraphic"/>
    <w:rsid w:val="00CA2DB3"/>
    <w:pPr>
      <w:keepNext/>
      <w:spacing w:before="240" w:after="60"/>
      <w:outlineLvl w:val="2"/>
    </w:pPr>
    <w:rPr>
      <w:rFonts w:asciiTheme="majorHAnsi" w:hAnsiTheme="majorHAnsi" w:cs="Arial"/>
      <w:color w:val="142147"/>
      <w:kern w:val="32"/>
      <w:sz w:val="26"/>
      <w:szCs w:val="26"/>
      <w14:numForm w14:val="lining"/>
      <w14:numSpacing w14:val="proportional"/>
    </w:rPr>
  </w:style>
  <w:style w:type="paragraph" w:customStyle="1" w:styleId="TableHeading1continued">
    <w:name w:val="Table Heading 1 continued"/>
    <w:basedOn w:val="TableHeading1"/>
    <w:next w:val="TableGraphic"/>
    <w:rsid w:val="00F93E1F"/>
    <w:pPr>
      <w:spacing w:after="20"/>
    </w:pPr>
  </w:style>
  <w:style w:type="paragraph" w:customStyle="1" w:styleId="TableHeading2">
    <w:name w:val="Table Heading 2"/>
    <w:basedOn w:val="Normal"/>
    <w:next w:val="TableGraphic"/>
    <w:rsid w:val="001B4096"/>
    <w:pPr>
      <w:keepNext/>
      <w:spacing w:before="60"/>
    </w:pPr>
    <w:rPr>
      <w:rFonts w:asciiTheme="minorHAnsi" w:hAnsiTheme="minorHAnsi"/>
      <w:b/>
      <w:color w:val="142147"/>
      <w:szCs w:val="20"/>
    </w:rPr>
  </w:style>
  <w:style w:type="paragraph" w:customStyle="1" w:styleId="TableBodyCellCentered">
    <w:name w:val="Table Body Cell Centered"/>
    <w:basedOn w:val="Normal"/>
    <w:rsid w:val="00F93E1F"/>
    <w:pPr>
      <w:spacing w:before="0"/>
      <w:jc w:val="center"/>
    </w:pPr>
    <w:rPr>
      <w:rFonts w:asciiTheme="minorHAnsi" w:hAnsiTheme="minorHAnsi"/>
      <w:color w:val="000000"/>
      <w:szCs w:val="18"/>
    </w:rPr>
  </w:style>
  <w:style w:type="paragraph" w:customStyle="1" w:styleId="TableBodyCellLeftIndented">
    <w:name w:val="Table Body Cell Left Indented"/>
    <w:basedOn w:val="Normal"/>
    <w:rsid w:val="00F93E1F"/>
    <w:pPr>
      <w:spacing w:before="0"/>
      <w:ind w:left="284"/>
    </w:pPr>
    <w:rPr>
      <w:rFonts w:asciiTheme="minorHAnsi" w:hAnsiTheme="minorHAnsi"/>
      <w:color w:val="000000"/>
      <w:szCs w:val="18"/>
    </w:rPr>
  </w:style>
  <w:style w:type="paragraph" w:customStyle="1" w:styleId="TableBodyCellLeft">
    <w:name w:val="Table Body Cell Left"/>
    <w:basedOn w:val="Normal"/>
    <w:rsid w:val="00574518"/>
    <w:pPr>
      <w:spacing w:before="20" w:after="20"/>
    </w:pPr>
    <w:rPr>
      <w:rFonts w:asciiTheme="minorHAnsi" w:hAnsiTheme="minorHAnsi"/>
      <w:szCs w:val="18"/>
    </w:rPr>
  </w:style>
  <w:style w:type="paragraph" w:customStyle="1" w:styleId="TableBodyCellRight">
    <w:name w:val="Table Body Cell Right"/>
    <w:basedOn w:val="Normal"/>
    <w:rsid w:val="00F93E1F"/>
    <w:pPr>
      <w:spacing w:before="0"/>
      <w:jc w:val="right"/>
    </w:pPr>
    <w:rPr>
      <w:rFonts w:asciiTheme="minorHAnsi" w:hAnsiTheme="minorHAnsi"/>
      <w:color w:val="000000"/>
      <w:szCs w:val="18"/>
    </w:rPr>
  </w:style>
  <w:style w:type="paragraph" w:styleId="TOC1">
    <w:name w:val="toc 1"/>
    <w:basedOn w:val="HeadingBase"/>
    <w:next w:val="Normal"/>
    <w:uiPriority w:val="39"/>
    <w:rsid w:val="00EE3FEE"/>
    <w:pPr>
      <w:tabs>
        <w:tab w:val="right" w:leader="dot" w:pos="9639"/>
      </w:tabs>
      <w:ind w:right="1134"/>
    </w:pPr>
    <w:rPr>
      <w:sz w:val="24"/>
    </w:rPr>
  </w:style>
  <w:style w:type="paragraph" w:styleId="TOC2">
    <w:name w:val="toc 2"/>
    <w:basedOn w:val="Normal"/>
    <w:next w:val="Normal"/>
    <w:uiPriority w:val="39"/>
    <w:rsid w:val="00EE3FEE"/>
    <w:pPr>
      <w:tabs>
        <w:tab w:val="right" w:leader="dot" w:pos="9639"/>
      </w:tabs>
      <w:spacing w:before="60" w:after="60"/>
      <w:ind w:right="1134"/>
    </w:pPr>
    <w:rPr>
      <w:rFonts w:ascii="Arial" w:hAnsi="Arial"/>
      <w:color w:val="701F4D" w:themeColor="accent2"/>
      <w:sz w:val="20"/>
      <w:szCs w:val="20"/>
    </w:rPr>
  </w:style>
  <w:style w:type="paragraph" w:styleId="TOC3">
    <w:name w:val="toc 3"/>
    <w:basedOn w:val="Normal"/>
    <w:next w:val="Normal"/>
    <w:uiPriority w:val="39"/>
    <w:rsid w:val="00894823"/>
    <w:pPr>
      <w:tabs>
        <w:tab w:val="right" w:pos="7700"/>
      </w:tabs>
      <w:spacing w:before="20" w:after="0"/>
      <w:ind w:left="284" w:right="851"/>
    </w:pPr>
  </w:style>
  <w:style w:type="paragraph" w:styleId="TOC4">
    <w:name w:val="toc 4"/>
    <w:basedOn w:val="Normal"/>
    <w:next w:val="Normal"/>
    <w:unhideWhenUsed/>
    <w:rsid w:val="00894823"/>
    <w:pPr>
      <w:tabs>
        <w:tab w:val="right" w:pos="7700"/>
      </w:tabs>
      <w:spacing w:after="0"/>
      <w:ind w:left="284" w:right="851"/>
    </w:pPr>
  </w:style>
  <w:style w:type="table" w:styleId="GridTable1Light-Accent2">
    <w:name w:val="Grid Table 1 Light Accent 2"/>
    <w:basedOn w:val="TableNormal"/>
    <w:uiPriority w:val="46"/>
    <w:rsid w:val="008127A1"/>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rPr>
      <w:tblPr/>
      <w:tcPr>
        <w:tcBorders>
          <w:bottom w:val="single" w:sz="12" w:space="0" w:color="701F4D" w:themeColor="accent2"/>
        </w:tcBorders>
      </w:tcPr>
    </w:tblStylePr>
    <w:tblStylePr w:type="lastRow">
      <w:rPr>
        <w:b w:val="0"/>
        <w:bCs/>
      </w:rPr>
      <w:tblPr/>
      <w:tcPr>
        <w:tcBorders>
          <w:top w:val="double" w:sz="2" w:space="0" w:color="701F4D" w:themeColor="accent2"/>
        </w:tcBorders>
      </w:tcPr>
    </w:tblStylePr>
    <w:tblStylePr w:type="firstCol">
      <w:rPr>
        <w:b w:val="0"/>
        <w:bCs/>
      </w:rPr>
    </w:tblStylePr>
    <w:tblStylePr w:type="lastCol">
      <w:rPr>
        <w:b w:val="0"/>
        <w:bCs/>
      </w:rPr>
    </w:tblStylePr>
  </w:style>
  <w:style w:type="paragraph" w:customStyle="1" w:styleId="NumberedParagraph1">
    <w:name w:val="Numbered Paragraph 1"/>
    <w:basedOn w:val="Normal"/>
    <w:rsid w:val="00080B28"/>
    <w:pPr>
      <w:numPr>
        <w:numId w:val="7"/>
      </w:numPr>
    </w:pPr>
  </w:style>
  <w:style w:type="paragraph" w:customStyle="1" w:styleId="BoxBullet">
    <w:name w:val="Box Bullet"/>
    <w:basedOn w:val="Bullet"/>
    <w:rsid w:val="00EF1489"/>
    <w:pPr>
      <w:numPr>
        <w:numId w:val="5"/>
      </w:numPr>
      <w:spacing w:before="60" w:after="60"/>
    </w:pPr>
  </w:style>
  <w:style w:type="paragraph" w:customStyle="1" w:styleId="BoxDash">
    <w:name w:val="Box Dash"/>
    <w:basedOn w:val="BoxBullet"/>
    <w:rsid w:val="000E775B"/>
    <w:pPr>
      <w:numPr>
        <w:ilvl w:val="1"/>
      </w:numPr>
      <w:tabs>
        <w:tab w:val="left" w:pos="1134"/>
      </w:tabs>
    </w:pPr>
  </w:style>
  <w:style w:type="paragraph" w:customStyle="1" w:styleId="BoxDoubleDot">
    <w:name w:val="Box Double Dot"/>
    <w:basedOn w:val="BoxDash"/>
    <w:rsid w:val="00257FED"/>
    <w:pPr>
      <w:numPr>
        <w:ilvl w:val="2"/>
      </w:numPr>
    </w:pPr>
  </w:style>
  <w:style w:type="character" w:customStyle="1" w:styleId="EndnoteTextChar">
    <w:name w:val="Endnote Text Char"/>
    <w:basedOn w:val="DefaultParagraphFont"/>
    <w:link w:val="EndnoteText"/>
    <w:rsid w:val="00B05D5C"/>
    <w:rPr>
      <w:sz w:val="20"/>
      <w:szCs w:val="20"/>
    </w:rPr>
  </w:style>
  <w:style w:type="paragraph" w:styleId="List2">
    <w:name w:val="List 2"/>
    <w:basedOn w:val="Normal"/>
    <w:semiHidden/>
    <w:rsid w:val="00DA5F5F"/>
    <w:pPr>
      <w:ind w:left="566" w:hanging="283"/>
      <w:contextualSpacing/>
    </w:pPr>
  </w:style>
  <w:style w:type="paragraph" w:customStyle="1" w:styleId="CoverDate">
    <w:name w:val="Cover Date"/>
    <w:basedOn w:val="CoverTitleSub"/>
    <w:rsid w:val="00912467"/>
  </w:style>
  <w:style w:type="character" w:styleId="FootnoteReference">
    <w:name w:val="footnote reference"/>
    <w:basedOn w:val="DefaultParagraphFont"/>
    <w:unhideWhenUsed/>
    <w:rsid w:val="00894823"/>
    <w:rPr>
      <w:sz w:val="20"/>
      <w:szCs w:val="20"/>
      <w:vertAlign w:val="superscript"/>
    </w:rPr>
  </w:style>
  <w:style w:type="paragraph" w:styleId="FootnoteText">
    <w:name w:val="footnote text"/>
    <w:basedOn w:val="Normal"/>
    <w:unhideWhenUsed/>
    <w:rsid w:val="00D3340C"/>
    <w:pPr>
      <w:tabs>
        <w:tab w:val="left" w:pos="567"/>
      </w:tabs>
      <w:spacing w:after="0"/>
      <w:ind w:left="567" w:hanging="567"/>
    </w:pPr>
    <w:rPr>
      <w:sz w:val="18"/>
      <w:szCs w:val="18"/>
    </w:rPr>
  </w:style>
  <w:style w:type="table" w:styleId="TableContemporary">
    <w:name w:val="Table Contemporary"/>
    <w:basedOn w:val="TableNormal"/>
    <w:rsid w:val="002B32D6"/>
    <w:pPr>
      <w:spacing w:after="240" w:line="300" w:lineRule="exact"/>
      <w:jc w:val="both"/>
    </w:pPr>
    <w:tblPr>
      <w:tblStyleRowBandSize w:val="1"/>
      <w:tblBorders>
        <w:insideH w:val="single" w:sz="18" w:space="0" w:color="FFFFFF"/>
        <w:insideV w:val="single" w:sz="18" w:space="0" w:color="FFFFFF"/>
      </w:tblBorders>
    </w:tblPr>
    <w:tblStylePr w:type="firstRow">
      <w:rPr>
        <w:b w:val="0"/>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BoldItalic">
    <w:name w:val="Bold Italic"/>
    <w:basedOn w:val="DefaultParagraphFont"/>
    <w:unhideWhenUsed/>
    <w:rsid w:val="00894823"/>
    <w:rPr>
      <w:b/>
      <w:i/>
    </w:rPr>
  </w:style>
  <w:style w:type="paragraph" w:customStyle="1" w:styleId="Graphic">
    <w:name w:val="Graphic"/>
    <w:basedOn w:val="Normal"/>
    <w:semiHidden/>
    <w:rsid w:val="00894823"/>
    <w:pPr>
      <w:spacing w:after="0"/>
      <w:jc w:val="center"/>
    </w:pPr>
  </w:style>
  <w:style w:type="character" w:styleId="EndnoteReference">
    <w:name w:val="endnote reference"/>
    <w:basedOn w:val="DefaultParagraphFont"/>
    <w:unhideWhenUsed/>
    <w:rsid w:val="00DA5F5F"/>
    <w:rPr>
      <w:vertAlign w:val="superscript"/>
    </w:rPr>
  </w:style>
  <w:style w:type="table" w:styleId="PlainTable5">
    <w:name w:val="Plain Table 5"/>
    <w:basedOn w:val="TableNormal"/>
    <w:uiPriority w:val="45"/>
    <w:rsid w:val="002B32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B32D6"/>
    <w:tblPr>
      <w:tblStyleRowBandSize w:val="1"/>
      <w:tblStyleColBandSize w:val="1"/>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talic">
    <w:name w:val="Italic"/>
    <w:basedOn w:val="DefaultParagraphFont"/>
    <w:rsid w:val="00D3340C"/>
    <w:rPr>
      <w:i/>
    </w:rPr>
  </w:style>
  <w:style w:type="paragraph" w:customStyle="1" w:styleId="Romannumeral">
    <w:name w:val="Roman numeral"/>
    <w:basedOn w:val="Normal"/>
    <w:uiPriority w:val="1"/>
    <w:unhideWhenUsed/>
    <w:rsid w:val="00D3340C"/>
    <w:pPr>
      <w:numPr>
        <w:numId w:val="6"/>
      </w:numPr>
    </w:pPr>
  </w:style>
  <w:style w:type="paragraph" w:styleId="BalloonText">
    <w:name w:val="Balloon Text"/>
    <w:basedOn w:val="Normal"/>
    <w:link w:val="BalloonTextChar"/>
    <w:semiHidden/>
    <w:rsid w:val="00E83F2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B05D5C"/>
    <w:rPr>
      <w:rFonts w:ascii="Tahoma" w:hAnsi="Tahoma" w:cs="Tahoma"/>
      <w:sz w:val="16"/>
      <w:szCs w:val="16"/>
    </w:rPr>
  </w:style>
  <w:style w:type="table" w:styleId="TableGrid">
    <w:name w:val="Table Grid"/>
    <w:basedOn w:val="TableNormal"/>
    <w:rsid w:val="00A662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2B32D6"/>
    <w:tblPr>
      <w:tblStyleRowBandSize w:val="1"/>
      <w:tblStyleColBandSize w:val="1"/>
    </w:tblPr>
    <w:tblStylePr w:type="firstRow">
      <w:rPr>
        <w:b w:val="0"/>
        <w:bCs/>
        <w:caps/>
      </w:rPr>
      <w:tblPr/>
      <w:tcPr>
        <w:tcBorders>
          <w:bottom w:val="single" w:sz="4" w:space="0" w:color="7F7F7F" w:themeColor="text1" w:themeTint="80"/>
        </w:tcBorders>
      </w:tcPr>
    </w:tblStylePr>
    <w:tblStylePr w:type="lastRow">
      <w:rPr>
        <w:b w:val="0"/>
        <w:bCs/>
        <w:caps/>
      </w:rPr>
      <w:tblPr/>
      <w:tcPr>
        <w:tcBorders>
          <w:top w:val="nil"/>
        </w:tcBorders>
      </w:tcPr>
    </w:tblStylePr>
    <w:tblStylePr w:type="firstCol">
      <w:rPr>
        <w:b w:val="0"/>
        <w:bCs/>
        <w:caps/>
      </w:rPr>
      <w:tblPr/>
      <w:tcPr>
        <w:tcBorders>
          <w:right w:val="single" w:sz="4" w:space="0" w:color="7F7F7F" w:themeColor="text1" w:themeTint="80"/>
        </w:tcBorders>
      </w:tcPr>
    </w:tblStylePr>
    <w:tblStylePr w:type="lastCol">
      <w:rPr>
        <w:b w:val="0"/>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umberedParagraph11">
    <w:name w:val="Numbered Paragraph 1.1"/>
    <w:basedOn w:val="Bullet"/>
    <w:qFormat/>
    <w:rsid w:val="00080B28"/>
    <w:pPr>
      <w:numPr>
        <w:ilvl w:val="1"/>
        <w:numId w:val="7"/>
      </w:numPr>
    </w:pPr>
  </w:style>
  <w:style w:type="paragraph" w:customStyle="1" w:styleId="NumberedParagraphalpha">
    <w:name w:val="Numbered Paragraph alpha"/>
    <w:basedOn w:val="Dash"/>
    <w:qFormat/>
    <w:rsid w:val="005849A7"/>
    <w:pPr>
      <w:numPr>
        <w:ilvl w:val="3"/>
        <w:numId w:val="7"/>
      </w:numPr>
    </w:pPr>
  </w:style>
  <w:style w:type="paragraph" w:customStyle="1" w:styleId="NumberedParagraphnumbers">
    <w:name w:val="Numbered Paragraph numbers"/>
    <w:basedOn w:val="DoubleDot"/>
    <w:qFormat/>
    <w:rsid w:val="005849A7"/>
    <w:pPr>
      <w:numPr>
        <w:ilvl w:val="4"/>
        <w:numId w:val="7"/>
      </w:numPr>
    </w:pPr>
  </w:style>
  <w:style w:type="paragraph" w:customStyle="1" w:styleId="NumberedParagraphroman">
    <w:name w:val="Numbered Paragraph roman"/>
    <w:basedOn w:val="Normal"/>
    <w:qFormat/>
    <w:rsid w:val="000E775B"/>
    <w:pPr>
      <w:numPr>
        <w:ilvl w:val="5"/>
        <w:numId w:val="7"/>
      </w:numPr>
      <w:tabs>
        <w:tab w:val="left" w:pos="2268"/>
      </w:tabs>
    </w:pPr>
  </w:style>
  <w:style w:type="table" w:styleId="PlainTable2">
    <w:name w:val="Plain Table 2"/>
    <w:basedOn w:val="TableNormal"/>
    <w:uiPriority w:val="42"/>
    <w:rsid w:val="002B32D6"/>
    <w:tblPr>
      <w:tblStyleRowBandSize w:val="1"/>
      <w:tblStyleColBandSize w:val="1"/>
      <w:tblBorders>
        <w:top w:val="single" w:sz="4" w:space="0" w:color="7F7F7F" w:themeColor="text1" w:themeTint="80"/>
        <w:bottom w:val="single" w:sz="4" w:space="0" w:color="7F7F7F" w:themeColor="text1" w:themeTint="80"/>
      </w:tblBorders>
    </w:tblPr>
    <w:tblStylePr w:type="firstRow">
      <w:rPr>
        <w:b w:val="0"/>
        <w:bCs/>
      </w:rPr>
      <w:tblPr/>
      <w:tcPr>
        <w:tcBorders>
          <w:bottom w:val="single" w:sz="4" w:space="0" w:color="7F7F7F" w:themeColor="text1" w:themeTint="80"/>
        </w:tcBorders>
      </w:tcPr>
    </w:tblStylePr>
    <w:tblStylePr w:type="lastRow">
      <w:rPr>
        <w:b w:val="0"/>
        <w:bCs/>
      </w:rPr>
      <w:tblPr/>
      <w:tcPr>
        <w:tcBorders>
          <w:top w:val="single" w:sz="4" w:space="0" w:color="7F7F7F" w:themeColor="text1" w:themeTint="80"/>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2B32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val="0"/>
        <w:bCs/>
      </w:rPr>
      <w:tblPr/>
      <w:tcPr>
        <w:tcBorders>
          <w:bottom w:val="single" w:sz="12" w:space="0" w:color="666666" w:themeColor="text1" w:themeTint="99"/>
        </w:tcBorders>
      </w:tcPr>
    </w:tblStylePr>
    <w:tblStylePr w:type="lastRow">
      <w:rPr>
        <w:b w:val="0"/>
        <w:bCs/>
      </w:rPr>
      <w:tblPr/>
      <w:tcPr>
        <w:tcBorders>
          <w:top w:val="double" w:sz="2" w:space="0" w:color="666666" w:themeColor="text1" w:themeTint="99"/>
        </w:tcBorders>
      </w:tcPr>
    </w:tblStylePr>
    <w:tblStylePr w:type="firstCol">
      <w:rPr>
        <w:b w:val="0"/>
        <w:bCs/>
      </w:rPr>
    </w:tblStylePr>
    <w:tblStylePr w:type="lastCol">
      <w:rPr>
        <w:b w:val="0"/>
        <w:bCs/>
      </w:rPr>
    </w:tblStylePr>
  </w:style>
  <w:style w:type="table" w:styleId="GridTable1Light-Accent1">
    <w:name w:val="Grid Table 1 Light Accent 1"/>
    <w:basedOn w:val="TableNormal"/>
    <w:uiPriority w:val="46"/>
    <w:rsid w:val="008127A1"/>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rPr>
      <w:tblPr/>
      <w:tcPr>
        <w:tcBorders>
          <w:bottom w:val="single" w:sz="12" w:space="0" w:color="142147" w:themeColor="accent1"/>
        </w:tcBorders>
      </w:tcPr>
    </w:tblStylePr>
    <w:tblStylePr w:type="lastRow">
      <w:rPr>
        <w:b w:val="0"/>
        <w:bCs/>
      </w:rPr>
      <w:tblPr/>
      <w:tcPr>
        <w:tcBorders>
          <w:top w:val="double" w:sz="2" w:space="0" w:color="142147" w:themeColor="accent1"/>
        </w:tcBorders>
      </w:tcPr>
    </w:tblStylePr>
    <w:tblStylePr w:type="firstCol">
      <w:rPr>
        <w:b w:val="0"/>
        <w:bCs/>
      </w:rPr>
    </w:tblStylePr>
    <w:tblStylePr w:type="lastCol">
      <w:rPr>
        <w:b w:val="0"/>
        <w:bCs/>
      </w:rPr>
    </w:tblStylePr>
  </w:style>
  <w:style w:type="paragraph" w:styleId="ListParagraph">
    <w:name w:val="List Paragraph"/>
    <w:basedOn w:val="Normal"/>
    <w:uiPriority w:val="34"/>
    <w:semiHidden/>
    <w:qFormat/>
    <w:rsid w:val="00174E54"/>
    <w:pPr>
      <w:ind w:left="720"/>
      <w:contextualSpacing/>
    </w:pPr>
  </w:style>
  <w:style w:type="paragraph" w:styleId="Quote">
    <w:name w:val="Quote"/>
    <w:basedOn w:val="Normal"/>
    <w:next w:val="Normal"/>
    <w:link w:val="QuoteChar"/>
    <w:qFormat/>
    <w:rsid w:val="00385635"/>
    <w:rPr>
      <w:i/>
      <w:iCs/>
      <w:color w:val="000000" w:themeColor="text1"/>
    </w:rPr>
  </w:style>
  <w:style w:type="character" w:customStyle="1" w:styleId="QuoteChar">
    <w:name w:val="Quote Char"/>
    <w:basedOn w:val="DefaultParagraphFont"/>
    <w:link w:val="Quote"/>
    <w:rsid w:val="00B05D5C"/>
    <w:rPr>
      <w:i/>
      <w:iCs/>
      <w:color w:val="000000" w:themeColor="text1"/>
    </w:rPr>
  </w:style>
  <w:style w:type="character" w:styleId="FollowedHyperlink">
    <w:name w:val="FollowedHyperlink"/>
    <w:basedOn w:val="DefaultParagraphFont"/>
    <w:semiHidden/>
    <w:rsid w:val="00FC2CD8"/>
    <w:rPr>
      <w:color w:val="844D9E" w:themeColor="followedHyperlink"/>
      <w:u w:val="single"/>
    </w:rPr>
  </w:style>
  <w:style w:type="numbering" w:customStyle="1" w:styleId="ChartandTableFootnoteAlphaList">
    <w:name w:val="ChartandTableFootnoteAlphaList"/>
    <w:uiPriority w:val="99"/>
    <w:rsid w:val="007D0FA4"/>
    <w:pPr>
      <w:numPr>
        <w:numId w:val="8"/>
      </w:numPr>
    </w:pPr>
  </w:style>
  <w:style w:type="table" w:styleId="PlainTable1">
    <w:name w:val="Plain Table 1"/>
    <w:basedOn w:val="TableNormal"/>
    <w:uiPriority w:val="41"/>
    <w:rsid w:val="002B32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val="0"/>
        <w:bCs/>
      </w:rPr>
    </w:tblStylePr>
    <w:tblStylePr w:type="lastRow">
      <w:rPr>
        <w:b w:val="0"/>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B32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8127A1"/>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bCs/>
      </w:rPr>
      <w:tblPr/>
      <w:tcPr>
        <w:tcBorders>
          <w:bottom w:val="single" w:sz="12" w:space="0" w:color="D4C2A8" w:themeColor="accent3"/>
        </w:tcBorders>
      </w:tcPr>
    </w:tblStylePr>
    <w:tblStylePr w:type="lastRow">
      <w:rPr>
        <w:b/>
        <w:bCs/>
      </w:rPr>
      <w:tblPr/>
      <w:tcPr>
        <w:tcBorders>
          <w:top w:val="double" w:sz="2" w:space="0" w:color="D4C2A8" w:themeColor="accent3"/>
        </w:tcBorders>
      </w:tcPr>
    </w:tblStylePr>
    <w:tblStylePr w:type="firstCol">
      <w:rPr>
        <w:b/>
        <w:bCs/>
      </w:rPr>
    </w:tblStylePr>
    <w:tblStylePr w:type="lastCol">
      <w:rPr>
        <w:b/>
        <w:bCs/>
      </w:rPr>
    </w:tblStylePr>
  </w:style>
  <w:style w:type="table" w:styleId="GridTable2">
    <w:name w:val="Grid Table 2"/>
    <w:basedOn w:val="TableNormal"/>
    <w:uiPriority w:val="47"/>
    <w:rsid w:val="00207A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207A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val="0"/>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val="0"/>
        <w:bCs/>
      </w:rPr>
      <w:tblPr/>
      <w:tcPr>
        <w:tcBorders>
          <w:top w:val="double" w:sz="4" w:space="0" w:color="000000" w:themeColor="text1"/>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07AC9"/>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color w:val="FFFFFF" w:themeColor="background1"/>
      </w:rPr>
      <w:tblPr/>
      <w:tcPr>
        <w:tcBorders>
          <w:top w:val="single" w:sz="4" w:space="0" w:color="142147" w:themeColor="accent1"/>
          <w:left w:val="single" w:sz="4" w:space="0" w:color="142147" w:themeColor="accent1"/>
          <w:bottom w:val="single" w:sz="4" w:space="0" w:color="142147" w:themeColor="accent1"/>
          <w:right w:val="single" w:sz="4" w:space="0" w:color="142147" w:themeColor="accent1"/>
          <w:insideH w:val="nil"/>
          <w:insideV w:val="nil"/>
        </w:tcBorders>
        <w:shd w:val="clear" w:color="auto" w:fill="142147" w:themeFill="accent1"/>
      </w:tcPr>
    </w:tblStylePr>
    <w:tblStylePr w:type="lastRow">
      <w:rPr>
        <w:b w:val="0"/>
        <w:bCs/>
      </w:rPr>
      <w:tblPr/>
      <w:tcPr>
        <w:tcBorders>
          <w:top w:val="double" w:sz="4" w:space="0" w:color="142147" w:themeColor="accent1"/>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table" w:styleId="GridTable4-Accent2">
    <w:name w:val="Grid Table 4 Accent 2"/>
    <w:basedOn w:val="TableNormal"/>
    <w:uiPriority w:val="49"/>
    <w:rsid w:val="00207AC9"/>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color w:val="FFFFFF" w:themeColor="background1"/>
      </w:rPr>
      <w:tblPr/>
      <w:tcPr>
        <w:tcBorders>
          <w:top w:val="single" w:sz="4" w:space="0" w:color="701F4D" w:themeColor="accent2"/>
          <w:left w:val="single" w:sz="4" w:space="0" w:color="701F4D" w:themeColor="accent2"/>
          <w:bottom w:val="single" w:sz="4" w:space="0" w:color="701F4D" w:themeColor="accent2"/>
          <w:right w:val="single" w:sz="4" w:space="0" w:color="701F4D" w:themeColor="accent2"/>
          <w:insideH w:val="nil"/>
          <w:insideV w:val="nil"/>
        </w:tcBorders>
        <w:shd w:val="clear" w:color="auto" w:fill="701F4D" w:themeFill="accent2"/>
      </w:tcPr>
    </w:tblStylePr>
    <w:tblStylePr w:type="lastRow">
      <w:rPr>
        <w:b w:val="0"/>
        <w:bCs/>
      </w:rPr>
      <w:tblPr/>
      <w:tcPr>
        <w:tcBorders>
          <w:top w:val="double" w:sz="4" w:space="0" w:color="701F4D" w:themeColor="accent2"/>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GridTable4-Accent3">
    <w:name w:val="Grid Table 4 Accent 3"/>
    <w:basedOn w:val="TableNormal"/>
    <w:uiPriority w:val="49"/>
    <w:rsid w:val="00207AC9"/>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val="0"/>
        <w:bCs/>
        <w:color w:val="FFFFFF" w:themeColor="background1"/>
      </w:rPr>
      <w:tblPr/>
      <w:tcPr>
        <w:tcBorders>
          <w:top w:val="single" w:sz="4" w:space="0" w:color="D4C2A8" w:themeColor="accent3"/>
          <w:left w:val="single" w:sz="4" w:space="0" w:color="D4C2A8" w:themeColor="accent3"/>
          <w:bottom w:val="single" w:sz="4" w:space="0" w:color="D4C2A8" w:themeColor="accent3"/>
          <w:right w:val="single" w:sz="4" w:space="0" w:color="D4C2A8" w:themeColor="accent3"/>
          <w:insideH w:val="nil"/>
          <w:insideV w:val="nil"/>
        </w:tcBorders>
        <w:shd w:val="clear" w:color="auto" w:fill="D4C2A8" w:themeFill="accent3"/>
      </w:tcPr>
    </w:tblStylePr>
    <w:tblStylePr w:type="lastRow">
      <w:rPr>
        <w:b w:val="0"/>
        <w:bCs/>
      </w:rPr>
      <w:tblPr/>
      <w:tcPr>
        <w:tcBorders>
          <w:top w:val="double" w:sz="4" w:space="0" w:color="D4C2A8" w:themeColor="accent3"/>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GridTable4-Accent4">
    <w:name w:val="Grid Table 4 Accent 4"/>
    <w:basedOn w:val="TableNormal"/>
    <w:uiPriority w:val="49"/>
    <w:rsid w:val="00207AC9"/>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insideV w:val="single" w:sz="4" w:space="0" w:color="8565C5" w:themeColor="accent4" w:themeTint="99"/>
      </w:tblBorders>
    </w:tblPr>
    <w:tblStylePr w:type="firstRow">
      <w:rPr>
        <w:b w:val="0"/>
        <w:bCs/>
        <w:color w:val="000000" w:themeColor="text1"/>
      </w:rPr>
      <w:tblPr/>
      <w:tcPr>
        <w:tcBorders>
          <w:top w:val="single" w:sz="4" w:space="0" w:color="432B73" w:themeColor="accent4"/>
          <w:left w:val="single" w:sz="4" w:space="0" w:color="432B73" w:themeColor="accent4"/>
          <w:bottom w:val="single" w:sz="4" w:space="0" w:color="432B73" w:themeColor="accent4"/>
          <w:right w:val="single" w:sz="4" w:space="0" w:color="432B73" w:themeColor="accent4"/>
          <w:insideH w:val="nil"/>
          <w:insideV w:val="nil"/>
        </w:tcBorders>
        <w:shd w:val="clear" w:color="auto" w:fill="432B73" w:themeFill="accent4"/>
      </w:tcPr>
    </w:tblStylePr>
    <w:tblStylePr w:type="lastRow">
      <w:rPr>
        <w:b w:val="0"/>
        <w:bCs/>
      </w:rPr>
      <w:tblPr/>
      <w:tcPr>
        <w:tcBorders>
          <w:top w:val="double" w:sz="4" w:space="0" w:color="432B73" w:themeColor="accent4"/>
        </w:tcBorders>
      </w:tcPr>
    </w:tblStylePr>
    <w:tblStylePr w:type="firstCol">
      <w:rPr>
        <w:b w:val="0"/>
        <w:bCs/>
      </w:rPr>
    </w:tblStylePr>
    <w:tblStylePr w:type="lastCol">
      <w:rPr>
        <w:b w:val="0"/>
        <w:bCs/>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GridTable4-Accent5">
    <w:name w:val="Grid Table 4 Accent 5"/>
    <w:basedOn w:val="TableNormal"/>
    <w:uiPriority w:val="49"/>
    <w:rsid w:val="00207AC9"/>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insideV w:val="single" w:sz="4" w:space="0" w:color="A2CDEA" w:themeColor="accent5" w:themeTint="99"/>
      </w:tblBorders>
    </w:tblPr>
    <w:tblStylePr w:type="firstRow">
      <w:rPr>
        <w:b w:val="0"/>
        <w:bCs/>
        <w:color w:val="000000" w:themeColor="text1"/>
      </w:rPr>
      <w:tblPr/>
      <w:tcPr>
        <w:tcBorders>
          <w:top w:val="single" w:sz="4" w:space="0" w:color="65ACDC" w:themeColor="accent5"/>
          <w:left w:val="single" w:sz="4" w:space="0" w:color="65ACDC" w:themeColor="accent5"/>
          <w:bottom w:val="single" w:sz="4" w:space="0" w:color="65ACDC" w:themeColor="accent5"/>
          <w:right w:val="single" w:sz="4" w:space="0" w:color="65ACDC" w:themeColor="accent5"/>
          <w:insideH w:val="nil"/>
          <w:insideV w:val="nil"/>
        </w:tcBorders>
        <w:shd w:val="clear" w:color="auto" w:fill="65ACDC" w:themeFill="accent5"/>
      </w:tcPr>
    </w:tblStylePr>
    <w:tblStylePr w:type="lastRow">
      <w:rPr>
        <w:b w:val="0"/>
        <w:bCs/>
      </w:rPr>
      <w:tblPr/>
      <w:tcPr>
        <w:tcBorders>
          <w:top w:val="double" w:sz="4" w:space="0" w:color="65ACDC" w:themeColor="accent5"/>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GridTable4-Accent6">
    <w:name w:val="Grid Table 4 Accent 6"/>
    <w:basedOn w:val="TableNormal"/>
    <w:uiPriority w:val="49"/>
    <w:rsid w:val="00207AC9"/>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insideV w:val="single" w:sz="4" w:space="0" w:color="C6C5E5" w:themeColor="accent6" w:themeTint="99"/>
      </w:tblBorders>
    </w:tblPr>
    <w:tblStylePr w:type="firstRow">
      <w:rPr>
        <w:b w:val="0"/>
        <w:bCs/>
        <w:color w:val="auto"/>
      </w:rPr>
      <w:tblPr/>
      <w:tcPr>
        <w:tcBorders>
          <w:top w:val="single" w:sz="4" w:space="0" w:color="A2A0D5" w:themeColor="accent6"/>
          <w:left w:val="single" w:sz="4" w:space="0" w:color="A2A0D5" w:themeColor="accent6"/>
          <w:bottom w:val="single" w:sz="4" w:space="0" w:color="A2A0D5" w:themeColor="accent6"/>
          <w:right w:val="single" w:sz="4" w:space="0" w:color="A2A0D5" w:themeColor="accent6"/>
          <w:insideH w:val="nil"/>
          <w:insideV w:val="nil"/>
        </w:tcBorders>
        <w:shd w:val="clear" w:color="auto" w:fill="A2A0D5" w:themeFill="accent6"/>
      </w:tcPr>
    </w:tblStylePr>
    <w:tblStylePr w:type="lastRow">
      <w:rPr>
        <w:b w:val="0"/>
        <w:bCs/>
      </w:rPr>
      <w:tblPr/>
      <w:tcPr>
        <w:tcBorders>
          <w:top w:val="double" w:sz="4" w:space="0" w:color="A2A0D5" w:themeColor="accent6"/>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GridTable5Dark">
    <w:name w:val="Grid Table 5 Dark"/>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C9EC" w:themeFill="accent1"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2147" w:themeFill="accent1"/>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2147" w:themeFill="accent1"/>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2147" w:themeFill="accent1"/>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2147" w:themeFill="accent1"/>
      </w:tcPr>
    </w:tblStylePr>
    <w:tblStylePr w:type="band1Vert">
      <w:tblPr/>
      <w:tcPr>
        <w:shd w:val="clear" w:color="auto" w:fill="7C94DA" w:themeFill="accent1" w:themeFillTint="66"/>
      </w:tcPr>
    </w:tblStylePr>
    <w:tblStylePr w:type="band1Horz">
      <w:tblPr/>
      <w:tcPr>
        <w:shd w:val="clear" w:color="auto" w:fill="7C94DA" w:themeFill="accent1" w:themeFillTint="66"/>
      </w:tcPr>
    </w:tblStylePr>
  </w:style>
  <w:style w:type="table" w:styleId="GridTable5Dark-Accent2">
    <w:name w:val="Grid Table 5 Dark Accent 2"/>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C5DC" w:themeFill="accent2"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1F4D" w:themeFill="accent2"/>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1F4D" w:themeFill="accent2"/>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1F4D" w:themeFill="accent2"/>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1F4D" w:themeFill="accent2"/>
      </w:tcPr>
    </w:tblStylePr>
    <w:tblStylePr w:type="band1Vert">
      <w:tblPr/>
      <w:tcPr>
        <w:shd w:val="clear" w:color="auto" w:fill="DF8BBA" w:themeFill="accent2" w:themeFillTint="66"/>
      </w:tcPr>
    </w:tblStylePr>
    <w:tblStylePr w:type="band1Horz">
      <w:tblPr/>
      <w:tcPr>
        <w:shd w:val="clear" w:color="auto" w:fill="DF8BBA" w:themeFill="accent2" w:themeFillTint="66"/>
      </w:tcPr>
    </w:tblStylePr>
  </w:style>
  <w:style w:type="table" w:styleId="GridTable5Dark-Accent3">
    <w:name w:val="Grid Table 5 Dark Accent 3"/>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2ED" w:themeFill="accent3"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4C2A8" w:themeFill="accent3"/>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4C2A8" w:themeFill="accent3"/>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4C2A8" w:themeFill="accent3"/>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4C2A8" w:themeFill="accent3"/>
      </w:tcPr>
    </w:tblStylePr>
    <w:tblStylePr w:type="band1Vert">
      <w:tblPr/>
      <w:tcPr>
        <w:shd w:val="clear" w:color="auto" w:fill="EDE6DC" w:themeFill="accent3" w:themeFillTint="66"/>
      </w:tcPr>
    </w:tblStylePr>
    <w:tblStylePr w:type="band1Horz">
      <w:tblPr/>
      <w:tcPr>
        <w:shd w:val="clear" w:color="auto" w:fill="EDE6DC" w:themeFill="accent3" w:themeFillTint="66"/>
      </w:tcPr>
    </w:tblStylePr>
  </w:style>
  <w:style w:type="table" w:styleId="GridTable5Dark-Accent4">
    <w:name w:val="Grid Table 5 Dark Accent 4"/>
    <w:basedOn w:val="TableNormal"/>
    <w:uiPriority w:val="50"/>
    <w:rsid w:val="00207A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CBEB" w:themeFill="accent4"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32B73" w:themeFill="accent4"/>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32B73" w:themeFill="accent4"/>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32B73" w:themeFill="accent4"/>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32B73" w:themeFill="accent4"/>
      </w:tcPr>
    </w:tblStylePr>
    <w:tblStylePr w:type="band1Vert">
      <w:tblPr/>
      <w:tcPr>
        <w:shd w:val="clear" w:color="auto" w:fill="AD98D8" w:themeFill="accent4" w:themeFillTint="66"/>
      </w:tcPr>
    </w:tblStylePr>
    <w:tblStylePr w:type="band1Horz">
      <w:tblPr/>
      <w:tcPr>
        <w:shd w:val="clear" w:color="auto" w:fill="AD98D8" w:themeFill="accent4" w:themeFillTint="66"/>
      </w:tcPr>
    </w:tblStylePr>
  </w:style>
  <w:style w:type="table" w:styleId="GridTable5Dark-Accent5">
    <w:name w:val="Grid Table 5 Dark Accent 5"/>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EF8" w:themeFill="accent5"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ACDC" w:themeFill="accent5"/>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ACDC" w:themeFill="accent5"/>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ACDC" w:themeFill="accent5"/>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ACDC" w:themeFill="accent5"/>
      </w:tcPr>
    </w:tblStylePr>
    <w:tblStylePr w:type="band1Vert">
      <w:tblPr/>
      <w:tcPr>
        <w:shd w:val="clear" w:color="auto" w:fill="C1DDF1" w:themeFill="accent5" w:themeFillTint="66"/>
      </w:tcPr>
    </w:tblStylePr>
    <w:tblStylePr w:type="band1Horz">
      <w:tblPr/>
      <w:tcPr>
        <w:shd w:val="clear" w:color="auto" w:fill="C1DDF1" w:themeFill="accent5" w:themeFillTint="66"/>
      </w:tcPr>
    </w:tblStylePr>
  </w:style>
  <w:style w:type="table" w:styleId="GridTable5Dark-Accent6">
    <w:name w:val="Grid Table 5 Dark Accent 6"/>
    <w:basedOn w:val="TableNormal"/>
    <w:uiPriority w:val="50"/>
    <w:rsid w:val="001330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BF6" w:themeFill="accent6"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2A0D5" w:themeFill="accent6"/>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2A0D5" w:themeFill="accent6"/>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2A0D5" w:themeFill="accent6"/>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2A0D5" w:themeFill="accent6"/>
      </w:tcPr>
    </w:tblStylePr>
    <w:tblStylePr w:type="band1Vert">
      <w:tblPr/>
      <w:tcPr>
        <w:shd w:val="clear" w:color="auto" w:fill="D9D8EE" w:themeFill="accent6" w:themeFillTint="66"/>
      </w:tcPr>
    </w:tblStylePr>
    <w:tblStylePr w:type="band1Horz">
      <w:tblPr/>
      <w:tcPr>
        <w:shd w:val="clear" w:color="auto" w:fill="D9D8EE" w:themeFill="accent6" w:themeFillTint="66"/>
      </w:tcPr>
    </w:tblStylePr>
  </w:style>
  <w:style w:type="table" w:styleId="GridTable6Colorful">
    <w:name w:val="Grid Table 6 Colorful"/>
    <w:basedOn w:val="TableNormal"/>
    <w:uiPriority w:val="51"/>
    <w:rsid w:val="00425C90"/>
    <w:rPr>
      <w:color w:val="000000" w:themeColor="text1"/>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bCs/>
      </w:rPr>
      <w:tblPr/>
      <w:tcPr>
        <w:tcBorders>
          <w:bottom w:val="single" w:sz="12" w:space="0" w:color="666666" w:themeColor="text1" w:themeTint="99"/>
        </w:tcBorders>
      </w:tcPr>
    </w:tblStylePr>
    <w:tblStylePr w:type="lastRow">
      <w:rPr>
        <w:b w:val="0"/>
        <w:bCs/>
      </w:rPr>
      <w:tblPr/>
      <w:tcPr>
        <w:tcBorders>
          <w:top w:val="double" w:sz="4" w:space="0" w:color="666666" w:themeColor="text1" w:themeTint="99"/>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5C90"/>
    <w:rPr>
      <w:color w:val="0F1835" w:themeColor="accent1" w:themeShade="BF"/>
    </w:rPr>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rPr>
      <w:tblPr/>
      <w:tcPr>
        <w:tcBorders>
          <w:bottom w:val="single" w:sz="12" w:space="0" w:color="auto"/>
        </w:tcBorders>
      </w:tcPr>
    </w:tblStylePr>
    <w:tblStylePr w:type="lastRow">
      <w:rPr>
        <w:b w:val="0"/>
        <w:bCs/>
      </w:rPr>
      <w:tblPr/>
      <w:tcPr>
        <w:tcBorders>
          <w:top w:val="double" w:sz="4" w:space="0" w:color="142147" w:themeColor="accent1"/>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table" w:styleId="GridTable6Colorful-Accent2">
    <w:name w:val="Grid Table 6 Colorful Accent 2"/>
    <w:basedOn w:val="TableNormal"/>
    <w:uiPriority w:val="51"/>
    <w:rsid w:val="00425C90"/>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rPr>
      <w:tblPr/>
      <w:tcPr>
        <w:tcBorders>
          <w:bottom w:val="single" w:sz="12" w:space="0" w:color="701F4D" w:themeColor="accent2"/>
        </w:tcBorders>
      </w:tcPr>
    </w:tblStylePr>
    <w:tblStylePr w:type="lastRow">
      <w:rPr>
        <w:b w:val="0"/>
        <w:bCs/>
      </w:rPr>
      <w:tblPr/>
      <w:tcPr>
        <w:tcBorders>
          <w:top w:val="double" w:sz="4" w:space="0" w:color="701F4D" w:themeColor="accent2"/>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GridTable6Colorful-Accent3">
    <w:name w:val="Grid Table 6 Colorful Accent 3"/>
    <w:basedOn w:val="TableNormal"/>
    <w:uiPriority w:val="51"/>
    <w:rsid w:val="00425C90"/>
    <w:rPr>
      <w:color w:val="B49468" w:themeColor="accent3" w:themeShade="BF"/>
    </w:rPr>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val="0"/>
        <w:bCs/>
      </w:rPr>
      <w:tblPr/>
      <w:tcPr>
        <w:tcBorders>
          <w:bottom w:val="single" w:sz="12" w:space="0" w:color="D4C2A8" w:themeColor="accent3"/>
        </w:tcBorders>
      </w:tcPr>
    </w:tblStylePr>
    <w:tblStylePr w:type="lastRow">
      <w:rPr>
        <w:b w:val="0"/>
        <w:bCs/>
      </w:rPr>
      <w:tblPr/>
      <w:tcPr>
        <w:tcBorders>
          <w:top w:val="double" w:sz="4" w:space="0" w:color="D4C2A8" w:themeColor="accent3"/>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GridTable6Colorful-Accent4">
    <w:name w:val="Grid Table 6 Colorful Accent 4"/>
    <w:basedOn w:val="TableNormal"/>
    <w:uiPriority w:val="51"/>
    <w:rsid w:val="00425C90"/>
    <w:rPr>
      <w:color w:val="D4C2A8" w:themeColor="accent3"/>
    </w:rPr>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insideV w:val="single" w:sz="4" w:space="0" w:color="8565C5" w:themeColor="accent4" w:themeTint="99"/>
      </w:tblBorders>
    </w:tblPr>
    <w:tblStylePr w:type="firstRow">
      <w:rPr>
        <w:b w:val="0"/>
        <w:bCs/>
      </w:rPr>
      <w:tblPr/>
      <w:tcPr>
        <w:tcBorders>
          <w:bottom w:val="single" w:sz="12" w:space="0" w:color="8565C5" w:themeColor="accent4" w:themeTint="99"/>
        </w:tcBorders>
      </w:tcPr>
    </w:tblStylePr>
    <w:tblStylePr w:type="lastRow">
      <w:rPr>
        <w:b w:val="0"/>
        <w:bCs/>
      </w:rPr>
      <w:tblPr/>
      <w:tcPr>
        <w:tcBorders>
          <w:top w:val="double" w:sz="4" w:space="0" w:color="8565C5" w:themeColor="accent4" w:themeTint="99"/>
        </w:tcBorders>
      </w:tcPr>
    </w:tblStylePr>
    <w:tblStylePr w:type="firstCol">
      <w:rPr>
        <w:b w:val="0"/>
        <w:bCs/>
      </w:rPr>
    </w:tblStylePr>
    <w:tblStylePr w:type="lastCol">
      <w:rPr>
        <w:b w:val="0"/>
        <w:bCs/>
        <w:color w:val="D4C2A8" w:themeColor="accent3"/>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GridTable6Colorful-Accent5">
    <w:name w:val="Grid Table 6 Colorful Accent 5"/>
    <w:basedOn w:val="TableNormal"/>
    <w:uiPriority w:val="51"/>
    <w:rsid w:val="00425C90"/>
    <w:rPr>
      <w:color w:val="142147" w:themeColor="accent1"/>
    </w:rPr>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insideV w:val="single" w:sz="4" w:space="0" w:color="A2CDEA" w:themeColor="accent5" w:themeTint="99"/>
      </w:tblBorders>
    </w:tblPr>
    <w:tblStylePr w:type="firstRow">
      <w:rPr>
        <w:b w:val="0"/>
        <w:bCs/>
      </w:rPr>
      <w:tblPr/>
      <w:tcPr>
        <w:tcBorders>
          <w:bottom w:val="single" w:sz="12" w:space="0" w:color="A2CDEA" w:themeColor="accent5" w:themeTint="99"/>
        </w:tcBorders>
      </w:tcPr>
    </w:tblStylePr>
    <w:tblStylePr w:type="lastRow">
      <w:rPr>
        <w:b w:val="0"/>
        <w:bCs/>
      </w:rPr>
      <w:tblPr/>
      <w:tcPr>
        <w:tcBorders>
          <w:top w:val="double" w:sz="4" w:space="0" w:color="A2CDEA" w:themeColor="accent5" w:themeTint="99"/>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GridTable6Colorful-Accent6">
    <w:name w:val="Grid Table 6 Colorful Accent 6"/>
    <w:basedOn w:val="TableNormal"/>
    <w:uiPriority w:val="51"/>
    <w:rsid w:val="00425C90"/>
    <w:rPr>
      <w:color w:val="701F4D" w:themeColor="accent2"/>
    </w:rPr>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insideV w:val="single" w:sz="4" w:space="0" w:color="C6C5E5" w:themeColor="accent6" w:themeTint="99"/>
      </w:tblBorders>
    </w:tblPr>
    <w:tblStylePr w:type="firstRow">
      <w:rPr>
        <w:b w:val="0"/>
        <w:bCs/>
      </w:rPr>
      <w:tblPr/>
      <w:tcPr>
        <w:tcBorders>
          <w:bottom w:val="single" w:sz="12" w:space="0" w:color="C6C5E5" w:themeColor="accent6" w:themeTint="99"/>
        </w:tcBorders>
      </w:tcPr>
    </w:tblStylePr>
    <w:tblStylePr w:type="lastRow">
      <w:rPr>
        <w:b w:val="0"/>
        <w:bCs/>
      </w:rPr>
      <w:tblPr/>
      <w:tcPr>
        <w:tcBorders>
          <w:top w:val="double" w:sz="4" w:space="0" w:color="C6C5E5" w:themeColor="accent6" w:themeTint="99"/>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ListTable4">
    <w:name w:val="List Table 4"/>
    <w:basedOn w:val="TableNormal"/>
    <w:uiPriority w:val="49"/>
    <w:rsid w:val="00425C9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val="0"/>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val="0"/>
        <w:bCs/>
      </w:rPr>
      <w:tblPr/>
      <w:tcPr>
        <w:tcBorders>
          <w:top w:val="double" w:sz="4" w:space="0" w:color="666666" w:themeColor="text1" w:themeTint="99"/>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2">
    <w:name w:val="List Table 4 Accent 2"/>
    <w:basedOn w:val="TableNormal"/>
    <w:uiPriority w:val="49"/>
    <w:rsid w:val="002A15DE"/>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tblBorders>
    </w:tblPr>
    <w:tblStylePr w:type="firstRow">
      <w:rPr>
        <w:b w:val="0"/>
        <w:bCs/>
        <w:color w:val="FFFFFF" w:themeColor="background1"/>
      </w:rPr>
      <w:tblPr/>
      <w:tcPr>
        <w:tcBorders>
          <w:top w:val="single" w:sz="4" w:space="0" w:color="701F4D" w:themeColor="accent2"/>
          <w:left w:val="single" w:sz="4" w:space="0" w:color="701F4D" w:themeColor="accent2"/>
          <w:bottom w:val="single" w:sz="4" w:space="0" w:color="701F4D" w:themeColor="accent2"/>
          <w:right w:val="single" w:sz="4" w:space="0" w:color="701F4D" w:themeColor="accent2"/>
          <w:insideH w:val="nil"/>
        </w:tcBorders>
        <w:shd w:val="clear" w:color="auto" w:fill="701F4D" w:themeFill="accent2"/>
      </w:tcPr>
    </w:tblStylePr>
    <w:tblStylePr w:type="lastRow">
      <w:rPr>
        <w:b w:val="0"/>
        <w:bCs/>
      </w:rPr>
      <w:tblPr/>
      <w:tcPr>
        <w:tcBorders>
          <w:top w:val="double" w:sz="4" w:space="0" w:color="CF5298" w:themeColor="accent2" w:themeTint="99"/>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ListTable4-Accent3">
    <w:name w:val="List Table 4 Accent 3"/>
    <w:basedOn w:val="TableNormal"/>
    <w:uiPriority w:val="49"/>
    <w:rsid w:val="002A15DE"/>
    <w:tblPr>
      <w:tblStyleRowBandSize w:val="1"/>
      <w:tblStyleColBandSize w:val="1"/>
      <w:tblBorders>
        <w:top w:val="single" w:sz="4" w:space="0" w:color="E5DACA" w:themeColor="accent3" w:themeTint="99"/>
        <w:left w:val="single" w:sz="4" w:space="0" w:color="E5DACA" w:themeColor="accent3" w:themeTint="99"/>
        <w:bottom w:val="single" w:sz="4" w:space="0" w:color="E5DACA" w:themeColor="accent3" w:themeTint="99"/>
        <w:right w:val="single" w:sz="4" w:space="0" w:color="E5DACA" w:themeColor="accent3" w:themeTint="99"/>
        <w:insideH w:val="single" w:sz="4" w:space="0" w:color="E5DACA" w:themeColor="accent3" w:themeTint="99"/>
      </w:tblBorders>
    </w:tblPr>
    <w:tblStylePr w:type="firstRow">
      <w:rPr>
        <w:b w:val="0"/>
        <w:bCs/>
        <w:color w:val="FFFFFF" w:themeColor="background1"/>
      </w:rPr>
      <w:tblPr/>
      <w:tcPr>
        <w:tcBorders>
          <w:top w:val="single" w:sz="4" w:space="0" w:color="D4C2A8" w:themeColor="accent3"/>
          <w:left w:val="single" w:sz="4" w:space="0" w:color="D4C2A8" w:themeColor="accent3"/>
          <w:bottom w:val="single" w:sz="4" w:space="0" w:color="D4C2A8" w:themeColor="accent3"/>
          <w:right w:val="single" w:sz="4" w:space="0" w:color="D4C2A8" w:themeColor="accent3"/>
          <w:insideH w:val="nil"/>
        </w:tcBorders>
        <w:shd w:val="clear" w:color="auto" w:fill="D4C2A8" w:themeFill="accent3"/>
      </w:tcPr>
    </w:tblStylePr>
    <w:tblStylePr w:type="lastRow">
      <w:rPr>
        <w:b w:val="0"/>
        <w:bCs/>
      </w:rPr>
      <w:tblPr/>
      <w:tcPr>
        <w:tcBorders>
          <w:top w:val="double" w:sz="4" w:space="0" w:color="E5DACA" w:themeColor="accent3" w:themeTint="99"/>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ListTable4-Accent4">
    <w:name w:val="List Table 4 Accent 4"/>
    <w:basedOn w:val="TableNormal"/>
    <w:uiPriority w:val="49"/>
    <w:rsid w:val="002A15DE"/>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tblBorders>
    </w:tblPr>
    <w:tblStylePr w:type="firstRow">
      <w:rPr>
        <w:b w:val="0"/>
        <w:bCs/>
        <w:color w:val="auto"/>
      </w:rPr>
      <w:tblPr/>
      <w:tcPr>
        <w:tcBorders>
          <w:top w:val="single" w:sz="4" w:space="0" w:color="432B73" w:themeColor="accent4"/>
          <w:left w:val="single" w:sz="4" w:space="0" w:color="432B73" w:themeColor="accent4"/>
          <w:bottom w:val="single" w:sz="4" w:space="0" w:color="432B73" w:themeColor="accent4"/>
          <w:right w:val="single" w:sz="4" w:space="0" w:color="432B73" w:themeColor="accent4"/>
          <w:insideH w:val="nil"/>
        </w:tcBorders>
        <w:shd w:val="clear" w:color="auto" w:fill="432B73" w:themeFill="accent4"/>
      </w:tcPr>
    </w:tblStylePr>
    <w:tblStylePr w:type="lastRow">
      <w:rPr>
        <w:b w:val="0"/>
        <w:bCs/>
      </w:rPr>
      <w:tblPr/>
      <w:tcPr>
        <w:tcBorders>
          <w:top w:val="double" w:sz="4" w:space="0" w:color="8565C5" w:themeColor="accent4" w:themeTint="99"/>
        </w:tcBorders>
      </w:tcPr>
    </w:tblStylePr>
    <w:tblStylePr w:type="firstCol">
      <w:rPr>
        <w:b w:val="0"/>
        <w:bCs/>
      </w:rPr>
    </w:tblStylePr>
    <w:tblStylePr w:type="lastCol">
      <w:rPr>
        <w:b w:val="0"/>
        <w:bCs/>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ListTable4-Accent5">
    <w:name w:val="List Table 4 Accent 5"/>
    <w:basedOn w:val="TableNormal"/>
    <w:uiPriority w:val="49"/>
    <w:rsid w:val="002A15DE"/>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tblBorders>
    </w:tblPr>
    <w:tblStylePr w:type="firstRow">
      <w:rPr>
        <w:b w:val="0"/>
        <w:bCs/>
        <w:color w:val="auto"/>
      </w:rPr>
      <w:tblPr/>
      <w:tcPr>
        <w:tcBorders>
          <w:top w:val="single" w:sz="4" w:space="0" w:color="65ACDC" w:themeColor="accent5"/>
          <w:left w:val="single" w:sz="4" w:space="0" w:color="65ACDC" w:themeColor="accent5"/>
          <w:bottom w:val="single" w:sz="4" w:space="0" w:color="65ACDC" w:themeColor="accent5"/>
          <w:right w:val="single" w:sz="4" w:space="0" w:color="65ACDC" w:themeColor="accent5"/>
          <w:insideH w:val="nil"/>
        </w:tcBorders>
        <w:shd w:val="clear" w:color="auto" w:fill="65ACDC" w:themeFill="accent5"/>
      </w:tcPr>
    </w:tblStylePr>
    <w:tblStylePr w:type="lastRow">
      <w:rPr>
        <w:b w:val="0"/>
        <w:bCs/>
      </w:rPr>
      <w:tblPr/>
      <w:tcPr>
        <w:tcBorders>
          <w:top w:val="double" w:sz="4" w:space="0" w:color="A2CDEA" w:themeColor="accent5" w:themeTint="99"/>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ListTable4-Accent6">
    <w:name w:val="List Table 4 Accent 6"/>
    <w:basedOn w:val="TableNormal"/>
    <w:uiPriority w:val="49"/>
    <w:rsid w:val="002A15DE"/>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tblBorders>
    </w:tblPr>
    <w:tblStylePr w:type="firstRow">
      <w:rPr>
        <w:b w:val="0"/>
        <w:bCs/>
        <w:color w:val="auto"/>
      </w:rPr>
      <w:tblPr/>
      <w:tcPr>
        <w:tcBorders>
          <w:top w:val="single" w:sz="4" w:space="0" w:color="A2A0D5" w:themeColor="accent6"/>
          <w:left w:val="single" w:sz="4" w:space="0" w:color="A2A0D5" w:themeColor="accent6"/>
          <w:bottom w:val="single" w:sz="4" w:space="0" w:color="A2A0D5" w:themeColor="accent6"/>
          <w:right w:val="single" w:sz="4" w:space="0" w:color="A2A0D5" w:themeColor="accent6"/>
          <w:insideH w:val="nil"/>
        </w:tcBorders>
        <w:shd w:val="clear" w:color="auto" w:fill="A2A0D5" w:themeFill="accent6"/>
      </w:tcPr>
    </w:tblStylePr>
    <w:tblStylePr w:type="lastRow">
      <w:rPr>
        <w:b w:val="0"/>
        <w:bCs/>
      </w:rPr>
      <w:tblPr/>
      <w:tcPr>
        <w:tcBorders>
          <w:top w:val="double" w:sz="4" w:space="0" w:color="C6C5E5" w:themeColor="accent6" w:themeTint="99"/>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ListTable3-Accent6">
    <w:name w:val="List Table 3 Accent 6"/>
    <w:basedOn w:val="TableNormal"/>
    <w:uiPriority w:val="48"/>
    <w:rsid w:val="002A15DE"/>
    <w:tblPr>
      <w:tblStyleRowBandSize w:val="1"/>
      <w:tblStyleColBandSize w:val="1"/>
      <w:tblBorders>
        <w:top w:val="single" w:sz="4" w:space="0" w:color="A2A0D5" w:themeColor="accent6"/>
        <w:left w:val="single" w:sz="4" w:space="0" w:color="A2A0D5" w:themeColor="accent6"/>
        <w:bottom w:val="single" w:sz="4" w:space="0" w:color="A2A0D5" w:themeColor="accent6"/>
        <w:right w:val="single" w:sz="4" w:space="0" w:color="A2A0D5" w:themeColor="accent6"/>
      </w:tblBorders>
    </w:tblPr>
    <w:tblStylePr w:type="firstRow">
      <w:rPr>
        <w:b w:val="0"/>
        <w:bCs/>
        <w:color w:val="auto"/>
      </w:rPr>
      <w:tblPr/>
      <w:tcPr>
        <w:shd w:val="clear" w:color="auto" w:fill="A2A0D5" w:themeFill="accent6"/>
      </w:tcPr>
    </w:tblStylePr>
    <w:tblStylePr w:type="lastRow">
      <w:rPr>
        <w:b/>
        <w:bCs/>
      </w:rPr>
      <w:tblPr/>
      <w:tcPr>
        <w:tcBorders>
          <w:top w:val="double" w:sz="4" w:space="0" w:color="A2A0D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2A0D5" w:themeColor="accent6"/>
          <w:right w:val="single" w:sz="4" w:space="0" w:color="A2A0D5" w:themeColor="accent6"/>
        </w:tcBorders>
      </w:tcPr>
    </w:tblStylePr>
    <w:tblStylePr w:type="band1Horz">
      <w:tblPr/>
      <w:tcPr>
        <w:tcBorders>
          <w:top w:val="single" w:sz="4" w:space="0" w:color="A2A0D5" w:themeColor="accent6"/>
          <w:bottom w:val="single" w:sz="4" w:space="0" w:color="A2A0D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2A0D5" w:themeColor="accent6"/>
          <w:left w:val="nil"/>
        </w:tcBorders>
      </w:tcPr>
    </w:tblStylePr>
    <w:tblStylePr w:type="swCell">
      <w:tblPr/>
      <w:tcPr>
        <w:tcBorders>
          <w:top w:val="double" w:sz="4" w:space="0" w:color="A2A0D5" w:themeColor="accent6"/>
          <w:right w:val="nil"/>
        </w:tcBorders>
      </w:tcPr>
    </w:tblStylePr>
  </w:style>
  <w:style w:type="table" w:styleId="ListTable3-Accent5">
    <w:name w:val="List Table 3 Accent 5"/>
    <w:basedOn w:val="TableNormal"/>
    <w:uiPriority w:val="48"/>
    <w:rsid w:val="002A15DE"/>
    <w:tblPr>
      <w:tblStyleRowBandSize w:val="1"/>
      <w:tblStyleColBandSize w:val="1"/>
      <w:tblBorders>
        <w:top w:val="single" w:sz="4" w:space="0" w:color="65ACDC" w:themeColor="accent5"/>
        <w:left w:val="single" w:sz="4" w:space="0" w:color="65ACDC" w:themeColor="accent5"/>
        <w:bottom w:val="single" w:sz="4" w:space="0" w:color="65ACDC" w:themeColor="accent5"/>
        <w:right w:val="single" w:sz="4" w:space="0" w:color="65ACDC" w:themeColor="accent5"/>
      </w:tblBorders>
    </w:tblPr>
    <w:tblStylePr w:type="firstRow">
      <w:rPr>
        <w:b w:val="0"/>
        <w:bCs/>
        <w:color w:val="auto"/>
      </w:rPr>
      <w:tblPr/>
      <w:tcPr>
        <w:shd w:val="clear" w:color="auto" w:fill="65ACDC" w:themeFill="accent5"/>
      </w:tcPr>
    </w:tblStylePr>
    <w:tblStylePr w:type="lastRow">
      <w:rPr>
        <w:b/>
        <w:bCs/>
      </w:rPr>
      <w:tblPr/>
      <w:tcPr>
        <w:tcBorders>
          <w:top w:val="double" w:sz="4" w:space="0" w:color="65ACD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ACDC" w:themeColor="accent5"/>
          <w:right w:val="single" w:sz="4" w:space="0" w:color="65ACDC" w:themeColor="accent5"/>
        </w:tcBorders>
      </w:tcPr>
    </w:tblStylePr>
    <w:tblStylePr w:type="band1Horz">
      <w:tblPr/>
      <w:tcPr>
        <w:tcBorders>
          <w:top w:val="single" w:sz="4" w:space="0" w:color="65ACDC" w:themeColor="accent5"/>
          <w:bottom w:val="single" w:sz="4" w:space="0" w:color="65ACD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ACDC" w:themeColor="accent5"/>
          <w:left w:val="nil"/>
        </w:tcBorders>
      </w:tcPr>
    </w:tblStylePr>
    <w:tblStylePr w:type="swCell">
      <w:tblPr/>
      <w:tcPr>
        <w:tcBorders>
          <w:top w:val="double" w:sz="4" w:space="0" w:color="65ACDC" w:themeColor="accent5"/>
          <w:right w:val="nil"/>
        </w:tcBorders>
      </w:tcPr>
    </w:tblStylePr>
  </w:style>
  <w:style w:type="table" w:styleId="ListTable3-Accent4">
    <w:name w:val="List Table 3 Accent 4"/>
    <w:basedOn w:val="TableNormal"/>
    <w:uiPriority w:val="48"/>
    <w:rsid w:val="002A15DE"/>
    <w:tblPr>
      <w:tblStyleRowBandSize w:val="1"/>
      <w:tblStyleColBandSize w:val="1"/>
      <w:tblBorders>
        <w:top w:val="single" w:sz="4" w:space="0" w:color="432B73" w:themeColor="accent4"/>
        <w:left w:val="single" w:sz="4" w:space="0" w:color="432B73" w:themeColor="accent4"/>
        <w:bottom w:val="single" w:sz="4" w:space="0" w:color="432B73" w:themeColor="accent4"/>
        <w:right w:val="single" w:sz="4" w:space="0" w:color="432B73" w:themeColor="accent4"/>
      </w:tblBorders>
    </w:tblPr>
    <w:tblStylePr w:type="firstRow">
      <w:rPr>
        <w:b w:val="0"/>
        <w:bCs/>
        <w:color w:val="auto"/>
      </w:rPr>
      <w:tblPr/>
      <w:tcPr>
        <w:shd w:val="clear" w:color="auto" w:fill="432B73" w:themeFill="accent4"/>
      </w:tcPr>
    </w:tblStylePr>
    <w:tblStylePr w:type="lastRow">
      <w:rPr>
        <w:b/>
        <w:bCs/>
      </w:rPr>
      <w:tblPr/>
      <w:tcPr>
        <w:tcBorders>
          <w:top w:val="double" w:sz="4" w:space="0" w:color="432B7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32B73" w:themeColor="accent4"/>
          <w:right w:val="single" w:sz="4" w:space="0" w:color="432B73" w:themeColor="accent4"/>
        </w:tcBorders>
      </w:tcPr>
    </w:tblStylePr>
    <w:tblStylePr w:type="band1Horz">
      <w:tblPr/>
      <w:tcPr>
        <w:tcBorders>
          <w:top w:val="single" w:sz="4" w:space="0" w:color="432B73" w:themeColor="accent4"/>
          <w:bottom w:val="single" w:sz="4" w:space="0" w:color="432B7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32B73" w:themeColor="accent4"/>
          <w:left w:val="nil"/>
        </w:tcBorders>
      </w:tcPr>
    </w:tblStylePr>
    <w:tblStylePr w:type="swCell">
      <w:tblPr/>
      <w:tcPr>
        <w:tcBorders>
          <w:top w:val="double" w:sz="4" w:space="0" w:color="432B73" w:themeColor="accent4"/>
          <w:right w:val="nil"/>
        </w:tcBorders>
      </w:tcPr>
    </w:tblStylePr>
  </w:style>
  <w:style w:type="table" w:styleId="ListTable3-Accent3">
    <w:name w:val="List Table 3 Accent 3"/>
    <w:basedOn w:val="TableNormal"/>
    <w:uiPriority w:val="48"/>
    <w:rsid w:val="002A15DE"/>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tblBorders>
    </w:tblPr>
    <w:tblStylePr w:type="firstRow">
      <w:rPr>
        <w:b w:val="0"/>
        <w:bCs/>
        <w:color w:val="FFFFFF" w:themeColor="background1"/>
      </w:rPr>
      <w:tblPr/>
      <w:tcPr>
        <w:shd w:val="clear" w:color="auto" w:fill="D4C2A8" w:themeFill="accent3"/>
      </w:tcPr>
    </w:tblStylePr>
    <w:tblStylePr w:type="lastRow">
      <w:rPr>
        <w:b/>
        <w:bCs/>
      </w:rPr>
      <w:tblPr/>
      <w:tcPr>
        <w:tcBorders>
          <w:top w:val="double" w:sz="4" w:space="0" w:color="D4C2A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4C2A8" w:themeColor="accent3"/>
          <w:right w:val="single" w:sz="4" w:space="0" w:color="D4C2A8" w:themeColor="accent3"/>
        </w:tcBorders>
      </w:tcPr>
    </w:tblStylePr>
    <w:tblStylePr w:type="band1Horz">
      <w:tblPr/>
      <w:tcPr>
        <w:tcBorders>
          <w:top w:val="single" w:sz="4" w:space="0" w:color="D4C2A8" w:themeColor="accent3"/>
          <w:bottom w:val="single" w:sz="4" w:space="0" w:color="D4C2A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4C2A8" w:themeColor="accent3"/>
          <w:left w:val="nil"/>
        </w:tcBorders>
      </w:tcPr>
    </w:tblStylePr>
    <w:tblStylePr w:type="swCell">
      <w:tblPr/>
      <w:tcPr>
        <w:tcBorders>
          <w:top w:val="double" w:sz="4" w:space="0" w:color="D4C2A8" w:themeColor="accent3"/>
          <w:right w:val="nil"/>
        </w:tcBorders>
      </w:tcPr>
    </w:tblStylePr>
  </w:style>
  <w:style w:type="table" w:styleId="ListTable3-Accent2">
    <w:name w:val="List Table 3 Accent 2"/>
    <w:basedOn w:val="TableNormal"/>
    <w:uiPriority w:val="48"/>
    <w:rsid w:val="008168E4"/>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tblBorders>
    </w:tblPr>
    <w:tblStylePr w:type="firstRow">
      <w:rPr>
        <w:b w:val="0"/>
        <w:bCs/>
        <w:color w:val="FFFFFF" w:themeColor="background1"/>
      </w:rPr>
      <w:tblPr/>
      <w:tcPr>
        <w:shd w:val="clear" w:color="auto" w:fill="701F4D" w:themeFill="accent2"/>
      </w:tcPr>
    </w:tblStylePr>
    <w:tblStylePr w:type="lastRow">
      <w:rPr>
        <w:b/>
        <w:bCs/>
      </w:rPr>
      <w:tblPr/>
      <w:tcPr>
        <w:tcBorders>
          <w:top w:val="double" w:sz="4" w:space="0" w:color="701F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1F4D" w:themeColor="accent2"/>
          <w:right w:val="single" w:sz="4" w:space="0" w:color="701F4D" w:themeColor="accent2"/>
        </w:tcBorders>
      </w:tcPr>
    </w:tblStylePr>
    <w:tblStylePr w:type="band1Horz">
      <w:tblPr/>
      <w:tcPr>
        <w:tcBorders>
          <w:top w:val="single" w:sz="4" w:space="0" w:color="701F4D" w:themeColor="accent2"/>
          <w:bottom w:val="single" w:sz="4" w:space="0" w:color="701F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1F4D" w:themeColor="accent2"/>
          <w:left w:val="nil"/>
        </w:tcBorders>
      </w:tcPr>
    </w:tblStylePr>
    <w:tblStylePr w:type="swCell">
      <w:tblPr/>
      <w:tcPr>
        <w:tcBorders>
          <w:top w:val="double" w:sz="4" w:space="0" w:color="701F4D" w:themeColor="accent2"/>
          <w:right w:val="nil"/>
        </w:tcBorders>
      </w:tcPr>
    </w:tblStylePr>
  </w:style>
  <w:style w:type="table" w:styleId="ListTable3-Accent1">
    <w:name w:val="List Table 3 Accent 1"/>
    <w:basedOn w:val="TableNormal"/>
    <w:uiPriority w:val="48"/>
    <w:rsid w:val="002A15DE"/>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tblBorders>
    </w:tblPr>
    <w:tblStylePr w:type="firstRow">
      <w:rPr>
        <w:b w:val="0"/>
        <w:bCs/>
        <w:color w:val="FFFFFF" w:themeColor="background1"/>
      </w:rPr>
      <w:tblPr/>
      <w:tcPr>
        <w:shd w:val="clear" w:color="auto" w:fill="142147" w:themeFill="accent1"/>
      </w:tcPr>
    </w:tblStylePr>
    <w:tblStylePr w:type="lastRow">
      <w:rPr>
        <w:b/>
        <w:bCs/>
      </w:rPr>
      <w:tblPr/>
      <w:tcPr>
        <w:tcBorders>
          <w:top w:val="double" w:sz="4" w:space="0" w:color="14214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2147" w:themeColor="accent1"/>
          <w:right w:val="single" w:sz="4" w:space="0" w:color="142147" w:themeColor="accent1"/>
        </w:tcBorders>
      </w:tcPr>
    </w:tblStylePr>
    <w:tblStylePr w:type="band1Horz">
      <w:tblPr/>
      <w:tcPr>
        <w:tcBorders>
          <w:top w:val="single" w:sz="4" w:space="0" w:color="142147" w:themeColor="accent1"/>
          <w:bottom w:val="single" w:sz="4" w:space="0" w:color="14214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2147" w:themeColor="accent1"/>
          <w:left w:val="nil"/>
        </w:tcBorders>
      </w:tcPr>
    </w:tblStylePr>
    <w:tblStylePr w:type="swCell">
      <w:tblPr/>
      <w:tcPr>
        <w:tcBorders>
          <w:top w:val="double" w:sz="4" w:space="0" w:color="142147" w:themeColor="accent1"/>
          <w:right w:val="nil"/>
        </w:tcBorders>
      </w:tcPr>
    </w:tblStylePr>
  </w:style>
  <w:style w:type="table" w:styleId="ListTable3">
    <w:name w:val="List Table 3"/>
    <w:basedOn w:val="TableNormal"/>
    <w:uiPriority w:val="48"/>
    <w:rsid w:val="002A15D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val="0"/>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3">
    <w:name w:val="List 3"/>
    <w:basedOn w:val="Normal"/>
    <w:semiHidden/>
    <w:rsid w:val="00DA5F5F"/>
    <w:pPr>
      <w:ind w:left="849" w:hanging="283"/>
      <w:contextualSpacing/>
    </w:pPr>
  </w:style>
  <w:style w:type="paragraph" w:styleId="List4">
    <w:name w:val="List 4"/>
    <w:basedOn w:val="Normal"/>
    <w:semiHidden/>
    <w:rsid w:val="00DA5F5F"/>
    <w:pPr>
      <w:ind w:left="1132" w:hanging="283"/>
      <w:contextualSpacing/>
    </w:pPr>
  </w:style>
  <w:style w:type="paragraph" w:styleId="List5">
    <w:name w:val="List 5"/>
    <w:basedOn w:val="Normal"/>
    <w:semiHidden/>
    <w:rsid w:val="00DA5F5F"/>
    <w:pPr>
      <w:ind w:left="1415" w:hanging="283"/>
      <w:contextualSpacing/>
    </w:pPr>
  </w:style>
  <w:style w:type="paragraph" w:styleId="List">
    <w:name w:val="List"/>
    <w:basedOn w:val="Normal"/>
    <w:semiHidden/>
    <w:rsid w:val="00DA5F5F"/>
    <w:pPr>
      <w:ind w:left="283" w:hanging="283"/>
      <w:contextualSpacing/>
    </w:pPr>
  </w:style>
  <w:style w:type="paragraph" w:styleId="ListBullet">
    <w:name w:val="List Bullet"/>
    <w:basedOn w:val="Normal"/>
    <w:semiHidden/>
    <w:rsid w:val="00DA5F5F"/>
    <w:pPr>
      <w:numPr>
        <w:numId w:val="10"/>
      </w:numPr>
      <w:contextualSpacing/>
    </w:pPr>
  </w:style>
  <w:style w:type="paragraph" w:styleId="ListBullet2">
    <w:name w:val="List Bullet 2"/>
    <w:basedOn w:val="Normal"/>
    <w:semiHidden/>
    <w:rsid w:val="00DA5F5F"/>
    <w:pPr>
      <w:numPr>
        <w:numId w:val="11"/>
      </w:numPr>
      <w:contextualSpacing/>
    </w:pPr>
  </w:style>
  <w:style w:type="paragraph" w:styleId="ListBullet3">
    <w:name w:val="List Bullet 3"/>
    <w:basedOn w:val="Normal"/>
    <w:semiHidden/>
    <w:rsid w:val="00DA5F5F"/>
    <w:pPr>
      <w:numPr>
        <w:numId w:val="12"/>
      </w:numPr>
      <w:contextualSpacing/>
    </w:pPr>
  </w:style>
  <w:style w:type="paragraph" w:styleId="ListBullet4">
    <w:name w:val="List Bullet 4"/>
    <w:basedOn w:val="Normal"/>
    <w:semiHidden/>
    <w:rsid w:val="00DA5F5F"/>
    <w:pPr>
      <w:numPr>
        <w:numId w:val="13"/>
      </w:numPr>
      <w:contextualSpacing/>
    </w:pPr>
  </w:style>
  <w:style w:type="paragraph" w:styleId="ListBullet5">
    <w:name w:val="List Bullet 5"/>
    <w:basedOn w:val="Normal"/>
    <w:semiHidden/>
    <w:rsid w:val="00DA5F5F"/>
    <w:pPr>
      <w:numPr>
        <w:numId w:val="14"/>
      </w:numPr>
      <w:contextualSpacing/>
    </w:pPr>
  </w:style>
  <w:style w:type="paragraph" w:styleId="ListContinue">
    <w:name w:val="List Continue"/>
    <w:basedOn w:val="Normal"/>
    <w:semiHidden/>
    <w:rsid w:val="00DA5F5F"/>
    <w:pPr>
      <w:ind w:left="283"/>
      <w:contextualSpacing/>
    </w:pPr>
  </w:style>
  <w:style w:type="paragraph" w:styleId="ListContinue2">
    <w:name w:val="List Continue 2"/>
    <w:basedOn w:val="Normal"/>
    <w:semiHidden/>
    <w:rsid w:val="00DA5F5F"/>
    <w:pPr>
      <w:ind w:left="566"/>
      <w:contextualSpacing/>
    </w:pPr>
  </w:style>
  <w:style w:type="paragraph" w:styleId="ListContinue3">
    <w:name w:val="List Continue 3"/>
    <w:basedOn w:val="Normal"/>
    <w:semiHidden/>
    <w:rsid w:val="00DA5F5F"/>
    <w:pPr>
      <w:ind w:left="849"/>
      <w:contextualSpacing/>
    </w:pPr>
  </w:style>
  <w:style w:type="paragraph" w:styleId="ListContinue4">
    <w:name w:val="List Continue 4"/>
    <w:basedOn w:val="Normal"/>
    <w:semiHidden/>
    <w:rsid w:val="00DA5F5F"/>
    <w:pPr>
      <w:ind w:left="1132"/>
      <w:contextualSpacing/>
    </w:pPr>
  </w:style>
  <w:style w:type="paragraph" w:styleId="ListContinue5">
    <w:name w:val="List Continue 5"/>
    <w:basedOn w:val="Normal"/>
    <w:semiHidden/>
    <w:rsid w:val="00DA5F5F"/>
    <w:pPr>
      <w:ind w:left="1415"/>
      <w:contextualSpacing/>
    </w:pPr>
  </w:style>
  <w:style w:type="paragraph" w:styleId="ListNumber">
    <w:name w:val="List Number"/>
    <w:basedOn w:val="Normal"/>
    <w:semiHidden/>
    <w:rsid w:val="00DA5F5F"/>
    <w:pPr>
      <w:numPr>
        <w:numId w:val="15"/>
      </w:numPr>
      <w:contextualSpacing/>
    </w:pPr>
  </w:style>
  <w:style w:type="paragraph" w:styleId="ListNumber2">
    <w:name w:val="List Number 2"/>
    <w:basedOn w:val="Normal"/>
    <w:semiHidden/>
    <w:rsid w:val="00DA5F5F"/>
    <w:pPr>
      <w:numPr>
        <w:numId w:val="16"/>
      </w:numPr>
      <w:contextualSpacing/>
    </w:pPr>
  </w:style>
  <w:style w:type="paragraph" w:styleId="ListNumber3">
    <w:name w:val="List Number 3"/>
    <w:basedOn w:val="Normal"/>
    <w:semiHidden/>
    <w:rsid w:val="00DA5F5F"/>
    <w:pPr>
      <w:numPr>
        <w:numId w:val="17"/>
      </w:numPr>
      <w:contextualSpacing/>
    </w:pPr>
  </w:style>
  <w:style w:type="paragraph" w:styleId="ListNumber4">
    <w:name w:val="List Number 4"/>
    <w:basedOn w:val="Normal"/>
    <w:semiHidden/>
    <w:rsid w:val="00DA5F5F"/>
    <w:pPr>
      <w:numPr>
        <w:numId w:val="18"/>
      </w:numPr>
      <w:contextualSpacing/>
    </w:pPr>
  </w:style>
  <w:style w:type="paragraph" w:styleId="ListNumber5">
    <w:name w:val="List Number 5"/>
    <w:basedOn w:val="Normal"/>
    <w:semiHidden/>
    <w:rsid w:val="00DA5F5F"/>
    <w:pPr>
      <w:numPr>
        <w:numId w:val="19"/>
      </w:numPr>
      <w:contextualSpacing/>
    </w:pPr>
  </w:style>
  <w:style w:type="paragraph" w:styleId="MacroText">
    <w:name w:val="macro"/>
    <w:link w:val="MacroTextChar"/>
    <w:semiHidden/>
    <w:rsid w:val="00DA5F5F"/>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B05D5C"/>
    <w:rPr>
      <w:rFonts w:ascii="Consolas" w:hAnsi="Consolas"/>
      <w:sz w:val="20"/>
      <w:szCs w:val="20"/>
    </w:rPr>
  </w:style>
  <w:style w:type="paragraph" w:styleId="BlockText">
    <w:name w:val="Block Text"/>
    <w:basedOn w:val="Normal"/>
    <w:semiHidden/>
    <w:rsid w:val="00DA5F5F"/>
    <w:pPr>
      <w:pBdr>
        <w:top w:val="single" w:sz="2" w:space="10" w:color="142147" w:themeColor="accent1"/>
        <w:left w:val="single" w:sz="2" w:space="10" w:color="142147" w:themeColor="accent1"/>
        <w:bottom w:val="single" w:sz="2" w:space="10" w:color="142147" w:themeColor="accent1"/>
        <w:right w:val="single" w:sz="2" w:space="10" w:color="142147" w:themeColor="accent1"/>
      </w:pBdr>
      <w:ind w:left="1152" w:right="1152"/>
    </w:pPr>
    <w:rPr>
      <w:rFonts w:asciiTheme="minorHAnsi" w:eastAsiaTheme="minorEastAsia" w:hAnsiTheme="minorHAnsi" w:cstheme="minorBidi"/>
      <w:i/>
      <w:iCs/>
      <w:color w:val="142147" w:themeColor="accent1"/>
    </w:rPr>
  </w:style>
  <w:style w:type="paragraph" w:styleId="Caption">
    <w:name w:val="caption"/>
    <w:basedOn w:val="Normal"/>
    <w:next w:val="Normal"/>
    <w:unhideWhenUsed/>
    <w:qFormat/>
    <w:rsid w:val="00DA5F5F"/>
    <w:pPr>
      <w:spacing w:before="0" w:after="200"/>
    </w:pPr>
    <w:rPr>
      <w:i/>
      <w:iCs/>
      <w:color w:val="5F5F5F" w:themeColor="text2"/>
      <w:sz w:val="18"/>
      <w:szCs w:val="18"/>
    </w:rPr>
  </w:style>
  <w:style w:type="paragraph" w:styleId="BodyText2">
    <w:name w:val="Body Text 2"/>
    <w:basedOn w:val="Normal"/>
    <w:link w:val="BodyText2Char"/>
    <w:semiHidden/>
    <w:rsid w:val="00DA5F5F"/>
    <w:pPr>
      <w:spacing w:line="480" w:lineRule="auto"/>
    </w:pPr>
  </w:style>
  <w:style w:type="character" w:customStyle="1" w:styleId="BodyText2Char">
    <w:name w:val="Body Text 2 Char"/>
    <w:basedOn w:val="DefaultParagraphFont"/>
    <w:link w:val="BodyText2"/>
    <w:semiHidden/>
    <w:rsid w:val="00B05D5C"/>
  </w:style>
  <w:style w:type="paragraph" w:styleId="BodyText3">
    <w:name w:val="Body Text 3"/>
    <w:basedOn w:val="Normal"/>
    <w:link w:val="BodyText3Char"/>
    <w:semiHidden/>
    <w:rsid w:val="00DA5F5F"/>
    <w:rPr>
      <w:sz w:val="16"/>
      <w:szCs w:val="16"/>
    </w:rPr>
  </w:style>
  <w:style w:type="character" w:customStyle="1" w:styleId="BodyText3Char">
    <w:name w:val="Body Text 3 Char"/>
    <w:basedOn w:val="DefaultParagraphFont"/>
    <w:link w:val="BodyText3"/>
    <w:semiHidden/>
    <w:rsid w:val="00B05D5C"/>
    <w:rPr>
      <w:sz w:val="16"/>
      <w:szCs w:val="16"/>
    </w:rPr>
  </w:style>
  <w:style w:type="paragraph" w:customStyle="1" w:styleId="KeyPointsHeading">
    <w:name w:val="Key Points Heading"/>
    <w:basedOn w:val="BoxHeading1"/>
    <w:qFormat/>
    <w:rsid w:val="00B7531F"/>
    <w:rPr>
      <w:rFonts w:ascii="Arial Bold" w:hAnsi="Arial Bold"/>
      <w:b/>
      <w:i w:val="0"/>
      <w:caps/>
      <w:color w:val="404040"/>
      <w:sz w:val="24"/>
    </w:rPr>
  </w:style>
  <w:style w:type="paragraph" w:styleId="Index1">
    <w:name w:val="index 1"/>
    <w:basedOn w:val="Normal"/>
    <w:next w:val="Normal"/>
    <w:autoRedefine/>
    <w:semiHidden/>
    <w:rsid w:val="00225987"/>
    <w:pPr>
      <w:spacing w:before="0" w:after="0"/>
      <w:ind w:left="220" w:hanging="220"/>
    </w:pPr>
  </w:style>
  <w:style w:type="paragraph" w:customStyle="1" w:styleId="TableTextLeft">
    <w:name w:val="Table Text Left"/>
    <w:basedOn w:val="Normal"/>
    <w:rsid w:val="00B7531F"/>
    <w:pPr>
      <w:spacing w:before="30" w:after="80"/>
    </w:pPr>
    <w:rPr>
      <w:rFonts w:asciiTheme="minorHAnsi" w:hAnsiTheme="minorHAnsi"/>
      <w:color w:val="000000"/>
      <w:szCs w:val="18"/>
    </w:rPr>
  </w:style>
  <w:style w:type="paragraph" w:customStyle="1" w:styleId="TableColumnHeadingLeft">
    <w:name w:val="Table Column Heading Left"/>
    <w:basedOn w:val="Normal"/>
    <w:rsid w:val="00B7531F"/>
    <w:pPr>
      <w:spacing w:before="60" w:after="60"/>
    </w:pPr>
    <w:rPr>
      <w:rFonts w:asciiTheme="minorHAnsi" w:hAnsiTheme="minorHAnsi"/>
      <w:color w:val="FFFFFF" w:themeColor="background1"/>
      <w:szCs w:val="18"/>
    </w:rPr>
  </w:style>
  <w:style w:type="paragraph" w:customStyle="1" w:styleId="BoxHeading2">
    <w:name w:val="Box Heading 2"/>
    <w:basedOn w:val="BoxHeading1"/>
    <w:next w:val="BoxText"/>
    <w:qFormat/>
    <w:rsid w:val="00EB01D8"/>
    <w:rPr>
      <w:i w:val="0"/>
      <w:iCs/>
      <w:sz w:val="24"/>
      <w:szCs w:val="20"/>
    </w:rPr>
  </w:style>
  <w:style w:type="character" w:customStyle="1" w:styleId="FooterChar">
    <w:name w:val="Footer Char"/>
    <w:basedOn w:val="DefaultParagraphFont"/>
    <w:link w:val="Footer"/>
    <w:uiPriority w:val="99"/>
    <w:rsid w:val="009C2706"/>
    <w:rPr>
      <w:rFonts w:ascii="Georgia" w:hAnsi="Georgia"/>
      <w:color w:val="701F4D" w:themeColor="accent2"/>
      <w14:numForm w14:val="lining"/>
      <w14:numSpacing w14:val="proportional"/>
    </w:rPr>
  </w:style>
  <w:style w:type="character" w:styleId="PlaceholderText">
    <w:name w:val="Placeholder Text"/>
    <w:basedOn w:val="DefaultParagraphFont"/>
    <w:uiPriority w:val="99"/>
    <w:semiHidden/>
    <w:rsid w:val="00D46C22"/>
    <w:rPr>
      <w:color w:val="808080"/>
    </w:rPr>
  </w:style>
  <w:style w:type="paragraph" w:styleId="Index2">
    <w:name w:val="index 2"/>
    <w:basedOn w:val="Normal"/>
    <w:next w:val="Normal"/>
    <w:autoRedefine/>
    <w:semiHidden/>
    <w:rsid w:val="008D16AA"/>
    <w:pPr>
      <w:spacing w:before="0" w:after="0"/>
      <w:ind w:left="440" w:hanging="220"/>
    </w:pPr>
  </w:style>
  <w:style w:type="paragraph" w:styleId="BodyText">
    <w:name w:val="Body Text"/>
    <w:basedOn w:val="Normal"/>
    <w:link w:val="BodyTextChar"/>
    <w:semiHidden/>
    <w:rsid w:val="00EA11D0"/>
  </w:style>
  <w:style w:type="character" w:customStyle="1" w:styleId="BodyTextChar">
    <w:name w:val="Body Text Char"/>
    <w:basedOn w:val="DefaultParagraphFont"/>
    <w:link w:val="BodyText"/>
    <w:semiHidden/>
    <w:rsid w:val="00EA11D0"/>
  </w:style>
  <w:style w:type="paragraph" w:styleId="BodyTextFirstIndent">
    <w:name w:val="Body Text First Indent"/>
    <w:basedOn w:val="BodyText"/>
    <w:link w:val="BodyTextFirstIndentChar"/>
    <w:semiHidden/>
    <w:rsid w:val="00EA11D0"/>
    <w:pPr>
      <w:ind w:firstLine="360"/>
    </w:pPr>
  </w:style>
  <w:style w:type="character" w:customStyle="1" w:styleId="BodyTextFirstIndentChar">
    <w:name w:val="Body Text First Indent Char"/>
    <w:basedOn w:val="BodyTextChar"/>
    <w:link w:val="BodyTextFirstIndent"/>
    <w:semiHidden/>
    <w:rsid w:val="00EA11D0"/>
  </w:style>
  <w:style w:type="paragraph" w:customStyle="1" w:styleId="BoxTextnumbered">
    <w:name w:val="Box Text numbered"/>
    <w:basedOn w:val="Normal"/>
    <w:qFormat/>
    <w:rsid w:val="0024714A"/>
    <w:pPr>
      <w:numPr>
        <w:numId w:val="20"/>
      </w:numPr>
      <w:tabs>
        <w:tab w:val="left" w:pos="357"/>
      </w:tabs>
    </w:pPr>
    <w:rPr>
      <w:sz w:val="20"/>
    </w:rPr>
  </w:style>
  <w:style w:type="character" w:styleId="UnresolvedMention">
    <w:name w:val="Unresolved Mention"/>
    <w:basedOn w:val="DefaultParagraphFont"/>
    <w:uiPriority w:val="99"/>
    <w:semiHidden/>
    <w:rsid w:val="008F0473"/>
    <w:rPr>
      <w:color w:val="605E5C"/>
      <w:shd w:val="clear" w:color="auto" w:fill="E1DFDD"/>
    </w:rPr>
  </w:style>
  <w:style w:type="paragraph" w:customStyle="1" w:styleId="TableText8pt">
    <w:name w:val="Table Text 8pt"/>
    <w:basedOn w:val="TableTextLeft"/>
    <w:qFormat/>
    <w:rsid w:val="008168E4"/>
    <w:pPr>
      <w:spacing w:before="0" w:after="0"/>
      <w:contextualSpacing/>
    </w:pPr>
    <w:rPr>
      <w:sz w:val="16"/>
      <w:szCs w:val="12"/>
    </w:rPr>
  </w:style>
  <w:style w:type="paragraph" w:customStyle="1" w:styleId="TableBodyCellLeft11pt">
    <w:name w:val="Table Body Cell Left 11pt"/>
    <w:basedOn w:val="TableBodyCellLeft"/>
    <w:qFormat/>
    <w:rsid w:val="0005259A"/>
    <w:pPr>
      <w:spacing w:after="40"/>
    </w:pPr>
    <w:rPr>
      <w:rFonts w:asciiTheme="majorHAnsi" w:hAnsiTheme="majorHAnsi"/>
      <w:bCs/>
      <w:color w:val="FFFFFF" w:themeColor="background1"/>
    </w:rPr>
  </w:style>
  <w:style w:type="character" w:customStyle="1" w:styleId="ui-provider">
    <w:name w:val="ui-provider"/>
    <w:basedOn w:val="DefaultParagraphFont"/>
    <w:rsid w:val="00673A4A"/>
  </w:style>
  <w:style w:type="character" w:customStyle="1" w:styleId="Heading2Char">
    <w:name w:val="Heading 2 Char"/>
    <w:basedOn w:val="DefaultParagraphFont"/>
    <w:link w:val="Heading2"/>
    <w:rsid w:val="00B40087"/>
    <w:rPr>
      <w:rFonts w:ascii="Georgia" w:hAnsi="Georgia" w:cs="Arial"/>
      <w:iCs/>
      <w:color w:val="701F4D" w:themeColor="accent2"/>
      <w:kern w:val="32"/>
      <w:sz w:val="40"/>
      <w:szCs w:val="28"/>
      <w14:numForm w14:val="lining"/>
      <w14:numSpacing w14:val="proportional"/>
    </w:rPr>
  </w:style>
  <w:style w:type="character" w:customStyle="1" w:styleId="Heading1Char">
    <w:name w:val="Heading 1 Char"/>
    <w:basedOn w:val="DefaultParagraphFont"/>
    <w:link w:val="Heading1"/>
    <w:rsid w:val="00B40087"/>
    <w:rPr>
      <w:rFonts w:ascii="Georgia" w:hAnsi="Georgia" w:cs="Arial"/>
      <w:color w:val="142147" w:themeColor="accent1"/>
      <w:kern w:val="32"/>
      <w:sz w:val="56"/>
      <w:szCs w:val="36"/>
      <w14:numForm w14:val="lining"/>
      <w14:numSpacing w14:val="proportional"/>
    </w:rPr>
  </w:style>
  <w:style w:type="character" w:styleId="Emphasis">
    <w:name w:val="Emphasis"/>
    <w:basedOn w:val="DefaultParagraphFont"/>
    <w:uiPriority w:val="20"/>
    <w:qFormat/>
    <w:rsid w:val="00B17B6E"/>
    <w:rPr>
      <w:i/>
      <w:iCs/>
    </w:rPr>
  </w:style>
  <w:style w:type="character" w:styleId="Strong">
    <w:name w:val="Strong"/>
    <w:basedOn w:val="DefaultParagraphFont"/>
    <w:qFormat/>
    <w:rsid w:val="00B17B6E"/>
    <w:rPr>
      <w:b/>
      <w:bCs/>
    </w:rPr>
  </w:style>
  <w:style w:type="paragraph" w:customStyle="1" w:styleId="OutlineNumbered1">
    <w:name w:val="Outline Numbered 1"/>
    <w:basedOn w:val="Normal"/>
    <w:link w:val="OutlineNumbered1Char"/>
    <w:rsid w:val="00495AA7"/>
    <w:pPr>
      <w:numPr>
        <w:numId w:val="21"/>
      </w:numPr>
      <w:spacing w:before="0" w:after="0" w:line="312" w:lineRule="auto"/>
      <w:ind w:left="340" w:hanging="340"/>
    </w:pPr>
    <w:rPr>
      <w:rFonts w:eastAsiaTheme="minorEastAsia" w:cs="Calibri"/>
      <w:b/>
      <w:bCs/>
      <w:lang w:eastAsia="en-US"/>
    </w:rPr>
  </w:style>
  <w:style w:type="character" w:customStyle="1" w:styleId="OutlineNumbered1Char">
    <w:name w:val="Outline Numbered 1 Char"/>
    <w:basedOn w:val="DefaultParagraphFont"/>
    <w:link w:val="OutlineNumbered1"/>
    <w:rsid w:val="00495AA7"/>
    <w:rPr>
      <w:rFonts w:eastAsiaTheme="minorEastAsia" w:cs="Calibri"/>
      <w:b/>
      <w:bCs/>
      <w:lang w:eastAsia="en-US"/>
    </w:rPr>
  </w:style>
  <w:style w:type="paragraph" w:customStyle="1" w:styleId="OutlineNumbered2">
    <w:name w:val="Outline Numbered 2"/>
    <w:basedOn w:val="Normal"/>
    <w:rsid w:val="002557DE"/>
    <w:pPr>
      <w:numPr>
        <w:ilvl w:val="1"/>
        <w:numId w:val="21"/>
      </w:numPr>
      <w:spacing w:before="0" w:after="160" w:line="312" w:lineRule="auto"/>
    </w:pPr>
    <w:rPr>
      <w:rFonts w:eastAsiaTheme="minorEastAsia" w:cs="Calibri"/>
      <w:b/>
      <w:bCs/>
      <w:lang w:eastAsia="en-US"/>
    </w:rPr>
  </w:style>
  <w:style w:type="paragraph" w:customStyle="1" w:styleId="OutlineNumbered3">
    <w:name w:val="Outline Numbered 3"/>
    <w:basedOn w:val="Normal"/>
    <w:rsid w:val="002557DE"/>
    <w:pPr>
      <w:numPr>
        <w:ilvl w:val="2"/>
        <w:numId w:val="21"/>
      </w:numPr>
      <w:spacing w:before="0" w:after="160" w:line="312" w:lineRule="auto"/>
    </w:pPr>
    <w:rPr>
      <w:rFonts w:eastAsiaTheme="minorEastAsia" w:cs="Calibri"/>
      <w:b/>
      <w:bCs/>
      <w:lang w:eastAsia="en-US"/>
    </w:rPr>
  </w:style>
  <w:style w:type="character" w:styleId="CommentReference">
    <w:name w:val="annotation reference"/>
    <w:basedOn w:val="DefaultParagraphFont"/>
    <w:semiHidden/>
    <w:rsid w:val="000677E0"/>
    <w:rPr>
      <w:sz w:val="16"/>
      <w:szCs w:val="16"/>
    </w:rPr>
  </w:style>
  <w:style w:type="paragraph" w:styleId="CommentText">
    <w:name w:val="annotation text"/>
    <w:basedOn w:val="Normal"/>
    <w:link w:val="CommentTextChar"/>
    <w:semiHidden/>
    <w:rsid w:val="000677E0"/>
    <w:rPr>
      <w:sz w:val="20"/>
      <w:szCs w:val="20"/>
    </w:rPr>
  </w:style>
  <w:style w:type="character" w:customStyle="1" w:styleId="CommentTextChar">
    <w:name w:val="Comment Text Char"/>
    <w:basedOn w:val="DefaultParagraphFont"/>
    <w:link w:val="CommentText"/>
    <w:semiHidden/>
    <w:rsid w:val="000677E0"/>
    <w:rPr>
      <w:sz w:val="20"/>
      <w:szCs w:val="20"/>
    </w:rPr>
  </w:style>
  <w:style w:type="paragraph" w:styleId="CommentSubject">
    <w:name w:val="annotation subject"/>
    <w:basedOn w:val="CommentText"/>
    <w:next w:val="CommentText"/>
    <w:link w:val="CommentSubjectChar"/>
    <w:semiHidden/>
    <w:rsid w:val="000677E0"/>
    <w:rPr>
      <w:b/>
      <w:bCs/>
    </w:rPr>
  </w:style>
  <w:style w:type="character" w:customStyle="1" w:styleId="CommentSubjectChar">
    <w:name w:val="Comment Subject Char"/>
    <w:basedOn w:val="CommentTextChar"/>
    <w:link w:val="CommentSubject"/>
    <w:semiHidden/>
    <w:rsid w:val="000677E0"/>
    <w:rPr>
      <w:b/>
      <w:bCs/>
      <w:sz w:val="20"/>
      <w:szCs w:val="20"/>
    </w:rPr>
  </w:style>
  <w:style w:type="character" w:styleId="Mention">
    <w:name w:val="Mention"/>
    <w:basedOn w:val="DefaultParagraphFont"/>
    <w:uiPriority w:val="99"/>
    <w:semiHidden/>
    <w:rsid w:val="001E7F50"/>
    <w:rPr>
      <w:color w:val="2B579A"/>
      <w:shd w:val="clear" w:color="auto" w:fill="E1DFDD"/>
    </w:rPr>
  </w:style>
  <w:style w:type="paragraph" w:styleId="Revision">
    <w:name w:val="Revision"/>
    <w:hidden/>
    <w:uiPriority w:val="99"/>
    <w:semiHidden/>
    <w:rsid w:val="00622C2C"/>
    <w:pPr>
      <w:spacing w:before="0" w:after="0"/>
    </w:pPr>
  </w:style>
  <w:style w:type="paragraph" w:styleId="NormalWeb">
    <w:name w:val="Normal (Web)"/>
    <w:basedOn w:val="Normal"/>
    <w:semiHidden/>
    <w:unhideWhenUsed/>
    <w:rsid w:val="00910073"/>
    <w:rPr>
      <w:rFonts w:ascii="Times New Roman" w:hAnsi="Times New Roman"/>
      <w:sz w:val="24"/>
      <w:szCs w:val="24"/>
    </w:rPr>
  </w:style>
  <w:style w:type="paragraph" w:customStyle="1" w:styleId="TableHeading">
    <w:name w:val="Table Heading"/>
    <w:basedOn w:val="Heading4"/>
    <w:next w:val="Normal"/>
    <w:uiPriority w:val="1"/>
    <w:rsid w:val="00FB3866"/>
    <w:pPr>
      <w:numPr>
        <w:ilvl w:val="4"/>
        <w:numId w:val="40"/>
      </w:numPr>
      <w:spacing w:before="240" w:after="200"/>
    </w:pPr>
    <w:rPr>
      <w:rFonts w:ascii="Helvetica" w:hAnsi="Helvetica" w:cs="Helvetica"/>
      <w:b/>
      <w:i/>
      <w:iCs/>
      <w:kern w:val="0"/>
      <w:sz w:val="22"/>
      <w:szCs w:val="22"/>
      <w:lang w:eastAsia="en-US"/>
      <w14:numForm w14:val="default"/>
      <w14:numSpacing w14:val="default"/>
    </w:rPr>
  </w:style>
  <w:style w:type="paragraph" w:customStyle="1" w:styleId="Chapterheading">
    <w:name w:val="Chapter heading"/>
    <w:basedOn w:val="Heading1"/>
    <w:next w:val="Normal"/>
    <w:rsid w:val="00FB3866"/>
    <w:pPr>
      <w:keepLines/>
      <w:numPr>
        <w:numId w:val="40"/>
      </w:numPr>
      <w:pBdr>
        <w:bottom w:val="single" w:sz="4" w:space="8" w:color="auto"/>
      </w:pBdr>
      <w:spacing w:before="0" w:after="480"/>
    </w:pPr>
    <w:rPr>
      <w:rFonts w:ascii="Helvitica" w:eastAsiaTheme="majorEastAsia" w:hAnsi="Helvitica" w:cstheme="majorBidi"/>
      <w:b/>
      <w:i/>
      <w:color w:val="auto"/>
      <w:kern w:val="0"/>
      <w:sz w:val="40"/>
      <w:szCs w:val="32"/>
      <w:lang w:eastAsia="en-US"/>
      <w14:numForm w14:val="default"/>
      <w14:numSpacing w14:val="default"/>
    </w:rPr>
  </w:style>
  <w:style w:type="numbering" w:customStyle="1" w:styleId="Chapternumbering">
    <w:name w:val="Chapter numbering"/>
    <w:uiPriority w:val="99"/>
    <w:rsid w:val="00FB3866"/>
    <w:pPr>
      <w:numPr>
        <w:numId w:val="41"/>
      </w:numPr>
    </w:pPr>
  </w:style>
  <w:style w:type="paragraph" w:customStyle="1" w:styleId="DiagramHeading">
    <w:name w:val="Diagram Heading"/>
    <w:basedOn w:val="TableHeading"/>
    <w:next w:val="Normal"/>
    <w:uiPriority w:val="1"/>
    <w:rsid w:val="00FB3866"/>
    <w:pPr>
      <w:numPr>
        <w:ilvl w:val="2"/>
      </w:numPr>
    </w:pPr>
  </w:style>
  <w:style w:type="paragraph" w:customStyle="1" w:styleId="ExampleHeading">
    <w:name w:val="Example Heading"/>
    <w:basedOn w:val="TableHeading"/>
    <w:next w:val="Normal"/>
    <w:rsid w:val="00FB3866"/>
    <w:pPr>
      <w:numPr>
        <w:ilvl w:val="3"/>
      </w:numPr>
    </w:pPr>
  </w:style>
  <w:style w:type="paragraph" w:customStyle="1" w:styleId="Normalparatextwithnumbers">
    <w:name w:val="Normal para text (with numbers)"/>
    <w:basedOn w:val="Normal"/>
    <w:link w:val="NormalparatextwithnumbersChar"/>
    <w:qFormat/>
    <w:rsid w:val="00FB3866"/>
    <w:pPr>
      <w:numPr>
        <w:ilvl w:val="1"/>
        <w:numId w:val="40"/>
      </w:numPr>
    </w:pPr>
    <w:rPr>
      <w:rFonts w:ascii="Times New Roman" w:eastAsiaTheme="minorHAnsi" w:hAnsi="Times New Roman" w:cstheme="minorBidi"/>
      <w:lang w:eastAsia="en-US"/>
    </w:rPr>
  </w:style>
  <w:style w:type="character" w:customStyle="1" w:styleId="NormalparatextwithnumbersChar">
    <w:name w:val="Normal para text (with numbers) Char"/>
    <w:basedOn w:val="DefaultParagraphFont"/>
    <w:link w:val="Normalparatextwithnumbers"/>
    <w:rsid w:val="00FB3866"/>
    <w:rPr>
      <w:rFonts w:ascii="Times New Roman" w:eastAsiaTheme="minorHAnsi" w:hAnsi="Times New Roman" w:cstheme="minorBidi"/>
      <w:lang w:eastAsia="en-US"/>
    </w:rPr>
  </w:style>
  <w:style w:type="paragraph" w:styleId="TOCHeading">
    <w:name w:val="TOC Heading"/>
    <w:basedOn w:val="Heading1"/>
    <w:next w:val="Normal"/>
    <w:uiPriority w:val="39"/>
    <w:unhideWhenUsed/>
    <w:qFormat/>
    <w:rsid w:val="007A23F4"/>
    <w:pPr>
      <w:keepLines/>
      <w:spacing w:before="240" w:after="0" w:line="259" w:lineRule="auto"/>
      <w:outlineLvl w:val="9"/>
    </w:pPr>
    <w:rPr>
      <w:rFonts w:asciiTheme="majorHAnsi" w:eastAsiaTheme="majorEastAsia" w:hAnsiTheme="majorHAnsi" w:cstheme="majorBidi"/>
      <w:color w:val="0F1835" w:themeColor="accent1" w:themeShade="BF"/>
      <w:kern w:val="0"/>
      <w:sz w:val="32"/>
      <w:szCs w:val="32"/>
      <w:lang w:val="en-US" w:eastAsia="en-US"/>
      <w14:numForm w14:val="default"/>
      <w14:numSpacing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4337">
      <w:bodyDiv w:val="1"/>
      <w:marLeft w:val="0"/>
      <w:marRight w:val="0"/>
      <w:marTop w:val="0"/>
      <w:marBottom w:val="0"/>
      <w:divBdr>
        <w:top w:val="none" w:sz="0" w:space="0" w:color="auto"/>
        <w:left w:val="none" w:sz="0" w:space="0" w:color="auto"/>
        <w:bottom w:val="none" w:sz="0" w:space="0" w:color="auto"/>
        <w:right w:val="none" w:sz="0" w:space="0" w:color="auto"/>
      </w:divBdr>
    </w:div>
    <w:div w:id="276327676">
      <w:bodyDiv w:val="1"/>
      <w:marLeft w:val="0"/>
      <w:marRight w:val="0"/>
      <w:marTop w:val="0"/>
      <w:marBottom w:val="0"/>
      <w:divBdr>
        <w:top w:val="none" w:sz="0" w:space="0" w:color="auto"/>
        <w:left w:val="none" w:sz="0" w:space="0" w:color="auto"/>
        <w:bottom w:val="none" w:sz="0" w:space="0" w:color="auto"/>
        <w:right w:val="none" w:sz="0" w:space="0" w:color="auto"/>
      </w:divBdr>
    </w:div>
    <w:div w:id="277177971">
      <w:bodyDiv w:val="1"/>
      <w:marLeft w:val="0"/>
      <w:marRight w:val="0"/>
      <w:marTop w:val="0"/>
      <w:marBottom w:val="0"/>
      <w:divBdr>
        <w:top w:val="none" w:sz="0" w:space="0" w:color="auto"/>
        <w:left w:val="none" w:sz="0" w:space="0" w:color="auto"/>
        <w:bottom w:val="none" w:sz="0" w:space="0" w:color="auto"/>
        <w:right w:val="none" w:sz="0" w:space="0" w:color="auto"/>
      </w:divBdr>
    </w:div>
    <w:div w:id="387536295">
      <w:bodyDiv w:val="1"/>
      <w:marLeft w:val="0"/>
      <w:marRight w:val="0"/>
      <w:marTop w:val="0"/>
      <w:marBottom w:val="0"/>
      <w:divBdr>
        <w:top w:val="none" w:sz="0" w:space="0" w:color="auto"/>
        <w:left w:val="none" w:sz="0" w:space="0" w:color="auto"/>
        <w:bottom w:val="none" w:sz="0" w:space="0" w:color="auto"/>
        <w:right w:val="none" w:sz="0" w:space="0" w:color="auto"/>
      </w:divBdr>
    </w:div>
    <w:div w:id="608464251">
      <w:bodyDiv w:val="1"/>
      <w:marLeft w:val="0"/>
      <w:marRight w:val="0"/>
      <w:marTop w:val="0"/>
      <w:marBottom w:val="0"/>
      <w:divBdr>
        <w:top w:val="none" w:sz="0" w:space="0" w:color="auto"/>
        <w:left w:val="none" w:sz="0" w:space="0" w:color="auto"/>
        <w:bottom w:val="none" w:sz="0" w:space="0" w:color="auto"/>
        <w:right w:val="none" w:sz="0" w:space="0" w:color="auto"/>
      </w:divBdr>
    </w:div>
    <w:div w:id="637996477">
      <w:bodyDiv w:val="1"/>
      <w:marLeft w:val="0"/>
      <w:marRight w:val="0"/>
      <w:marTop w:val="0"/>
      <w:marBottom w:val="0"/>
      <w:divBdr>
        <w:top w:val="none" w:sz="0" w:space="0" w:color="auto"/>
        <w:left w:val="none" w:sz="0" w:space="0" w:color="auto"/>
        <w:bottom w:val="none" w:sz="0" w:space="0" w:color="auto"/>
        <w:right w:val="none" w:sz="0" w:space="0" w:color="auto"/>
      </w:divBdr>
    </w:div>
    <w:div w:id="677344315">
      <w:bodyDiv w:val="1"/>
      <w:marLeft w:val="0"/>
      <w:marRight w:val="0"/>
      <w:marTop w:val="0"/>
      <w:marBottom w:val="0"/>
      <w:divBdr>
        <w:top w:val="none" w:sz="0" w:space="0" w:color="auto"/>
        <w:left w:val="none" w:sz="0" w:space="0" w:color="auto"/>
        <w:bottom w:val="none" w:sz="0" w:space="0" w:color="auto"/>
        <w:right w:val="none" w:sz="0" w:space="0" w:color="auto"/>
      </w:divBdr>
    </w:div>
    <w:div w:id="823355822">
      <w:bodyDiv w:val="1"/>
      <w:marLeft w:val="0"/>
      <w:marRight w:val="0"/>
      <w:marTop w:val="0"/>
      <w:marBottom w:val="0"/>
      <w:divBdr>
        <w:top w:val="none" w:sz="0" w:space="0" w:color="auto"/>
        <w:left w:val="none" w:sz="0" w:space="0" w:color="auto"/>
        <w:bottom w:val="none" w:sz="0" w:space="0" w:color="auto"/>
        <w:right w:val="none" w:sz="0" w:space="0" w:color="auto"/>
      </w:divBdr>
    </w:div>
    <w:div w:id="840898689">
      <w:bodyDiv w:val="1"/>
      <w:marLeft w:val="0"/>
      <w:marRight w:val="0"/>
      <w:marTop w:val="0"/>
      <w:marBottom w:val="0"/>
      <w:divBdr>
        <w:top w:val="none" w:sz="0" w:space="0" w:color="auto"/>
        <w:left w:val="none" w:sz="0" w:space="0" w:color="auto"/>
        <w:bottom w:val="none" w:sz="0" w:space="0" w:color="auto"/>
        <w:right w:val="none" w:sz="0" w:space="0" w:color="auto"/>
      </w:divBdr>
    </w:div>
    <w:div w:id="906191494">
      <w:bodyDiv w:val="1"/>
      <w:marLeft w:val="0"/>
      <w:marRight w:val="0"/>
      <w:marTop w:val="0"/>
      <w:marBottom w:val="0"/>
      <w:divBdr>
        <w:top w:val="none" w:sz="0" w:space="0" w:color="auto"/>
        <w:left w:val="none" w:sz="0" w:space="0" w:color="auto"/>
        <w:bottom w:val="none" w:sz="0" w:space="0" w:color="auto"/>
        <w:right w:val="none" w:sz="0" w:space="0" w:color="auto"/>
      </w:divBdr>
    </w:div>
    <w:div w:id="910233401">
      <w:bodyDiv w:val="1"/>
      <w:marLeft w:val="0"/>
      <w:marRight w:val="0"/>
      <w:marTop w:val="0"/>
      <w:marBottom w:val="0"/>
      <w:divBdr>
        <w:top w:val="none" w:sz="0" w:space="0" w:color="auto"/>
        <w:left w:val="none" w:sz="0" w:space="0" w:color="auto"/>
        <w:bottom w:val="none" w:sz="0" w:space="0" w:color="auto"/>
        <w:right w:val="none" w:sz="0" w:space="0" w:color="auto"/>
      </w:divBdr>
    </w:div>
    <w:div w:id="958998561">
      <w:bodyDiv w:val="1"/>
      <w:marLeft w:val="0"/>
      <w:marRight w:val="0"/>
      <w:marTop w:val="0"/>
      <w:marBottom w:val="0"/>
      <w:divBdr>
        <w:top w:val="none" w:sz="0" w:space="0" w:color="auto"/>
        <w:left w:val="none" w:sz="0" w:space="0" w:color="auto"/>
        <w:bottom w:val="none" w:sz="0" w:space="0" w:color="auto"/>
        <w:right w:val="none" w:sz="0" w:space="0" w:color="auto"/>
      </w:divBdr>
      <w:divsChild>
        <w:div w:id="1066415463">
          <w:marLeft w:val="0"/>
          <w:marRight w:val="0"/>
          <w:marTop w:val="0"/>
          <w:marBottom w:val="0"/>
          <w:divBdr>
            <w:top w:val="none" w:sz="0" w:space="0" w:color="auto"/>
            <w:left w:val="none" w:sz="0" w:space="0" w:color="auto"/>
            <w:bottom w:val="none" w:sz="0" w:space="0" w:color="auto"/>
            <w:right w:val="none" w:sz="0" w:space="0" w:color="auto"/>
          </w:divBdr>
          <w:divsChild>
            <w:div w:id="171603338">
              <w:marLeft w:val="0"/>
              <w:marRight w:val="0"/>
              <w:marTop w:val="0"/>
              <w:marBottom w:val="0"/>
              <w:divBdr>
                <w:top w:val="none" w:sz="0" w:space="0" w:color="auto"/>
                <w:left w:val="none" w:sz="0" w:space="0" w:color="auto"/>
                <w:bottom w:val="none" w:sz="0" w:space="0" w:color="auto"/>
                <w:right w:val="none" w:sz="0" w:space="0" w:color="auto"/>
              </w:divBdr>
            </w:div>
            <w:div w:id="564950917">
              <w:marLeft w:val="0"/>
              <w:marRight w:val="0"/>
              <w:marTop w:val="0"/>
              <w:marBottom w:val="0"/>
              <w:divBdr>
                <w:top w:val="none" w:sz="0" w:space="0" w:color="auto"/>
                <w:left w:val="none" w:sz="0" w:space="0" w:color="auto"/>
                <w:bottom w:val="none" w:sz="0" w:space="0" w:color="auto"/>
                <w:right w:val="none" w:sz="0" w:space="0" w:color="auto"/>
              </w:divBdr>
            </w:div>
            <w:div w:id="1183016332">
              <w:marLeft w:val="0"/>
              <w:marRight w:val="0"/>
              <w:marTop w:val="0"/>
              <w:marBottom w:val="0"/>
              <w:divBdr>
                <w:top w:val="none" w:sz="0" w:space="0" w:color="auto"/>
                <w:left w:val="none" w:sz="0" w:space="0" w:color="auto"/>
                <w:bottom w:val="none" w:sz="0" w:space="0" w:color="auto"/>
                <w:right w:val="none" w:sz="0" w:space="0" w:color="auto"/>
              </w:divBdr>
            </w:div>
            <w:div w:id="1641811060">
              <w:marLeft w:val="0"/>
              <w:marRight w:val="0"/>
              <w:marTop w:val="0"/>
              <w:marBottom w:val="0"/>
              <w:divBdr>
                <w:top w:val="none" w:sz="0" w:space="0" w:color="auto"/>
                <w:left w:val="none" w:sz="0" w:space="0" w:color="auto"/>
                <w:bottom w:val="none" w:sz="0" w:space="0" w:color="auto"/>
                <w:right w:val="none" w:sz="0" w:space="0" w:color="auto"/>
              </w:divBdr>
            </w:div>
            <w:div w:id="1803188487">
              <w:marLeft w:val="0"/>
              <w:marRight w:val="0"/>
              <w:marTop w:val="0"/>
              <w:marBottom w:val="0"/>
              <w:divBdr>
                <w:top w:val="none" w:sz="0" w:space="0" w:color="auto"/>
                <w:left w:val="none" w:sz="0" w:space="0" w:color="auto"/>
                <w:bottom w:val="none" w:sz="0" w:space="0" w:color="auto"/>
                <w:right w:val="none" w:sz="0" w:space="0" w:color="auto"/>
              </w:divBdr>
            </w:div>
            <w:div w:id="1915823272">
              <w:marLeft w:val="0"/>
              <w:marRight w:val="0"/>
              <w:marTop w:val="0"/>
              <w:marBottom w:val="0"/>
              <w:divBdr>
                <w:top w:val="none" w:sz="0" w:space="0" w:color="auto"/>
                <w:left w:val="none" w:sz="0" w:space="0" w:color="auto"/>
                <w:bottom w:val="none" w:sz="0" w:space="0" w:color="auto"/>
                <w:right w:val="none" w:sz="0" w:space="0" w:color="auto"/>
              </w:divBdr>
            </w:div>
            <w:div w:id="1939218171">
              <w:marLeft w:val="0"/>
              <w:marRight w:val="0"/>
              <w:marTop w:val="0"/>
              <w:marBottom w:val="0"/>
              <w:divBdr>
                <w:top w:val="none" w:sz="0" w:space="0" w:color="auto"/>
                <w:left w:val="none" w:sz="0" w:space="0" w:color="auto"/>
                <w:bottom w:val="none" w:sz="0" w:space="0" w:color="auto"/>
                <w:right w:val="none" w:sz="0" w:space="0" w:color="auto"/>
              </w:divBdr>
            </w:div>
            <w:div w:id="2082748369">
              <w:marLeft w:val="0"/>
              <w:marRight w:val="0"/>
              <w:marTop w:val="0"/>
              <w:marBottom w:val="0"/>
              <w:divBdr>
                <w:top w:val="none" w:sz="0" w:space="0" w:color="auto"/>
                <w:left w:val="none" w:sz="0" w:space="0" w:color="auto"/>
                <w:bottom w:val="none" w:sz="0" w:space="0" w:color="auto"/>
                <w:right w:val="none" w:sz="0" w:space="0" w:color="auto"/>
              </w:divBdr>
            </w:div>
          </w:divsChild>
        </w:div>
        <w:div w:id="1500923547">
          <w:marLeft w:val="0"/>
          <w:marRight w:val="0"/>
          <w:marTop w:val="0"/>
          <w:marBottom w:val="0"/>
          <w:divBdr>
            <w:top w:val="none" w:sz="0" w:space="0" w:color="auto"/>
            <w:left w:val="none" w:sz="0" w:space="0" w:color="auto"/>
            <w:bottom w:val="none" w:sz="0" w:space="0" w:color="auto"/>
            <w:right w:val="none" w:sz="0" w:space="0" w:color="auto"/>
          </w:divBdr>
          <w:divsChild>
            <w:div w:id="923538956">
              <w:marLeft w:val="0"/>
              <w:marRight w:val="0"/>
              <w:marTop w:val="0"/>
              <w:marBottom w:val="0"/>
              <w:divBdr>
                <w:top w:val="none" w:sz="0" w:space="0" w:color="auto"/>
                <w:left w:val="none" w:sz="0" w:space="0" w:color="auto"/>
                <w:bottom w:val="none" w:sz="0" w:space="0" w:color="auto"/>
                <w:right w:val="none" w:sz="0" w:space="0" w:color="auto"/>
              </w:divBdr>
            </w:div>
            <w:div w:id="1517957653">
              <w:marLeft w:val="0"/>
              <w:marRight w:val="0"/>
              <w:marTop w:val="0"/>
              <w:marBottom w:val="0"/>
              <w:divBdr>
                <w:top w:val="none" w:sz="0" w:space="0" w:color="auto"/>
                <w:left w:val="none" w:sz="0" w:space="0" w:color="auto"/>
                <w:bottom w:val="none" w:sz="0" w:space="0" w:color="auto"/>
                <w:right w:val="none" w:sz="0" w:space="0" w:color="auto"/>
              </w:divBdr>
            </w:div>
            <w:div w:id="190710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0714">
      <w:bodyDiv w:val="1"/>
      <w:marLeft w:val="0"/>
      <w:marRight w:val="0"/>
      <w:marTop w:val="0"/>
      <w:marBottom w:val="0"/>
      <w:divBdr>
        <w:top w:val="none" w:sz="0" w:space="0" w:color="auto"/>
        <w:left w:val="none" w:sz="0" w:space="0" w:color="auto"/>
        <w:bottom w:val="none" w:sz="0" w:space="0" w:color="auto"/>
        <w:right w:val="none" w:sz="0" w:space="0" w:color="auto"/>
      </w:divBdr>
    </w:div>
    <w:div w:id="962267930">
      <w:bodyDiv w:val="1"/>
      <w:marLeft w:val="0"/>
      <w:marRight w:val="0"/>
      <w:marTop w:val="0"/>
      <w:marBottom w:val="0"/>
      <w:divBdr>
        <w:top w:val="none" w:sz="0" w:space="0" w:color="auto"/>
        <w:left w:val="none" w:sz="0" w:space="0" w:color="auto"/>
        <w:bottom w:val="none" w:sz="0" w:space="0" w:color="auto"/>
        <w:right w:val="none" w:sz="0" w:space="0" w:color="auto"/>
      </w:divBdr>
    </w:div>
    <w:div w:id="1025592236">
      <w:bodyDiv w:val="1"/>
      <w:marLeft w:val="0"/>
      <w:marRight w:val="0"/>
      <w:marTop w:val="0"/>
      <w:marBottom w:val="0"/>
      <w:divBdr>
        <w:top w:val="none" w:sz="0" w:space="0" w:color="auto"/>
        <w:left w:val="none" w:sz="0" w:space="0" w:color="auto"/>
        <w:bottom w:val="none" w:sz="0" w:space="0" w:color="auto"/>
        <w:right w:val="none" w:sz="0" w:space="0" w:color="auto"/>
      </w:divBdr>
    </w:div>
    <w:div w:id="1044673429">
      <w:bodyDiv w:val="1"/>
      <w:marLeft w:val="0"/>
      <w:marRight w:val="0"/>
      <w:marTop w:val="0"/>
      <w:marBottom w:val="0"/>
      <w:divBdr>
        <w:top w:val="none" w:sz="0" w:space="0" w:color="auto"/>
        <w:left w:val="none" w:sz="0" w:space="0" w:color="auto"/>
        <w:bottom w:val="none" w:sz="0" w:space="0" w:color="auto"/>
        <w:right w:val="none" w:sz="0" w:space="0" w:color="auto"/>
      </w:divBdr>
    </w:div>
    <w:div w:id="1052465300">
      <w:bodyDiv w:val="1"/>
      <w:marLeft w:val="0"/>
      <w:marRight w:val="0"/>
      <w:marTop w:val="0"/>
      <w:marBottom w:val="0"/>
      <w:divBdr>
        <w:top w:val="none" w:sz="0" w:space="0" w:color="auto"/>
        <w:left w:val="none" w:sz="0" w:space="0" w:color="auto"/>
        <w:bottom w:val="none" w:sz="0" w:space="0" w:color="auto"/>
        <w:right w:val="none" w:sz="0" w:space="0" w:color="auto"/>
      </w:divBdr>
    </w:div>
    <w:div w:id="1109274296">
      <w:bodyDiv w:val="1"/>
      <w:marLeft w:val="0"/>
      <w:marRight w:val="0"/>
      <w:marTop w:val="0"/>
      <w:marBottom w:val="0"/>
      <w:divBdr>
        <w:top w:val="none" w:sz="0" w:space="0" w:color="auto"/>
        <w:left w:val="none" w:sz="0" w:space="0" w:color="auto"/>
        <w:bottom w:val="none" w:sz="0" w:space="0" w:color="auto"/>
        <w:right w:val="none" w:sz="0" w:space="0" w:color="auto"/>
      </w:divBdr>
    </w:div>
    <w:div w:id="1372613381">
      <w:bodyDiv w:val="1"/>
      <w:marLeft w:val="0"/>
      <w:marRight w:val="0"/>
      <w:marTop w:val="0"/>
      <w:marBottom w:val="0"/>
      <w:divBdr>
        <w:top w:val="none" w:sz="0" w:space="0" w:color="auto"/>
        <w:left w:val="none" w:sz="0" w:space="0" w:color="auto"/>
        <w:bottom w:val="none" w:sz="0" w:space="0" w:color="auto"/>
        <w:right w:val="none" w:sz="0" w:space="0" w:color="auto"/>
      </w:divBdr>
    </w:div>
    <w:div w:id="1479763481">
      <w:bodyDiv w:val="1"/>
      <w:marLeft w:val="0"/>
      <w:marRight w:val="0"/>
      <w:marTop w:val="0"/>
      <w:marBottom w:val="0"/>
      <w:divBdr>
        <w:top w:val="none" w:sz="0" w:space="0" w:color="auto"/>
        <w:left w:val="none" w:sz="0" w:space="0" w:color="auto"/>
        <w:bottom w:val="none" w:sz="0" w:space="0" w:color="auto"/>
        <w:right w:val="none" w:sz="0" w:space="0" w:color="auto"/>
      </w:divBdr>
      <w:divsChild>
        <w:div w:id="298220061">
          <w:marLeft w:val="0"/>
          <w:marRight w:val="0"/>
          <w:marTop w:val="0"/>
          <w:marBottom w:val="0"/>
          <w:divBdr>
            <w:top w:val="none" w:sz="0" w:space="0" w:color="auto"/>
            <w:left w:val="none" w:sz="0" w:space="0" w:color="auto"/>
            <w:bottom w:val="none" w:sz="0" w:space="0" w:color="auto"/>
            <w:right w:val="none" w:sz="0" w:space="0" w:color="auto"/>
          </w:divBdr>
          <w:divsChild>
            <w:div w:id="573592146">
              <w:marLeft w:val="0"/>
              <w:marRight w:val="0"/>
              <w:marTop w:val="0"/>
              <w:marBottom w:val="0"/>
              <w:divBdr>
                <w:top w:val="none" w:sz="0" w:space="0" w:color="auto"/>
                <w:left w:val="none" w:sz="0" w:space="0" w:color="auto"/>
                <w:bottom w:val="none" w:sz="0" w:space="0" w:color="auto"/>
                <w:right w:val="none" w:sz="0" w:space="0" w:color="auto"/>
              </w:divBdr>
            </w:div>
            <w:div w:id="1520198659">
              <w:marLeft w:val="0"/>
              <w:marRight w:val="0"/>
              <w:marTop w:val="0"/>
              <w:marBottom w:val="0"/>
              <w:divBdr>
                <w:top w:val="none" w:sz="0" w:space="0" w:color="auto"/>
                <w:left w:val="none" w:sz="0" w:space="0" w:color="auto"/>
                <w:bottom w:val="none" w:sz="0" w:space="0" w:color="auto"/>
                <w:right w:val="none" w:sz="0" w:space="0" w:color="auto"/>
              </w:divBdr>
            </w:div>
            <w:div w:id="1706901622">
              <w:marLeft w:val="0"/>
              <w:marRight w:val="0"/>
              <w:marTop w:val="0"/>
              <w:marBottom w:val="0"/>
              <w:divBdr>
                <w:top w:val="none" w:sz="0" w:space="0" w:color="auto"/>
                <w:left w:val="none" w:sz="0" w:space="0" w:color="auto"/>
                <w:bottom w:val="none" w:sz="0" w:space="0" w:color="auto"/>
                <w:right w:val="none" w:sz="0" w:space="0" w:color="auto"/>
              </w:divBdr>
            </w:div>
          </w:divsChild>
        </w:div>
        <w:div w:id="1904214432">
          <w:marLeft w:val="0"/>
          <w:marRight w:val="0"/>
          <w:marTop w:val="0"/>
          <w:marBottom w:val="0"/>
          <w:divBdr>
            <w:top w:val="none" w:sz="0" w:space="0" w:color="auto"/>
            <w:left w:val="none" w:sz="0" w:space="0" w:color="auto"/>
            <w:bottom w:val="none" w:sz="0" w:space="0" w:color="auto"/>
            <w:right w:val="none" w:sz="0" w:space="0" w:color="auto"/>
          </w:divBdr>
          <w:divsChild>
            <w:div w:id="113059927">
              <w:marLeft w:val="0"/>
              <w:marRight w:val="0"/>
              <w:marTop w:val="0"/>
              <w:marBottom w:val="0"/>
              <w:divBdr>
                <w:top w:val="none" w:sz="0" w:space="0" w:color="auto"/>
                <w:left w:val="none" w:sz="0" w:space="0" w:color="auto"/>
                <w:bottom w:val="none" w:sz="0" w:space="0" w:color="auto"/>
                <w:right w:val="none" w:sz="0" w:space="0" w:color="auto"/>
              </w:divBdr>
            </w:div>
            <w:div w:id="528958776">
              <w:marLeft w:val="0"/>
              <w:marRight w:val="0"/>
              <w:marTop w:val="0"/>
              <w:marBottom w:val="0"/>
              <w:divBdr>
                <w:top w:val="none" w:sz="0" w:space="0" w:color="auto"/>
                <w:left w:val="none" w:sz="0" w:space="0" w:color="auto"/>
                <w:bottom w:val="none" w:sz="0" w:space="0" w:color="auto"/>
                <w:right w:val="none" w:sz="0" w:space="0" w:color="auto"/>
              </w:divBdr>
            </w:div>
            <w:div w:id="963342625">
              <w:marLeft w:val="0"/>
              <w:marRight w:val="0"/>
              <w:marTop w:val="0"/>
              <w:marBottom w:val="0"/>
              <w:divBdr>
                <w:top w:val="none" w:sz="0" w:space="0" w:color="auto"/>
                <w:left w:val="none" w:sz="0" w:space="0" w:color="auto"/>
                <w:bottom w:val="none" w:sz="0" w:space="0" w:color="auto"/>
                <w:right w:val="none" w:sz="0" w:space="0" w:color="auto"/>
              </w:divBdr>
            </w:div>
            <w:div w:id="988898753">
              <w:marLeft w:val="0"/>
              <w:marRight w:val="0"/>
              <w:marTop w:val="0"/>
              <w:marBottom w:val="0"/>
              <w:divBdr>
                <w:top w:val="none" w:sz="0" w:space="0" w:color="auto"/>
                <w:left w:val="none" w:sz="0" w:space="0" w:color="auto"/>
                <w:bottom w:val="none" w:sz="0" w:space="0" w:color="auto"/>
                <w:right w:val="none" w:sz="0" w:space="0" w:color="auto"/>
              </w:divBdr>
            </w:div>
            <w:div w:id="1382054213">
              <w:marLeft w:val="0"/>
              <w:marRight w:val="0"/>
              <w:marTop w:val="0"/>
              <w:marBottom w:val="0"/>
              <w:divBdr>
                <w:top w:val="none" w:sz="0" w:space="0" w:color="auto"/>
                <w:left w:val="none" w:sz="0" w:space="0" w:color="auto"/>
                <w:bottom w:val="none" w:sz="0" w:space="0" w:color="auto"/>
                <w:right w:val="none" w:sz="0" w:space="0" w:color="auto"/>
              </w:divBdr>
            </w:div>
            <w:div w:id="1621523394">
              <w:marLeft w:val="0"/>
              <w:marRight w:val="0"/>
              <w:marTop w:val="0"/>
              <w:marBottom w:val="0"/>
              <w:divBdr>
                <w:top w:val="none" w:sz="0" w:space="0" w:color="auto"/>
                <w:left w:val="none" w:sz="0" w:space="0" w:color="auto"/>
                <w:bottom w:val="none" w:sz="0" w:space="0" w:color="auto"/>
                <w:right w:val="none" w:sz="0" w:space="0" w:color="auto"/>
              </w:divBdr>
            </w:div>
            <w:div w:id="1833910117">
              <w:marLeft w:val="0"/>
              <w:marRight w:val="0"/>
              <w:marTop w:val="0"/>
              <w:marBottom w:val="0"/>
              <w:divBdr>
                <w:top w:val="none" w:sz="0" w:space="0" w:color="auto"/>
                <w:left w:val="none" w:sz="0" w:space="0" w:color="auto"/>
                <w:bottom w:val="none" w:sz="0" w:space="0" w:color="auto"/>
                <w:right w:val="none" w:sz="0" w:space="0" w:color="auto"/>
              </w:divBdr>
            </w:div>
            <w:div w:id="197736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6727">
      <w:bodyDiv w:val="1"/>
      <w:marLeft w:val="0"/>
      <w:marRight w:val="0"/>
      <w:marTop w:val="0"/>
      <w:marBottom w:val="0"/>
      <w:divBdr>
        <w:top w:val="none" w:sz="0" w:space="0" w:color="auto"/>
        <w:left w:val="none" w:sz="0" w:space="0" w:color="auto"/>
        <w:bottom w:val="none" w:sz="0" w:space="0" w:color="auto"/>
        <w:right w:val="none" w:sz="0" w:space="0" w:color="auto"/>
      </w:divBdr>
    </w:div>
    <w:div w:id="1742436830">
      <w:bodyDiv w:val="1"/>
      <w:marLeft w:val="0"/>
      <w:marRight w:val="0"/>
      <w:marTop w:val="0"/>
      <w:marBottom w:val="0"/>
      <w:divBdr>
        <w:top w:val="none" w:sz="0" w:space="0" w:color="auto"/>
        <w:left w:val="none" w:sz="0" w:space="0" w:color="auto"/>
        <w:bottom w:val="none" w:sz="0" w:space="0" w:color="auto"/>
        <w:right w:val="none" w:sz="0" w:space="0" w:color="auto"/>
      </w:divBdr>
    </w:div>
    <w:div w:id="1862166613">
      <w:bodyDiv w:val="1"/>
      <w:marLeft w:val="0"/>
      <w:marRight w:val="0"/>
      <w:marTop w:val="0"/>
      <w:marBottom w:val="0"/>
      <w:divBdr>
        <w:top w:val="none" w:sz="0" w:space="0" w:color="auto"/>
        <w:left w:val="none" w:sz="0" w:space="0" w:color="auto"/>
        <w:bottom w:val="none" w:sz="0" w:space="0" w:color="auto"/>
        <w:right w:val="none" w:sz="0" w:space="0" w:color="auto"/>
      </w:divBdr>
    </w:div>
    <w:div w:id="1891921952">
      <w:bodyDiv w:val="1"/>
      <w:marLeft w:val="0"/>
      <w:marRight w:val="0"/>
      <w:marTop w:val="0"/>
      <w:marBottom w:val="0"/>
      <w:divBdr>
        <w:top w:val="none" w:sz="0" w:space="0" w:color="auto"/>
        <w:left w:val="none" w:sz="0" w:space="0" w:color="auto"/>
        <w:bottom w:val="none" w:sz="0" w:space="0" w:color="auto"/>
        <w:right w:val="none" w:sz="0" w:space="0" w:color="auto"/>
      </w:divBdr>
    </w:div>
    <w:div w:id="1948192549">
      <w:bodyDiv w:val="1"/>
      <w:marLeft w:val="0"/>
      <w:marRight w:val="0"/>
      <w:marTop w:val="0"/>
      <w:marBottom w:val="0"/>
      <w:divBdr>
        <w:top w:val="none" w:sz="0" w:space="0" w:color="auto"/>
        <w:left w:val="none" w:sz="0" w:space="0" w:color="auto"/>
        <w:bottom w:val="none" w:sz="0" w:space="0" w:color="auto"/>
        <w:right w:val="none" w:sz="0" w:space="0" w:color="auto"/>
      </w:divBdr>
    </w:div>
    <w:div w:id="2002923838">
      <w:bodyDiv w:val="1"/>
      <w:marLeft w:val="0"/>
      <w:marRight w:val="0"/>
      <w:marTop w:val="0"/>
      <w:marBottom w:val="0"/>
      <w:divBdr>
        <w:top w:val="none" w:sz="0" w:space="0" w:color="auto"/>
        <w:left w:val="none" w:sz="0" w:space="0" w:color="auto"/>
        <w:bottom w:val="none" w:sz="0" w:space="0" w:color="auto"/>
        <w:right w:val="none" w:sz="0" w:space="0" w:color="auto"/>
      </w:divBdr>
    </w:div>
    <w:div w:id="213216922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4.0/" TargetMode="External"/><Relationship Id="rId18" Type="http://schemas.openxmlformats.org/officeDocument/2006/relationships/header" Target="header4.xml"/><Relationship Id="rId26" Type="http://schemas.openxmlformats.org/officeDocument/2006/relationships/hyperlink" Target="mailto:taxboard@taxboard.gov.au" TargetMode="External"/><Relationship Id="rId3" Type="http://schemas.openxmlformats.org/officeDocument/2006/relationships/settings" Target="settings.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www.pmc.gov.au/government/commonwealth-coat-arms" TargetMode="External"/><Relationship Id="rId25" Type="http://schemas.openxmlformats.org/officeDocument/2006/relationships/hyperlink" Target="mailto:taxboard@taxboard.gov.au"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eativecommons.org/licenses/by/4.0/" TargetMode="External"/><Relationship Id="rId20" Type="http://schemas.openxmlformats.org/officeDocument/2006/relationships/footer" Target="footer4.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parlinfo.aph.gov.au/parlInfo/search/display/display.w3p;query=Id%3A%22legislation%2Fems%2Fr7057_ems_7c4f8fd3-6288-4036-a7ac-cf8d4c14da4b%22" TargetMode="External"/><Relationship Id="rId32" Type="http://schemas.openxmlformats.org/officeDocument/2006/relationships/footer" Target="footer9.xml"/><Relationship Id="rId5"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footer" Target="footer6.xml"/><Relationship Id="rId28" Type="http://schemas.openxmlformats.org/officeDocument/2006/relationships/header" Target="header8.xml"/><Relationship Id="rId10" Type="http://schemas.openxmlformats.org/officeDocument/2006/relationships/footer" Target="footer2.xml"/><Relationship Id="rId19" Type="http://schemas.openxmlformats.org/officeDocument/2006/relationships/header" Target="header5.xml"/><Relationship Id="rId31"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creativecommons.org/licenses/by/4.0/legalcode" TargetMode="Externa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footer" Target="footer8.xml"/><Relationship Id="rId8"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Board of Tax">
      <a:dk1>
        <a:sysClr val="windowText" lastClr="000000"/>
      </a:dk1>
      <a:lt1>
        <a:sysClr val="window" lastClr="FFFFFF"/>
      </a:lt1>
      <a:dk2>
        <a:srgbClr val="5F5F5F"/>
      </a:dk2>
      <a:lt2>
        <a:srgbClr val="EEEEEE"/>
      </a:lt2>
      <a:accent1>
        <a:srgbClr val="142147"/>
      </a:accent1>
      <a:accent2>
        <a:srgbClr val="701F4D"/>
      </a:accent2>
      <a:accent3>
        <a:srgbClr val="D4C2A8"/>
      </a:accent3>
      <a:accent4>
        <a:srgbClr val="432B73"/>
      </a:accent4>
      <a:accent5>
        <a:srgbClr val="65ACDC"/>
      </a:accent5>
      <a:accent6>
        <a:srgbClr val="A2A0D5"/>
      </a:accent6>
      <a:hlink>
        <a:srgbClr val="3A6FAF"/>
      </a:hlink>
      <a:folHlink>
        <a:srgbClr val="844D9E"/>
      </a:folHlink>
    </a:clrScheme>
    <a:fontScheme name="Board of Tax">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22</Words>
  <Characters>10501</Characters>
  <Application>Microsoft Office Word</Application>
  <DocSecurity>0</DocSecurity>
  <Lines>205</Lines>
  <Paragraphs>117</Paragraphs>
  <ScaleCrop>false</ScaleCrop>
  <HeadingPairs>
    <vt:vector size="2" baseType="variant">
      <vt:variant>
        <vt:lpstr>Title</vt:lpstr>
      </vt:variant>
      <vt:variant>
        <vt:i4>1</vt:i4>
      </vt:variant>
    </vt:vector>
  </HeadingPairs>
  <TitlesOfParts>
    <vt:vector size="1" baseType="lpstr">
      <vt:lpstr>Consultation Guide: Statutory review of Australia’s thin capitalisation reforms</vt:lpstr>
    </vt:vector>
  </TitlesOfParts>
  <Company/>
  <LinksUpToDate>false</LinksUpToDate>
  <CharactersWithSpaces>1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Guide: Statutory review of Australia’s thin capitalisation reforms</dc:title>
  <dc:subject/>
  <dc:creator>Australian Government</dc:creator>
  <cp:keywords/>
  <cp:lastModifiedBy/>
  <cp:revision>1</cp:revision>
  <dcterms:created xsi:type="dcterms:W3CDTF">2026-03-19T06:15:00Z</dcterms:created>
  <dcterms:modified xsi:type="dcterms:W3CDTF">2026-03-19T06:16:00Z</dcterms:modified>
  <dc:language>Englis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932d64-9ab1-4d9b-81d2-a3a8b82dd47d_Enabled">
    <vt:lpwstr>true</vt:lpwstr>
  </property>
  <property fmtid="{D5CDD505-2E9C-101B-9397-08002B2CF9AE}" pid="3" name="MSIP_Label_4f932d64-9ab1-4d9b-81d2-a3a8b82dd47d_SetDate">
    <vt:lpwstr>2026-03-19T06:16:05Z</vt:lpwstr>
  </property>
  <property fmtid="{D5CDD505-2E9C-101B-9397-08002B2CF9AE}" pid="4" name="MSIP_Label_4f932d64-9ab1-4d9b-81d2-a3a8b82dd47d_Method">
    <vt:lpwstr>Privileged</vt:lpwstr>
  </property>
  <property fmtid="{D5CDD505-2E9C-101B-9397-08002B2CF9AE}" pid="5" name="MSIP_Label_4f932d64-9ab1-4d9b-81d2-a3a8b82dd47d_Name">
    <vt:lpwstr>OFFICIAL No Visual Marking</vt:lpwstr>
  </property>
  <property fmtid="{D5CDD505-2E9C-101B-9397-08002B2CF9AE}" pid="6" name="MSIP_Label_4f932d64-9ab1-4d9b-81d2-a3a8b82dd47d_SiteId">
    <vt:lpwstr>214f1646-2021-47cc-8397-e3d3a7ba7d9d</vt:lpwstr>
  </property>
  <property fmtid="{D5CDD505-2E9C-101B-9397-08002B2CF9AE}" pid="7" name="MSIP_Label_4f932d64-9ab1-4d9b-81d2-a3a8b82dd47d_ActionId">
    <vt:lpwstr>7fb74c28-298b-458e-918b-4e994c3c36d3</vt:lpwstr>
  </property>
  <property fmtid="{D5CDD505-2E9C-101B-9397-08002B2CF9AE}" pid="8" name="MSIP_Label_4f932d64-9ab1-4d9b-81d2-a3a8b82dd47d_ContentBits">
    <vt:lpwstr>0</vt:lpwstr>
  </property>
  <property fmtid="{D5CDD505-2E9C-101B-9397-08002B2CF9AE}" pid="9" name="MSIP_Label_4f932d64-9ab1-4d9b-81d2-a3a8b82dd47d_Tag">
    <vt:lpwstr>10, 0, 1, 1</vt:lpwstr>
  </property>
</Properties>
</file>